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62A27" w14:textId="77777777" w:rsidR="005F647E" w:rsidRPr="002108FC" w:rsidRDefault="005F647E" w:rsidP="002108FC">
      <w:pPr>
        <w:spacing w:after="120"/>
        <w:jc w:val="center"/>
        <w:rPr>
          <w:b/>
          <w:sz w:val="32"/>
          <w:szCs w:val="32"/>
        </w:rPr>
      </w:pPr>
    </w:p>
    <w:p w14:paraId="757F7281" w14:textId="77777777" w:rsidR="005F647E" w:rsidRPr="002108FC" w:rsidRDefault="005F647E" w:rsidP="002108FC">
      <w:pPr>
        <w:spacing w:after="120"/>
        <w:jc w:val="center"/>
        <w:rPr>
          <w:b/>
          <w:sz w:val="32"/>
          <w:szCs w:val="32"/>
        </w:rPr>
      </w:pPr>
    </w:p>
    <w:p w14:paraId="285C0449" w14:textId="77777777" w:rsidR="005F647E" w:rsidRPr="002108FC" w:rsidRDefault="005F647E" w:rsidP="002108FC">
      <w:pPr>
        <w:spacing w:after="120"/>
        <w:jc w:val="center"/>
        <w:rPr>
          <w:b/>
          <w:sz w:val="32"/>
          <w:szCs w:val="32"/>
        </w:rPr>
      </w:pPr>
    </w:p>
    <w:p w14:paraId="15B7838E" w14:textId="5FFE78D9" w:rsidR="005F647E" w:rsidRPr="002108FC" w:rsidRDefault="005F647E" w:rsidP="002108FC">
      <w:pPr>
        <w:spacing w:after="120"/>
        <w:jc w:val="center"/>
        <w:rPr>
          <w:b/>
          <w:sz w:val="32"/>
          <w:szCs w:val="32"/>
        </w:rPr>
      </w:pPr>
    </w:p>
    <w:p w14:paraId="406F129F" w14:textId="002A25EC" w:rsidR="00F72D3B" w:rsidRPr="002108FC" w:rsidRDefault="00F72D3B" w:rsidP="002108FC">
      <w:pPr>
        <w:spacing w:after="120"/>
        <w:jc w:val="center"/>
        <w:rPr>
          <w:b/>
          <w:sz w:val="32"/>
          <w:szCs w:val="32"/>
        </w:rPr>
      </w:pPr>
    </w:p>
    <w:p w14:paraId="6BFD7F23" w14:textId="77034897" w:rsidR="00F72D3B" w:rsidRPr="002108FC" w:rsidRDefault="00F72D3B" w:rsidP="002108FC">
      <w:pPr>
        <w:spacing w:after="120"/>
        <w:jc w:val="center"/>
        <w:rPr>
          <w:b/>
          <w:sz w:val="32"/>
          <w:szCs w:val="32"/>
        </w:rPr>
      </w:pPr>
    </w:p>
    <w:p w14:paraId="5404C037" w14:textId="554EE575" w:rsidR="00F72D3B" w:rsidRPr="002108FC" w:rsidRDefault="00F72D3B" w:rsidP="002108FC">
      <w:pPr>
        <w:spacing w:after="120"/>
        <w:jc w:val="center"/>
        <w:rPr>
          <w:b/>
          <w:sz w:val="32"/>
          <w:szCs w:val="32"/>
        </w:rPr>
      </w:pPr>
    </w:p>
    <w:p w14:paraId="4EC58D6C" w14:textId="05109558" w:rsidR="00F72D3B" w:rsidRPr="002108FC" w:rsidRDefault="00BB3E09" w:rsidP="002108FC">
      <w:pPr>
        <w:spacing w:after="120"/>
        <w:rPr>
          <w:b/>
          <w:sz w:val="72"/>
          <w:szCs w:val="72"/>
        </w:rPr>
      </w:pPr>
      <w:r w:rsidRPr="002108FC">
        <w:rPr>
          <w:b/>
          <w:sz w:val="72"/>
          <w:szCs w:val="72"/>
        </w:rPr>
        <w:t>Working Paper 2</w:t>
      </w:r>
    </w:p>
    <w:p w14:paraId="191655BE" w14:textId="19C9C426" w:rsidR="00F72D3B" w:rsidRPr="002108FC" w:rsidRDefault="00F72D3B" w:rsidP="002108FC">
      <w:pPr>
        <w:spacing w:after="120"/>
        <w:rPr>
          <w:b/>
          <w:sz w:val="28"/>
          <w:szCs w:val="28"/>
        </w:rPr>
      </w:pPr>
    </w:p>
    <w:p w14:paraId="6C76A591" w14:textId="2D0E2518" w:rsidR="00E91959" w:rsidRPr="002108FC" w:rsidRDefault="00566608" w:rsidP="002108FC">
      <w:pPr>
        <w:spacing w:after="120"/>
        <w:rPr>
          <w:bCs/>
          <w:sz w:val="28"/>
          <w:szCs w:val="28"/>
        </w:rPr>
      </w:pPr>
      <w:r w:rsidRPr="002108FC">
        <w:rPr>
          <w:bCs/>
          <w:sz w:val="28"/>
          <w:szCs w:val="28"/>
        </w:rPr>
        <w:t>Version 1</w:t>
      </w:r>
      <w:r w:rsidR="00E91959" w:rsidRPr="002108FC">
        <w:rPr>
          <w:bCs/>
          <w:sz w:val="28"/>
          <w:szCs w:val="28"/>
        </w:rPr>
        <w:t xml:space="preserve"> </w:t>
      </w:r>
      <w:r w:rsidR="0009603E" w:rsidRPr="002108FC">
        <w:rPr>
          <w:bCs/>
          <w:sz w:val="28"/>
          <w:szCs w:val="28"/>
        </w:rPr>
        <w:t>(WP2</w:t>
      </w:r>
      <w:r w:rsidRPr="002108FC">
        <w:rPr>
          <w:bCs/>
          <w:sz w:val="28"/>
          <w:szCs w:val="28"/>
        </w:rPr>
        <w:t>.1</w:t>
      </w:r>
      <w:r w:rsidR="00085644" w:rsidRPr="002108FC">
        <w:rPr>
          <w:bCs/>
          <w:sz w:val="28"/>
          <w:szCs w:val="28"/>
        </w:rPr>
        <w:t>)</w:t>
      </w:r>
    </w:p>
    <w:p w14:paraId="5B4B4AA1" w14:textId="727ADCB3" w:rsidR="00E91959" w:rsidRPr="002108FC" w:rsidRDefault="00E91959" w:rsidP="002108FC">
      <w:pPr>
        <w:spacing w:after="120"/>
        <w:rPr>
          <w:bCs/>
          <w:sz w:val="28"/>
          <w:szCs w:val="28"/>
        </w:rPr>
      </w:pPr>
    </w:p>
    <w:p w14:paraId="6E71B38A" w14:textId="33949C60" w:rsidR="00E91959" w:rsidRPr="002108FC" w:rsidRDefault="00D86719" w:rsidP="002108FC">
      <w:pPr>
        <w:spacing w:after="120"/>
        <w:rPr>
          <w:bCs/>
          <w:sz w:val="28"/>
          <w:szCs w:val="28"/>
        </w:rPr>
      </w:pPr>
      <w:r w:rsidRPr="002108FC">
        <w:rPr>
          <w:bCs/>
          <w:sz w:val="28"/>
          <w:szCs w:val="28"/>
        </w:rPr>
        <w:t>18</w:t>
      </w:r>
      <w:r w:rsidR="00E91959" w:rsidRPr="002108FC">
        <w:rPr>
          <w:bCs/>
          <w:sz w:val="28"/>
          <w:szCs w:val="28"/>
          <w:vertAlign w:val="superscript"/>
        </w:rPr>
        <w:t>th</w:t>
      </w:r>
      <w:r w:rsidR="00E91959" w:rsidRPr="002108FC">
        <w:rPr>
          <w:bCs/>
          <w:sz w:val="28"/>
          <w:szCs w:val="28"/>
        </w:rPr>
        <w:t xml:space="preserve"> </w:t>
      </w:r>
      <w:r w:rsidRPr="002108FC">
        <w:rPr>
          <w:bCs/>
          <w:sz w:val="28"/>
          <w:szCs w:val="28"/>
        </w:rPr>
        <w:t>November</w:t>
      </w:r>
      <w:r w:rsidR="00E91959" w:rsidRPr="002108FC">
        <w:rPr>
          <w:bCs/>
          <w:sz w:val="28"/>
          <w:szCs w:val="28"/>
        </w:rPr>
        <w:t xml:space="preserve"> 2021</w:t>
      </w:r>
    </w:p>
    <w:p w14:paraId="625EC82C" w14:textId="508F7E9B" w:rsidR="00BC27FE" w:rsidRPr="002108FC" w:rsidRDefault="00BC27FE" w:rsidP="002108FC">
      <w:pPr>
        <w:spacing w:after="120"/>
        <w:rPr>
          <w:bCs/>
          <w:sz w:val="28"/>
          <w:szCs w:val="28"/>
        </w:rPr>
      </w:pPr>
    </w:p>
    <w:p w14:paraId="2BF8DC06" w14:textId="051D923F" w:rsidR="00BC27FE" w:rsidRPr="002108FC" w:rsidRDefault="00BC27FE" w:rsidP="002108FC">
      <w:pPr>
        <w:spacing w:after="120"/>
        <w:rPr>
          <w:bCs/>
          <w:sz w:val="28"/>
          <w:szCs w:val="28"/>
        </w:rPr>
      </w:pPr>
    </w:p>
    <w:p w14:paraId="5A8039FA" w14:textId="14905D64" w:rsidR="00BC27FE" w:rsidRPr="002108FC" w:rsidRDefault="00BC27FE" w:rsidP="002108FC">
      <w:pPr>
        <w:spacing w:after="120"/>
        <w:rPr>
          <w:bCs/>
          <w:sz w:val="28"/>
          <w:szCs w:val="28"/>
        </w:rPr>
      </w:pPr>
    </w:p>
    <w:p w14:paraId="015B7CDB" w14:textId="2DD18187" w:rsidR="00F449C1" w:rsidRPr="002108FC" w:rsidRDefault="00F449C1" w:rsidP="002108FC">
      <w:pPr>
        <w:spacing w:after="120"/>
        <w:rPr>
          <w:bCs/>
          <w:sz w:val="28"/>
          <w:szCs w:val="28"/>
        </w:rPr>
      </w:pPr>
    </w:p>
    <w:p w14:paraId="5962D2B6" w14:textId="3F3A7E13" w:rsidR="00F449C1" w:rsidRPr="002108FC" w:rsidRDefault="00F449C1" w:rsidP="002108FC">
      <w:pPr>
        <w:spacing w:after="120"/>
        <w:rPr>
          <w:bCs/>
          <w:sz w:val="28"/>
          <w:szCs w:val="28"/>
        </w:rPr>
      </w:pPr>
    </w:p>
    <w:p w14:paraId="42037AEA" w14:textId="1A8F3EF3" w:rsidR="00F449C1" w:rsidRPr="002108FC" w:rsidRDefault="00F449C1" w:rsidP="002108FC">
      <w:pPr>
        <w:spacing w:after="120"/>
        <w:rPr>
          <w:bCs/>
          <w:sz w:val="28"/>
          <w:szCs w:val="28"/>
        </w:rPr>
      </w:pPr>
    </w:p>
    <w:p w14:paraId="046E9EE3" w14:textId="77777777" w:rsidR="00F449C1" w:rsidRPr="002108FC" w:rsidRDefault="00F449C1" w:rsidP="002108FC">
      <w:pPr>
        <w:spacing w:after="120"/>
        <w:rPr>
          <w:bCs/>
          <w:sz w:val="28"/>
          <w:szCs w:val="28"/>
        </w:rPr>
      </w:pPr>
    </w:p>
    <w:p w14:paraId="3FD879AA" w14:textId="3572F6EE" w:rsidR="00B041B5" w:rsidRPr="002108FC" w:rsidRDefault="00BC27FE" w:rsidP="002108FC">
      <w:pPr>
        <w:spacing w:after="120"/>
        <w:rPr>
          <w:bCs/>
          <w:sz w:val="24"/>
          <w:szCs w:val="24"/>
        </w:rPr>
      </w:pPr>
      <w:r w:rsidRPr="002108FC">
        <w:rPr>
          <w:bCs/>
          <w:sz w:val="24"/>
          <w:szCs w:val="24"/>
        </w:rPr>
        <w:t>A</w:t>
      </w:r>
      <w:r w:rsidR="00B041B5" w:rsidRPr="002108FC">
        <w:rPr>
          <w:bCs/>
          <w:sz w:val="24"/>
          <w:szCs w:val="24"/>
        </w:rPr>
        <w:t xml:space="preserve">uthor </w:t>
      </w:r>
    </w:p>
    <w:p w14:paraId="6B78E157" w14:textId="77777777" w:rsidR="00664640" w:rsidRPr="00664640" w:rsidRDefault="00664640" w:rsidP="00664640">
      <w:pPr>
        <w:spacing w:after="120"/>
        <w:rPr>
          <w:bCs/>
          <w:sz w:val="24"/>
          <w:szCs w:val="24"/>
        </w:rPr>
      </w:pPr>
      <w:r w:rsidRPr="00664640">
        <w:rPr>
          <w:bCs/>
          <w:sz w:val="24"/>
          <w:szCs w:val="24"/>
        </w:rPr>
        <w:t>Dr.Thanapon Piman, SEI</w:t>
      </w:r>
    </w:p>
    <w:p w14:paraId="432389A0" w14:textId="1769B43A" w:rsidR="00664640" w:rsidRDefault="00664640" w:rsidP="00664640">
      <w:pPr>
        <w:spacing w:after="120"/>
        <w:rPr>
          <w:bCs/>
          <w:sz w:val="24"/>
          <w:szCs w:val="24"/>
        </w:rPr>
      </w:pPr>
      <w:r w:rsidRPr="00664640">
        <w:rPr>
          <w:bCs/>
          <w:sz w:val="24"/>
          <w:szCs w:val="24"/>
        </w:rPr>
        <w:t>Chinaporn Meechaiya, ADPC</w:t>
      </w:r>
    </w:p>
    <w:p w14:paraId="6DBCB900" w14:textId="5374CE84" w:rsidR="00F449C1" w:rsidRPr="002108FC" w:rsidRDefault="00D86719" w:rsidP="002108FC">
      <w:pPr>
        <w:spacing w:after="120"/>
        <w:rPr>
          <w:bCs/>
          <w:sz w:val="24"/>
          <w:szCs w:val="24"/>
        </w:rPr>
      </w:pPr>
      <w:r w:rsidRPr="002108FC">
        <w:rPr>
          <w:bCs/>
          <w:sz w:val="24"/>
          <w:szCs w:val="24"/>
        </w:rPr>
        <w:t>Md. Kamal Hosen, ADPC</w:t>
      </w:r>
    </w:p>
    <w:p w14:paraId="33B8B9F2" w14:textId="2FC1FB75" w:rsidR="00BC27FE" w:rsidRPr="002108FC" w:rsidRDefault="00BC27FE" w:rsidP="002108FC">
      <w:pPr>
        <w:spacing w:after="120"/>
        <w:rPr>
          <w:bCs/>
          <w:sz w:val="28"/>
          <w:szCs w:val="28"/>
        </w:rPr>
      </w:pPr>
      <w:r w:rsidRPr="002108FC">
        <w:rPr>
          <w:bCs/>
          <w:sz w:val="28"/>
          <w:szCs w:val="28"/>
        </w:rPr>
        <w:t xml:space="preserve"> </w:t>
      </w:r>
    </w:p>
    <w:p w14:paraId="6071FD31" w14:textId="77777777" w:rsidR="00F72D3B" w:rsidRPr="002108FC" w:rsidRDefault="00F72D3B" w:rsidP="002108FC">
      <w:pPr>
        <w:spacing w:after="120"/>
        <w:jc w:val="center"/>
        <w:rPr>
          <w:b/>
          <w:sz w:val="72"/>
          <w:szCs w:val="72"/>
        </w:rPr>
      </w:pPr>
    </w:p>
    <w:p w14:paraId="04AC333D" w14:textId="77BCB8E3" w:rsidR="00E70EEB" w:rsidRPr="002108FC" w:rsidRDefault="00E70EEB" w:rsidP="002108FC">
      <w:pPr>
        <w:spacing w:before="120"/>
        <w:rPr>
          <w:b/>
          <w:sz w:val="32"/>
          <w:szCs w:val="32"/>
        </w:rPr>
      </w:pPr>
      <w:r w:rsidRPr="002108FC">
        <w:rPr>
          <w:b/>
          <w:sz w:val="32"/>
          <w:szCs w:val="32"/>
        </w:rPr>
        <w:t xml:space="preserve">Documentary </w:t>
      </w:r>
    </w:p>
    <w:p w14:paraId="5D36575E" w14:textId="77777777" w:rsidR="00E70EEB" w:rsidRPr="002108FC" w:rsidRDefault="00E70EEB" w:rsidP="002108FC">
      <w:pPr>
        <w:spacing w:before="120"/>
        <w:rPr>
          <w:b/>
          <w:sz w:val="32"/>
          <w:szCs w:val="32"/>
        </w:rPr>
      </w:pPr>
    </w:p>
    <w:tbl>
      <w:tblPr>
        <w:tblStyle w:val="TableGrid"/>
        <w:tblW w:w="0" w:type="auto"/>
        <w:tblLook w:val="04A0" w:firstRow="1" w:lastRow="0" w:firstColumn="1" w:lastColumn="0" w:noHBand="0" w:noVBand="1"/>
      </w:tblPr>
      <w:tblGrid>
        <w:gridCol w:w="895"/>
        <w:gridCol w:w="3060"/>
        <w:gridCol w:w="3600"/>
        <w:gridCol w:w="1795"/>
      </w:tblGrid>
      <w:tr w:rsidR="00E70EEB" w:rsidRPr="002108FC" w14:paraId="5D3BEBFB" w14:textId="77777777" w:rsidTr="000A3554">
        <w:tc>
          <w:tcPr>
            <w:tcW w:w="895" w:type="dxa"/>
          </w:tcPr>
          <w:p w14:paraId="08C2916F" w14:textId="77777777" w:rsidR="00E70EEB" w:rsidRPr="002108FC" w:rsidRDefault="00E70EEB" w:rsidP="002108FC">
            <w:pPr>
              <w:spacing w:before="120" w:line="276" w:lineRule="auto"/>
              <w:rPr>
                <w:b/>
              </w:rPr>
            </w:pPr>
            <w:r w:rsidRPr="002108FC">
              <w:rPr>
                <w:b/>
              </w:rPr>
              <w:t>No</w:t>
            </w:r>
          </w:p>
        </w:tc>
        <w:tc>
          <w:tcPr>
            <w:tcW w:w="3060" w:type="dxa"/>
          </w:tcPr>
          <w:p w14:paraId="2B521276" w14:textId="77777777" w:rsidR="00E70EEB" w:rsidRPr="002108FC" w:rsidRDefault="00E70EEB" w:rsidP="002108FC">
            <w:pPr>
              <w:spacing w:before="120" w:line="276" w:lineRule="auto"/>
              <w:rPr>
                <w:b/>
              </w:rPr>
            </w:pPr>
            <w:r w:rsidRPr="002108FC">
              <w:rPr>
                <w:b/>
              </w:rPr>
              <w:t>Documentary</w:t>
            </w:r>
          </w:p>
        </w:tc>
        <w:tc>
          <w:tcPr>
            <w:tcW w:w="3600" w:type="dxa"/>
          </w:tcPr>
          <w:p w14:paraId="069B091F" w14:textId="77777777" w:rsidR="00E70EEB" w:rsidRPr="002108FC" w:rsidRDefault="00E70EEB" w:rsidP="002108FC">
            <w:pPr>
              <w:spacing w:before="120" w:line="276" w:lineRule="auto"/>
              <w:rPr>
                <w:b/>
              </w:rPr>
            </w:pPr>
            <w:r w:rsidRPr="002108FC">
              <w:rPr>
                <w:b/>
              </w:rPr>
              <w:t>Purpose</w:t>
            </w:r>
          </w:p>
        </w:tc>
        <w:tc>
          <w:tcPr>
            <w:tcW w:w="1795" w:type="dxa"/>
          </w:tcPr>
          <w:p w14:paraId="04B98BFC" w14:textId="77777777" w:rsidR="00E70EEB" w:rsidRPr="002108FC" w:rsidRDefault="00E70EEB" w:rsidP="002108FC">
            <w:pPr>
              <w:spacing w:before="120" w:line="276" w:lineRule="auto"/>
              <w:rPr>
                <w:b/>
              </w:rPr>
            </w:pPr>
            <w:r w:rsidRPr="002108FC">
              <w:rPr>
                <w:b/>
              </w:rPr>
              <w:t>Date</w:t>
            </w:r>
          </w:p>
        </w:tc>
      </w:tr>
      <w:tr w:rsidR="00E70EEB" w:rsidRPr="002108FC" w14:paraId="0F181B19" w14:textId="77777777" w:rsidTr="000A3554">
        <w:tc>
          <w:tcPr>
            <w:tcW w:w="895" w:type="dxa"/>
          </w:tcPr>
          <w:p w14:paraId="5ED8E72E" w14:textId="77777777" w:rsidR="00E70EEB" w:rsidRPr="002108FC" w:rsidRDefault="00E70EEB" w:rsidP="002108FC">
            <w:pPr>
              <w:spacing w:before="120" w:line="276" w:lineRule="auto"/>
              <w:rPr>
                <w:bCs/>
              </w:rPr>
            </w:pPr>
            <w:r w:rsidRPr="002108FC">
              <w:rPr>
                <w:bCs/>
              </w:rPr>
              <w:t>1</w:t>
            </w:r>
          </w:p>
        </w:tc>
        <w:tc>
          <w:tcPr>
            <w:tcW w:w="3060" w:type="dxa"/>
          </w:tcPr>
          <w:p w14:paraId="4229B83C" w14:textId="108601BA" w:rsidR="00E70EEB" w:rsidRPr="002108FC" w:rsidRDefault="00E70EEB" w:rsidP="002108FC">
            <w:pPr>
              <w:spacing w:before="120" w:line="276" w:lineRule="auto"/>
              <w:rPr>
                <w:bCs/>
              </w:rPr>
            </w:pPr>
            <w:r w:rsidRPr="002108FC">
              <w:rPr>
                <w:bCs/>
              </w:rPr>
              <w:t>The RAT Mekong</w:t>
            </w:r>
            <w:r w:rsidR="00664640">
              <w:rPr>
                <w:bCs/>
              </w:rPr>
              <w:t>: WP2.1</w:t>
            </w:r>
          </w:p>
        </w:tc>
        <w:tc>
          <w:tcPr>
            <w:tcW w:w="3600" w:type="dxa"/>
          </w:tcPr>
          <w:p w14:paraId="558DBE8C" w14:textId="4D22F4A0" w:rsidR="00E70EEB" w:rsidRPr="002108FC" w:rsidRDefault="00E70EEB" w:rsidP="00664640">
            <w:pPr>
              <w:spacing w:before="120" w:line="276" w:lineRule="auto"/>
              <w:rPr>
                <w:bCs/>
              </w:rPr>
            </w:pPr>
            <w:r w:rsidRPr="002108FC">
              <w:rPr>
                <w:bCs/>
              </w:rPr>
              <w:t xml:space="preserve">To present the </w:t>
            </w:r>
            <w:r w:rsidR="00664640">
              <w:rPr>
                <w:bCs/>
              </w:rPr>
              <w:t>first Mockup Version of the RAT-Mekong tool</w:t>
            </w:r>
          </w:p>
        </w:tc>
        <w:tc>
          <w:tcPr>
            <w:tcW w:w="1795" w:type="dxa"/>
          </w:tcPr>
          <w:p w14:paraId="39D3D827" w14:textId="4EF5C7D5" w:rsidR="00E70EEB" w:rsidRPr="002108FC" w:rsidRDefault="00664640" w:rsidP="002108FC">
            <w:pPr>
              <w:spacing w:before="120" w:line="276" w:lineRule="auto"/>
              <w:rPr>
                <w:bCs/>
              </w:rPr>
            </w:pPr>
            <w:r>
              <w:rPr>
                <w:bCs/>
              </w:rPr>
              <w:t>18 November 2021</w:t>
            </w:r>
          </w:p>
        </w:tc>
      </w:tr>
    </w:tbl>
    <w:p w14:paraId="43D3C47F" w14:textId="0F0DECFC" w:rsidR="005F647E" w:rsidRPr="002108FC" w:rsidRDefault="005F647E" w:rsidP="002108FC">
      <w:pPr>
        <w:tabs>
          <w:tab w:val="left" w:pos="1160"/>
        </w:tabs>
        <w:spacing w:after="120"/>
        <w:rPr>
          <w:b/>
          <w:sz w:val="32"/>
          <w:szCs w:val="32"/>
        </w:rPr>
      </w:pPr>
    </w:p>
    <w:p w14:paraId="4CA25A72" w14:textId="2CDC7901" w:rsidR="00907D60" w:rsidRPr="002108FC" w:rsidRDefault="00907D60" w:rsidP="002108FC">
      <w:pPr>
        <w:spacing w:before="120"/>
        <w:rPr>
          <w:b/>
          <w:sz w:val="32"/>
          <w:szCs w:val="32"/>
        </w:rPr>
      </w:pPr>
      <w:r w:rsidRPr="002108FC">
        <w:rPr>
          <w:b/>
          <w:sz w:val="32"/>
          <w:szCs w:val="32"/>
        </w:rPr>
        <w:t xml:space="preserve">Developer team </w:t>
      </w:r>
    </w:p>
    <w:p w14:paraId="211AE95E" w14:textId="67961D65" w:rsidR="00907D60" w:rsidRPr="002108FC" w:rsidRDefault="00907D60" w:rsidP="002108FC">
      <w:pPr>
        <w:spacing w:before="120"/>
        <w:rPr>
          <w:b/>
          <w:sz w:val="32"/>
          <w:szCs w:val="32"/>
        </w:rPr>
      </w:pPr>
    </w:p>
    <w:tbl>
      <w:tblPr>
        <w:tblStyle w:val="TableGrid"/>
        <w:tblW w:w="0" w:type="auto"/>
        <w:tblLook w:val="04A0" w:firstRow="1" w:lastRow="0" w:firstColumn="1" w:lastColumn="0" w:noHBand="0" w:noVBand="1"/>
      </w:tblPr>
      <w:tblGrid>
        <w:gridCol w:w="810"/>
        <w:gridCol w:w="2715"/>
        <w:gridCol w:w="3147"/>
        <w:gridCol w:w="2678"/>
      </w:tblGrid>
      <w:tr w:rsidR="00627A4B" w:rsidRPr="002108FC" w14:paraId="1CB1B0E4" w14:textId="77777777" w:rsidTr="000A3554">
        <w:tc>
          <w:tcPr>
            <w:tcW w:w="828" w:type="dxa"/>
          </w:tcPr>
          <w:p w14:paraId="6E1F53CF" w14:textId="77777777" w:rsidR="00627A4B" w:rsidRPr="002108FC" w:rsidRDefault="00627A4B" w:rsidP="002108FC">
            <w:pPr>
              <w:spacing w:before="120" w:line="276" w:lineRule="auto"/>
              <w:rPr>
                <w:b/>
              </w:rPr>
            </w:pPr>
            <w:r w:rsidRPr="002108FC">
              <w:rPr>
                <w:b/>
              </w:rPr>
              <w:t>No</w:t>
            </w:r>
          </w:p>
        </w:tc>
        <w:tc>
          <w:tcPr>
            <w:tcW w:w="2788" w:type="dxa"/>
          </w:tcPr>
          <w:p w14:paraId="42DF10D4" w14:textId="16D27337" w:rsidR="00627A4B" w:rsidRPr="002108FC" w:rsidRDefault="00627A4B" w:rsidP="002108FC">
            <w:pPr>
              <w:spacing w:before="120" w:line="276" w:lineRule="auto"/>
              <w:rPr>
                <w:b/>
              </w:rPr>
            </w:pPr>
            <w:r w:rsidRPr="002108FC">
              <w:rPr>
                <w:b/>
              </w:rPr>
              <w:t>Name</w:t>
            </w:r>
          </w:p>
        </w:tc>
        <w:tc>
          <w:tcPr>
            <w:tcW w:w="3242" w:type="dxa"/>
          </w:tcPr>
          <w:p w14:paraId="02956CC3" w14:textId="6B94F6EC" w:rsidR="00627A4B" w:rsidRPr="002108FC" w:rsidRDefault="00627A4B" w:rsidP="002108FC">
            <w:pPr>
              <w:spacing w:before="120" w:line="276" w:lineRule="auto"/>
              <w:rPr>
                <w:b/>
              </w:rPr>
            </w:pPr>
            <w:r w:rsidRPr="002108FC">
              <w:rPr>
                <w:b/>
              </w:rPr>
              <w:t xml:space="preserve">Organization </w:t>
            </w:r>
          </w:p>
        </w:tc>
        <w:tc>
          <w:tcPr>
            <w:tcW w:w="2492" w:type="dxa"/>
          </w:tcPr>
          <w:p w14:paraId="397A1CDA" w14:textId="3A555BA9" w:rsidR="00627A4B" w:rsidRPr="002108FC" w:rsidRDefault="00424E7F" w:rsidP="002108FC">
            <w:pPr>
              <w:spacing w:before="120" w:line="276" w:lineRule="auto"/>
              <w:rPr>
                <w:b/>
              </w:rPr>
            </w:pPr>
            <w:r w:rsidRPr="002108FC">
              <w:rPr>
                <w:b/>
              </w:rPr>
              <w:t>Email</w:t>
            </w:r>
          </w:p>
        </w:tc>
      </w:tr>
      <w:tr w:rsidR="00627A4B" w:rsidRPr="002108FC" w14:paraId="6B1616AC" w14:textId="77777777" w:rsidTr="000A3554">
        <w:tc>
          <w:tcPr>
            <w:tcW w:w="828" w:type="dxa"/>
          </w:tcPr>
          <w:p w14:paraId="67DBCF33" w14:textId="77777777" w:rsidR="00627A4B" w:rsidRPr="002108FC" w:rsidRDefault="00627A4B" w:rsidP="002108FC">
            <w:pPr>
              <w:spacing w:before="120" w:line="276" w:lineRule="auto"/>
              <w:rPr>
                <w:bCs/>
              </w:rPr>
            </w:pPr>
            <w:r w:rsidRPr="002108FC">
              <w:rPr>
                <w:bCs/>
              </w:rPr>
              <w:t>1</w:t>
            </w:r>
          </w:p>
        </w:tc>
        <w:tc>
          <w:tcPr>
            <w:tcW w:w="2788" w:type="dxa"/>
          </w:tcPr>
          <w:p w14:paraId="76A8D674" w14:textId="6F33422B" w:rsidR="00627A4B" w:rsidRPr="002108FC" w:rsidRDefault="00424E7F" w:rsidP="002108FC">
            <w:pPr>
              <w:spacing w:before="120" w:line="276" w:lineRule="auto"/>
              <w:rPr>
                <w:bCs/>
              </w:rPr>
            </w:pPr>
            <w:r w:rsidRPr="002108FC">
              <w:rPr>
                <w:bCs/>
              </w:rPr>
              <w:t xml:space="preserve">Prof. Faisal Hossain </w:t>
            </w:r>
          </w:p>
        </w:tc>
        <w:tc>
          <w:tcPr>
            <w:tcW w:w="3242" w:type="dxa"/>
          </w:tcPr>
          <w:p w14:paraId="463814CE" w14:textId="28D2EDE8" w:rsidR="00627A4B" w:rsidRPr="002108FC" w:rsidRDefault="00424E7F" w:rsidP="002108FC">
            <w:pPr>
              <w:spacing w:before="120" w:line="276" w:lineRule="auto"/>
              <w:rPr>
                <w:bCs/>
              </w:rPr>
            </w:pPr>
            <w:r w:rsidRPr="002108FC">
              <w:rPr>
                <w:bCs/>
              </w:rPr>
              <w:t>University of Washington</w:t>
            </w:r>
          </w:p>
        </w:tc>
        <w:tc>
          <w:tcPr>
            <w:tcW w:w="2492" w:type="dxa"/>
          </w:tcPr>
          <w:p w14:paraId="7082F5A1" w14:textId="6360E140" w:rsidR="00627A4B" w:rsidRPr="002108FC" w:rsidRDefault="00A71446" w:rsidP="002108FC">
            <w:pPr>
              <w:spacing w:before="120" w:line="276" w:lineRule="auto"/>
              <w:rPr>
                <w:bCs/>
              </w:rPr>
            </w:pPr>
            <w:r w:rsidRPr="002108FC">
              <w:rPr>
                <w:bCs/>
              </w:rPr>
              <w:t>fhossain@uw.edu</w:t>
            </w:r>
          </w:p>
        </w:tc>
      </w:tr>
      <w:tr w:rsidR="00CC63E4" w:rsidRPr="002108FC" w14:paraId="09C436EE" w14:textId="77777777" w:rsidTr="000A3554">
        <w:tc>
          <w:tcPr>
            <w:tcW w:w="828" w:type="dxa"/>
          </w:tcPr>
          <w:p w14:paraId="36D6CBA7" w14:textId="5AEF69D8" w:rsidR="00CC63E4" w:rsidRPr="002108FC" w:rsidRDefault="00E552CF" w:rsidP="002108FC">
            <w:pPr>
              <w:spacing w:before="120" w:line="276" w:lineRule="auto"/>
              <w:rPr>
                <w:bCs/>
              </w:rPr>
            </w:pPr>
            <w:r w:rsidRPr="002108FC">
              <w:rPr>
                <w:bCs/>
              </w:rPr>
              <w:t>2</w:t>
            </w:r>
          </w:p>
        </w:tc>
        <w:tc>
          <w:tcPr>
            <w:tcW w:w="2788" w:type="dxa"/>
          </w:tcPr>
          <w:p w14:paraId="694FA49A" w14:textId="7A72F921" w:rsidR="00CC63E4" w:rsidRPr="002108FC" w:rsidRDefault="00CC63E4" w:rsidP="002108FC">
            <w:pPr>
              <w:spacing w:before="120" w:line="276" w:lineRule="auto"/>
              <w:rPr>
                <w:bCs/>
              </w:rPr>
            </w:pPr>
            <w:r w:rsidRPr="002108FC">
              <w:rPr>
                <w:bCs/>
              </w:rPr>
              <w:t>Mr. Pritam Das Graduate</w:t>
            </w:r>
          </w:p>
        </w:tc>
        <w:tc>
          <w:tcPr>
            <w:tcW w:w="3242" w:type="dxa"/>
          </w:tcPr>
          <w:p w14:paraId="2F6A871B" w14:textId="06FCB8D3" w:rsidR="00CC63E4" w:rsidRPr="002108FC" w:rsidRDefault="00CC63E4" w:rsidP="002108FC">
            <w:pPr>
              <w:spacing w:before="120" w:line="276" w:lineRule="auto"/>
              <w:rPr>
                <w:bCs/>
              </w:rPr>
            </w:pPr>
            <w:r w:rsidRPr="002108FC">
              <w:rPr>
                <w:bCs/>
              </w:rPr>
              <w:t>University of Washington</w:t>
            </w:r>
          </w:p>
        </w:tc>
        <w:tc>
          <w:tcPr>
            <w:tcW w:w="2492" w:type="dxa"/>
          </w:tcPr>
          <w:p w14:paraId="24CDE483" w14:textId="0E3BF134" w:rsidR="00CC63E4" w:rsidRPr="002108FC" w:rsidRDefault="00CC63E4" w:rsidP="002108FC">
            <w:pPr>
              <w:spacing w:before="120" w:line="276" w:lineRule="auto"/>
              <w:rPr>
                <w:bCs/>
              </w:rPr>
            </w:pPr>
            <w:r w:rsidRPr="002108FC">
              <w:rPr>
                <w:bCs/>
              </w:rPr>
              <w:t>pdas47@uw.edu</w:t>
            </w:r>
          </w:p>
        </w:tc>
      </w:tr>
      <w:tr w:rsidR="00627A4B" w:rsidRPr="002108FC" w14:paraId="097906D4" w14:textId="77777777" w:rsidTr="000A3554">
        <w:tc>
          <w:tcPr>
            <w:tcW w:w="828" w:type="dxa"/>
          </w:tcPr>
          <w:p w14:paraId="4970C7FC" w14:textId="31A74B18" w:rsidR="00627A4B" w:rsidRPr="002108FC" w:rsidRDefault="00E552CF" w:rsidP="002108FC">
            <w:pPr>
              <w:spacing w:before="120" w:line="276" w:lineRule="auto"/>
              <w:rPr>
                <w:bCs/>
              </w:rPr>
            </w:pPr>
            <w:r w:rsidRPr="002108FC">
              <w:rPr>
                <w:bCs/>
              </w:rPr>
              <w:t>3</w:t>
            </w:r>
          </w:p>
        </w:tc>
        <w:tc>
          <w:tcPr>
            <w:tcW w:w="2788" w:type="dxa"/>
          </w:tcPr>
          <w:p w14:paraId="06B4DFFF" w14:textId="1C7E5E57" w:rsidR="00627A4B" w:rsidRPr="002108FC" w:rsidRDefault="00A71446" w:rsidP="002108FC">
            <w:pPr>
              <w:spacing w:before="120" w:line="276" w:lineRule="auto"/>
              <w:rPr>
                <w:bCs/>
              </w:rPr>
            </w:pPr>
            <w:r w:rsidRPr="002108FC">
              <w:rPr>
                <w:bCs/>
              </w:rPr>
              <w:t xml:space="preserve">Prof. Hyongki Lee </w:t>
            </w:r>
          </w:p>
        </w:tc>
        <w:tc>
          <w:tcPr>
            <w:tcW w:w="3242" w:type="dxa"/>
          </w:tcPr>
          <w:p w14:paraId="6401FE1F" w14:textId="18E35C72" w:rsidR="00627A4B" w:rsidRPr="002108FC" w:rsidRDefault="00CC63E4" w:rsidP="002108FC">
            <w:pPr>
              <w:spacing w:before="120" w:line="276" w:lineRule="auto"/>
              <w:rPr>
                <w:bCs/>
              </w:rPr>
            </w:pPr>
            <w:r w:rsidRPr="002108FC">
              <w:rPr>
                <w:bCs/>
              </w:rPr>
              <w:t>University of Houston</w:t>
            </w:r>
          </w:p>
        </w:tc>
        <w:tc>
          <w:tcPr>
            <w:tcW w:w="2492" w:type="dxa"/>
          </w:tcPr>
          <w:p w14:paraId="3B7EC5DA" w14:textId="3DAF3972" w:rsidR="00627A4B" w:rsidRPr="002108FC" w:rsidRDefault="00CC63E4" w:rsidP="002108FC">
            <w:pPr>
              <w:spacing w:before="120" w:line="276" w:lineRule="auto"/>
              <w:rPr>
                <w:bCs/>
              </w:rPr>
            </w:pPr>
            <w:r w:rsidRPr="002108FC">
              <w:rPr>
                <w:bCs/>
              </w:rPr>
              <w:t>hlee45@central.uh.edu</w:t>
            </w:r>
          </w:p>
        </w:tc>
      </w:tr>
      <w:tr w:rsidR="00763D9B" w:rsidRPr="002108FC" w14:paraId="782A74A0" w14:textId="77777777" w:rsidTr="000A3554">
        <w:tc>
          <w:tcPr>
            <w:tcW w:w="828" w:type="dxa"/>
          </w:tcPr>
          <w:p w14:paraId="69CCC4C2" w14:textId="79F89289" w:rsidR="00763D9B" w:rsidRPr="002108FC" w:rsidRDefault="00E552CF" w:rsidP="002108FC">
            <w:pPr>
              <w:spacing w:before="120" w:line="276" w:lineRule="auto"/>
              <w:rPr>
                <w:bCs/>
              </w:rPr>
            </w:pPr>
            <w:r w:rsidRPr="002108FC">
              <w:rPr>
                <w:bCs/>
              </w:rPr>
              <w:t>4</w:t>
            </w:r>
          </w:p>
        </w:tc>
        <w:tc>
          <w:tcPr>
            <w:tcW w:w="2788" w:type="dxa"/>
          </w:tcPr>
          <w:p w14:paraId="6FA531D9" w14:textId="4787C69D" w:rsidR="00763D9B" w:rsidRPr="002108FC" w:rsidRDefault="00763D9B" w:rsidP="002108FC">
            <w:pPr>
              <w:spacing w:before="120" w:line="276" w:lineRule="auto"/>
              <w:rPr>
                <w:bCs/>
                <w:lang w:val="en-US"/>
              </w:rPr>
            </w:pPr>
            <w:r w:rsidRPr="002108FC">
              <w:rPr>
                <w:bCs/>
                <w:lang w:val="en-US"/>
              </w:rPr>
              <w:t>Chinaporn Meechaiya</w:t>
            </w:r>
          </w:p>
        </w:tc>
        <w:tc>
          <w:tcPr>
            <w:tcW w:w="3242" w:type="dxa"/>
          </w:tcPr>
          <w:p w14:paraId="2F7636D6" w14:textId="4EF27C43" w:rsidR="00763D9B" w:rsidRPr="002108FC" w:rsidRDefault="00763D9B" w:rsidP="002108FC">
            <w:pPr>
              <w:spacing w:before="120" w:line="276" w:lineRule="auto"/>
              <w:rPr>
                <w:bCs/>
              </w:rPr>
            </w:pPr>
            <w:r w:rsidRPr="002108FC">
              <w:rPr>
                <w:bCs/>
              </w:rPr>
              <w:t>ADPC</w:t>
            </w:r>
          </w:p>
        </w:tc>
        <w:tc>
          <w:tcPr>
            <w:tcW w:w="2492" w:type="dxa"/>
          </w:tcPr>
          <w:p w14:paraId="652283E2" w14:textId="59F9FA95" w:rsidR="00763D9B" w:rsidRPr="002108FC" w:rsidRDefault="003A3F09" w:rsidP="002108FC">
            <w:pPr>
              <w:spacing w:before="120" w:line="276" w:lineRule="auto"/>
              <w:rPr>
                <w:bCs/>
              </w:rPr>
            </w:pPr>
            <w:r w:rsidRPr="002108FC">
              <w:rPr>
                <w:bCs/>
              </w:rPr>
              <w:t>chinaporn.m@adpc.net</w:t>
            </w:r>
          </w:p>
        </w:tc>
      </w:tr>
      <w:tr w:rsidR="00763D9B" w:rsidRPr="002108FC" w14:paraId="7BAF6867" w14:textId="77777777" w:rsidTr="000A3554">
        <w:tc>
          <w:tcPr>
            <w:tcW w:w="828" w:type="dxa"/>
          </w:tcPr>
          <w:p w14:paraId="4B87CC43" w14:textId="501A8229" w:rsidR="00763D9B" w:rsidRPr="002108FC" w:rsidRDefault="00E552CF" w:rsidP="002108FC">
            <w:pPr>
              <w:spacing w:before="120" w:line="276" w:lineRule="auto"/>
              <w:rPr>
                <w:bCs/>
              </w:rPr>
            </w:pPr>
            <w:r w:rsidRPr="002108FC">
              <w:rPr>
                <w:bCs/>
              </w:rPr>
              <w:t>5</w:t>
            </w:r>
          </w:p>
        </w:tc>
        <w:tc>
          <w:tcPr>
            <w:tcW w:w="2788" w:type="dxa"/>
          </w:tcPr>
          <w:p w14:paraId="33B3F2D8" w14:textId="06A05E47" w:rsidR="00763D9B" w:rsidRPr="002108FC" w:rsidRDefault="003A3F09" w:rsidP="002108FC">
            <w:pPr>
              <w:spacing w:before="120" w:line="276" w:lineRule="auto"/>
              <w:rPr>
                <w:bCs/>
              </w:rPr>
            </w:pPr>
            <w:r w:rsidRPr="002108FC">
              <w:rPr>
                <w:bCs/>
              </w:rPr>
              <w:t>Md. Kamal Hosen</w:t>
            </w:r>
          </w:p>
        </w:tc>
        <w:tc>
          <w:tcPr>
            <w:tcW w:w="3242" w:type="dxa"/>
          </w:tcPr>
          <w:p w14:paraId="19780D68" w14:textId="3AFC7A69" w:rsidR="00763D9B" w:rsidRPr="002108FC" w:rsidRDefault="003A3F09" w:rsidP="002108FC">
            <w:pPr>
              <w:spacing w:before="120" w:line="276" w:lineRule="auto"/>
              <w:rPr>
                <w:bCs/>
              </w:rPr>
            </w:pPr>
            <w:r w:rsidRPr="002108FC">
              <w:rPr>
                <w:bCs/>
              </w:rPr>
              <w:t>ADPC</w:t>
            </w:r>
          </w:p>
        </w:tc>
        <w:tc>
          <w:tcPr>
            <w:tcW w:w="2492" w:type="dxa"/>
          </w:tcPr>
          <w:p w14:paraId="2DA70674" w14:textId="790BF629" w:rsidR="00763D9B" w:rsidRPr="002108FC" w:rsidRDefault="00E552CF" w:rsidP="002108FC">
            <w:pPr>
              <w:spacing w:before="120" w:line="276" w:lineRule="auto"/>
              <w:rPr>
                <w:bCs/>
              </w:rPr>
            </w:pPr>
            <w:r w:rsidRPr="002108FC">
              <w:rPr>
                <w:bCs/>
              </w:rPr>
              <w:t>kamal.hosen@adpc.net</w:t>
            </w:r>
          </w:p>
        </w:tc>
      </w:tr>
      <w:tr w:rsidR="00627A4B" w:rsidRPr="002108FC" w14:paraId="6C1D61A0" w14:textId="77777777" w:rsidTr="000A3554">
        <w:tc>
          <w:tcPr>
            <w:tcW w:w="828" w:type="dxa"/>
          </w:tcPr>
          <w:p w14:paraId="0307A333" w14:textId="3A33B773" w:rsidR="00627A4B" w:rsidRPr="002108FC" w:rsidRDefault="00E552CF" w:rsidP="002108FC">
            <w:pPr>
              <w:spacing w:before="120" w:line="276" w:lineRule="auto"/>
              <w:rPr>
                <w:bCs/>
              </w:rPr>
            </w:pPr>
            <w:r w:rsidRPr="002108FC">
              <w:rPr>
                <w:bCs/>
              </w:rPr>
              <w:t>6</w:t>
            </w:r>
          </w:p>
        </w:tc>
        <w:tc>
          <w:tcPr>
            <w:tcW w:w="2788" w:type="dxa"/>
          </w:tcPr>
          <w:p w14:paraId="570C8722" w14:textId="5658E4B0" w:rsidR="00627A4B" w:rsidRPr="002108FC" w:rsidRDefault="0044009B" w:rsidP="002108FC">
            <w:pPr>
              <w:spacing w:before="120" w:line="276" w:lineRule="auto"/>
              <w:rPr>
                <w:bCs/>
              </w:rPr>
            </w:pPr>
            <w:r w:rsidRPr="002108FC">
              <w:rPr>
                <w:bCs/>
              </w:rPr>
              <w:t>Dr.Thanapon Piman</w:t>
            </w:r>
          </w:p>
        </w:tc>
        <w:tc>
          <w:tcPr>
            <w:tcW w:w="3242" w:type="dxa"/>
          </w:tcPr>
          <w:p w14:paraId="16A9189F" w14:textId="4CBE86D1" w:rsidR="00627A4B" w:rsidRPr="002108FC" w:rsidRDefault="0044009B" w:rsidP="002108FC">
            <w:pPr>
              <w:spacing w:before="120" w:line="276" w:lineRule="auto"/>
              <w:rPr>
                <w:bCs/>
              </w:rPr>
            </w:pPr>
            <w:r w:rsidRPr="002108FC">
              <w:rPr>
                <w:bCs/>
              </w:rPr>
              <w:t>Stockholm Environment Institute</w:t>
            </w:r>
            <w:r w:rsidR="00BE3822" w:rsidRPr="002108FC">
              <w:rPr>
                <w:bCs/>
              </w:rPr>
              <w:t xml:space="preserve"> </w:t>
            </w:r>
          </w:p>
        </w:tc>
        <w:tc>
          <w:tcPr>
            <w:tcW w:w="2492" w:type="dxa"/>
          </w:tcPr>
          <w:p w14:paraId="70223A24" w14:textId="2743B0CF" w:rsidR="00627A4B" w:rsidRPr="002108FC" w:rsidRDefault="007123DB" w:rsidP="002108FC">
            <w:pPr>
              <w:spacing w:before="120" w:line="276" w:lineRule="auto"/>
              <w:rPr>
                <w:bCs/>
              </w:rPr>
            </w:pPr>
            <w:r w:rsidRPr="002108FC">
              <w:rPr>
                <w:bCs/>
              </w:rPr>
              <w:t>t</w:t>
            </w:r>
            <w:r w:rsidR="0044009B" w:rsidRPr="002108FC">
              <w:rPr>
                <w:bCs/>
              </w:rPr>
              <w:t>hanapon.piman@sei.org</w:t>
            </w:r>
          </w:p>
        </w:tc>
      </w:tr>
      <w:tr w:rsidR="00627A4B" w:rsidRPr="002108FC" w14:paraId="4848B9A4" w14:textId="77777777" w:rsidTr="000A3554">
        <w:tc>
          <w:tcPr>
            <w:tcW w:w="828" w:type="dxa"/>
          </w:tcPr>
          <w:p w14:paraId="3E371C5B" w14:textId="53CF2720" w:rsidR="00627A4B" w:rsidRPr="002108FC" w:rsidRDefault="00E552CF" w:rsidP="002108FC">
            <w:pPr>
              <w:spacing w:before="120" w:line="276" w:lineRule="auto"/>
              <w:rPr>
                <w:bCs/>
              </w:rPr>
            </w:pPr>
            <w:r w:rsidRPr="002108FC">
              <w:rPr>
                <w:bCs/>
              </w:rPr>
              <w:t>7</w:t>
            </w:r>
          </w:p>
        </w:tc>
        <w:tc>
          <w:tcPr>
            <w:tcW w:w="2788" w:type="dxa"/>
          </w:tcPr>
          <w:p w14:paraId="634791D1" w14:textId="0CBF58A1" w:rsidR="00627A4B" w:rsidRPr="002108FC" w:rsidRDefault="007123DB" w:rsidP="002108FC">
            <w:pPr>
              <w:spacing w:before="120" w:line="276" w:lineRule="auto"/>
              <w:rPr>
                <w:bCs/>
              </w:rPr>
            </w:pPr>
            <w:r w:rsidRPr="002108FC">
              <w:rPr>
                <w:bCs/>
              </w:rPr>
              <w:t>Uttam Ghimire</w:t>
            </w:r>
          </w:p>
        </w:tc>
        <w:tc>
          <w:tcPr>
            <w:tcW w:w="3242" w:type="dxa"/>
          </w:tcPr>
          <w:p w14:paraId="4BB1F90F" w14:textId="18193CC9" w:rsidR="00627A4B" w:rsidRPr="002108FC" w:rsidRDefault="007123DB" w:rsidP="002108FC">
            <w:pPr>
              <w:spacing w:before="120" w:line="276" w:lineRule="auto"/>
              <w:rPr>
                <w:bCs/>
              </w:rPr>
            </w:pPr>
            <w:r w:rsidRPr="002108FC">
              <w:rPr>
                <w:bCs/>
              </w:rPr>
              <w:t>Stockholm Environment Institute</w:t>
            </w:r>
          </w:p>
        </w:tc>
        <w:tc>
          <w:tcPr>
            <w:tcW w:w="2492" w:type="dxa"/>
          </w:tcPr>
          <w:p w14:paraId="05AC9124" w14:textId="786424F4" w:rsidR="00627A4B" w:rsidRPr="002108FC" w:rsidRDefault="00763D9B" w:rsidP="002108FC">
            <w:pPr>
              <w:spacing w:before="120" w:line="276" w:lineRule="auto"/>
              <w:rPr>
                <w:bCs/>
              </w:rPr>
            </w:pPr>
            <w:r w:rsidRPr="002108FC">
              <w:rPr>
                <w:bCs/>
              </w:rPr>
              <w:t>uttam.ghimire@sei.org</w:t>
            </w:r>
          </w:p>
        </w:tc>
      </w:tr>
    </w:tbl>
    <w:p w14:paraId="04D8787F" w14:textId="2ACC58FE" w:rsidR="005F647E" w:rsidRPr="002108FC" w:rsidRDefault="005F647E" w:rsidP="002108FC">
      <w:pPr>
        <w:spacing w:after="120"/>
        <w:jc w:val="center"/>
        <w:rPr>
          <w:b/>
          <w:sz w:val="32"/>
          <w:szCs w:val="32"/>
        </w:rPr>
      </w:pPr>
    </w:p>
    <w:p w14:paraId="64396CD2" w14:textId="388C0BC2" w:rsidR="005F647E" w:rsidRDefault="005F647E" w:rsidP="002108FC">
      <w:pPr>
        <w:spacing w:after="120"/>
        <w:jc w:val="center"/>
        <w:rPr>
          <w:b/>
          <w:sz w:val="32"/>
          <w:szCs w:val="32"/>
        </w:rPr>
      </w:pPr>
    </w:p>
    <w:p w14:paraId="6FABEDB6" w14:textId="77777777" w:rsidR="0043113F" w:rsidRPr="002108FC" w:rsidRDefault="0043113F" w:rsidP="002108FC">
      <w:pPr>
        <w:spacing w:after="120"/>
        <w:jc w:val="center"/>
        <w:rPr>
          <w:b/>
          <w:sz w:val="32"/>
          <w:szCs w:val="32"/>
        </w:rPr>
      </w:pPr>
    </w:p>
    <w:p w14:paraId="3B90527A" w14:textId="0294BAC5" w:rsidR="005F647E" w:rsidRPr="002108FC" w:rsidRDefault="005F647E" w:rsidP="002108FC">
      <w:pPr>
        <w:spacing w:after="120"/>
        <w:jc w:val="center"/>
        <w:rPr>
          <w:b/>
          <w:sz w:val="32"/>
          <w:szCs w:val="32"/>
        </w:rPr>
      </w:pPr>
      <w:r w:rsidRPr="002108FC">
        <w:rPr>
          <w:b/>
          <w:noProof/>
          <w:sz w:val="32"/>
          <w:szCs w:val="32"/>
          <w:lang w:val="en-US" w:bidi="ar-SA"/>
        </w:rPr>
        <w:drawing>
          <wp:anchor distT="114300" distB="114300" distL="114300" distR="114300" simplePos="0" relativeHeight="251662336" behindDoc="0" locked="0" layoutInCell="1" hidden="0" allowOverlap="1" wp14:anchorId="1FFC2234" wp14:editId="121671C0">
            <wp:simplePos x="0" y="0"/>
            <wp:positionH relativeFrom="column">
              <wp:posOffset>5281295</wp:posOffset>
            </wp:positionH>
            <wp:positionV relativeFrom="paragraph">
              <wp:posOffset>109220</wp:posOffset>
            </wp:positionV>
            <wp:extent cx="690245" cy="302895"/>
            <wp:effectExtent l="0" t="0" r="0" b="0"/>
            <wp:wrapSquare wrapText="bothSides" distT="114300" distB="114300" distL="114300" distR="114300"/>
            <wp:docPr id="19" name="image5.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5.png" descr="Logo&#10;&#10;Description automatically generated"/>
                    <pic:cNvPicPr preferRelativeResize="0"/>
                  </pic:nvPicPr>
                  <pic:blipFill>
                    <a:blip r:embed="rId12"/>
                    <a:srcRect/>
                    <a:stretch>
                      <a:fillRect/>
                    </a:stretch>
                  </pic:blipFill>
                  <pic:spPr>
                    <a:xfrm>
                      <a:off x="0" y="0"/>
                      <a:ext cx="690245" cy="302895"/>
                    </a:xfrm>
                    <a:prstGeom prst="rect">
                      <a:avLst/>
                    </a:prstGeom>
                    <a:ln/>
                  </pic:spPr>
                </pic:pic>
              </a:graphicData>
            </a:graphic>
          </wp:anchor>
        </w:drawing>
      </w:r>
      <w:r w:rsidRPr="002108FC">
        <w:rPr>
          <w:b/>
          <w:noProof/>
          <w:sz w:val="32"/>
          <w:szCs w:val="32"/>
          <w:lang w:val="en-US" w:bidi="ar-SA"/>
        </w:rPr>
        <w:drawing>
          <wp:anchor distT="0" distB="0" distL="114300" distR="114300" simplePos="0" relativeHeight="251658240" behindDoc="0" locked="0" layoutInCell="1" hidden="0" allowOverlap="1" wp14:anchorId="3BF5F351" wp14:editId="65844FF4">
            <wp:simplePos x="0" y="0"/>
            <wp:positionH relativeFrom="column">
              <wp:posOffset>2049145</wp:posOffset>
            </wp:positionH>
            <wp:positionV relativeFrom="paragraph">
              <wp:posOffset>1270</wp:posOffset>
            </wp:positionV>
            <wp:extent cx="558165" cy="466725"/>
            <wp:effectExtent l="0" t="0" r="0" b="0"/>
            <wp:wrapNone/>
            <wp:docPr id="9" name="image2.jpg" descr="A picture containing text, clipart, vector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2.jpg" descr="A picture containing text, clipart, vector graphics&#10;&#10;Description automatically generated"/>
                    <pic:cNvPicPr preferRelativeResize="0"/>
                  </pic:nvPicPr>
                  <pic:blipFill>
                    <a:blip r:embed="rId13"/>
                    <a:srcRect/>
                    <a:stretch>
                      <a:fillRect/>
                    </a:stretch>
                  </pic:blipFill>
                  <pic:spPr>
                    <a:xfrm>
                      <a:off x="0" y="0"/>
                      <a:ext cx="558165" cy="466725"/>
                    </a:xfrm>
                    <a:prstGeom prst="rect">
                      <a:avLst/>
                    </a:prstGeom>
                    <a:ln/>
                  </pic:spPr>
                </pic:pic>
              </a:graphicData>
            </a:graphic>
          </wp:anchor>
        </w:drawing>
      </w:r>
      <w:r w:rsidRPr="002108FC">
        <w:rPr>
          <w:b/>
          <w:noProof/>
          <w:sz w:val="32"/>
          <w:szCs w:val="32"/>
          <w:lang w:val="en-US" w:bidi="ar-SA"/>
        </w:rPr>
        <w:drawing>
          <wp:anchor distT="0" distB="0" distL="114300" distR="114300" simplePos="0" relativeHeight="251667456" behindDoc="0" locked="0" layoutInCell="1" hidden="0" allowOverlap="1" wp14:anchorId="1DA49090" wp14:editId="15510B7D">
            <wp:simplePos x="0" y="0"/>
            <wp:positionH relativeFrom="column">
              <wp:posOffset>0</wp:posOffset>
            </wp:positionH>
            <wp:positionV relativeFrom="paragraph">
              <wp:posOffset>0</wp:posOffset>
            </wp:positionV>
            <wp:extent cx="1483360" cy="466725"/>
            <wp:effectExtent l="0" t="0" r="0" b="0"/>
            <wp:wrapNone/>
            <wp:docPr id="20" name="image4.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4.jpg" descr="A picture containing text, clipart&#10;&#10;Description automatically generated"/>
                    <pic:cNvPicPr preferRelativeResize="0"/>
                  </pic:nvPicPr>
                  <pic:blipFill>
                    <a:blip r:embed="rId14"/>
                    <a:srcRect l="7820" t="13381" r="8760" b="21133"/>
                    <a:stretch>
                      <a:fillRect/>
                    </a:stretch>
                  </pic:blipFill>
                  <pic:spPr>
                    <a:xfrm>
                      <a:off x="0" y="0"/>
                      <a:ext cx="1483360" cy="466725"/>
                    </a:xfrm>
                    <a:prstGeom prst="rect">
                      <a:avLst/>
                    </a:prstGeom>
                    <a:ln/>
                  </pic:spPr>
                </pic:pic>
              </a:graphicData>
            </a:graphic>
          </wp:anchor>
        </w:drawing>
      </w:r>
      <w:r w:rsidRPr="002108FC">
        <w:rPr>
          <w:b/>
          <w:noProof/>
          <w:sz w:val="32"/>
          <w:szCs w:val="32"/>
          <w:lang w:val="en-US" w:bidi="ar-SA"/>
        </w:rPr>
        <w:drawing>
          <wp:anchor distT="0" distB="0" distL="114300" distR="114300" simplePos="0" relativeHeight="251671552" behindDoc="0" locked="0" layoutInCell="1" hidden="0" allowOverlap="1" wp14:anchorId="4379DD5D" wp14:editId="352E0AFC">
            <wp:simplePos x="0" y="0"/>
            <wp:positionH relativeFrom="column">
              <wp:posOffset>3058795</wp:posOffset>
            </wp:positionH>
            <wp:positionV relativeFrom="paragraph">
              <wp:posOffset>132080</wp:posOffset>
            </wp:positionV>
            <wp:extent cx="1855177" cy="228600"/>
            <wp:effectExtent l="0" t="0" r="0" b="0"/>
            <wp:wrapNone/>
            <wp:docPr id="21" name="image3.png" descr="D:\for filing\Servir\Comms\Servir_Logo_Full_Color_Mekong_Small.png"/>
            <wp:cNvGraphicFramePr/>
            <a:graphic xmlns:a="http://schemas.openxmlformats.org/drawingml/2006/main">
              <a:graphicData uri="http://schemas.openxmlformats.org/drawingml/2006/picture">
                <pic:pic xmlns:pic="http://schemas.openxmlformats.org/drawingml/2006/picture">
                  <pic:nvPicPr>
                    <pic:cNvPr id="13" name="image3.png" descr="D:\for filing\Servir\Comms\Servir_Logo_Full_Color_Mekong_Small.png"/>
                    <pic:cNvPicPr preferRelativeResize="0"/>
                  </pic:nvPicPr>
                  <pic:blipFill>
                    <a:blip r:embed="rId15"/>
                    <a:srcRect/>
                    <a:stretch>
                      <a:fillRect/>
                    </a:stretch>
                  </pic:blipFill>
                  <pic:spPr>
                    <a:xfrm>
                      <a:off x="0" y="0"/>
                      <a:ext cx="1855177" cy="228600"/>
                    </a:xfrm>
                    <a:prstGeom prst="rect">
                      <a:avLst/>
                    </a:prstGeom>
                    <a:ln/>
                  </pic:spPr>
                </pic:pic>
              </a:graphicData>
            </a:graphic>
          </wp:anchor>
        </w:drawing>
      </w:r>
    </w:p>
    <w:p w14:paraId="100FB7B0" w14:textId="46DDB831" w:rsidR="005F647E" w:rsidRPr="002108FC" w:rsidRDefault="005F647E" w:rsidP="002108FC">
      <w:pPr>
        <w:spacing w:after="120"/>
        <w:jc w:val="center"/>
        <w:rPr>
          <w:b/>
          <w:sz w:val="32"/>
          <w:szCs w:val="32"/>
        </w:rPr>
      </w:pPr>
      <w:r w:rsidRPr="002108FC">
        <w:rPr>
          <w:noProof/>
          <w:lang w:val="en-US" w:bidi="ar-SA"/>
        </w:rPr>
        <mc:AlternateContent>
          <mc:Choice Requires="wpg">
            <w:drawing>
              <wp:anchor distT="0" distB="0" distL="114300" distR="114300" simplePos="0" relativeHeight="251675648" behindDoc="0" locked="0" layoutInCell="1" allowOverlap="1" wp14:anchorId="22A5CBCB" wp14:editId="42F000E0">
                <wp:simplePos x="0" y="0"/>
                <wp:positionH relativeFrom="margin">
                  <wp:align>center</wp:align>
                </wp:positionH>
                <wp:positionV relativeFrom="paragraph">
                  <wp:posOffset>314960</wp:posOffset>
                </wp:positionV>
                <wp:extent cx="6322060" cy="958850"/>
                <wp:effectExtent l="0" t="0" r="0" b="0"/>
                <wp:wrapNone/>
                <wp:docPr id="23" name="Group 2"/>
                <wp:cNvGraphicFramePr/>
                <a:graphic xmlns:a="http://schemas.openxmlformats.org/drawingml/2006/main">
                  <a:graphicData uri="http://schemas.microsoft.com/office/word/2010/wordprocessingGroup">
                    <wpg:wgp>
                      <wpg:cNvGrpSpPr/>
                      <wpg:grpSpPr>
                        <a:xfrm>
                          <a:off x="0" y="0"/>
                          <a:ext cx="6322060" cy="958850"/>
                          <a:chOff x="0" y="0"/>
                          <a:chExt cx="7668332" cy="1110213"/>
                        </a:xfrm>
                      </wpg:grpSpPr>
                      <pic:pic xmlns:pic="http://schemas.openxmlformats.org/drawingml/2006/picture">
                        <pic:nvPicPr>
                          <pic:cNvPr id="24" name="Google Shape;65;p1"/>
                          <pic:cNvPicPr preferRelativeResize="0"/>
                        </pic:nvPicPr>
                        <pic:blipFill rotWithShape="1">
                          <a:blip r:embed="rId16">
                            <a:alphaModFix/>
                          </a:blip>
                          <a:srcRect/>
                          <a:stretch/>
                        </pic:blipFill>
                        <pic:spPr>
                          <a:xfrm>
                            <a:off x="0" y="284570"/>
                            <a:ext cx="2789032" cy="541072"/>
                          </a:xfrm>
                          <a:prstGeom prst="rect">
                            <a:avLst/>
                          </a:prstGeom>
                          <a:noFill/>
                          <a:ln>
                            <a:noFill/>
                          </a:ln>
                        </pic:spPr>
                      </pic:pic>
                      <pic:pic xmlns:pic="http://schemas.openxmlformats.org/drawingml/2006/picture">
                        <pic:nvPicPr>
                          <pic:cNvPr id="25" name="Google Shape;67;p1"/>
                          <pic:cNvPicPr preferRelativeResize="0"/>
                        </pic:nvPicPr>
                        <pic:blipFill rotWithShape="1">
                          <a:blip r:embed="rId17">
                            <a:alphaModFix/>
                          </a:blip>
                          <a:srcRect/>
                          <a:stretch/>
                        </pic:blipFill>
                        <pic:spPr>
                          <a:xfrm>
                            <a:off x="5751417" y="0"/>
                            <a:ext cx="1916915" cy="1110213"/>
                          </a:xfrm>
                          <a:prstGeom prst="rect">
                            <a:avLst/>
                          </a:prstGeom>
                          <a:noFill/>
                          <a:ln>
                            <a:noFill/>
                          </a:ln>
                        </pic:spPr>
                      </pic:pic>
                      <pic:pic xmlns:pic="http://schemas.openxmlformats.org/drawingml/2006/picture">
                        <pic:nvPicPr>
                          <pic:cNvPr id="26" name="Picture 2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632554" y="200845"/>
                            <a:ext cx="1275341" cy="708522"/>
                          </a:xfrm>
                          <a:prstGeom prst="rect">
                            <a:avLst/>
                          </a:prstGeom>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6A148BD" id="Group 2" o:spid="_x0000_s1026" style="position:absolute;margin-left:0;margin-top:24.8pt;width:497.8pt;height:75.5pt;z-index:251675648;mso-position-horizontal:center;mso-position-horizontal-relative:margin;mso-width-relative:margin;mso-height-relative:margin" coordsize="76683,11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65;p1" o:spid="_x0000_s1027" type="#_x0000_t75" style="position:absolute;top:2845;width:27890;height:541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">
                  <v:imagedata r:id="rId19" o:title=""/>
                </v:shape>
                <v:shape id="Google Shape;67;p1" o:spid="_x0000_s1028" type="#_x0000_t75" style="position:absolute;left:57514;width:19169;height:111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">
                  <v:imagedata r:id="rId20" o:title=""/>
                </v:shape>
                <v:shape id="Picture 26" o:spid="_x0000_s1029" type="#_x0000_t75" style="position:absolute;left:36325;top:2008;width:12753;height:7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">
                  <v:imagedata r:id="rId21" o:title=""/>
                </v:shape>
                <w10:wrap anchorx="margin"/>
              </v:group>
            </w:pict>
          </mc:Fallback>
        </mc:AlternateContent>
      </w:r>
    </w:p>
    <w:p w14:paraId="0386F636" w14:textId="55A4BDB0" w:rsidR="005F647E" w:rsidRPr="002108FC" w:rsidRDefault="005F647E" w:rsidP="002108FC">
      <w:pPr>
        <w:spacing w:after="120"/>
        <w:jc w:val="center"/>
        <w:rPr>
          <w:b/>
          <w:sz w:val="32"/>
          <w:szCs w:val="32"/>
        </w:rPr>
      </w:pPr>
    </w:p>
    <w:p w14:paraId="7A35B0CF" w14:textId="40A2F6AA" w:rsidR="005F647E" w:rsidRPr="002108FC" w:rsidRDefault="005F647E" w:rsidP="002108FC">
      <w:pPr>
        <w:spacing w:after="120"/>
        <w:jc w:val="center"/>
        <w:rPr>
          <w:b/>
          <w:sz w:val="32"/>
          <w:szCs w:val="32"/>
        </w:rPr>
      </w:pPr>
    </w:p>
    <w:sdt>
      <w:sdtPr>
        <w:rPr>
          <w:rFonts w:ascii="Arial" w:eastAsia="Arial" w:hAnsi="Arial" w:cs="Arial"/>
          <w:color w:val="auto"/>
          <w:sz w:val="22"/>
          <w:szCs w:val="22"/>
          <w:lang w:val="en" w:bidi="th-TH"/>
        </w:rPr>
        <w:id w:val="-2015599805"/>
        <w:docPartObj>
          <w:docPartGallery w:val="Table of Contents"/>
          <w:docPartUnique/>
        </w:docPartObj>
      </w:sdtPr>
      <w:sdtEndPr>
        <w:rPr>
          <w:b/>
          <w:bCs/>
          <w:noProof/>
        </w:rPr>
      </w:sdtEndPr>
      <w:sdtContent>
        <w:p w14:paraId="686E04D4" w14:textId="65FA0715" w:rsidR="00D96483" w:rsidRPr="002108FC" w:rsidRDefault="00D96483" w:rsidP="002108FC">
          <w:pPr>
            <w:pStyle w:val="TOCHeading"/>
            <w:spacing w:line="276" w:lineRule="auto"/>
            <w:rPr>
              <w:rFonts w:ascii="Arial" w:eastAsia="Arial" w:hAnsi="Arial" w:cs="Arial"/>
              <w:color w:val="auto"/>
              <w:sz w:val="40"/>
              <w:szCs w:val="40"/>
              <w:lang w:val="en" w:bidi="th-TH"/>
            </w:rPr>
          </w:pPr>
          <w:r w:rsidRPr="002108FC">
            <w:rPr>
              <w:rFonts w:ascii="Arial" w:eastAsia="Arial" w:hAnsi="Arial" w:cs="Arial"/>
              <w:color w:val="auto"/>
              <w:sz w:val="40"/>
              <w:szCs w:val="40"/>
              <w:lang w:val="en" w:bidi="th-TH"/>
            </w:rPr>
            <w:t>Table of Contents</w:t>
          </w:r>
        </w:p>
        <w:p w14:paraId="7479CBFB" w14:textId="237C909D" w:rsidR="00E12934" w:rsidRDefault="00D96483">
          <w:pPr>
            <w:pStyle w:val="TOC1"/>
            <w:tabs>
              <w:tab w:val="left" w:pos="440"/>
              <w:tab w:val="right" w:leader="dot" w:pos="9350"/>
            </w:tabs>
            <w:rPr>
              <w:rFonts w:asciiTheme="minorHAnsi" w:eastAsiaTheme="minorEastAsia" w:hAnsiTheme="minorHAnsi" w:cstheme="minorBidi"/>
              <w:noProof/>
              <w:szCs w:val="22"/>
              <w:lang w:val="en-US" w:bidi="ar-SA"/>
            </w:rPr>
          </w:pPr>
          <w:r w:rsidRPr="002108FC">
            <w:rPr>
              <w:rFonts w:cs="Arial"/>
            </w:rPr>
            <w:fldChar w:fldCharType="begin"/>
          </w:r>
          <w:r w:rsidRPr="002108FC">
            <w:rPr>
              <w:rFonts w:cs="Arial"/>
            </w:rPr>
            <w:instrText xml:space="preserve"> TOC \o "1-3" \h \z \u </w:instrText>
          </w:r>
          <w:r w:rsidRPr="002108FC">
            <w:rPr>
              <w:rFonts w:cs="Arial"/>
            </w:rPr>
            <w:fldChar w:fldCharType="separate"/>
          </w:r>
          <w:hyperlink w:anchor="_Toc88217340" w:history="1">
            <w:r w:rsidR="00E12934" w:rsidRPr="003E201A">
              <w:rPr>
                <w:rStyle w:val="Hyperlink"/>
                <w:noProof/>
              </w:rPr>
              <w:t>1.</w:t>
            </w:r>
            <w:r w:rsidR="00E12934">
              <w:rPr>
                <w:rFonts w:asciiTheme="minorHAnsi" w:eastAsiaTheme="minorEastAsia" w:hAnsiTheme="minorHAnsi" w:cstheme="minorBidi"/>
                <w:noProof/>
                <w:szCs w:val="22"/>
                <w:lang w:val="en-US" w:bidi="ar-SA"/>
              </w:rPr>
              <w:tab/>
            </w:r>
            <w:r w:rsidR="00E12934" w:rsidRPr="003E201A">
              <w:rPr>
                <w:rStyle w:val="Hyperlink"/>
                <w:noProof/>
              </w:rPr>
              <w:t>Background</w:t>
            </w:r>
            <w:r w:rsidR="00E12934">
              <w:rPr>
                <w:noProof/>
                <w:webHidden/>
              </w:rPr>
              <w:tab/>
            </w:r>
            <w:r w:rsidR="00E12934">
              <w:rPr>
                <w:noProof/>
                <w:webHidden/>
              </w:rPr>
              <w:fldChar w:fldCharType="begin"/>
            </w:r>
            <w:r w:rsidR="00E12934">
              <w:rPr>
                <w:noProof/>
                <w:webHidden/>
              </w:rPr>
              <w:instrText xml:space="preserve"> PAGEREF _Toc88217340 \h </w:instrText>
            </w:r>
            <w:r w:rsidR="00E12934">
              <w:rPr>
                <w:noProof/>
                <w:webHidden/>
              </w:rPr>
            </w:r>
            <w:r w:rsidR="00E12934">
              <w:rPr>
                <w:noProof/>
                <w:webHidden/>
              </w:rPr>
              <w:fldChar w:fldCharType="separate"/>
            </w:r>
            <w:r w:rsidR="0006721C">
              <w:rPr>
                <w:noProof/>
                <w:webHidden/>
              </w:rPr>
              <w:t>5</w:t>
            </w:r>
            <w:r w:rsidR="00E12934">
              <w:rPr>
                <w:noProof/>
                <w:webHidden/>
              </w:rPr>
              <w:fldChar w:fldCharType="end"/>
            </w:r>
          </w:hyperlink>
        </w:p>
        <w:p w14:paraId="7F935869" w14:textId="1C86A3CE"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41" w:history="1">
            <w:r w:rsidR="00E12934" w:rsidRPr="003E201A">
              <w:rPr>
                <w:rStyle w:val="Hyperlink"/>
                <w:noProof/>
              </w:rPr>
              <w:t>2.</w:t>
            </w:r>
            <w:r w:rsidR="00E12934">
              <w:rPr>
                <w:rFonts w:asciiTheme="minorHAnsi" w:eastAsiaTheme="minorEastAsia" w:hAnsiTheme="minorHAnsi" w:cstheme="minorBidi"/>
                <w:noProof/>
                <w:szCs w:val="22"/>
                <w:lang w:val="en-US" w:bidi="ar-SA"/>
              </w:rPr>
              <w:tab/>
            </w:r>
            <w:r w:rsidR="00E12934" w:rsidRPr="003E201A">
              <w:rPr>
                <w:rStyle w:val="Hyperlink"/>
                <w:noProof/>
              </w:rPr>
              <w:t>Objectives of the RAT-Mekong</w:t>
            </w:r>
            <w:r w:rsidR="00E12934">
              <w:rPr>
                <w:noProof/>
                <w:webHidden/>
              </w:rPr>
              <w:tab/>
            </w:r>
            <w:r w:rsidR="00E12934">
              <w:rPr>
                <w:noProof/>
                <w:webHidden/>
              </w:rPr>
              <w:fldChar w:fldCharType="begin"/>
            </w:r>
            <w:r w:rsidR="00E12934">
              <w:rPr>
                <w:noProof/>
                <w:webHidden/>
              </w:rPr>
              <w:instrText xml:space="preserve"> PAGEREF _Toc88217341 \h </w:instrText>
            </w:r>
            <w:r w:rsidR="00E12934">
              <w:rPr>
                <w:noProof/>
                <w:webHidden/>
              </w:rPr>
            </w:r>
            <w:r w:rsidR="00E12934">
              <w:rPr>
                <w:noProof/>
                <w:webHidden/>
              </w:rPr>
              <w:fldChar w:fldCharType="separate"/>
            </w:r>
            <w:r w:rsidR="0006721C">
              <w:rPr>
                <w:noProof/>
                <w:webHidden/>
              </w:rPr>
              <w:t>5</w:t>
            </w:r>
            <w:r w:rsidR="00E12934">
              <w:rPr>
                <w:noProof/>
                <w:webHidden/>
              </w:rPr>
              <w:fldChar w:fldCharType="end"/>
            </w:r>
          </w:hyperlink>
        </w:p>
        <w:p w14:paraId="52B3BAA4" w14:textId="5D747367"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42" w:history="1">
            <w:r w:rsidR="00E12934" w:rsidRPr="003E201A">
              <w:rPr>
                <w:rStyle w:val="Hyperlink"/>
                <w:noProof/>
              </w:rPr>
              <w:t>3.</w:t>
            </w:r>
            <w:r w:rsidR="00E12934">
              <w:rPr>
                <w:rFonts w:asciiTheme="minorHAnsi" w:eastAsiaTheme="minorEastAsia" w:hAnsiTheme="minorHAnsi" w:cstheme="minorBidi"/>
                <w:noProof/>
                <w:szCs w:val="22"/>
                <w:lang w:val="en-US" w:bidi="ar-SA"/>
              </w:rPr>
              <w:tab/>
            </w:r>
            <w:r w:rsidR="00E12934" w:rsidRPr="003E201A">
              <w:rPr>
                <w:rStyle w:val="Hyperlink"/>
                <w:noProof/>
              </w:rPr>
              <w:t>Objectives of the WP2</w:t>
            </w:r>
            <w:r w:rsidR="00E12934">
              <w:rPr>
                <w:noProof/>
                <w:webHidden/>
              </w:rPr>
              <w:tab/>
            </w:r>
            <w:r w:rsidR="00E12934">
              <w:rPr>
                <w:noProof/>
                <w:webHidden/>
              </w:rPr>
              <w:fldChar w:fldCharType="begin"/>
            </w:r>
            <w:r w:rsidR="00E12934">
              <w:rPr>
                <w:noProof/>
                <w:webHidden/>
              </w:rPr>
              <w:instrText xml:space="preserve"> PAGEREF _Toc88217342 \h </w:instrText>
            </w:r>
            <w:r w:rsidR="00E12934">
              <w:rPr>
                <w:noProof/>
                <w:webHidden/>
              </w:rPr>
            </w:r>
            <w:r w:rsidR="00E12934">
              <w:rPr>
                <w:noProof/>
                <w:webHidden/>
              </w:rPr>
              <w:fldChar w:fldCharType="separate"/>
            </w:r>
            <w:r w:rsidR="0006721C">
              <w:rPr>
                <w:noProof/>
                <w:webHidden/>
              </w:rPr>
              <w:t>6</w:t>
            </w:r>
            <w:r w:rsidR="00E12934">
              <w:rPr>
                <w:noProof/>
                <w:webHidden/>
              </w:rPr>
              <w:fldChar w:fldCharType="end"/>
            </w:r>
          </w:hyperlink>
        </w:p>
        <w:p w14:paraId="540C0137" w14:textId="4E4BFCDB"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43" w:history="1">
            <w:r w:rsidR="00E12934" w:rsidRPr="003E201A">
              <w:rPr>
                <w:rStyle w:val="Hyperlink"/>
                <w:noProof/>
              </w:rPr>
              <w:t>4.</w:t>
            </w:r>
            <w:r w:rsidR="00E12934">
              <w:rPr>
                <w:rFonts w:asciiTheme="minorHAnsi" w:eastAsiaTheme="minorEastAsia" w:hAnsiTheme="minorHAnsi" w:cstheme="minorBidi"/>
                <w:noProof/>
                <w:szCs w:val="22"/>
                <w:lang w:val="en-US" w:bidi="ar-SA"/>
              </w:rPr>
              <w:tab/>
            </w:r>
            <w:r w:rsidR="00E12934" w:rsidRPr="003E201A">
              <w:rPr>
                <w:rStyle w:val="Hyperlink"/>
                <w:noProof/>
              </w:rPr>
              <w:t>Conceptual Framework for RAT-Mekong Tool</w:t>
            </w:r>
            <w:r w:rsidR="00E12934">
              <w:rPr>
                <w:noProof/>
                <w:webHidden/>
              </w:rPr>
              <w:tab/>
            </w:r>
            <w:r w:rsidR="00E12934">
              <w:rPr>
                <w:noProof/>
                <w:webHidden/>
              </w:rPr>
              <w:fldChar w:fldCharType="begin"/>
            </w:r>
            <w:r w:rsidR="00E12934">
              <w:rPr>
                <w:noProof/>
                <w:webHidden/>
              </w:rPr>
              <w:instrText xml:space="preserve"> PAGEREF _Toc88217343 \h </w:instrText>
            </w:r>
            <w:r w:rsidR="00E12934">
              <w:rPr>
                <w:noProof/>
                <w:webHidden/>
              </w:rPr>
            </w:r>
            <w:r w:rsidR="00E12934">
              <w:rPr>
                <w:noProof/>
                <w:webHidden/>
              </w:rPr>
              <w:fldChar w:fldCharType="separate"/>
            </w:r>
            <w:r w:rsidR="0006721C">
              <w:rPr>
                <w:noProof/>
                <w:webHidden/>
              </w:rPr>
              <w:t>6</w:t>
            </w:r>
            <w:r w:rsidR="00E12934">
              <w:rPr>
                <w:noProof/>
                <w:webHidden/>
              </w:rPr>
              <w:fldChar w:fldCharType="end"/>
            </w:r>
          </w:hyperlink>
        </w:p>
        <w:p w14:paraId="6B977A70" w14:textId="56F86AAD"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44" w:history="1">
            <w:r w:rsidR="00E12934" w:rsidRPr="003E201A">
              <w:rPr>
                <w:rStyle w:val="Hyperlink"/>
                <w:noProof/>
              </w:rPr>
              <w:t>5.</w:t>
            </w:r>
            <w:r w:rsidR="00E12934">
              <w:rPr>
                <w:rFonts w:asciiTheme="minorHAnsi" w:eastAsiaTheme="minorEastAsia" w:hAnsiTheme="minorHAnsi" w:cstheme="minorBidi"/>
                <w:noProof/>
                <w:szCs w:val="22"/>
                <w:lang w:val="en-US" w:bidi="ar-SA"/>
              </w:rPr>
              <w:tab/>
            </w:r>
            <w:r w:rsidR="00E12934" w:rsidRPr="003E201A">
              <w:rPr>
                <w:rStyle w:val="Hyperlink"/>
                <w:noProof/>
              </w:rPr>
              <w:t>Infrastructure</w:t>
            </w:r>
            <w:r w:rsidR="00E12934">
              <w:rPr>
                <w:noProof/>
                <w:webHidden/>
              </w:rPr>
              <w:tab/>
            </w:r>
            <w:r w:rsidR="00E12934">
              <w:rPr>
                <w:noProof/>
                <w:webHidden/>
              </w:rPr>
              <w:fldChar w:fldCharType="begin"/>
            </w:r>
            <w:r w:rsidR="00E12934">
              <w:rPr>
                <w:noProof/>
                <w:webHidden/>
              </w:rPr>
              <w:instrText xml:space="preserve"> PAGEREF _Toc88217344 \h </w:instrText>
            </w:r>
            <w:r w:rsidR="00E12934">
              <w:rPr>
                <w:noProof/>
                <w:webHidden/>
              </w:rPr>
            </w:r>
            <w:r w:rsidR="00E12934">
              <w:rPr>
                <w:noProof/>
                <w:webHidden/>
              </w:rPr>
              <w:fldChar w:fldCharType="separate"/>
            </w:r>
            <w:r w:rsidR="0006721C">
              <w:rPr>
                <w:noProof/>
                <w:webHidden/>
              </w:rPr>
              <w:t>9</w:t>
            </w:r>
            <w:r w:rsidR="00E12934">
              <w:rPr>
                <w:noProof/>
                <w:webHidden/>
              </w:rPr>
              <w:fldChar w:fldCharType="end"/>
            </w:r>
          </w:hyperlink>
        </w:p>
        <w:p w14:paraId="2D410443" w14:textId="012D3FC0"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45" w:history="1">
            <w:r w:rsidR="00E12934" w:rsidRPr="003E201A">
              <w:rPr>
                <w:rStyle w:val="Hyperlink"/>
                <w:noProof/>
              </w:rPr>
              <w:t>5.1 Hardware Requirements</w:t>
            </w:r>
            <w:r w:rsidR="00E12934">
              <w:rPr>
                <w:noProof/>
                <w:webHidden/>
              </w:rPr>
              <w:tab/>
            </w:r>
            <w:r w:rsidR="00E12934">
              <w:rPr>
                <w:noProof/>
                <w:webHidden/>
              </w:rPr>
              <w:fldChar w:fldCharType="begin"/>
            </w:r>
            <w:r w:rsidR="00E12934">
              <w:rPr>
                <w:noProof/>
                <w:webHidden/>
              </w:rPr>
              <w:instrText xml:space="preserve"> PAGEREF _Toc88217345 \h </w:instrText>
            </w:r>
            <w:r w:rsidR="00E12934">
              <w:rPr>
                <w:noProof/>
                <w:webHidden/>
              </w:rPr>
            </w:r>
            <w:r w:rsidR="00E12934">
              <w:rPr>
                <w:noProof/>
                <w:webHidden/>
              </w:rPr>
              <w:fldChar w:fldCharType="separate"/>
            </w:r>
            <w:r w:rsidR="0006721C">
              <w:rPr>
                <w:noProof/>
                <w:webHidden/>
              </w:rPr>
              <w:t>9</w:t>
            </w:r>
            <w:r w:rsidR="00E12934">
              <w:rPr>
                <w:noProof/>
                <w:webHidden/>
              </w:rPr>
              <w:fldChar w:fldCharType="end"/>
            </w:r>
          </w:hyperlink>
        </w:p>
        <w:p w14:paraId="324D55A2" w14:textId="734BCF97"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46" w:history="1">
            <w:r w:rsidR="00E12934" w:rsidRPr="003E201A">
              <w:rPr>
                <w:rStyle w:val="Hyperlink"/>
                <w:noProof/>
              </w:rPr>
              <w:t>5.2 Operating System (OS)</w:t>
            </w:r>
            <w:r w:rsidR="00E12934">
              <w:rPr>
                <w:noProof/>
                <w:webHidden/>
              </w:rPr>
              <w:tab/>
            </w:r>
            <w:r w:rsidR="00E12934">
              <w:rPr>
                <w:noProof/>
                <w:webHidden/>
              </w:rPr>
              <w:fldChar w:fldCharType="begin"/>
            </w:r>
            <w:r w:rsidR="00E12934">
              <w:rPr>
                <w:noProof/>
                <w:webHidden/>
              </w:rPr>
              <w:instrText xml:space="preserve"> PAGEREF _Toc88217346 \h </w:instrText>
            </w:r>
            <w:r w:rsidR="00E12934">
              <w:rPr>
                <w:noProof/>
                <w:webHidden/>
              </w:rPr>
            </w:r>
            <w:r w:rsidR="00E12934">
              <w:rPr>
                <w:noProof/>
                <w:webHidden/>
              </w:rPr>
              <w:fldChar w:fldCharType="separate"/>
            </w:r>
            <w:r w:rsidR="0006721C">
              <w:rPr>
                <w:noProof/>
                <w:webHidden/>
              </w:rPr>
              <w:t>9</w:t>
            </w:r>
            <w:r w:rsidR="00E12934">
              <w:rPr>
                <w:noProof/>
                <w:webHidden/>
              </w:rPr>
              <w:fldChar w:fldCharType="end"/>
            </w:r>
          </w:hyperlink>
        </w:p>
        <w:p w14:paraId="5BDAF2C7" w14:textId="2DC99172"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47" w:history="1">
            <w:r w:rsidR="00E12934" w:rsidRPr="003E201A">
              <w:rPr>
                <w:rStyle w:val="Hyperlink"/>
                <w:noProof/>
              </w:rPr>
              <w:t>5.3 Internet Connection</w:t>
            </w:r>
            <w:r w:rsidR="00E12934">
              <w:rPr>
                <w:noProof/>
                <w:webHidden/>
              </w:rPr>
              <w:tab/>
            </w:r>
            <w:r w:rsidR="00E12934">
              <w:rPr>
                <w:noProof/>
                <w:webHidden/>
              </w:rPr>
              <w:fldChar w:fldCharType="begin"/>
            </w:r>
            <w:r w:rsidR="00E12934">
              <w:rPr>
                <w:noProof/>
                <w:webHidden/>
              </w:rPr>
              <w:instrText xml:space="preserve"> PAGEREF _Toc88217347 \h </w:instrText>
            </w:r>
            <w:r w:rsidR="00E12934">
              <w:rPr>
                <w:noProof/>
                <w:webHidden/>
              </w:rPr>
            </w:r>
            <w:r w:rsidR="00E12934">
              <w:rPr>
                <w:noProof/>
                <w:webHidden/>
              </w:rPr>
              <w:fldChar w:fldCharType="separate"/>
            </w:r>
            <w:r w:rsidR="0006721C">
              <w:rPr>
                <w:noProof/>
                <w:webHidden/>
              </w:rPr>
              <w:t>9</w:t>
            </w:r>
            <w:r w:rsidR="00E12934">
              <w:rPr>
                <w:noProof/>
                <w:webHidden/>
              </w:rPr>
              <w:fldChar w:fldCharType="end"/>
            </w:r>
          </w:hyperlink>
        </w:p>
        <w:p w14:paraId="79A0AEB5" w14:textId="55F47B7C"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48" w:history="1">
            <w:r w:rsidR="00E12934" w:rsidRPr="003E201A">
              <w:rPr>
                <w:rStyle w:val="Hyperlink"/>
                <w:noProof/>
              </w:rPr>
              <w:t>6.</w:t>
            </w:r>
            <w:r w:rsidR="00E12934">
              <w:rPr>
                <w:rFonts w:asciiTheme="minorHAnsi" w:eastAsiaTheme="minorEastAsia" w:hAnsiTheme="minorHAnsi" w:cstheme="minorBidi"/>
                <w:noProof/>
                <w:szCs w:val="22"/>
                <w:lang w:val="en-US" w:bidi="ar-SA"/>
              </w:rPr>
              <w:tab/>
            </w:r>
            <w:r w:rsidR="00E12934" w:rsidRPr="003E201A">
              <w:rPr>
                <w:rStyle w:val="Hyperlink"/>
                <w:noProof/>
              </w:rPr>
              <w:t>Backend Development</w:t>
            </w:r>
            <w:r w:rsidR="00E12934">
              <w:rPr>
                <w:noProof/>
                <w:webHidden/>
              </w:rPr>
              <w:tab/>
            </w:r>
            <w:r w:rsidR="00E12934">
              <w:rPr>
                <w:noProof/>
                <w:webHidden/>
              </w:rPr>
              <w:fldChar w:fldCharType="begin"/>
            </w:r>
            <w:r w:rsidR="00E12934">
              <w:rPr>
                <w:noProof/>
                <w:webHidden/>
              </w:rPr>
              <w:instrText xml:space="preserve"> PAGEREF _Toc88217348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245B3D9B" w14:textId="64ED0E61"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49" w:history="1">
            <w:r w:rsidR="00E12934" w:rsidRPr="003E201A">
              <w:rPr>
                <w:rStyle w:val="Hyperlink"/>
                <w:noProof/>
              </w:rPr>
              <w:t>6.1 OS System (OS)</w:t>
            </w:r>
            <w:r w:rsidR="00E12934">
              <w:rPr>
                <w:noProof/>
                <w:webHidden/>
              </w:rPr>
              <w:tab/>
            </w:r>
            <w:r w:rsidR="00E12934">
              <w:rPr>
                <w:noProof/>
                <w:webHidden/>
              </w:rPr>
              <w:fldChar w:fldCharType="begin"/>
            </w:r>
            <w:r w:rsidR="00E12934">
              <w:rPr>
                <w:noProof/>
                <w:webHidden/>
              </w:rPr>
              <w:instrText xml:space="preserve"> PAGEREF _Toc88217349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5B5733DB" w14:textId="3AFC457A"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0" w:history="1">
            <w:r w:rsidR="00E12934" w:rsidRPr="003E201A">
              <w:rPr>
                <w:rStyle w:val="Hyperlink"/>
                <w:noProof/>
              </w:rPr>
              <w:t>6.2 Installation of Python, Anaconda and Other Dependencies</w:t>
            </w:r>
            <w:r w:rsidR="00E12934">
              <w:rPr>
                <w:noProof/>
                <w:webHidden/>
              </w:rPr>
              <w:tab/>
            </w:r>
            <w:r w:rsidR="00E12934">
              <w:rPr>
                <w:noProof/>
                <w:webHidden/>
              </w:rPr>
              <w:fldChar w:fldCharType="begin"/>
            </w:r>
            <w:r w:rsidR="00E12934">
              <w:rPr>
                <w:noProof/>
                <w:webHidden/>
              </w:rPr>
              <w:instrText xml:space="preserve"> PAGEREF _Toc88217350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3B6D3C83" w14:textId="1E99BBC2"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1" w:history="1">
            <w:r w:rsidR="00E12934" w:rsidRPr="003E201A">
              <w:rPr>
                <w:rStyle w:val="Hyperlink"/>
                <w:noProof/>
              </w:rPr>
              <w:t>6.3 Python Django Frameworks</w:t>
            </w:r>
            <w:r w:rsidR="00E12934">
              <w:rPr>
                <w:noProof/>
                <w:webHidden/>
              </w:rPr>
              <w:tab/>
            </w:r>
            <w:r w:rsidR="00E12934">
              <w:rPr>
                <w:noProof/>
                <w:webHidden/>
              </w:rPr>
              <w:fldChar w:fldCharType="begin"/>
            </w:r>
            <w:r w:rsidR="00E12934">
              <w:rPr>
                <w:noProof/>
                <w:webHidden/>
              </w:rPr>
              <w:instrText xml:space="preserve"> PAGEREF _Toc88217351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68B75344" w14:textId="3A27A63E"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2" w:history="1">
            <w:r w:rsidR="00E12934" w:rsidRPr="003E201A">
              <w:rPr>
                <w:rStyle w:val="Hyperlink"/>
                <w:noProof/>
              </w:rPr>
              <w:t>6.4 Setup VIC Model</w:t>
            </w:r>
            <w:r w:rsidR="00E12934">
              <w:rPr>
                <w:noProof/>
                <w:webHidden/>
              </w:rPr>
              <w:tab/>
            </w:r>
            <w:r w:rsidR="00E12934">
              <w:rPr>
                <w:noProof/>
                <w:webHidden/>
              </w:rPr>
              <w:fldChar w:fldCharType="begin"/>
            </w:r>
            <w:r w:rsidR="00E12934">
              <w:rPr>
                <w:noProof/>
                <w:webHidden/>
              </w:rPr>
              <w:instrText xml:space="preserve"> PAGEREF _Toc88217352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5C024433" w14:textId="006D16A8"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3" w:history="1">
            <w:r w:rsidR="00E12934" w:rsidRPr="003E201A">
              <w:rPr>
                <w:rStyle w:val="Hyperlink"/>
                <w:noProof/>
              </w:rPr>
              <w:t>6.5 Setup GEE Python API</w:t>
            </w:r>
            <w:r w:rsidR="00E12934">
              <w:rPr>
                <w:noProof/>
                <w:webHidden/>
              </w:rPr>
              <w:tab/>
            </w:r>
            <w:r w:rsidR="00E12934">
              <w:rPr>
                <w:noProof/>
                <w:webHidden/>
              </w:rPr>
              <w:fldChar w:fldCharType="begin"/>
            </w:r>
            <w:r w:rsidR="00E12934">
              <w:rPr>
                <w:noProof/>
                <w:webHidden/>
              </w:rPr>
              <w:instrText xml:space="preserve"> PAGEREF _Toc88217353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5DFF32F7" w14:textId="5F437BB1"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4" w:history="1">
            <w:r w:rsidR="00E12934" w:rsidRPr="003E201A">
              <w:rPr>
                <w:rStyle w:val="Hyperlink"/>
                <w:noProof/>
              </w:rPr>
              <w:t>6.6 PostgreSQL Database</w:t>
            </w:r>
            <w:r w:rsidR="00E12934">
              <w:rPr>
                <w:noProof/>
                <w:webHidden/>
              </w:rPr>
              <w:tab/>
            </w:r>
            <w:r w:rsidR="00E12934">
              <w:rPr>
                <w:noProof/>
                <w:webHidden/>
              </w:rPr>
              <w:fldChar w:fldCharType="begin"/>
            </w:r>
            <w:r w:rsidR="00E12934">
              <w:rPr>
                <w:noProof/>
                <w:webHidden/>
              </w:rPr>
              <w:instrText xml:space="preserve"> PAGEREF _Toc88217354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225310CA" w14:textId="36D48270"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5" w:history="1">
            <w:r w:rsidR="00E12934" w:rsidRPr="003E201A">
              <w:rPr>
                <w:rStyle w:val="Hyperlink"/>
                <w:noProof/>
              </w:rPr>
              <w:t>6.7 NGINX Web Server</w:t>
            </w:r>
            <w:r w:rsidR="00E12934">
              <w:rPr>
                <w:noProof/>
                <w:webHidden/>
              </w:rPr>
              <w:tab/>
            </w:r>
            <w:r w:rsidR="00E12934">
              <w:rPr>
                <w:noProof/>
                <w:webHidden/>
              </w:rPr>
              <w:fldChar w:fldCharType="begin"/>
            </w:r>
            <w:r w:rsidR="00E12934">
              <w:rPr>
                <w:noProof/>
                <w:webHidden/>
              </w:rPr>
              <w:instrText xml:space="preserve"> PAGEREF _Toc88217355 \h </w:instrText>
            </w:r>
            <w:r w:rsidR="00E12934">
              <w:rPr>
                <w:noProof/>
                <w:webHidden/>
              </w:rPr>
            </w:r>
            <w:r w:rsidR="00E12934">
              <w:rPr>
                <w:noProof/>
                <w:webHidden/>
              </w:rPr>
              <w:fldChar w:fldCharType="separate"/>
            </w:r>
            <w:r w:rsidR="0006721C">
              <w:rPr>
                <w:noProof/>
                <w:webHidden/>
              </w:rPr>
              <w:t>10</w:t>
            </w:r>
            <w:r w:rsidR="00E12934">
              <w:rPr>
                <w:noProof/>
                <w:webHidden/>
              </w:rPr>
              <w:fldChar w:fldCharType="end"/>
            </w:r>
          </w:hyperlink>
        </w:p>
        <w:p w14:paraId="67B7CDCD" w14:textId="45EDE4F2"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56" w:history="1">
            <w:r w:rsidR="00E12934" w:rsidRPr="003E201A">
              <w:rPr>
                <w:rStyle w:val="Hyperlink"/>
                <w:noProof/>
              </w:rPr>
              <w:t>7.</w:t>
            </w:r>
            <w:r w:rsidR="00E12934">
              <w:rPr>
                <w:rFonts w:asciiTheme="minorHAnsi" w:eastAsiaTheme="minorEastAsia" w:hAnsiTheme="minorHAnsi" w:cstheme="minorBidi"/>
                <w:noProof/>
                <w:szCs w:val="22"/>
                <w:lang w:val="en-US" w:bidi="ar-SA"/>
              </w:rPr>
              <w:tab/>
            </w:r>
            <w:r w:rsidR="00E12934" w:rsidRPr="003E201A">
              <w:rPr>
                <w:rStyle w:val="Hyperlink"/>
                <w:noProof/>
              </w:rPr>
              <w:t>Design of User Interface</w:t>
            </w:r>
            <w:r w:rsidR="00E12934">
              <w:rPr>
                <w:noProof/>
                <w:webHidden/>
              </w:rPr>
              <w:tab/>
            </w:r>
            <w:r w:rsidR="00E12934">
              <w:rPr>
                <w:noProof/>
                <w:webHidden/>
              </w:rPr>
              <w:fldChar w:fldCharType="begin"/>
            </w:r>
            <w:r w:rsidR="00E12934">
              <w:rPr>
                <w:noProof/>
                <w:webHidden/>
              </w:rPr>
              <w:instrText xml:space="preserve"> PAGEREF _Toc88217356 \h </w:instrText>
            </w:r>
            <w:r w:rsidR="00E12934">
              <w:rPr>
                <w:noProof/>
                <w:webHidden/>
              </w:rPr>
            </w:r>
            <w:r w:rsidR="00E12934">
              <w:rPr>
                <w:noProof/>
                <w:webHidden/>
              </w:rPr>
              <w:fldChar w:fldCharType="separate"/>
            </w:r>
            <w:r w:rsidR="0006721C">
              <w:rPr>
                <w:noProof/>
                <w:webHidden/>
              </w:rPr>
              <w:t>11</w:t>
            </w:r>
            <w:r w:rsidR="00E12934">
              <w:rPr>
                <w:noProof/>
                <w:webHidden/>
              </w:rPr>
              <w:fldChar w:fldCharType="end"/>
            </w:r>
          </w:hyperlink>
        </w:p>
        <w:p w14:paraId="115F2910" w14:textId="69D8DCE3"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7" w:history="1">
            <w:r w:rsidR="00E12934" w:rsidRPr="003E201A">
              <w:rPr>
                <w:rStyle w:val="Hyperlink"/>
                <w:noProof/>
                <w:lang w:val="en-US"/>
              </w:rPr>
              <w:t>7.1 Home Page</w:t>
            </w:r>
            <w:r w:rsidR="00E12934">
              <w:rPr>
                <w:noProof/>
                <w:webHidden/>
              </w:rPr>
              <w:tab/>
            </w:r>
            <w:r w:rsidR="00E12934">
              <w:rPr>
                <w:noProof/>
                <w:webHidden/>
              </w:rPr>
              <w:fldChar w:fldCharType="begin"/>
            </w:r>
            <w:r w:rsidR="00E12934">
              <w:rPr>
                <w:noProof/>
                <w:webHidden/>
              </w:rPr>
              <w:instrText xml:space="preserve"> PAGEREF _Toc88217357 \h </w:instrText>
            </w:r>
            <w:r w:rsidR="00E12934">
              <w:rPr>
                <w:noProof/>
                <w:webHidden/>
              </w:rPr>
            </w:r>
            <w:r w:rsidR="00E12934">
              <w:rPr>
                <w:noProof/>
                <w:webHidden/>
              </w:rPr>
              <w:fldChar w:fldCharType="separate"/>
            </w:r>
            <w:r w:rsidR="0006721C">
              <w:rPr>
                <w:noProof/>
                <w:webHidden/>
              </w:rPr>
              <w:t>11</w:t>
            </w:r>
            <w:r w:rsidR="00E12934">
              <w:rPr>
                <w:noProof/>
                <w:webHidden/>
              </w:rPr>
              <w:fldChar w:fldCharType="end"/>
            </w:r>
          </w:hyperlink>
        </w:p>
        <w:p w14:paraId="0AB6FA65" w14:textId="4FABDFFB"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8" w:history="1">
            <w:r w:rsidR="00E12934" w:rsidRPr="003E201A">
              <w:rPr>
                <w:rStyle w:val="Hyperlink"/>
                <w:noProof/>
                <w:lang w:val="en-US"/>
              </w:rPr>
              <w:t>7.2 About Page</w:t>
            </w:r>
            <w:r w:rsidR="00E12934">
              <w:rPr>
                <w:noProof/>
                <w:webHidden/>
              </w:rPr>
              <w:tab/>
            </w:r>
            <w:r w:rsidR="00E12934">
              <w:rPr>
                <w:noProof/>
                <w:webHidden/>
              </w:rPr>
              <w:fldChar w:fldCharType="begin"/>
            </w:r>
            <w:r w:rsidR="00E12934">
              <w:rPr>
                <w:noProof/>
                <w:webHidden/>
              </w:rPr>
              <w:instrText xml:space="preserve"> PAGEREF _Toc88217358 \h </w:instrText>
            </w:r>
            <w:r w:rsidR="00E12934">
              <w:rPr>
                <w:noProof/>
                <w:webHidden/>
              </w:rPr>
            </w:r>
            <w:r w:rsidR="00E12934">
              <w:rPr>
                <w:noProof/>
                <w:webHidden/>
              </w:rPr>
              <w:fldChar w:fldCharType="separate"/>
            </w:r>
            <w:r w:rsidR="0006721C">
              <w:rPr>
                <w:noProof/>
                <w:webHidden/>
              </w:rPr>
              <w:t>11</w:t>
            </w:r>
            <w:r w:rsidR="00E12934">
              <w:rPr>
                <w:noProof/>
                <w:webHidden/>
              </w:rPr>
              <w:fldChar w:fldCharType="end"/>
            </w:r>
          </w:hyperlink>
        </w:p>
        <w:p w14:paraId="28B0B548" w14:textId="4F6AE9C7"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59" w:history="1">
            <w:r w:rsidR="00E12934" w:rsidRPr="003E201A">
              <w:rPr>
                <w:rStyle w:val="Hyperlink"/>
                <w:noProof/>
                <w:lang w:val="en-US"/>
              </w:rPr>
              <w:t>7.3 User Guide</w:t>
            </w:r>
            <w:r w:rsidR="00E12934">
              <w:rPr>
                <w:noProof/>
                <w:webHidden/>
              </w:rPr>
              <w:tab/>
            </w:r>
            <w:r w:rsidR="00E12934">
              <w:rPr>
                <w:noProof/>
                <w:webHidden/>
              </w:rPr>
              <w:fldChar w:fldCharType="begin"/>
            </w:r>
            <w:r w:rsidR="00E12934">
              <w:rPr>
                <w:noProof/>
                <w:webHidden/>
              </w:rPr>
              <w:instrText xml:space="preserve"> PAGEREF _Toc88217359 \h </w:instrText>
            </w:r>
            <w:r w:rsidR="00E12934">
              <w:rPr>
                <w:noProof/>
                <w:webHidden/>
              </w:rPr>
            </w:r>
            <w:r w:rsidR="00E12934">
              <w:rPr>
                <w:noProof/>
                <w:webHidden/>
              </w:rPr>
              <w:fldChar w:fldCharType="separate"/>
            </w:r>
            <w:r w:rsidR="0006721C">
              <w:rPr>
                <w:noProof/>
                <w:webHidden/>
              </w:rPr>
              <w:t>11</w:t>
            </w:r>
            <w:r w:rsidR="00E12934">
              <w:rPr>
                <w:noProof/>
                <w:webHidden/>
              </w:rPr>
              <w:fldChar w:fldCharType="end"/>
            </w:r>
          </w:hyperlink>
        </w:p>
        <w:p w14:paraId="1E2754AA" w14:textId="71100000" w:rsidR="00E12934" w:rsidRDefault="00347B51">
          <w:pPr>
            <w:pStyle w:val="TOC2"/>
            <w:tabs>
              <w:tab w:val="right" w:leader="dot" w:pos="9350"/>
            </w:tabs>
            <w:rPr>
              <w:rFonts w:asciiTheme="minorHAnsi" w:eastAsiaTheme="minorEastAsia" w:hAnsiTheme="minorHAnsi" w:cstheme="minorBidi"/>
              <w:noProof/>
              <w:szCs w:val="22"/>
              <w:lang w:val="en-US" w:bidi="ar-SA"/>
            </w:rPr>
          </w:pPr>
          <w:hyperlink w:anchor="_Toc88217360" w:history="1">
            <w:r w:rsidR="00E12934" w:rsidRPr="003E201A">
              <w:rPr>
                <w:rStyle w:val="Hyperlink"/>
                <w:noProof/>
                <w:lang w:val="en-US"/>
              </w:rPr>
              <w:t>7.4 Map Viewer Page</w:t>
            </w:r>
            <w:r w:rsidR="00E12934">
              <w:rPr>
                <w:noProof/>
                <w:webHidden/>
              </w:rPr>
              <w:tab/>
            </w:r>
            <w:r w:rsidR="00E12934">
              <w:rPr>
                <w:noProof/>
                <w:webHidden/>
              </w:rPr>
              <w:fldChar w:fldCharType="begin"/>
            </w:r>
            <w:r w:rsidR="00E12934">
              <w:rPr>
                <w:noProof/>
                <w:webHidden/>
              </w:rPr>
              <w:instrText xml:space="preserve"> PAGEREF _Toc88217360 \h </w:instrText>
            </w:r>
            <w:r w:rsidR="00E12934">
              <w:rPr>
                <w:noProof/>
                <w:webHidden/>
              </w:rPr>
            </w:r>
            <w:r w:rsidR="00E12934">
              <w:rPr>
                <w:noProof/>
                <w:webHidden/>
              </w:rPr>
              <w:fldChar w:fldCharType="separate"/>
            </w:r>
            <w:r w:rsidR="0006721C">
              <w:rPr>
                <w:noProof/>
                <w:webHidden/>
              </w:rPr>
              <w:t>11</w:t>
            </w:r>
            <w:r w:rsidR="00E12934">
              <w:rPr>
                <w:noProof/>
                <w:webHidden/>
              </w:rPr>
              <w:fldChar w:fldCharType="end"/>
            </w:r>
          </w:hyperlink>
        </w:p>
        <w:p w14:paraId="65E7B880" w14:textId="719A256E" w:rsidR="00E12934" w:rsidRDefault="00347B51">
          <w:pPr>
            <w:pStyle w:val="TOC3"/>
            <w:tabs>
              <w:tab w:val="right" w:leader="dot" w:pos="9350"/>
            </w:tabs>
            <w:rPr>
              <w:rFonts w:asciiTheme="minorHAnsi" w:eastAsiaTheme="minorEastAsia" w:hAnsiTheme="minorHAnsi" w:cstheme="minorBidi"/>
              <w:noProof/>
              <w:szCs w:val="22"/>
              <w:lang w:val="en-US" w:bidi="ar-SA"/>
            </w:rPr>
          </w:pPr>
          <w:hyperlink w:anchor="_Toc88217361" w:history="1">
            <w:r w:rsidR="00E12934" w:rsidRPr="003E201A">
              <w:rPr>
                <w:rStyle w:val="Hyperlink"/>
                <w:noProof/>
              </w:rPr>
              <w:t>7.4.1 Map View</w:t>
            </w:r>
            <w:r w:rsidR="00E12934">
              <w:rPr>
                <w:noProof/>
                <w:webHidden/>
              </w:rPr>
              <w:tab/>
            </w:r>
            <w:r w:rsidR="00E12934">
              <w:rPr>
                <w:noProof/>
                <w:webHidden/>
              </w:rPr>
              <w:fldChar w:fldCharType="begin"/>
            </w:r>
            <w:r w:rsidR="00E12934">
              <w:rPr>
                <w:noProof/>
                <w:webHidden/>
              </w:rPr>
              <w:instrText xml:space="preserve"> PAGEREF _Toc88217361 \h </w:instrText>
            </w:r>
            <w:r w:rsidR="00E12934">
              <w:rPr>
                <w:noProof/>
                <w:webHidden/>
              </w:rPr>
            </w:r>
            <w:r w:rsidR="00E12934">
              <w:rPr>
                <w:noProof/>
                <w:webHidden/>
              </w:rPr>
              <w:fldChar w:fldCharType="separate"/>
            </w:r>
            <w:r w:rsidR="0006721C">
              <w:rPr>
                <w:noProof/>
                <w:webHidden/>
              </w:rPr>
              <w:t>11</w:t>
            </w:r>
            <w:r w:rsidR="00E12934">
              <w:rPr>
                <w:noProof/>
                <w:webHidden/>
              </w:rPr>
              <w:fldChar w:fldCharType="end"/>
            </w:r>
          </w:hyperlink>
        </w:p>
        <w:p w14:paraId="059DEFEE" w14:textId="6C83F8DE" w:rsidR="00E12934" w:rsidRDefault="00347B51">
          <w:pPr>
            <w:pStyle w:val="TOC3"/>
            <w:tabs>
              <w:tab w:val="right" w:leader="dot" w:pos="9350"/>
            </w:tabs>
            <w:rPr>
              <w:rFonts w:asciiTheme="minorHAnsi" w:eastAsiaTheme="minorEastAsia" w:hAnsiTheme="minorHAnsi" w:cstheme="minorBidi"/>
              <w:noProof/>
              <w:szCs w:val="22"/>
              <w:lang w:val="en-US" w:bidi="ar-SA"/>
            </w:rPr>
          </w:pPr>
          <w:hyperlink w:anchor="_Toc88217362" w:history="1">
            <w:r w:rsidR="00E12934" w:rsidRPr="003E201A">
              <w:rPr>
                <w:rStyle w:val="Hyperlink"/>
                <w:noProof/>
              </w:rPr>
              <w:t>7.4.2 Table View</w:t>
            </w:r>
            <w:r w:rsidR="00E12934">
              <w:rPr>
                <w:noProof/>
                <w:webHidden/>
              </w:rPr>
              <w:tab/>
            </w:r>
            <w:r w:rsidR="00E12934">
              <w:rPr>
                <w:noProof/>
                <w:webHidden/>
              </w:rPr>
              <w:fldChar w:fldCharType="begin"/>
            </w:r>
            <w:r w:rsidR="00E12934">
              <w:rPr>
                <w:noProof/>
                <w:webHidden/>
              </w:rPr>
              <w:instrText xml:space="preserve"> PAGEREF _Toc88217362 \h </w:instrText>
            </w:r>
            <w:r w:rsidR="00E12934">
              <w:rPr>
                <w:noProof/>
                <w:webHidden/>
              </w:rPr>
            </w:r>
            <w:r w:rsidR="00E12934">
              <w:rPr>
                <w:noProof/>
                <w:webHidden/>
              </w:rPr>
              <w:fldChar w:fldCharType="separate"/>
            </w:r>
            <w:r w:rsidR="0006721C">
              <w:rPr>
                <w:noProof/>
                <w:webHidden/>
              </w:rPr>
              <w:t>19</w:t>
            </w:r>
            <w:r w:rsidR="00E12934">
              <w:rPr>
                <w:noProof/>
                <w:webHidden/>
              </w:rPr>
              <w:fldChar w:fldCharType="end"/>
            </w:r>
          </w:hyperlink>
        </w:p>
        <w:p w14:paraId="170A2061" w14:textId="7E773ACE" w:rsidR="00E12934" w:rsidRDefault="00347B51">
          <w:pPr>
            <w:pStyle w:val="TOC1"/>
            <w:tabs>
              <w:tab w:val="left" w:pos="440"/>
              <w:tab w:val="right" w:leader="dot" w:pos="9350"/>
            </w:tabs>
            <w:rPr>
              <w:rFonts w:asciiTheme="minorHAnsi" w:eastAsiaTheme="minorEastAsia" w:hAnsiTheme="minorHAnsi" w:cstheme="minorBidi"/>
              <w:noProof/>
              <w:szCs w:val="22"/>
              <w:lang w:val="en-US" w:bidi="ar-SA"/>
            </w:rPr>
          </w:pPr>
          <w:hyperlink w:anchor="_Toc88217363" w:history="1">
            <w:r w:rsidR="00E12934" w:rsidRPr="003E201A">
              <w:rPr>
                <w:rStyle w:val="Hyperlink"/>
                <w:noProof/>
                <w:lang w:val="en-US"/>
              </w:rPr>
              <w:t>8.</w:t>
            </w:r>
            <w:r w:rsidR="00E12934">
              <w:rPr>
                <w:rFonts w:asciiTheme="minorHAnsi" w:eastAsiaTheme="minorEastAsia" w:hAnsiTheme="minorHAnsi" w:cstheme="minorBidi"/>
                <w:noProof/>
                <w:szCs w:val="22"/>
                <w:lang w:val="en-US" w:bidi="ar-SA"/>
              </w:rPr>
              <w:tab/>
            </w:r>
            <w:r w:rsidR="00E12934" w:rsidRPr="003E201A">
              <w:rPr>
                <w:rStyle w:val="Hyperlink"/>
                <w:noProof/>
                <w:lang w:val="en-US"/>
              </w:rPr>
              <w:t>Hosting/Deployment Recommendation</w:t>
            </w:r>
            <w:r w:rsidR="00E12934">
              <w:rPr>
                <w:noProof/>
                <w:webHidden/>
              </w:rPr>
              <w:tab/>
            </w:r>
            <w:r w:rsidR="00E12934">
              <w:rPr>
                <w:noProof/>
                <w:webHidden/>
              </w:rPr>
              <w:fldChar w:fldCharType="begin"/>
            </w:r>
            <w:r w:rsidR="00E12934">
              <w:rPr>
                <w:noProof/>
                <w:webHidden/>
              </w:rPr>
              <w:instrText xml:space="preserve"> PAGEREF _Toc88217363 \h </w:instrText>
            </w:r>
            <w:r w:rsidR="00E12934">
              <w:rPr>
                <w:noProof/>
                <w:webHidden/>
              </w:rPr>
            </w:r>
            <w:r w:rsidR="00E12934">
              <w:rPr>
                <w:noProof/>
                <w:webHidden/>
              </w:rPr>
              <w:fldChar w:fldCharType="separate"/>
            </w:r>
            <w:r w:rsidR="0006721C">
              <w:rPr>
                <w:noProof/>
                <w:webHidden/>
              </w:rPr>
              <w:t>21</w:t>
            </w:r>
            <w:r w:rsidR="00E12934">
              <w:rPr>
                <w:noProof/>
                <w:webHidden/>
              </w:rPr>
              <w:fldChar w:fldCharType="end"/>
            </w:r>
          </w:hyperlink>
        </w:p>
        <w:p w14:paraId="5FBC1AB8" w14:textId="24FF62B0" w:rsidR="00D96483" w:rsidRPr="002108FC" w:rsidRDefault="00D96483" w:rsidP="002108FC">
          <w:r w:rsidRPr="002108FC">
            <w:rPr>
              <w:b/>
              <w:bCs/>
              <w:noProof/>
            </w:rPr>
            <w:fldChar w:fldCharType="end"/>
          </w:r>
        </w:p>
      </w:sdtContent>
    </w:sdt>
    <w:p w14:paraId="547232FC" w14:textId="3C1AD121" w:rsidR="00332D63" w:rsidRPr="002108FC" w:rsidRDefault="00332D63" w:rsidP="002108FC">
      <w:pPr>
        <w:pStyle w:val="ListParagraph"/>
        <w:spacing w:before="120"/>
        <w:ind w:left="360"/>
        <w:rPr>
          <w:rFonts w:cs="Arial"/>
          <w:b/>
          <w:sz w:val="32"/>
          <w:szCs w:val="32"/>
        </w:rPr>
      </w:pPr>
      <w:bookmarkStart w:id="0" w:name="_Toc82769740"/>
      <w:bookmarkStart w:id="1" w:name="_Toc82769768"/>
      <w:bookmarkEnd w:id="0"/>
      <w:bookmarkEnd w:id="1"/>
    </w:p>
    <w:p w14:paraId="6BD5A1D2" w14:textId="5CF3899A" w:rsidR="00332D63" w:rsidRDefault="00332D63" w:rsidP="002108FC">
      <w:pPr>
        <w:pStyle w:val="ListParagraph"/>
        <w:spacing w:before="120"/>
        <w:ind w:left="360"/>
        <w:rPr>
          <w:rFonts w:cs="Arial"/>
          <w:b/>
          <w:sz w:val="32"/>
          <w:szCs w:val="32"/>
        </w:rPr>
      </w:pPr>
    </w:p>
    <w:p w14:paraId="05F2C765" w14:textId="4067E518" w:rsidR="0006721C" w:rsidRDefault="0006721C" w:rsidP="002108FC">
      <w:pPr>
        <w:pStyle w:val="ListParagraph"/>
        <w:spacing w:before="120"/>
        <w:ind w:left="360"/>
        <w:rPr>
          <w:rFonts w:cs="Arial"/>
          <w:b/>
          <w:sz w:val="32"/>
          <w:szCs w:val="32"/>
        </w:rPr>
      </w:pPr>
    </w:p>
    <w:p w14:paraId="6CCC9611" w14:textId="3720241C" w:rsidR="0006721C" w:rsidRDefault="0006721C" w:rsidP="002108FC">
      <w:pPr>
        <w:pStyle w:val="ListParagraph"/>
        <w:spacing w:before="120"/>
        <w:ind w:left="360"/>
        <w:rPr>
          <w:rFonts w:cs="Arial"/>
          <w:b/>
          <w:sz w:val="32"/>
          <w:szCs w:val="32"/>
        </w:rPr>
      </w:pPr>
    </w:p>
    <w:p w14:paraId="6716215C" w14:textId="26D7AA4E" w:rsidR="0006721C" w:rsidRDefault="0006721C" w:rsidP="002108FC">
      <w:pPr>
        <w:pStyle w:val="ListParagraph"/>
        <w:spacing w:before="120"/>
        <w:ind w:left="360"/>
        <w:rPr>
          <w:rFonts w:cs="Arial"/>
          <w:b/>
          <w:sz w:val="32"/>
          <w:szCs w:val="32"/>
        </w:rPr>
      </w:pPr>
    </w:p>
    <w:p w14:paraId="3AAD4A61" w14:textId="77777777" w:rsidR="0006721C" w:rsidRPr="002108FC" w:rsidRDefault="0006721C" w:rsidP="002108FC">
      <w:pPr>
        <w:pStyle w:val="ListParagraph"/>
        <w:spacing w:before="120"/>
        <w:ind w:left="360"/>
        <w:rPr>
          <w:rFonts w:cs="Arial"/>
          <w:b/>
          <w:sz w:val="32"/>
          <w:szCs w:val="32"/>
        </w:rPr>
      </w:pPr>
    </w:p>
    <w:p w14:paraId="07148342" w14:textId="107A2C7F" w:rsidR="00332D63" w:rsidRPr="0006721C" w:rsidRDefault="0006721C" w:rsidP="0006721C">
      <w:pPr>
        <w:spacing w:before="120"/>
        <w:rPr>
          <w:sz w:val="32"/>
          <w:szCs w:val="32"/>
        </w:rPr>
      </w:pPr>
      <w:r w:rsidRPr="0006721C">
        <w:rPr>
          <w:sz w:val="32"/>
          <w:szCs w:val="32"/>
        </w:rPr>
        <w:lastRenderedPageBreak/>
        <w:t>List of Figures</w:t>
      </w:r>
    </w:p>
    <w:p w14:paraId="37AA32F3" w14:textId="41CFEB59" w:rsidR="0006721C" w:rsidRDefault="0006721C">
      <w:pPr>
        <w:pStyle w:val="TableofFigures"/>
        <w:tabs>
          <w:tab w:val="right" w:leader="dot" w:pos="9350"/>
        </w:tabs>
        <w:rPr>
          <w:noProof/>
        </w:rPr>
      </w:pPr>
      <w:r>
        <w:rPr>
          <w:rFonts w:cs="Arial"/>
          <w:b/>
          <w:sz w:val="32"/>
          <w:szCs w:val="32"/>
        </w:rPr>
        <w:fldChar w:fldCharType="begin"/>
      </w:r>
      <w:r>
        <w:rPr>
          <w:rFonts w:cs="Arial"/>
          <w:b/>
          <w:sz w:val="32"/>
          <w:szCs w:val="32"/>
        </w:rPr>
        <w:instrText xml:space="preserve"> TOC \h \z \c "Figure" </w:instrText>
      </w:r>
      <w:r>
        <w:rPr>
          <w:rFonts w:cs="Arial"/>
          <w:b/>
          <w:sz w:val="32"/>
          <w:szCs w:val="32"/>
        </w:rPr>
        <w:fldChar w:fldCharType="separate"/>
      </w:r>
      <w:hyperlink w:anchor="_Toc88217375" w:history="1">
        <w:r w:rsidRPr="00F9141E">
          <w:rPr>
            <w:rStyle w:val="Hyperlink"/>
            <w:noProof/>
          </w:rPr>
          <w:t>Figure 1: Storage change calculation process</w:t>
        </w:r>
        <w:r>
          <w:rPr>
            <w:noProof/>
            <w:webHidden/>
          </w:rPr>
          <w:tab/>
        </w:r>
        <w:r>
          <w:rPr>
            <w:noProof/>
            <w:webHidden/>
          </w:rPr>
          <w:fldChar w:fldCharType="begin"/>
        </w:r>
        <w:r>
          <w:rPr>
            <w:noProof/>
            <w:webHidden/>
          </w:rPr>
          <w:instrText xml:space="preserve"> PAGEREF _Toc88217375 \h </w:instrText>
        </w:r>
        <w:r>
          <w:rPr>
            <w:noProof/>
            <w:webHidden/>
          </w:rPr>
        </w:r>
        <w:r>
          <w:rPr>
            <w:noProof/>
            <w:webHidden/>
          </w:rPr>
          <w:fldChar w:fldCharType="separate"/>
        </w:r>
        <w:r>
          <w:rPr>
            <w:noProof/>
            <w:webHidden/>
          </w:rPr>
          <w:t>7</w:t>
        </w:r>
        <w:r>
          <w:rPr>
            <w:noProof/>
            <w:webHidden/>
          </w:rPr>
          <w:fldChar w:fldCharType="end"/>
        </w:r>
      </w:hyperlink>
    </w:p>
    <w:p w14:paraId="17717443" w14:textId="5AC58204" w:rsidR="0006721C" w:rsidRDefault="00347B51">
      <w:pPr>
        <w:pStyle w:val="TableofFigures"/>
        <w:tabs>
          <w:tab w:val="right" w:leader="dot" w:pos="9350"/>
        </w:tabs>
        <w:rPr>
          <w:noProof/>
        </w:rPr>
      </w:pPr>
      <w:hyperlink w:anchor="_Toc88217376" w:history="1">
        <w:r w:rsidR="0006721C" w:rsidRPr="00F9141E">
          <w:rPr>
            <w:rStyle w:val="Hyperlink"/>
            <w:noProof/>
          </w:rPr>
          <w:t>Figure 2: Inflow calculation process</w:t>
        </w:r>
        <w:r w:rsidR="0006721C">
          <w:rPr>
            <w:noProof/>
            <w:webHidden/>
          </w:rPr>
          <w:tab/>
        </w:r>
        <w:r w:rsidR="0006721C">
          <w:rPr>
            <w:noProof/>
            <w:webHidden/>
          </w:rPr>
          <w:fldChar w:fldCharType="begin"/>
        </w:r>
        <w:r w:rsidR="0006721C">
          <w:rPr>
            <w:noProof/>
            <w:webHidden/>
          </w:rPr>
          <w:instrText xml:space="preserve"> PAGEREF _Toc88217376 \h </w:instrText>
        </w:r>
        <w:r w:rsidR="0006721C">
          <w:rPr>
            <w:noProof/>
            <w:webHidden/>
          </w:rPr>
        </w:r>
        <w:r w:rsidR="0006721C">
          <w:rPr>
            <w:noProof/>
            <w:webHidden/>
          </w:rPr>
          <w:fldChar w:fldCharType="separate"/>
        </w:r>
        <w:r w:rsidR="0006721C">
          <w:rPr>
            <w:noProof/>
            <w:webHidden/>
          </w:rPr>
          <w:t>8</w:t>
        </w:r>
        <w:r w:rsidR="0006721C">
          <w:rPr>
            <w:noProof/>
            <w:webHidden/>
          </w:rPr>
          <w:fldChar w:fldCharType="end"/>
        </w:r>
      </w:hyperlink>
    </w:p>
    <w:p w14:paraId="7685FBF6" w14:textId="014AF13C" w:rsidR="0006721C" w:rsidRDefault="00347B51">
      <w:pPr>
        <w:pStyle w:val="TableofFigures"/>
        <w:tabs>
          <w:tab w:val="right" w:leader="dot" w:pos="9350"/>
        </w:tabs>
        <w:rPr>
          <w:noProof/>
        </w:rPr>
      </w:pPr>
      <w:hyperlink w:anchor="_Toc88217377" w:history="1">
        <w:r w:rsidR="0006721C" w:rsidRPr="00F9141E">
          <w:rPr>
            <w:rStyle w:val="Hyperlink"/>
            <w:noProof/>
          </w:rPr>
          <w:t>Figure 3: Conceptual Framework</w:t>
        </w:r>
        <w:r w:rsidR="0006721C">
          <w:rPr>
            <w:noProof/>
            <w:webHidden/>
          </w:rPr>
          <w:tab/>
        </w:r>
        <w:r w:rsidR="0006721C">
          <w:rPr>
            <w:noProof/>
            <w:webHidden/>
          </w:rPr>
          <w:fldChar w:fldCharType="begin"/>
        </w:r>
        <w:r w:rsidR="0006721C">
          <w:rPr>
            <w:noProof/>
            <w:webHidden/>
          </w:rPr>
          <w:instrText xml:space="preserve"> PAGEREF _Toc88217377 \h </w:instrText>
        </w:r>
        <w:r w:rsidR="0006721C">
          <w:rPr>
            <w:noProof/>
            <w:webHidden/>
          </w:rPr>
        </w:r>
        <w:r w:rsidR="0006721C">
          <w:rPr>
            <w:noProof/>
            <w:webHidden/>
          </w:rPr>
          <w:fldChar w:fldCharType="separate"/>
        </w:r>
        <w:r w:rsidR="0006721C">
          <w:rPr>
            <w:noProof/>
            <w:webHidden/>
          </w:rPr>
          <w:t>8</w:t>
        </w:r>
        <w:r w:rsidR="0006721C">
          <w:rPr>
            <w:noProof/>
            <w:webHidden/>
          </w:rPr>
          <w:fldChar w:fldCharType="end"/>
        </w:r>
      </w:hyperlink>
    </w:p>
    <w:p w14:paraId="0D201377" w14:textId="4F6AA777" w:rsidR="0006721C" w:rsidRDefault="00347B51">
      <w:pPr>
        <w:pStyle w:val="TableofFigures"/>
        <w:tabs>
          <w:tab w:val="right" w:leader="dot" w:pos="9350"/>
        </w:tabs>
        <w:rPr>
          <w:noProof/>
        </w:rPr>
      </w:pPr>
      <w:hyperlink w:anchor="_Toc88217378" w:history="1">
        <w:r w:rsidR="0006721C" w:rsidRPr="00F9141E">
          <w:rPr>
            <w:rStyle w:val="Hyperlink"/>
            <w:noProof/>
          </w:rPr>
          <w:t>Figure 4</w:t>
        </w:r>
        <w:r w:rsidR="0006721C" w:rsidRPr="00F9141E">
          <w:rPr>
            <w:rStyle w:val="Hyperlink"/>
            <w:noProof/>
            <w:lang w:val="en-US"/>
          </w:rPr>
          <w:t>: Map view section</w:t>
        </w:r>
        <w:r w:rsidR="0006721C">
          <w:rPr>
            <w:noProof/>
            <w:webHidden/>
          </w:rPr>
          <w:tab/>
        </w:r>
        <w:r w:rsidR="0006721C">
          <w:rPr>
            <w:noProof/>
            <w:webHidden/>
          </w:rPr>
          <w:fldChar w:fldCharType="begin"/>
        </w:r>
        <w:r w:rsidR="0006721C">
          <w:rPr>
            <w:noProof/>
            <w:webHidden/>
          </w:rPr>
          <w:instrText xml:space="preserve"> PAGEREF _Toc88217378 \h </w:instrText>
        </w:r>
        <w:r w:rsidR="0006721C">
          <w:rPr>
            <w:noProof/>
            <w:webHidden/>
          </w:rPr>
        </w:r>
        <w:r w:rsidR="0006721C">
          <w:rPr>
            <w:noProof/>
            <w:webHidden/>
          </w:rPr>
          <w:fldChar w:fldCharType="separate"/>
        </w:r>
        <w:r w:rsidR="0006721C">
          <w:rPr>
            <w:noProof/>
            <w:webHidden/>
          </w:rPr>
          <w:t>12</w:t>
        </w:r>
        <w:r w:rsidR="0006721C">
          <w:rPr>
            <w:noProof/>
            <w:webHidden/>
          </w:rPr>
          <w:fldChar w:fldCharType="end"/>
        </w:r>
      </w:hyperlink>
    </w:p>
    <w:p w14:paraId="229782E4" w14:textId="3754E25C" w:rsidR="0006721C" w:rsidRDefault="00347B51">
      <w:pPr>
        <w:pStyle w:val="TableofFigures"/>
        <w:tabs>
          <w:tab w:val="right" w:leader="dot" w:pos="9350"/>
        </w:tabs>
        <w:rPr>
          <w:noProof/>
        </w:rPr>
      </w:pPr>
      <w:hyperlink w:anchor="_Toc88217379" w:history="1">
        <w:r w:rsidR="0006721C" w:rsidRPr="00F9141E">
          <w:rPr>
            <w:rStyle w:val="Hyperlink"/>
            <w:noProof/>
          </w:rPr>
          <w:t>Figure 5</w:t>
        </w:r>
        <w:r w:rsidR="0006721C" w:rsidRPr="00F9141E">
          <w:rPr>
            <w:rStyle w:val="Hyperlink"/>
            <w:noProof/>
            <w:lang w:val="en-US"/>
          </w:rPr>
          <w:t>: Filter Panel</w:t>
        </w:r>
        <w:r w:rsidR="0006721C">
          <w:rPr>
            <w:noProof/>
            <w:webHidden/>
          </w:rPr>
          <w:tab/>
        </w:r>
        <w:r w:rsidR="0006721C">
          <w:rPr>
            <w:noProof/>
            <w:webHidden/>
          </w:rPr>
          <w:fldChar w:fldCharType="begin"/>
        </w:r>
        <w:r w:rsidR="0006721C">
          <w:rPr>
            <w:noProof/>
            <w:webHidden/>
          </w:rPr>
          <w:instrText xml:space="preserve"> PAGEREF _Toc88217379 \h </w:instrText>
        </w:r>
        <w:r w:rsidR="0006721C">
          <w:rPr>
            <w:noProof/>
            <w:webHidden/>
          </w:rPr>
        </w:r>
        <w:r w:rsidR="0006721C">
          <w:rPr>
            <w:noProof/>
            <w:webHidden/>
          </w:rPr>
          <w:fldChar w:fldCharType="separate"/>
        </w:r>
        <w:r w:rsidR="0006721C">
          <w:rPr>
            <w:noProof/>
            <w:webHidden/>
          </w:rPr>
          <w:t>13</w:t>
        </w:r>
        <w:r w:rsidR="0006721C">
          <w:rPr>
            <w:noProof/>
            <w:webHidden/>
          </w:rPr>
          <w:fldChar w:fldCharType="end"/>
        </w:r>
      </w:hyperlink>
    </w:p>
    <w:p w14:paraId="29852352" w14:textId="2402332B" w:rsidR="0006721C" w:rsidRDefault="00347B51">
      <w:pPr>
        <w:pStyle w:val="TableofFigures"/>
        <w:tabs>
          <w:tab w:val="right" w:leader="dot" w:pos="9350"/>
        </w:tabs>
        <w:rPr>
          <w:noProof/>
        </w:rPr>
      </w:pPr>
      <w:hyperlink w:anchor="_Toc88217380" w:history="1">
        <w:r w:rsidR="0006721C" w:rsidRPr="00F9141E">
          <w:rPr>
            <w:rStyle w:val="Hyperlink"/>
            <w:noProof/>
          </w:rPr>
          <w:t>Figure 6</w:t>
        </w:r>
        <w:r w:rsidR="0006721C" w:rsidRPr="00F9141E">
          <w:rPr>
            <w:rStyle w:val="Hyperlink"/>
            <w:noProof/>
            <w:lang w:val="en-US"/>
          </w:rPr>
          <w:t>: Map showing reservoir filter by country Thailand</w:t>
        </w:r>
        <w:r w:rsidR="0006721C">
          <w:rPr>
            <w:noProof/>
            <w:webHidden/>
          </w:rPr>
          <w:tab/>
        </w:r>
        <w:r w:rsidR="0006721C">
          <w:rPr>
            <w:noProof/>
            <w:webHidden/>
          </w:rPr>
          <w:fldChar w:fldCharType="begin"/>
        </w:r>
        <w:r w:rsidR="0006721C">
          <w:rPr>
            <w:noProof/>
            <w:webHidden/>
          </w:rPr>
          <w:instrText xml:space="preserve"> PAGEREF _Toc88217380 \h </w:instrText>
        </w:r>
        <w:r w:rsidR="0006721C">
          <w:rPr>
            <w:noProof/>
            <w:webHidden/>
          </w:rPr>
        </w:r>
        <w:r w:rsidR="0006721C">
          <w:rPr>
            <w:noProof/>
            <w:webHidden/>
          </w:rPr>
          <w:fldChar w:fldCharType="separate"/>
        </w:r>
        <w:r w:rsidR="0006721C">
          <w:rPr>
            <w:noProof/>
            <w:webHidden/>
          </w:rPr>
          <w:t>13</w:t>
        </w:r>
        <w:r w:rsidR="0006721C">
          <w:rPr>
            <w:noProof/>
            <w:webHidden/>
          </w:rPr>
          <w:fldChar w:fldCharType="end"/>
        </w:r>
      </w:hyperlink>
    </w:p>
    <w:p w14:paraId="73A8C6FE" w14:textId="3BD581E4" w:rsidR="0006721C" w:rsidRDefault="00347B51">
      <w:pPr>
        <w:pStyle w:val="TableofFigures"/>
        <w:tabs>
          <w:tab w:val="right" w:leader="dot" w:pos="9350"/>
        </w:tabs>
        <w:rPr>
          <w:noProof/>
        </w:rPr>
      </w:pPr>
      <w:hyperlink w:anchor="_Toc88217381" w:history="1">
        <w:r w:rsidR="0006721C" w:rsidRPr="00F9141E">
          <w:rPr>
            <w:rStyle w:val="Hyperlink"/>
            <w:noProof/>
          </w:rPr>
          <w:t>Figure 7</w:t>
        </w:r>
        <w:r w:rsidR="0006721C" w:rsidRPr="00F9141E">
          <w:rPr>
            <w:rStyle w:val="Hyperlink"/>
            <w:noProof/>
            <w:lang w:val="en-US"/>
          </w:rPr>
          <w:t>: Map showing reservoir filter by river basin Chi</w:t>
        </w:r>
        <w:r w:rsidR="0006721C">
          <w:rPr>
            <w:noProof/>
            <w:webHidden/>
          </w:rPr>
          <w:tab/>
        </w:r>
        <w:r w:rsidR="0006721C">
          <w:rPr>
            <w:noProof/>
            <w:webHidden/>
          </w:rPr>
          <w:fldChar w:fldCharType="begin"/>
        </w:r>
        <w:r w:rsidR="0006721C">
          <w:rPr>
            <w:noProof/>
            <w:webHidden/>
          </w:rPr>
          <w:instrText xml:space="preserve"> PAGEREF _Toc88217381 \h </w:instrText>
        </w:r>
        <w:r w:rsidR="0006721C">
          <w:rPr>
            <w:noProof/>
            <w:webHidden/>
          </w:rPr>
        </w:r>
        <w:r w:rsidR="0006721C">
          <w:rPr>
            <w:noProof/>
            <w:webHidden/>
          </w:rPr>
          <w:fldChar w:fldCharType="separate"/>
        </w:r>
        <w:r w:rsidR="0006721C">
          <w:rPr>
            <w:noProof/>
            <w:webHidden/>
          </w:rPr>
          <w:t>14</w:t>
        </w:r>
        <w:r w:rsidR="0006721C">
          <w:rPr>
            <w:noProof/>
            <w:webHidden/>
          </w:rPr>
          <w:fldChar w:fldCharType="end"/>
        </w:r>
      </w:hyperlink>
    </w:p>
    <w:p w14:paraId="2CE7060C" w14:textId="4F7E711F" w:rsidR="0006721C" w:rsidRDefault="00347B51">
      <w:pPr>
        <w:pStyle w:val="TableofFigures"/>
        <w:tabs>
          <w:tab w:val="right" w:leader="dot" w:pos="9350"/>
        </w:tabs>
        <w:rPr>
          <w:noProof/>
        </w:rPr>
      </w:pPr>
      <w:hyperlink w:anchor="_Toc88217382" w:history="1">
        <w:r w:rsidR="0006721C" w:rsidRPr="00F9141E">
          <w:rPr>
            <w:rStyle w:val="Hyperlink"/>
            <w:noProof/>
          </w:rPr>
          <w:t>Figure 8</w:t>
        </w:r>
        <w:r w:rsidR="0006721C" w:rsidRPr="00F9141E">
          <w:rPr>
            <w:rStyle w:val="Hyperlink"/>
            <w:noProof/>
            <w:lang w:val="en-US"/>
          </w:rPr>
          <w:t>: Layer panel showing toggle on River Sub-basin layer overlay on basemap</w:t>
        </w:r>
        <w:r w:rsidR="0006721C">
          <w:rPr>
            <w:noProof/>
            <w:webHidden/>
          </w:rPr>
          <w:tab/>
        </w:r>
        <w:r w:rsidR="0006721C">
          <w:rPr>
            <w:noProof/>
            <w:webHidden/>
          </w:rPr>
          <w:fldChar w:fldCharType="begin"/>
        </w:r>
        <w:r w:rsidR="0006721C">
          <w:rPr>
            <w:noProof/>
            <w:webHidden/>
          </w:rPr>
          <w:instrText xml:space="preserve"> PAGEREF _Toc88217382 \h </w:instrText>
        </w:r>
        <w:r w:rsidR="0006721C">
          <w:rPr>
            <w:noProof/>
            <w:webHidden/>
          </w:rPr>
        </w:r>
        <w:r w:rsidR="0006721C">
          <w:rPr>
            <w:noProof/>
            <w:webHidden/>
          </w:rPr>
          <w:fldChar w:fldCharType="separate"/>
        </w:r>
        <w:r w:rsidR="0006721C">
          <w:rPr>
            <w:noProof/>
            <w:webHidden/>
          </w:rPr>
          <w:t>14</w:t>
        </w:r>
        <w:r w:rsidR="0006721C">
          <w:rPr>
            <w:noProof/>
            <w:webHidden/>
          </w:rPr>
          <w:fldChar w:fldCharType="end"/>
        </w:r>
      </w:hyperlink>
    </w:p>
    <w:p w14:paraId="35DFB2EE" w14:textId="1B86984B" w:rsidR="0006721C" w:rsidRDefault="00347B51">
      <w:pPr>
        <w:pStyle w:val="TableofFigures"/>
        <w:tabs>
          <w:tab w:val="right" w:leader="dot" w:pos="9350"/>
        </w:tabs>
        <w:rPr>
          <w:noProof/>
        </w:rPr>
      </w:pPr>
      <w:hyperlink w:anchor="_Toc88217383" w:history="1">
        <w:r w:rsidR="0006721C" w:rsidRPr="00F9141E">
          <w:rPr>
            <w:rStyle w:val="Hyperlink"/>
            <w:noProof/>
          </w:rPr>
          <w:t>Figure 9</w:t>
        </w:r>
        <w:r w:rsidR="0006721C" w:rsidRPr="00F9141E">
          <w:rPr>
            <w:rStyle w:val="Hyperlink"/>
            <w:noProof/>
            <w:lang w:val="en-US"/>
          </w:rPr>
          <w:t>: OSM Default Basemap</w:t>
        </w:r>
        <w:r w:rsidR="0006721C">
          <w:rPr>
            <w:noProof/>
            <w:webHidden/>
          </w:rPr>
          <w:tab/>
        </w:r>
        <w:r w:rsidR="0006721C">
          <w:rPr>
            <w:noProof/>
            <w:webHidden/>
          </w:rPr>
          <w:fldChar w:fldCharType="begin"/>
        </w:r>
        <w:r w:rsidR="0006721C">
          <w:rPr>
            <w:noProof/>
            <w:webHidden/>
          </w:rPr>
          <w:instrText xml:space="preserve"> PAGEREF _Toc88217383 \h </w:instrText>
        </w:r>
        <w:r w:rsidR="0006721C">
          <w:rPr>
            <w:noProof/>
            <w:webHidden/>
          </w:rPr>
        </w:r>
        <w:r w:rsidR="0006721C">
          <w:rPr>
            <w:noProof/>
            <w:webHidden/>
          </w:rPr>
          <w:fldChar w:fldCharType="separate"/>
        </w:r>
        <w:r w:rsidR="0006721C">
          <w:rPr>
            <w:noProof/>
            <w:webHidden/>
          </w:rPr>
          <w:t>15</w:t>
        </w:r>
        <w:r w:rsidR="0006721C">
          <w:rPr>
            <w:noProof/>
            <w:webHidden/>
          </w:rPr>
          <w:fldChar w:fldCharType="end"/>
        </w:r>
      </w:hyperlink>
    </w:p>
    <w:p w14:paraId="61E0339E" w14:textId="6503BFFF" w:rsidR="0006721C" w:rsidRDefault="00347B51">
      <w:pPr>
        <w:pStyle w:val="TableofFigures"/>
        <w:tabs>
          <w:tab w:val="right" w:leader="dot" w:pos="9350"/>
        </w:tabs>
        <w:rPr>
          <w:noProof/>
        </w:rPr>
      </w:pPr>
      <w:hyperlink w:anchor="_Toc88217384" w:history="1">
        <w:r w:rsidR="0006721C" w:rsidRPr="00F9141E">
          <w:rPr>
            <w:rStyle w:val="Hyperlink"/>
            <w:noProof/>
          </w:rPr>
          <w:t>Figure 10</w:t>
        </w:r>
        <w:r w:rsidR="0006721C" w:rsidRPr="00F9141E">
          <w:rPr>
            <w:rStyle w:val="Hyperlink"/>
            <w:noProof/>
            <w:lang w:val="en-US"/>
          </w:rPr>
          <w:t>: Switching default OSM basemap to Satellite Map</w:t>
        </w:r>
        <w:r w:rsidR="0006721C">
          <w:rPr>
            <w:noProof/>
            <w:webHidden/>
          </w:rPr>
          <w:tab/>
        </w:r>
        <w:r w:rsidR="0006721C">
          <w:rPr>
            <w:noProof/>
            <w:webHidden/>
          </w:rPr>
          <w:fldChar w:fldCharType="begin"/>
        </w:r>
        <w:r w:rsidR="0006721C">
          <w:rPr>
            <w:noProof/>
            <w:webHidden/>
          </w:rPr>
          <w:instrText xml:space="preserve"> PAGEREF _Toc88217384 \h </w:instrText>
        </w:r>
        <w:r w:rsidR="0006721C">
          <w:rPr>
            <w:noProof/>
            <w:webHidden/>
          </w:rPr>
        </w:r>
        <w:r w:rsidR="0006721C">
          <w:rPr>
            <w:noProof/>
            <w:webHidden/>
          </w:rPr>
          <w:fldChar w:fldCharType="separate"/>
        </w:r>
        <w:r w:rsidR="0006721C">
          <w:rPr>
            <w:noProof/>
            <w:webHidden/>
          </w:rPr>
          <w:t>15</w:t>
        </w:r>
        <w:r w:rsidR="0006721C">
          <w:rPr>
            <w:noProof/>
            <w:webHidden/>
          </w:rPr>
          <w:fldChar w:fldCharType="end"/>
        </w:r>
      </w:hyperlink>
    </w:p>
    <w:p w14:paraId="71292876" w14:textId="27C04CD2" w:rsidR="0006721C" w:rsidRDefault="00347B51">
      <w:pPr>
        <w:pStyle w:val="TableofFigures"/>
        <w:tabs>
          <w:tab w:val="right" w:leader="dot" w:pos="9350"/>
        </w:tabs>
        <w:rPr>
          <w:noProof/>
        </w:rPr>
      </w:pPr>
      <w:hyperlink w:anchor="_Toc88217385" w:history="1">
        <w:r w:rsidR="0006721C" w:rsidRPr="00F9141E">
          <w:rPr>
            <w:rStyle w:val="Hyperlink"/>
            <w:noProof/>
          </w:rPr>
          <w:t>Figure 11</w:t>
        </w:r>
        <w:r w:rsidR="0006721C" w:rsidRPr="00F9141E">
          <w:rPr>
            <w:rStyle w:val="Hyperlink"/>
            <w:noProof/>
            <w:lang w:val="en-US"/>
          </w:rPr>
          <w:t>: Popup showing area elevation curve of Nam Theun 2 reservoir</w:t>
        </w:r>
        <w:r w:rsidR="0006721C">
          <w:rPr>
            <w:noProof/>
            <w:webHidden/>
          </w:rPr>
          <w:tab/>
        </w:r>
        <w:r w:rsidR="0006721C">
          <w:rPr>
            <w:noProof/>
            <w:webHidden/>
          </w:rPr>
          <w:fldChar w:fldCharType="begin"/>
        </w:r>
        <w:r w:rsidR="0006721C">
          <w:rPr>
            <w:noProof/>
            <w:webHidden/>
          </w:rPr>
          <w:instrText xml:space="preserve"> PAGEREF _Toc88217385 \h </w:instrText>
        </w:r>
        <w:r w:rsidR="0006721C">
          <w:rPr>
            <w:noProof/>
            <w:webHidden/>
          </w:rPr>
        </w:r>
        <w:r w:rsidR="0006721C">
          <w:rPr>
            <w:noProof/>
            <w:webHidden/>
          </w:rPr>
          <w:fldChar w:fldCharType="separate"/>
        </w:r>
        <w:r w:rsidR="0006721C">
          <w:rPr>
            <w:noProof/>
            <w:webHidden/>
          </w:rPr>
          <w:t>16</w:t>
        </w:r>
        <w:r w:rsidR="0006721C">
          <w:rPr>
            <w:noProof/>
            <w:webHidden/>
          </w:rPr>
          <w:fldChar w:fldCharType="end"/>
        </w:r>
      </w:hyperlink>
    </w:p>
    <w:p w14:paraId="53021E91" w14:textId="6C02AC9D" w:rsidR="0006721C" w:rsidRDefault="00347B51">
      <w:pPr>
        <w:pStyle w:val="TableofFigures"/>
        <w:tabs>
          <w:tab w:val="right" w:leader="dot" w:pos="9350"/>
        </w:tabs>
        <w:rPr>
          <w:noProof/>
        </w:rPr>
      </w:pPr>
      <w:hyperlink w:anchor="_Toc88217386" w:history="1">
        <w:r w:rsidR="0006721C" w:rsidRPr="00F9141E">
          <w:rPr>
            <w:rStyle w:val="Hyperlink"/>
            <w:noProof/>
          </w:rPr>
          <w:t>Figure 12</w:t>
        </w:r>
        <w:r w:rsidR="0006721C" w:rsidRPr="00F9141E">
          <w:rPr>
            <w:rStyle w:val="Hyperlink"/>
            <w:noProof/>
            <w:lang w:val="en-US"/>
          </w:rPr>
          <w:t>: Popup showing the time series of inflow changes of Nam Theun 2 reservoir</w:t>
        </w:r>
        <w:r w:rsidR="0006721C">
          <w:rPr>
            <w:noProof/>
            <w:webHidden/>
          </w:rPr>
          <w:tab/>
        </w:r>
        <w:r w:rsidR="0006721C">
          <w:rPr>
            <w:noProof/>
            <w:webHidden/>
          </w:rPr>
          <w:fldChar w:fldCharType="begin"/>
        </w:r>
        <w:r w:rsidR="0006721C">
          <w:rPr>
            <w:noProof/>
            <w:webHidden/>
          </w:rPr>
          <w:instrText xml:space="preserve"> PAGEREF _Toc88217386 \h </w:instrText>
        </w:r>
        <w:r w:rsidR="0006721C">
          <w:rPr>
            <w:noProof/>
            <w:webHidden/>
          </w:rPr>
        </w:r>
        <w:r w:rsidR="0006721C">
          <w:rPr>
            <w:noProof/>
            <w:webHidden/>
          </w:rPr>
          <w:fldChar w:fldCharType="separate"/>
        </w:r>
        <w:r w:rsidR="0006721C">
          <w:rPr>
            <w:noProof/>
            <w:webHidden/>
          </w:rPr>
          <w:t>17</w:t>
        </w:r>
        <w:r w:rsidR="0006721C">
          <w:rPr>
            <w:noProof/>
            <w:webHidden/>
          </w:rPr>
          <w:fldChar w:fldCharType="end"/>
        </w:r>
      </w:hyperlink>
    </w:p>
    <w:p w14:paraId="135B8981" w14:textId="7A863A6D" w:rsidR="0006721C" w:rsidRDefault="00347B51">
      <w:pPr>
        <w:pStyle w:val="TableofFigures"/>
        <w:tabs>
          <w:tab w:val="right" w:leader="dot" w:pos="9350"/>
        </w:tabs>
        <w:rPr>
          <w:noProof/>
        </w:rPr>
      </w:pPr>
      <w:hyperlink w:anchor="_Toc88217387" w:history="1">
        <w:r w:rsidR="0006721C" w:rsidRPr="00F9141E">
          <w:rPr>
            <w:rStyle w:val="Hyperlink"/>
            <w:noProof/>
          </w:rPr>
          <w:t>Figure 13</w:t>
        </w:r>
        <w:r w:rsidR="0006721C" w:rsidRPr="00F9141E">
          <w:rPr>
            <w:rStyle w:val="Hyperlink"/>
            <w:noProof/>
            <w:lang w:val="en-US"/>
          </w:rPr>
          <w:t>: Chart options</w:t>
        </w:r>
        <w:r w:rsidR="0006721C">
          <w:rPr>
            <w:noProof/>
            <w:webHidden/>
          </w:rPr>
          <w:tab/>
        </w:r>
        <w:r w:rsidR="0006721C">
          <w:rPr>
            <w:noProof/>
            <w:webHidden/>
          </w:rPr>
          <w:fldChar w:fldCharType="begin"/>
        </w:r>
        <w:r w:rsidR="0006721C">
          <w:rPr>
            <w:noProof/>
            <w:webHidden/>
          </w:rPr>
          <w:instrText xml:space="preserve"> PAGEREF _Toc88217387 \h </w:instrText>
        </w:r>
        <w:r w:rsidR="0006721C">
          <w:rPr>
            <w:noProof/>
            <w:webHidden/>
          </w:rPr>
        </w:r>
        <w:r w:rsidR="0006721C">
          <w:rPr>
            <w:noProof/>
            <w:webHidden/>
          </w:rPr>
          <w:fldChar w:fldCharType="separate"/>
        </w:r>
        <w:r w:rsidR="0006721C">
          <w:rPr>
            <w:noProof/>
            <w:webHidden/>
          </w:rPr>
          <w:t>18</w:t>
        </w:r>
        <w:r w:rsidR="0006721C">
          <w:rPr>
            <w:noProof/>
            <w:webHidden/>
          </w:rPr>
          <w:fldChar w:fldCharType="end"/>
        </w:r>
      </w:hyperlink>
    </w:p>
    <w:p w14:paraId="39B6D1C3" w14:textId="618D1675" w:rsidR="0006721C" w:rsidRDefault="00347B51">
      <w:pPr>
        <w:pStyle w:val="TableofFigures"/>
        <w:tabs>
          <w:tab w:val="right" w:leader="dot" w:pos="9350"/>
        </w:tabs>
        <w:rPr>
          <w:noProof/>
        </w:rPr>
      </w:pPr>
      <w:hyperlink w:anchor="_Toc88217388" w:history="1">
        <w:r w:rsidR="0006721C" w:rsidRPr="00F9141E">
          <w:rPr>
            <w:rStyle w:val="Hyperlink"/>
            <w:noProof/>
          </w:rPr>
          <w:t>Figure 14</w:t>
        </w:r>
        <w:r w:rsidR="0006721C" w:rsidRPr="00F9141E">
          <w:rPr>
            <w:rStyle w:val="Hyperlink"/>
            <w:noProof/>
            <w:lang w:val="en-US"/>
          </w:rPr>
          <w:t>: Downloading chart as PNG image format</w:t>
        </w:r>
        <w:r w:rsidR="0006721C">
          <w:rPr>
            <w:noProof/>
            <w:webHidden/>
          </w:rPr>
          <w:tab/>
        </w:r>
        <w:r w:rsidR="0006721C">
          <w:rPr>
            <w:noProof/>
            <w:webHidden/>
          </w:rPr>
          <w:fldChar w:fldCharType="begin"/>
        </w:r>
        <w:r w:rsidR="0006721C">
          <w:rPr>
            <w:noProof/>
            <w:webHidden/>
          </w:rPr>
          <w:instrText xml:space="preserve"> PAGEREF _Toc88217388 \h </w:instrText>
        </w:r>
        <w:r w:rsidR="0006721C">
          <w:rPr>
            <w:noProof/>
            <w:webHidden/>
          </w:rPr>
        </w:r>
        <w:r w:rsidR="0006721C">
          <w:rPr>
            <w:noProof/>
            <w:webHidden/>
          </w:rPr>
          <w:fldChar w:fldCharType="separate"/>
        </w:r>
        <w:r w:rsidR="0006721C">
          <w:rPr>
            <w:noProof/>
            <w:webHidden/>
          </w:rPr>
          <w:t>19</w:t>
        </w:r>
        <w:r w:rsidR="0006721C">
          <w:rPr>
            <w:noProof/>
            <w:webHidden/>
          </w:rPr>
          <w:fldChar w:fldCharType="end"/>
        </w:r>
      </w:hyperlink>
    </w:p>
    <w:p w14:paraId="3599ECA6" w14:textId="24886C90" w:rsidR="0006721C" w:rsidRDefault="00347B51">
      <w:pPr>
        <w:pStyle w:val="TableofFigures"/>
        <w:tabs>
          <w:tab w:val="right" w:leader="dot" w:pos="9350"/>
        </w:tabs>
        <w:rPr>
          <w:noProof/>
        </w:rPr>
      </w:pPr>
      <w:hyperlink w:anchor="_Toc88217389" w:history="1">
        <w:r w:rsidR="0006721C" w:rsidRPr="00F9141E">
          <w:rPr>
            <w:rStyle w:val="Hyperlink"/>
            <w:noProof/>
          </w:rPr>
          <w:t>Figure 15</w:t>
        </w:r>
        <w:r w:rsidR="0006721C" w:rsidRPr="00F9141E">
          <w:rPr>
            <w:rStyle w:val="Hyperlink"/>
            <w:noProof/>
            <w:lang w:val="en-US"/>
          </w:rPr>
          <w:t>: Table view showing storage change data of all reservoirs in tabular form</w:t>
        </w:r>
        <w:r w:rsidR="0006721C">
          <w:rPr>
            <w:noProof/>
            <w:webHidden/>
          </w:rPr>
          <w:tab/>
        </w:r>
        <w:r w:rsidR="0006721C">
          <w:rPr>
            <w:noProof/>
            <w:webHidden/>
          </w:rPr>
          <w:fldChar w:fldCharType="begin"/>
        </w:r>
        <w:r w:rsidR="0006721C">
          <w:rPr>
            <w:noProof/>
            <w:webHidden/>
          </w:rPr>
          <w:instrText xml:space="preserve"> PAGEREF _Toc88217389 \h </w:instrText>
        </w:r>
        <w:r w:rsidR="0006721C">
          <w:rPr>
            <w:noProof/>
            <w:webHidden/>
          </w:rPr>
        </w:r>
        <w:r w:rsidR="0006721C">
          <w:rPr>
            <w:noProof/>
            <w:webHidden/>
          </w:rPr>
          <w:fldChar w:fldCharType="separate"/>
        </w:r>
        <w:r w:rsidR="0006721C">
          <w:rPr>
            <w:noProof/>
            <w:webHidden/>
          </w:rPr>
          <w:t>20</w:t>
        </w:r>
        <w:r w:rsidR="0006721C">
          <w:rPr>
            <w:noProof/>
            <w:webHidden/>
          </w:rPr>
          <w:fldChar w:fldCharType="end"/>
        </w:r>
      </w:hyperlink>
    </w:p>
    <w:p w14:paraId="6D1868BB" w14:textId="0AC4CE3E" w:rsidR="0006721C" w:rsidRDefault="00347B51">
      <w:pPr>
        <w:pStyle w:val="TableofFigures"/>
        <w:tabs>
          <w:tab w:val="right" w:leader="dot" w:pos="9350"/>
        </w:tabs>
        <w:rPr>
          <w:noProof/>
        </w:rPr>
      </w:pPr>
      <w:hyperlink w:anchor="_Toc88217390" w:history="1">
        <w:r w:rsidR="0006721C" w:rsidRPr="00F9141E">
          <w:rPr>
            <w:rStyle w:val="Hyperlink"/>
            <w:noProof/>
          </w:rPr>
          <w:t>Figure 16</w:t>
        </w:r>
        <w:r w:rsidR="0006721C" w:rsidRPr="00F9141E">
          <w:rPr>
            <w:rStyle w:val="Hyperlink"/>
            <w:noProof/>
            <w:lang w:val="en-US"/>
          </w:rPr>
          <w:t>: Table view showing storage change data filtered by country Vietnam</w:t>
        </w:r>
        <w:r w:rsidR="0006721C">
          <w:rPr>
            <w:noProof/>
            <w:webHidden/>
          </w:rPr>
          <w:tab/>
        </w:r>
        <w:r w:rsidR="0006721C">
          <w:rPr>
            <w:noProof/>
            <w:webHidden/>
          </w:rPr>
          <w:fldChar w:fldCharType="begin"/>
        </w:r>
        <w:r w:rsidR="0006721C">
          <w:rPr>
            <w:noProof/>
            <w:webHidden/>
          </w:rPr>
          <w:instrText xml:space="preserve"> PAGEREF _Toc88217390 \h </w:instrText>
        </w:r>
        <w:r w:rsidR="0006721C">
          <w:rPr>
            <w:noProof/>
            <w:webHidden/>
          </w:rPr>
        </w:r>
        <w:r w:rsidR="0006721C">
          <w:rPr>
            <w:noProof/>
            <w:webHidden/>
          </w:rPr>
          <w:fldChar w:fldCharType="separate"/>
        </w:r>
        <w:r w:rsidR="0006721C">
          <w:rPr>
            <w:noProof/>
            <w:webHidden/>
          </w:rPr>
          <w:t>20</w:t>
        </w:r>
        <w:r w:rsidR="0006721C">
          <w:rPr>
            <w:noProof/>
            <w:webHidden/>
          </w:rPr>
          <w:fldChar w:fldCharType="end"/>
        </w:r>
      </w:hyperlink>
    </w:p>
    <w:p w14:paraId="5C76B243" w14:textId="2B95B06D" w:rsidR="0006721C" w:rsidRDefault="00347B51">
      <w:pPr>
        <w:pStyle w:val="TableofFigures"/>
        <w:tabs>
          <w:tab w:val="right" w:leader="dot" w:pos="9350"/>
        </w:tabs>
        <w:rPr>
          <w:noProof/>
        </w:rPr>
      </w:pPr>
      <w:hyperlink w:anchor="_Toc88217391" w:history="1">
        <w:r w:rsidR="0006721C" w:rsidRPr="00F9141E">
          <w:rPr>
            <w:rStyle w:val="Hyperlink"/>
            <w:noProof/>
          </w:rPr>
          <w:t>Figure 17</w:t>
        </w:r>
        <w:r w:rsidR="0006721C" w:rsidRPr="00F9141E">
          <w:rPr>
            <w:rStyle w:val="Hyperlink"/>
            <w:noProof/>
            <w:lang w:val="en-US"/>
          </w:rPr>
          <w:t>: Table view showing rule curve data data filtered by river basin Chi</w:t>
        </w:r>
        <w:r w:rsidR="0006721C">
          <w:rPr>
            <w:noProof/>
            <w:webHidden/>
          </w:rPr>
          <w:tab/>
        </w:r>
        <w:r w:rsidR="0006721C">
          <w:rPr>
            <w:noProof/>
            <w:webHidden/>
          </w:rPr>
          <w:fldChar w:fldCharType="begin"/>
        </w:r>
        <w:r w:rsidR="0006721C">
          <w:rPr>
            <w:noProof/>
            <w:webHidden/>
          </w:rPr>
          <w:instrText xml:space="preserve"> PAGEREF _Toc88217391 \h </w:instrText>
        </w:r>
        <w:r w:rsidR="0006721C">
          <w:rPr>
            <w:noProof/>
            <w:webHidden/>
          </w:rPr>
        </w:r>
        <w:r w:rsidR="0006721C">
          <w:rPr>
            <w:noProof/>
            <w:webHidden/>
          </w:rPr>
          <w:fldChar w:fldCharType="separate"/>
        </w:r>
        <w:r w:rsidR="0006721C">
          <w:rPr>
            <w:noProof/>
            <w:webHidden/>
          </w:rPr>
          <w:t>21</w:t>
        </w:r>
        <w:r w:rsidR="0006721C">
          <w:rPr>
            <w:noProof/>
            <w:webHidden/>
          </w:rPr>
          <w:fldChar w:fldCharType="end"/>
        </w:r>
      </w:hyperlink>
    </w:p>
    <w:p w14:paraId="0D2E50E2" w14:textId="33121EA6" w:rsidR="00332D63" w:rsidRPr="002108FC" w:rsidRDefault="0006721C" w:rsidP="002108FC">
      <w:pPr>
        <w:pStyle w:val="ListParagraph"/>
        <w:spacing w:before="120"/>
        <w:ind w:left="360"/>
        <w:rPr>
          <w:rFonts w:cs="Arial"/>
          <w:b/>
          <w:sz w:val="32"/>
          <w:szCs w:val="32"/>
        </w:rPr>
      </w:pPr>
      <w:r>
        <w:rPr>
          <w:rFonts w:cs="Arial"/>
          <w:b/>
          <w:sz w:val="32"/>
          <w:szCs w:val="32"/>
        </w:rPr>
        <w:fldChar w:fldCharType="end"/>
      </w:r>
    </w:p>
    <w:p w14:paraId="3E8DBDDA" w14:textId="781E778E" w:rsidR="00332D63" w:rsidRPr="002108FC" w:rsidRDefault="00332D63" w:rsidP="002108FC">
      <w:pPr>
        <w:pStyle w:val="ListParagraph"/>
        <w:spacing w:before="120"/>
        <w:ind w:left="360"/>
        <w:rPr>
          <w:rFonts w:cs="Arial"/>
          <w:b/>
          <w:sz w:val="32"/>
          <w:szCs w:val="32"/>
        </w:rPr>
      </w:pPr>
    </w:p>
    <w:p w14:paraId="3EDE0930" w14:textId="4BB03118" w:rsidR="0015680F" w:rsidRDefault="0015680F" w:rsidP="0015680F">
      <w:pPr>
        <w:spacing w:before="120"/>
        <w:rPr>
          <w:b/>
          <w:sz w:val="32"/>
          <w:szCs w:val="32"/>
        </w:rPr>
      </w:pPr>
    </w:p>
    <w:p w14:paraId="41583358" w14:textId="3511D4C5" w:rsidR="0006721C" w:rsidRDefault="0006721C" w:rsidP="0015680F">
      <w:pPr>
        <w:spacing w:before="120"/>
        <w:rPr>
          <w:b/>
          <w:sz w:val="32"/>
          <w:szCs w:val="32"/>
        </w:rPr>
      </w:pPr>
    </w:p>
    <w:p w14:paraId="081C6A4D" w14:textId="7F7C2861" w:rsidR="0006721C" w:rsidRDefault="0006721C" w:rsidP="0015680F">
      <w:pPr>
        <w:spacing w:before="120"/>
        <w:rPr>
          <w:b/>
          <w:sz w:val="32"/>
          <w:szCs w:val="32"/>
        </w:rPr>
      </w:pPr>
    </w:p>
    <w:p w14:paraId="5926182F" w14:textId="12E9C82B" w:rsidR="0006721C" w:rsidRDefault="0006721C" w:rsidP="0015680F">
      <w:pPr>
        <w:spacing w:before="120"/>
        <w:rPr>
          <w:b/>
          <w:sz w:val="32"/>
          <w:szCs w:val="32"/>
        </w:rPr>
      </w:pPr>
    </w:p>
    <w:p w14:paraId="2DB0E12E" w14:textId="1B675867" w:rsidR="0006721C" w:rsidRDefault="0006721C" w:rsidP="0015680F">
      <w:pPr>
        <w:spacing w:before="120"/>
        <w:rPr>
          <w:b/>
          <w:sz w:val="32"/>
          <w:szCs w:val="32"/>
        </w:rPr>
      </w:pPr>
    </w:p>
    <w:p w14:paraId="66B71A4B" w14:textId="3F370AB0" w:rsidR="0006721C" w:rsidRDefault="0006721C" w:rsidP="0015680F">
      <w:pPr>
        <w:spacing w:before="120"/>
        <w:rPr>
          <w:b/>
          <w:sz w:val="32"/>
          <w:szCs w:val="32"/>
        </w:rPr>
      </w:pPr>
    </w:p>
    <w:p w14:paraId="3DA1E9B7" w14:textId="04245D46" w:rsidR="0006721C" w:rsidRDefault="0006721C" w:rsidP="0015680F">
      <w:pPr>
        <w:spacing w:before="120"/>
        <w:rPr>
          <w:b/>
          <w:sz w:val="32"/>
          <w:szCs w:val="32"/>
        </w:rPr>
      </w:pPr>
    </w:p>
    <w:p w14:paraId="021AFF9B" w14:textId="1E19B222" w:rsidR="0006721C" w:rsidRDefault="0006721C" w:rsidP="0015680F">
      <w:pPr>
        <w:spacing w:before="120"/>
        <w:rPr>
          <w:b/>
          <w:sz w:val="32"/>
          <w:szCs w:val="32"/>
        </w:rPr>
      </w:pPr>
    </w:p>
    <w:p w14:paraId="5AD38569" w14:textId="0E3138FC" w:rsidR="0006721C" w:rsidRDefault="0006721C" w:rsidP="0015680F">
      <w:pPr>
        <w:spacing w:before="120"/>
        <w:rPr>
          <w:b/>
          <w:sz w:val="32"/>
          <w:szCs w:val="32"/>
        </w:rPr>
      </w:pPr>
    </w:p>
    <w:p w14:paraId="1163C223" w14:textId="77777777" w:rsidR="0006721C" w:rsidRPr="0015680F" w:rsidRDefault="0006721C" w:rsidP="0015680F">
      <w:pPr>
        <w:spacing w:before="120"/>
        <w:rPr>
          <w:b/>
          <w:sz w:val="32"/>
          <w:szCs w:val="32"/>
        </w:rPr>
      </w:pPr>
    </w:p>
    <w:p w14:paraId="269A881F" w14:textId="19E24753" w:rsidR="00307C51" w:rsidRPr="002108FC" w:rsidRDefault="00DF2A57" w:rsidP="002108FC">
      <w:pPr>
        <w:pStyle w:val="Heading1"/>
      </w:pPr>
      <w:bookmarkStart w:id="2" w:name="_Toc88217340"/>
      <w:r w:rsidRPr="002108FC">
        <w:lastRenderedPageBreak/>
        <w:t>Background</w:t>
      </w:r>
      <w:bookmarkEnd w:id="2"/>
    </w:p>
    <w:p w14:paraId="122BEAA3" w14:textId="0F97EF90" w:rsidR="006C01B5" w:rsidRPr="002108FC" w:rsidRDefault="006C01B5" w:rsidP="00AC40F9">
      <w:pPr>
        <w:jc w:val="both"/>
      </w:pPr>
      <w:r w:rsidRPr="002108FC">
        <w:t xml:space="preserve">SERVIR-Mekong </w:t>
      </w:r>
      <w:r w:rsidR="00D00524" w:rsidRPr="002108FC">
        <w:t>(</w:t>
      </w:r>
      <w:hyperlink r:id="rId22" w:history="1">
        <w:r w:rsidR="00D00524" w:rsidRPr="002108FC">
          <w:rPr>
            <w:rStyle w:val="Hyperlink"/>
          </w:rPr>
          <w:t>https://servir.adpc.net/</w:t>
        </w:r>
      </w:hyperlink>
      <w:r w:rsidR="00D00524" w:rsidRPr="002108FC">
        <w:t xml:space="preserve">) </w:t>
      </w:r>
      <w:r w:rsidRPr="002108FC">
        <w:t>works in partnership with leading regional organizations to help the five countries in the Lower Mekong Region use information provided by Earth observing satellites and geospatial technologies to manage climate risks. The region includes Cambodia, Lao PDR, Myanmar (Burma), Thailand and Vietnam. The Asian Disaster Preparedness Center (ADPC), a recognized leader in strengthening disaster resilience in Asia, is the prime implementer for SERVIR-Mekong. Three other consortium partners, Spatial Informatics Group (SIG), Stockholm Environment Institute (SEI) and Deltares, assist in implementing the SERVIR-Mekong program and bring exceptional capabilities to help deliver services to the region</w:t>
      </w:r>
      <w:r w:rsidR="008B2789" w:rsidRPr="002108FC">
        <w:t>.</w:t>
      </w:r>
    </w:p>
    <w:p w14:paraId="420DC18C" w14:textId="77777777" w:rsidR="006C01B5" w:rsidRPr="002108FC" w:rsidRDefault="006C01B5" w:rsidP="00AC40F9">
      <w:pPr>
        <w:jc w:val="both"/>
      </w:pPr>
    </w:p>
    <w:p w14:paraId="77B2CA4C" w14:textId="67379744" w:rsidR="00195854" w:rsidRPr="002108FC" w:rsidRDefault="001A0AEB" w:rsidP="00AC40F9">
      <w:pPr>
        <w:jc w:val="both"/>
      </w:pPr>
      <w:r w:rsidRPr="002108FC">
        <w:rPr>
          <w:b/>
          <w:bCs/>
        </w:rPr>
        <w:t>R</w:t>
      </w:r>
      <w:r w:rsidRPr="002108FC">
        <w:t xml:space="preserve">eservoir </w:t>
      </w:r>
      <w:r w:rsidRPr="002108FC">
        <w:rPr>
          <w:b/>
          <w:bCs/>
        </w:rPr>
        <w:t>A</w:t>
      </w:r>
      <w:r w:rsidRPr="002108FC">
        <w:t xml:space="preserve">ssessment </w:t>
      </w:r>
      <w:r w:rsidRPr="002108FC">
        <w:rPr>
          <w:b/>
          <w:bCs/>
        </w:rPr>
        <w:t>T</w:t>
      </w:r>
      <w:r w:rsidRPr="002108FC">
        <w:t xml:space="preserve">ool for Lower </w:t>
      </w:r>
      <w:r w:rsidRPr="002108FC">
        <w:rPr>
          <w:b/>
          <w:bCs/>
        </w:rPr>
        <w:t>Mekong</w:t>
      </w:r>
      <w:r w:rsidRPr="002108FC">
        <w:t xml:space="preserve"> Basin </w:t>
      </w:r>
      <w:r w:rsidR="00EF76FE" w:rsidRPr="002108FC">
        <w:t>(</w:t>
      </w:r>
      <w:r w:rsidR="00EF76FE" w:rsidRPr="002108FC">
        <w:rPr>
          <w:b/>
          <w:bCs/>
        </w:rPr>
        <w:t>RAT</w:t>
      </w:r>
      <w:r w:rsidR="003B654D" w:rsidRPr="002108FC">
        <w:rPr>
          <w:b/>
          <w:bCs/>
        </w:rPr>
        <w:t>-Mekong</w:t>
      </w:r>
      <w:r w:rsidR="00EF76FE" w:rsidRPr="002108FC">
        <w:t xml:space="preserve">) under the SERVIR-Mekong </w:t>
      </w:r>
      <w:r w:rsidR="008932B0" w:rsidRPr="002108FC">
        <w:t>program</w:t>
      </w:r>
      <w:r w:rsidR="00EF76FE" w:rsidRPr="002108FC">
        <w:t xml:space="preserve"> is developing to </w:t>
      </w:r>
      <w:r w:rsidR="006C1F71" w:rsidRPr="002108FC">
        <w:t xml:space="preserve">support </w:t>
      </w:r>
      <w:r w:rsidR="002C1004" w:rsidRPr="002108FC">
        <w:t>information on</w:t>
      </w:r>
      <w:r w:rsidR="009F40E8" w:rsidRPr="002108FC">
        <w:t xml:space="preserve"> reservoir </w:t>
      </w:r>
      <w:r w:rsidR="00724A6A" w:rsidRPr="002108FC">
        <w:t xml:space="preserve">monitoring to </w:t>
      </w:r>
      <w:r w:rsidR="00EF76FE" w:rsidRPr="002108FC">
        <w:t xml:space="preserve">the MRC and its member countries </w:t>
      </w:r>
      <w:r w:rsidR="00783722" w:rsidRPr="002108FC">
        <w:t xml:space="preserve">in decision making and planning processes </w:t>
      </w:r>
      <w:r w:rsidR="008924FE" w:rsidRPr="002108FC">
        <w:t>for flood and drought</w:t>
      </w:r>
      <w:r w:rsidR="008932B0" w:rsidRPr="002108FC">
        <w:t xml:space="preserve"> </w:t>
      </w:r>
      <w:r w:rsidR="008924FE" w:rsidRPr="002108FC">
        <w:t>management in the Lower Mekong Basin</w:t>
      </w:r>
      <w:r w:rsidR="004A5E4A" w:rsidRPr="002108FC">
        <w:t xml:space="preserve"> (LMB)</w:t>
      </w:r>
      <w:r w:rsidR="008924FE" w:rsidRPr="002108FC">
        <w:t xml:space="preserve">. </w:t>
      </w:r>
      <w:r w:rsidR="00D125BA" w:rsidRPr="002108FC">
        <w:rPr>
          <w:b/>
          <w:bCs/>
        </w:rPr>
        <w:t>The RAT-Mekong is Near Real-Time reservoir monitoring tool using satellite observations and hydrologic model</w:t>
      </w:r>
      <w:r w:rsidR="00AE7D65" w:rsidRPr="002108FC">
        <w:t xml:space="preserve"> (Biswas et al 2021)</w:t>
      </w:r>
      <w:r w:rsidR="00D125BA" w:rsidRPr="002108FC">
        <w:t xml:space="preserve">. </w:t>
      </w:r>
      <w:r w:rsidR="00B04B47" w:rsidRPr="002108FC">
        <w:t xml:space="preserve">The tool </w:t>
      </w:r>
      <w:r w:rsidR="000339FD" w:rsidRPr="002108FC">
        <w:t xml:space="preserve">will fill the data gap in reservoir monitoring </w:t>
      </w:r>
      <w:r w:rsidR="00FD7D78" w:rsidRPr="002108FC">
        <w:t xml:space="preserve">at the basin scale </w:t>
      </w:r>
      <w:r w:rsidR="000339FD" w:rsidRPr="002108FC">
        <w:t>due to limited in-situ data and restriction of data-sharing policy.</w:t>
      </w:r>
      <w:r w:rsidR="00FD7D78" w:rsidRPr="002108FC">
        <w:t xml:space="preserve"> </w:t>
      </w:r>
      <w:r w:rsidR="004A5E4A" w:rsidRPr="002108FC">
        <w:t xml:space="preserve">At present, reservoir information in the </w:t>
      </w:r>
      <w:r w:rsidR="008A2027" w:rsidRPr="002108FC">
        <w:t>Upper and Lower Mekong Basins</w:t>
      </w:r>
      <w:r w:rsidR="00274DB2" w:rsidRPr="002108FC">
        <w:t xml:space="preserve"> is important for drought and flood management downstream. </w:t>
      </w:r>
    </w:p>
    <w:p w14:paraId="4023066B" w14:textId="77777777" w:rsidR="00195854" w:rsidRPr="002108FC" w:rsidRDefault="00195854" w:rsidP="00AC40F9">
      <w:pPr>
        <w:jc w:val="both"/>
      </w:pPr>
    </w:p>
    <w:p w14:paraId="22BC55AF" w14:textId="415008CD" w:rsidR="004030FC" w:rsidRPr="002108FC" w:rsidRDefault="00910637" w:rsidP="00AC40F9">
      <w:pPr>
        <w:jc w:val="both"/>
      </w:pPr>
      <w:r w:rsidRPr="002108FC">
        <w:t xml:space="preserve">The RAT-Mekong will </w:t>
      </w:r>
      <w:r w:rsidR="00B04B47" w:rsidRPr="002108FC">
        <w:t xml:space="preserve">support </w:t>
      </w:r>
      <w:r w:rsidRPr="002108FC">
        <w:t xml:space="preserve">the MRC </w:t>
      </w:r>
      <w:r w:rsidR="00531CC5" w:rsidRPr="002108FC">
        <w:t xml:space="preserve">in </w:t>
      </w:r>
      <w:r w:rsidR="00B04B47" w:rsidRPr="002108FC">
        <w:t>development of indicator monitoring of the MRC’s Drought Management Strategy (DMS) 2020-2025 which is referred to reservoir monitoring indicator</w:t>
      </w:r>
      <w:r w:rsidR="00A14793" w:rsidRPr="002108FC">
        <w:t xml:space="preserve"> as well as </w:t>
      </w:r>
      <w:r w:rsidR="00B5682E" w:rsidRPr="002108FC">
        <w:t>MRC’s Flood Management and Mitigation (FMM) Strategy 2021-2030</w:t>
      </w:r>
      <w:r w:rsidR="001D0F65" w:rsidRPr="002108FC">
        <w:t xml:space="preserve">. The </w:t>
      </w:r>
      <w:r w:rsidR="00195854" w:rsidRPr="002108FC">
        <w:t>tool</w:t>
      </w:r>
      <w:r w:rsidR="001D0F65" w:rsidRPr="002108FC">
        <w:t xml:space="preserve"> </w:t>
      </w:r>
      <w:r w:rsidR="004030FC" w:rsidRPr="002108FC">
        <w:t xml:space="preserve">has been identified in the MRC Multiyear work plan 2021-20222 under task 4.1.4.1.7 Develop reservoir assessment tools with ADPC and other partners. </w:t>
      </w:r>
      <w:r w:rsidR="00386824" w:rsidRPr="002108FC">
        <w:t>Moreover, the</w:t>
      </w:r>
      <w:r w:rsidR="004030FC" w:rsidRPr="002108FC">
        <w:t xml:space="preserve"> </w:t>
      </w:r>
      <w:r w:rsidR="006C3CD3" w:rsidRPr="002108FC">
        <w:t xml:space="preserve">reservoir </w:t>
      </w:r>
      <w:r w:rsidR="00D46265" w:rsidRPr="002108FC">
        <w:t>information such as est</w:t>
      </w:r>
      <w:r w:rsidR="00EC49F9" w:rsidRPr="002108FC">
        <w:t>imated inflows, outflows and storage changes</w:t>
      </w:r>
      <w:r w:rsidR="004030FC" w:rsidRPr="002108FC">
        <w:t xml:space="preserve"> from the </w:t>
      </w:r>
      <w:r w:rsidR="00EC49F9" w:rsidRPr="002108FC">
        <w:t xml:space="preserve">RAT-Mekong </w:t>
      </w:r>
      <w:r w:rsidR="004030FC" w:rsidRPr="002108FC">
        <w:t xml:space="preserve">have potential to support </w:t>
      </w:r>
      <w:r w:rsidR="00D24016" w:rsidRPr="002108FC">
        <w:t xml:space="preserve">and facilitate </w:t>
      </w:r>
      <w:r w:rsidR="004030FC" w:rsidRPr="002108FC">
        <w:t xml:space="preserve">implementation of the MRC Procedures </w:t>
      </w:r>
      <w:r w:rsidR="00386824" w:rsidRPr="002108FC">
        <w:t>including</w:t>
      </w:r>
      <w:r w:rsidR="004030FC" w:rsidRPr="002108FC">
        <w:t xml:space="preserve"> for Procedure of Data Information Exchange and Sharing (PDIES), Procedure for Water Use Monitoring (PWUP) and Procedure for the Maintenance of Flow on the Mainstream (PMFM) of the Mekong River. </w:t>
      </w:r>
    </w:p>
    <w:p w14:paraId="7DB1EAEE" w14:textId="77777777" w:rsidR="004030FC" w:rsidRPr="002108FC" w:rsidRDefault="004030FC" w:rsidP="00AC40F9">
      <w:pPr>
        <w:jc w:val="both"/>
      </w:pPr>
    </w:p>
    <w:p w14:paraId="4DFBFCF7" w14:textId="46ECF056" w:rsidR="00FE4441" w:rsidRPr="002108FC" w:rsidRDefault="00FE4441" w:rsidP="00AC40F9">
      <w:pPr>
        <w:jc w:val="both"/>
      </w:pPr>
      <w:r w:rsidRPr="002108FC">
        <w:t xml:space="preserve">The concept note of the </w:t>
      </w:r>
      <w:r w:rsidR="003B654D" w:rsidRPr="002108FC">
        <w:t>RAT-Mekong</w:t>
      </w:r>
      <w:r w:rsidR="00EE4929" w:rsidRPr="002108FC">
        <w:t xml:space="preserve"> is presented to the </w:t>
      </w:r>
      <w:r w:rsidR="00FC506A" w:rsidRPr="002108FC">
        <w:t>7</w:t>
      </w:r>
      <w:r w:rsidR="00FC506A" w:rsidRPr="002108FC">
        <w:rPr>
          <w:vertAlign w:val="superscript"/>
        </w:rPr>
        <w:t>th</w:t>
      </w:r>
      <w:r w:rsidR="00FC506A" w:rsidRPr="002108FC">
        <w:t xml:space="preserve"> </w:t>
      </w:r>
      <w:r w:rsidR="00B94779" w:rsidRPr="002108FC">
        <w:t>Regional Expert Group Meeting on Data Modelling and Forecasting (E</w:t>
      </w:r>
      <w:r w:rsidR="005101F3" w:rsidRPr="002108FC">
        <w:t>GDF</w:t>
      </w:r>
      <w:r w:rsidR="0018236E" w:rsidRPr="002108FC">
        <w:t>M</w:t>
      </w:r>
      <w:r w:rsidR="005101F3" w:rsidRPr="002108FC">
        <w:t xml:space="preserve">) </w:t>
      </w:r>
      <w:r w:rsidR="00DF7FB9" w:rsidRPr="002108FC">
        <w:t>on 3</w:t>
      </w:r>
      <w:r w:rsidR="00DD7DE6" w:rsidRPr="002108FC">
        <w:rPr>
          <w:vertAlign w:val="superscript"/>
        </w:rPr>
        <w:t>rd</w:t>
      </w:r>
      <w:r w:rsidR="00DD7DE6" w:rsidRPr="002108FC">
        <w:t xml:space="preserve"> </w:t>
      </w:r>
      <w:r w:rsidR="00EE4929" w:rsidRPr="002108FC">
        <w:t>March</w:t>
      </w:r>
      <w:r w:rsidR="005F6B12" w:rsidRPr="002108FC">
        <w:t xml:space="preserve"> 2021.</w:t>
      </w:r>
      <w:r w:rsidR="002B59E7" w:rsidRPr="002108FC">
        <w:t xml:space="preserve"> </w:t>
      </w:r>
      <w:r w:rsidR="007225F9" w:rsidRPr="002108FC">
        <w:t xml:space="preserve">The member countries acknowledged and approved the </w:t>
      </w:r>
      <w:r w:rsidR="003B654D" w:rsidRPr="002108FC">
        <w:t>RAT-Mekong</w:t>
      </w:r>
      <w:r w:rsidR="007225F9" w:rsidRPr="002108FC">
        <w:t xml:space="preserve"> after</w:t>
      </w:r>
      <w:r w:rsidR="00344004" w:rsidRPr="002108FC">
        <w:t xml:space="preserve"> the</w:t>
      </w:r>
      <w:r w:rsidR="007225F9" w:rsidRPr="002108FC">
        <w:t xml:space="preserve"> Expert Group Meeting</w:t>
      </w:r>
      <w:r w:rsidR="00113DA1" w:rsidRPr="002108FC">
        <w:t xml:space="preserve"> to</w:t>
      </w:r>
      <w:r w:rsidR="002B59E7" w:rsidRPr="002108FC">
        <w:t xml:space="preserve"> </w:t>
      </w:r>
      <w:r w:rsidR="009A67BB" w:rsidRPr="002108FC">
        <w:t>deve</w:t>
      </w:r>
      <w:r w:rsidR="00AA7D83" w:rsidRPr="002108FC">
        <w:t xml:space="preserve">lop a tool to monitor </w:t>
      </w:r>
      <w:r w:rsidR="009A67BB" w:rsidRPr="002108FC">
        <w:t>Near Real-time (bi-weekly) reservoir behavior and reservoir operating rules based on long term records are made available to the public, which can be helpful in data-</w:t>
      </w:r>
      <w:r w:rsidR="003E7EEC" w:rsidRPr="002108FC">
        <w:t>scarce,</w:t>
      </w:r>
      <w:r w:rsidR="009A67BB" w:rsidRPr="002108FC">
        <w:t xml:space="preserve"> or data restricted </w:t>
      </w:r>
      <w:r w:rsidR="007760D4" w:rsidRPr="002108FC">
        <w:t xml:space="preserve">in the basin. </w:t>
      </w:r>
    </w:p>
    <w:p w14:paraId="5EEE4267" w14:textId="10CFDB13" w:rsidR="00332D63" w:rsidRPr="002108FC" w:rsidRDefault="00332D63" w:rsidP="00AC40F9">
      <w:pPr>
        <w:pStyle w:val="Heading1"/>
        <w:jc w:val="both"/>
      </w:pPr>
      <w:bookmarkStart w:id="3" w:name="_Toc88217341"/>
      <w:r w:rsidRPr="002108FC">
        <w:t>Objectives of the RAT-Mekong</w:t>
      </w:r>
      <w:bookmarkEnd w:id="3"/>
    </w:p>
    <w:p w14:paraId="1114324F" w14:textId="214C2C14" w:rsidR="00374288" w:rsidRPr="002108FC" w:rsidRDefault="00374288" w:rsidP="00AC40F9">
      <w:pPr>
        <w:jc w:val="both"/>
      </w:pPr>
      <w:r w:rsidRPr="002108FC">
        <w:t xml:space="preserve">The overall objective of the RAT-Mekong </w:t>
      </w:r>
      <w:r w:rsidRPr="002108FC">
        <w:rPr>
          <w:b/>
          <w:bCs/>
          <w:i/>
          <w:iCs/>
        </w:rPr>
        <w:t>is to</w:t>
      </w:r>
      <w:r w:rsidR="0027799E" w:rsidRPr="002108FC">
        <w:rPr>
          <w:b/>
          <w:bCs/>
          <w:i/>
          <w:iCs/>
        </w:rPr>
        <w:t xml:space="preserve"> provide </w:t>
      </w:r>
      <w:r w:rsidR="00833DDD" w:rsidRPr="002108FC">
        <w:rPr>
          <w:b/>
          <w:bCs/>
          <w:i/>
          <w:iCs/>
        </w:rPr>
        <w:t>near-real</w:t>
      </w:r>
      <w:r w:rsidR="0010534B" w:rsidRPr="002108FC">
        <w:rPr>
          <w:b/>
          <w:bCs/>
          <w:i/>
          <w:iCs/>
        </w:rPr>
        <w:t xml:space="preserve">-time </w:t>
      </w:r>
      <w:r w:rsidR="0027799E" w:rsidRPr="002108FC">
        <w:rPr>
          <w:b/>
          <w:bCs/>
          <w:i/>
          <w:iCs/>
        </w:rPr>
        <w:t xml:space="preserve">reservoir monitoring </w:t>
      </w:r>
      <w:r w:rsidR="0069223E" w:rsidRPr="002108FC">
        <w:rPr>
          <w:b/>
          <w:bCs/>
          <w:i/>
          <w:iCs/>
        </w:rPr>
        <w:t>information to</w:t>
      </w:r>
      <w:r w:rsidR="009E1F6B" w:rsidRPr="002108FC">
        <w:rPr>
          <w:b/>
          <w:bCs/>
          <w:i/>
          <w:iCs/>
        </w:rPr>
        <w:t xml:space="preserve"> assist </w:t>
      </w:r>
      <w:r w:rsidR="00B74C7D" w:rsidRPr="002108FC">
        <w:rPr>
          <w:b/>
          <w:bCs/>
          <w:i/>
          <w:iCs/>
        </w:rPr>
        <w:t xml:space="preserve">the </w:t>
      </w:r>
      <w:r w:rsidR="009E1F6B" w:rsidRPr="002108FC">
        <w:rPr>
          <w:b/>
          <w:bCs/>
          <w:i/>
          <w:iCs/>
        </w:rPr>
        <w:t>MRC</w:t>
      </w:r>
      <w:r w:rsidR="00B74C7D" w:rsidRPr="002108FC">
        <w:rPr>
          <w:b/>
          <w:bCs/>
          <w:i/>
          <w:iCs/>
        </w:rPr>
        <w:t>S</w:t>
      </w:r>
      <w:r w:rsidR="009E1F6B" w:rsidRPr="002108FC">
        <w:rPr>
          <w:b/>
          <w:bCs/>
          <w:i/>
          <w:iCs/>
        </w:rPr>
        <w:t xml:space="preserve"> and Member Countries in decision and planning process </w:t>
      </w:r>
      <w:r w:rsidR="003D2845" w:rsidRPr="002108FC">
        <w:rPr>
          <w:b/>
          <w:bCs/>
          <w:i/>
          <w:iCs/>
        </w:rPr>
        <w:t>for drought and flood management in the Lower Mekong Basin</w:t>
      </w:r>
      <w:r w:rsidR="00B01D6C" w:rsidRPr="002108FC">
        <w:t>. Followings are specific object</w:t>
      </w:r>
      <w:r w:rsidR="00833DDD" w:rsidRPr="002108FC">
        <w:t xml:space="preserve">ives of this tool development.  </w:t>
      </w:r>
      <w:r w:rsidR="003D2845" w:rsidRPr="002108FC">
        <w:t xml:space="preserve"> </w:t>
      </w:r>
    </w:p>
    <w:p w14:paraId="6261D9D2" w14:textId="77777777" w:rsidR="00332D63" w:rsidRPr="002108FC" w:rsidRDefault="00332D63" w:rsidP="00AC40F9">
      <w:pPr>
        <w:jc w:val="both"/>
      </w:pPr>
    </w:p>
    <w:p w14:paraId="76FF0F26" w14:textId="5A48984E" w:rsidR="003814BB" w:rsidRPr="002108FC" w:rsidRDefault="00E81474" w:rsidP="00AC40F9">
      <w:pPr>
        <w:pStyle w:val="ListParagraph"/>
        <w:numPr>
          <w:ilvl w:val="0"/>
          <w:numId w:val="28"/>
        </w:numPr>
        <w:jc w:val="both"/>
        <w:rPr>
          <w:rFonts w:cs="Arial"/>
        </w:rPr>
      </w:pPr>
      <w:r w:rsidRPr="002108FC">
        <w:rPr>
          <w:rFonts w:cs="Arial"/>
        </w:rPr>
        <w:t>T</w:t>
      </w:r>
      <w:r w:rsidR="00D55D9B" w:rsidRPr="002108FC">
        <w:rPr>
          <w:rFonts w:cs="Arial"/>
        </w:rPr>
        <w:t xml:space="preserve">o </w:t>
      </w:r>
      <w:r w:rsidR="0022250E" w:rsidRPr="002108FC">
        <w:rPr>
          <w:rFonts w:cs="Arial"/>
        </w:rPr>
        <w:t>regularly estimate</w:t>
      </w:r>
      <w:r w:rsidR="00D55D9B" w:rsidRPr="002108FC">
        <w:rPr>
          <w:rFonts w:cs="Arial"/>
        </w:rPr>
        <w:t xml:space="preserve"> changes in reservoir storage, surface area, inflow</w:t>
      </w:r>
      <w:r w:rsidR="00550A53" w:rsidRPr="002108FC">
        <w:rPr>
          <w:rFonts w:cs="Arial"/>
        </w:rPr>
        <w:t xml:space="preserve">, </w:t>
      </w:r>
      <w:r w:rsidR="00AF4B92" w:rsidRPr="002108FC">
        <w:rPr>
          <w:rFonts w:cs="Arial"/>
        </w:rPr>
        <w:t>outflows</w:t>
      </w:r>
      <w:r w:rsidR="00D55D9B" w:rsidRPr="002108FC">
        <w:rPr>
          <w:rFonts w:cs="Arial"/>
        </w:rPr>
        <w:t>, and inferred reservoir rule curve (</w:t>
      </w:r>
      <w:r w:rsidR="005F7032" w:rsidRPr="002108FC">
        <w:rPr>
          <w:rFonts w:cs="Arial"/>
        </w:rPr>
        <w:t>Bonnema et al</w:t>
      </w:r>
      <w:r w:rsidR="00F31E81" w:rsidRPr="002108FC">
        <w:rPr>
          <w:rFonts w:cs="Arial"/>
        </w:rPr>
        <w:t>. 2016; 2017</w:t>
      </w:r>
      <w:r w:rsidR="00D55D9B" w:rsidRPr="002108FC">
        <w:rPr>
          <w:rFonts w:cs="Arial"/>
        </w:rPr>
        <w:t>)</w:t>
      </w:r>
      <w:r w:rsidR="00713A87" w:rsidRPr="002108FC">
        <w:rPr>
          <w:rFonts w:cs="Arial"/>
        </w:rPr>
        <w:t>.</w:t>
      </w:r>
      <w:r w:rsidR="00CF71EF" w:rsidRPr="002108FC">
        <w:rPr>
          <w:rFonts w:cs="Arial"/>
        </w:rPr>
        <w:t xml:space="preserve"> </w:t>
      </w:r>
    </w:p>
    <w:p w14:paraId="5DFA526D" w14:textId="6E9C60DC" w:rsidR="009A6C74" w:rsidRPr="002108FC" w:rsidRDefault="00EC5705" w:rsidP="00AC40F9">
      <w:pPr>
        <w:pStyle w:val="ListParagraph"/>
        <w:numPr>
          <w:ilvl w:val="0"/>
          <w:numId w:val="28"/>
        </w:numPr>
        <w:jc w:val="both"/>
        <w:rPr>
          <w:rFonts w:cs="Arial"/>
        </w:rPr>
      </w:pPr>
      <w:r w:rsidRPr="002108FC">
        <w:rPr>
          <w:rFonts w:cs="Arial"/>
        </w:rPr>
        <w:t>To</w:t>
      </w:r>
      <w:r w:rsidR="00D424F1" w:rsidRPr="002108FC">
        <w:rPr>
          <w:rFonts w:cs="Arial"/>
        </w:rPr>
        <w:t xml:space="preserve"> </w:t>
      </w:r>
      <w:r w:rsidR="009B2829" w:rsidRPr="002108FC">
        <w:rPr>
          <w:rFonts w:cs="Arial"/>
        </w:rPr>
        <w:t xml:space="preserve">develop </w:t>
      </w:r>
      <w:r w:rsidR="002522A3" w:rsidRPr="002108FC">
        <w:rPr>
          <w:rFonts w:cs="Arial"/>
        </w:rPr>
        <w:t xml:space="preserve">a </w:t>
      </w:r>
      <w:r w:rsidR="00D54551" w:rsidRPr="002108FC">
        <w:rPr>
          <w:rFonts w:cs="Arial"/>
        </w:rPr>
        <w:t>user</w:t>
      </w:r>
      <w:r w:rsidR="00CC1065" w:rsidRPr="002108FC">
        <w:rPr>
          <w:rFonts w:cs="Arial"/>
        </w:rPr>
        <w:t>-friendly web-interface system</w:t>
      </w:r>
      <w:r w:rsidR="002522A3" w:rsidRPr="002108FC">
        <w:rPr>
          <w:rFonts w:cs="Arial"/>
        </w:rPr>
        <w:t xml:space="preserve"> to share</w:t>
      </w:r>
      <w:r w:rsidR="009A6C74" w:rsidRPr="002108FC">
        <w:rPr>
          <w:rFonts w:cs="Arial"/>
        </w:rPr>
        <w:t xml:space="preserve"> reservoir monitoring information </w:t>
      </w:r>
      <w:r w:rsidR="00976C23" w:rsidRPr="002108FC">
        <w:rPr>
          <w:rFonts w:cs="Arial"/>
        </w:rPr>
        <w:t>and int</w:t>
      </w:r>
      <w:r w:rsidR="00801CF6" w:rsidRPr="002108FC">
        <w:rPr>
          <w:rFonts w:cs="Arial"/>
        </w:rPr>
        <w:t xml:space="preserve">egrate into </w:t>
      </w:r>
      <w:r w:rsidR="00DB3DC4" w:rsidRPr="002108FC">
        <w:rPr>
          <w:rFonts w:cs="Arial"/>
        </w:rPr>
        <w:t xml:space="preserve">MRC data portal </w:t>
      </w:r>
      <w:r w:rsidR="00801CF6" w:rsidRPr="002108FC">
        <w:rPr>
          <w:rFonts w:cs="Arial"/>
        </w:rPr>
        <w:t xml:space="preserve">for MRC </w:t>
      </w:r>
      <w:r w:rsidR="00DB3DC4" w:rsidRPr="002108FC">
        <w:rPr>
          <w:rFonts w:cs="Arial"/>
        </w:rPr>
        <w:t>and</w:t>
      </w:r>
      <w:r w:rsidR="00092563" w:rsidRPr="002108FC">
        <w:rPr>
          <w:rFonts w:cs="Arial"/>
        </w:rPr>
        <w:t xml:space="preserve"> relevant users in the Member Countries. </w:t>
      </w:r>
    </w:p>
    <w:p w14:paraId="6E80FD1E" w14:textId="2F4B967D" w:rsidR="00DB3DC4" w:rsidRPr="002108FC" w:rsidRDefault="00BD7992" w:rsidP="00AC40F9">
      <w:pPr>
        <w:pStyle w:val="ListParagraph"/>
        <w:numPr>
          <w:ilvl w:val="0"/>
          <w:numId w:val="28"/>
        </w:numPr>
        <w:jc w:val="both"/>
        <w:rPr>
          <w:rFonts w:cs="Arial"/>
        </w:rPr>
      </w:pPr>
      <w:r w:rsidRPr="002108FC">
        <w:rPr>
          <w:rFonts w:cs="Arial"/>
        </w:rPr>
        <w:t>To support</w:t>
      </w:r>
      <w:r w:rsidR="000D08D4" w:rsidRPr="002108FC">
        <w:rPr>
          <w:rFonts w:cs="Arial"/>
        </w:rPr>
        <w:t xml:space="preserve"> MRC to develop reservoir monitoring indicators for </w:t>
      </w:r>
      <w:r w:rsidR="009D2E4B" w:rsidRPr="002108FC">
        <w:rPr>
          <w:rFonts w:cs="Arial"/>
        </w:rPr>
        <w:t xml:space="preserve">decision making and planning in </w:t>
      </w:r>
      <w:r w:rsidR="000D08D4" w:rsidRPr="002108FC">
        <w:rPr>
          <w:rFonts w:cs="Arial"/>
        </w:rPr>
        <w:t>drought and flood management</w:t>
      </w:r>
      <w:r w:rsidR="00AA577E" w:rsidRPr="002108FC">
        <w:rPr>
          <w:rFonts w:cs="Arial"/>
        </w:rPr>
        <w:t>.</w:t>
      </w:r>
      <w:r w:rsidR="000D08D4" w:rsidRPr="002108FC">
        <w:rPr>
          <w:rFonts w:cs="Arial"/>
        </w:rPr>
        <w:t xml:space="preserve"> </w:t>
      </w:r>
    </w:p>
    <w:p w14:paraId="62B8879D" w14:textId="51F16852" w:rsidR="00CF71EF" w:rsidRPr="005D737B" w:rsidRDefault="00B74C7D" w:rsidP="00AC40F9">
      <w:pPr>
        <w:pStyle w:val="ListParagraph"/>
        <w:numPr>
          <w:ilvl w:val="0"/>
          <w:numId w:val="28"/>
        </w:numPr>
        <w:jc w:val="both"/>
        <w:rPr>
          <w:rFonts w:cs="Arial"/>
        </w:rPr>
      </w:pPr>
      <w:r w:rsidRPr="002108FC">
        <w:rPr>
          <w:rFonts w:cs="Arial"/>
        </w:rPr>
        <w:t>To build capacity of the MRCS and Member Countries</w:t>
      </w:r>
      <w:r w:rsidR="00BA41F2" w:rsidRPr="002108FC">
        <w:rPr>
          <w:rFonts w:cs="Arial"/>
        </w:rPr>
        <w:t xml:space="preserve"> to enhanc</w:t>
      </w:r>
      <w:r w:rsidR="00AD656F" w:rsidRPr="002108FC">
        <w:rPr>
          <w:rFonts w:cs="Arial"/>
        </w:rPr>
        <w:t>e</w:t>
      </w:r>
      <w:r w:rsidR="00BA41F2" w:rsidRPr="002108FC">
        <w:rPr>
          <w:rFonts w:cs="Arial"/>
        </w:rPr>
        <w:t xml:space="preserve"> </w:t>
      </w:r>
      <w:r w:rsidR="00D47A8A" w:rsidRPr="002108FC">
        <w:rPr>
          <w:rFonts w:cs="Arial"/>
        </w:rPr>
        <w:t xml:space="preserve">reservoir </w:t>
      </w:r>
      <w:r w:rsidR="00BA41F2" w:rsidRPr="002108FC">
        <w:rPr>
          <w:rFonts w:cs="Arial"/>
        </w:rPr>
        <w:t>assessment capability</w:t>
      </w:r>
      <w:r w:rsidR="00AD656F" w:rsidRPr="002108FC">
        <w:rPr>
          <w:rFonts w:cs="Arial"/>
        </w:rPr>
        <w:t xml:space="preserve"> using satellite observations and </w:t>
      </w:r>
      <w:r w:rsidR="00CF71EF" w:rsidRPr="002108FC">
        <w:rPr>
          <w:rFonts w:cs="Arial"/>
        </w:rPr>
        <w:t xml:space="preserve">the </w:t>
      </w:r>
      <w:r w:rsidR="00AD656F" w:rsidRPr="002108FC">
        <w:rPr>
          <w:rFonts w:cs="Arial"/>
        </w:rPr>
        <w:t>hydrologic model</w:t>
      </w:r>
      <w:r w:rsidR="00CF71EF" w:rsidRPr="002108FC">
        <w:rPr>
          <w:rFonts w:cs="Arial"/>
        </w:rPr>
        <w:t>.</w:t>
      </w:r>
    </w:p>
    <w:p w14:paraId="3A6E3102" w14:textId="3964C2BC" w:rsidR="008373FC" w:rsidRPr="002108FC" w:rsidRDefault="008373FC" w:rsidP="00AC40F9">
      <w:pPr>
        <w:pStyle w:val="Heading1"/>
        <w:jc w:val="both"/>
      </w:pPr>
      <w:bookmarkStart w:id="4" w:name="_Toc88217342"/>
      <w:r w:rsidRPr="002108FC">
        <w:t>Objectives of the WP</w:t>
      </w:r>
      <w:r w:rsidR="00953D41" w:rsidRPr="002108FC">
        <w:t>2</w:t>
      </w:r>
      <w:bookmarkEnd w:id="4"/>
    </w:p>
    <w:p w14:paraId="04276161" w14:textId="71C12D18" w:rsidR="003B1CC5" w:rsidRPr="002108FC" w:rsidRDefault="003B1CC5" w:rsidP="00AC40F9">
      <w:pPr>
        <w:jc w:val="both"/>
      </w:pPr>
      <w:r w:rsidRPr="002108FC">
        <w:t xml:space="preserve">The </w:t>
      </w:r>
      <w:r w:rsidR="001B3140" w:rsidRPr="002108FC">
        <w:t xml:space="preserve">SERVIR-Mekong team </w:t>
      </w:r>
      <w:r w:rsidR="00094228" w:rsidRPr="002108FC">
        <w:t xml:space="preserve">is developing the web interface as well as the backend of the </w:t>
      </w:r>
      <w:r w:rsidR="000F2879" w:rsidRPr="002108FC">
        <w:t xml:space="preserve">RAT-Mekong tool </w:t>
      </w:r>
      <w:r w:rsidR="001E29AB" w:rsidRPr="002108FC">
        <w:t>as requested by MRC technical team to represent this tool to its member countries.</w:t>
      </w:r>
      <w:r w:rsidR="001B3140" w:rsidRPr="002108FC">
        <w:t xml:space="preserve"> On 10</w:t>
      </w:r>
      <w:r w:rsidR="001B3140" w:rsidRPr="002108FC">
        <w:rPr>
          <w:vertAlign w:val="superscript"/>
        </w:rPr>
        <w:t>th</w:t>
      </w:r>
      <w:r w:rsidR="001B3140" w:rsidRPr="002108FC">
        <w:t xml:space="preserve"> </w:t>
      </w:r>
      <w:r w:rsidR="00D17198" w:rsidRPr="002108FC">
        <w:t>Novembe</w:t>
      </w:r>
      <w:r w:rsidR="00CD6536" w:rsidRPr="002108FC">
        <w:t>r</w:t>
      </w:r>
      <w:r w:rsidR="00DF4C49" w:rsidRPr="002108FC">
        <w:t xml:space="preserve"> 2021</w:t>
      </w:r>
      <w:r w:rsidR="00CD6536" w:rsidRPr="002108FC">
        <w:t>, the SERVIR-Mekong team has organized the technical meeting with the MRCS team to present and discuss</w:t>
      </w:r>
      <w:r w:rsidR="00DF4C49" w:rsidRPr="002108FC">
        <w:t xml:space="preserve"> the 2</w:t>
      </w:r>
      <w:r w:rsidR="00DF4C49" w:rsidRPr="002108FC">
        <w:rPr>
          <w:vertAlign w:val="superscript"/>
        </w:rPr>
        <w:t>nd</w:t>
      </w:r>
      <w:r w:rsidR="00DF4C49" w:rsidRPr="002108FC">
        <w:t xml:space="preserve"> mockup version of the RAT-Mekong tool. </w:t>
      </w:r>
      <w:r w:rsidR="008B14F6" w:rsidRPr="002108FC">
        <w:t xml:space="preserve">The key suggestions, requirements and </w:t>
      </w:r>
      <w:r w:rsidR="005071C6" w:rsidRPr="002108FC">
        <w:t>feedbacks</w:t>
      </w:r>
      <w:r w:rsidR="008B14F6" w:rsidRPr="002108FC">
        <w:t xml:space="preserve"> have been identified from the MRCS team </w:t>
      </w:r>
      <w:r w:rsidR="005071C6" w:rsidRPr="002108FC">
        <w:t xml:space="preserve">to update the </w:t>
      </w:r>
      <w:r w:rsidR="001F2109" w:rsidRPr="002108FC">
        <w:t>web interface.</w:t>
      </w:r>
    </w:p>
    <w:p w14:paraId="2444BF26" w14:textId="77777777" w:rsidR="003B1CC5" w:rsidRPr="002108FC" w:rsidRDefault="003B1CC5" w:rsidP="00AC40F9">
      <w:pPr>
        <w:jc w:val="both"/>
      </w:pPr>
    </w:p>
    <w:p w14:paraId="5F364187" w14:textId="3E390E56" w:rsidR="009F6046" w:rsidRPr="002108FC" w:rsidRDefault="009122F7" w:rsidP="00AC40F9">
      <w:pPr>
        <w:jc w:val="both"/>
      </w:pPr>
      <w:r w:rsidRPr="002108FC">
        <w:t xml:space="preserve">The </w:t>
      </w:r>
      <w:r w:rsidR="006B3F9C" w:rsidRPr="002108FC">
        <w:t xml:space="preserve">main objectives of this working paper is to present the core concept of the </w:t>
      </w:r>
      <w:r w:rsidR="00B35070" w:rsidRPr="002108FC">
        <w:t>RAT-Mekong tool development</w:t>
      </w:r>
      <w:r w:rsidR="0012439D" w:rsidRPr="002108FC">
        <w:t>, the infrastructure for hosting this tool, the process of backend developmen</w:t>
      </w:r>
      <w:r w:rsidR="00FA2FC6" w:rsidRPr="002108FC">
        <w:t>t</w:t>
      </w:r>
      <w:r w:rsidR="0012439D" w:rsidRPr="002108FC">
        <w:t xml:space="preserve"> </w:t>
      </w:r>
      <w:r w:rsidR="00C55278" w:rsidRPr="002108FC">
        <w:t xml:space="preserve">and represent the </w:t>
      </w:r>
      <w:r w:rsidR="00D43594" w:rsidRPr="002108FC">
        <w:t>frontend/user interface development</w:t>
      </w:r>
      <w:r w:rsidR="009555F5" w:rsidRPr="002108FC">
        <w:t xml:space="preserve"> to the MRCS technical team and the </w:t>
      </w:r>
      <w:r w:rsidR="00FA2FC6" w:rsidRPr="002108FC">
        <w:t xml:space="preserve">Member countries to </w:t>
      </w:r>
      <w:r w:rsidR="00BB3980" w:rsidRPr="002108FC">
        <w:t xml:space="preserve">seek suggestions, </w:t>
      </w:r>
      <w:r w:rsidR="00611F25" w:rsidRPr="002108FC">
        <w:t xml:space="preserve">modifications, upgradations </w:t>
      </w:r>
      <w:r w:rsidR="00BB3980" w:rsidRPr="002108FC">
        <w:t xml:space="preserve">and agreement. </w:t>
      </w:r>
      <w:r w:rsidR="00611F25" w:rsidRPr="002108FC">
        <w:t xml:space="preserve">The </w:t>
      </w:r>
      <w:r w:rsidR="00072397" w:rsidRPr="002108FC">
        <w:t xml:space="preserve">WP2 also presents the </w:t>
      </w:r>
      <w:r w:rsidR="001A6CE3" w:rsidRPr="002108FC">
        <w:t xml:space="preserve">various </w:t>
      </w:r>
      <w:r w:rsidR="00072397" w:rsidRPr="002108FC">
        <w:t xml:space="preserve">functions of this tool and its uses. </w:t>
      </w:r>
    </w:p>
    <w:p w14:paraId="170AB601" w14:textId="15327939" w:rsidR="004566AA" w:rsidRPr="006728D8" w:rsidRDefault="003307C8" w:rsidP="00AC40F9">
      <w:pPr>
        <w:pStyle w:val="Heading1"/>
        <w:jc w:val="both"/>
      </w:pPr>
      <w:bookmarkStart w:id="5" w:name="_Toc88217343"/>
      <w:r w:rsidRPr="006728D8">
        <w:t>Conceptual Framework for</w:t>
      </w:r>
      <w:r w:rsidR="00CA5311" w:rsidRPr="006728D8">
        <w:t xml:space="preserve"> RAT-Mekong </w:t>
      </w:r>
      <w:r w:rsidRPr="006728D8">
        <w:t>Tool</w:t>
      </w:r>
      <w:bookmarkEnd w:id="5"/>
    </w:p>
    <w:p w14:paraId="735C9A04" w14:textId="6278581F" w:rsidR="000E43F1" w:rsidRDefault="006728D8" w:rsidP="00AC40F9">
      <w:pPr>
        <w:jc w:val="both"/>
      </w:pPr>
      <w:r w:rsidRPr="006728D8">
        <w:t xml:space="preserve">Reservoir Assessment Tool (RAT) is a cloud optimized integrated satellite remote sensing and web-based visualization tool to monitor reservoirs at near real time scale.  </w:t>
      </w:r>
      <w:r w:rsidR="009E1C2B">
        <w:t xml:space="preserve">The RAT-Mekong tool have two parts – backend and frontend. The backend holds the model, logic and </w:t>
      </w:r>
      <w:r w:rsidR="00FD6DE3">
        <w:t>processing of data.</w:t>
      </w:r>
      <w:r w:rsidR="007D366E">
        <w:t xml:space="preserve"> T</w:t>
      </w:r>
      <w:r w:rsidR="001B020A">
        <w:t xml:space="preserve">he frontend </w:t>
      </w:r>
      <w:r w:rsidR="009F6187">
        <w:t>contains the user interface to</w:t>
      </w:r>
      <w:r w:rsidR="00A32F51">
        <w:t xml:space="preserve"> visualize</w:t>
      </w:r>
      <w:r w:rsidR="009F6187">
        <w:t xml:space="preserve"> the desired outputs </w:t>
      </w:r>
      <w:r w:rsidR="008A43C2">
        <w:t xml:space="preserve">processed in the backend </w:t>
      </w:r>
      <w:r w:rsidR="00A32F51">
        <w:t>in map, chart and tabular format</w:t>
      </w:r>
      <w:r w:rsidR="009F6187">
        <w:t xml:space="preserve">. </w:t>
      </w:r>
    </w:p>
    <w:p w14:paraId="0E9BA052" w14:textId="4CF6C950" w:rsidR="00F406AA" w:rsidRDefault="00F406AA" w:rsidP="00AC40F9">
      <w:pPr>
        <w:jc w:val="both"/>
      </w:pPr>
    </w:p>
    <w:p w14:paraId="3295DCBA" w14:textId="2D8F60CA" w:rsidR="00F406AA" w:rsidRDefault="00935E1D" w:rsidP="00AC40F9">
      <w:pPr>
        <w:jc w:val="both"/>
      </w:pPr>
      <w:r>
        <w:t xml:space="preserve">In the backend part of this tool, there have three main modules - </w:t>
      </w:r>
      <w:r w:rsidR="00690204" w:rsidRPr="00690204">
        <w:t>Storage Change Module, Data Download Module and Model Simulation and Post-Processing Module to estimate the reservoir inflow, outflow, and storage changes</w:t>
      </w:r>
      <w:r w:rsidR="00690204">
        <w:t xml:space="preserve">. </w:t>
      </w:r>
      <w:r w:rsidR="00D7696E">
        <w:t>A</w:t>
      </w:r>
      <w:r w:rsidR="00D7696E" w:rsidRPr="00D7696E">
        <w:t xml:space="preserve"> task scheduler is </w:t>
      </w:r>
      <w:r w:rsidR="00D7696E">
        <w:t xml:space="preserve">setup with defining task </w:t>
      </w:r>
      <w:r w:rsidR="006E30A0">
        <w:t xml:space="preserve">duration </w:t>
      </w:r>
      <w:r w:rsidR="006E30A0" w:rsidRPr="00D7696E">
        <w:t>to</w:t>
      </w:r>
      <w:r w:rsidR="00D7696E" w:rsidRPr="00D7696E">
        <w:t xml:space="preserve"> automate the estimation </w:t>
      </w:r>
      <w:r w:rsidR="006E30A0">
        <w:t xml:space="preserve">of the entire backend process. </w:t>
      </w:r>
    </w:p>
    <w:p w14:paraId="594E890C" w14:textId="215F814D" w:rsidR="006E30A0" w:rsidRPr="00482936" w:rsidRDefault="00482936" w:rsidP="00AC40F9">
      <w:pPr>
        <w:spacing w:before="240" w:after="240"/>
        <w:jc w:val="both"/>
        <w:rPr>
          <w:b/>
          <w:sz w:val="24"/>
        </w:rPr>
      </w:pPr>
      <w:r w:rsidRPr="00482936">
        <w:rPr>
          <w:b/>
          <w:sz w:val="24"/>
        </w:rPr>
        <w:t>A</w:t>
      </w:r>
      <w:r w:rsidR="006E30A0" w:rsidRPr="00482936">
        <w:rPr>
          <w:b/>
          <w:sz w:val="24"/>
        </w:rPr>
        <w:t>. Storage Change Module</w:t>
      </w:r>
    </w:p>
    <w:p w14:paraId="34EC64C1" w14:textId="77777777" w:rsidR="006E30A0" w:rsidRPr="004D5FC6" w:rsidRDefault="006E30A0" w:rsidP="00AC40F9">
      <w:pPr>
        <w:jc w:val="both"/>
      </w:pPr>
      <w:r>
        <w:t xml:space="preserve">The storage change module, written in a python programming language, is used to produce </w:t>
      </w:r>
      <w:r w:rsidRPr="00325B15">
        <w:t>reservoir surface area time series</w:t>
      </w:r>
      <w:r>
        <w:t xml:space="preserve">. First, it selects a single reservoir from the reservoir database of the RAT framework. Then it creates a buffer polygon around the reservoir based on the distance </w:t>
      </w:r>
      <w:r>
        <w:lastRenderedPageBreak/>
        <w:t>provided. It selects all the available satellite imageries (of a selected sensor) and removes cloud and cloud shadow using a bit-masking algorithm. After removing the scenes with higher than threshold cloud cover, it mosaics all the scenes and applies the threshold-based method to create the water area of the reservoir. Finally, using the area-elevation relationship curve and the water area time series, it calculates the storage change for the selected reservoir. The module iterates all the reservoirs in the same way and generates the reservoir storage change time series for every reservoir.</w:t>
      </w:r>
    </w:p>
    <w:p w14:paraId="6BE22052" w14:textId="77777777" w:rsidR="006E30A0" w:rsidRDefault="006E30A0" w:rsidP="00AC40F9">
      <w:pPr>
        <w:jc w:val="both"/>
      </w:pPr>
      <w:r w:rsidRPr="003B467A">
        <w:rPr>
          <w:noProof/>
          <w:lang w:val="en-US" w:bidi="ar-SA"/>
        </w:rPr>
        <w:drawing>
          <wp:inline distT="0" distB="0" distL="0" distR="0" wp14:anchorId="3A468C93" wp14:editId="3F8BC03D">
            <wp:extent cx="5943600" cy="3811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11905"/>
                    </a:xfrm>
                    <a:prstGeom prst="rect">
                      <a:avLst/>
                    </a:prstGeom>
                  </pic:spPr>
                </pic:pic>
              </a:graphicData>
            </a:graphic>
          </wp:inline>
        </w:drawing>
      </w:r>
    </w:p>
    <w:p w14:paraId="25684562" w14:textId="76959FAE" w:rsidR="00652415" w:rsidRPr="002C215F" w:rsidRDefault="002C215F" w:rsidP="00AC40F9">
      <w:pPr>
        <w:pStyle w:val="TableLeft"/>
        <w:spacing w:line="276" w:lineRule="auto"/>
        <w:jc w:val="both"/>
      </w:pPr>
      <w:bookmarkStart w:id="6" w:name="_Toc88217375"/>
      <w:r w:rsidRPr="002C215F">
        <w:t xml:space="preserve">Figure </w:t>
      </w:r>
      <w:r w:rsidR="00347B51">
        <w:fldChar w:fldCharType="begin"/>
      </w:r>
      <w:r w:rsidR="00347B51">
        <w:instrText xml:space="preserve"> SEQ Figure \* ARABIC </w:instrText>
      </w:r>
      <w:r w:rsidR="00347B51">
        <w:fldChar w:fldCharType="separate"/>
      </w:r>
      <w:r w:rsidR="00AC40F9">
        <w:rPr>
          <w:noProof/>
        </w:rPr>
        <w:t>1</w:t>
      </w:r>
      <w:r w:rsidR="00347B51">
        <w:rPr>
          <w:noProof/>
        </w:rPr>
        <w:fldChar w:fldCharType="end"/>
      </w:r>
      <w:r w:rsidR="006E30A0" w:rsidRPr="002C215F">
        <w:t>: Storage change calculation process</w:t>
      </w:r>
      <w:bookmarkEnd w:id="6"/>
    </w:p>
    <w:p w14:paraId="35F13A3C" w14:textId="0D5398A8" w:rsidR="006E30A0" w:rsidRPr="00D0674A" w:rsidRDefault="0004034D" w:rsidP="00AC40F9">
      <w:pPr>
        <w:spacing w:before="240" w:after="240"/>
        <w:jc w:val="both"/>
        <w:rPr>
          <w:b/>
          <w:sz w:val="24"/>
        </w:rPr>
      </w:pPr>
      <w:r w:rsidRPr="00D0674A">
        <w:rPr>
          <w:b/>
          <w:sz w:val="24"/>
        </w:rPr>
        <w:t>B</w:t>
      </w:r>
      <w:r w:rsidR="006E30A0" w:rsidRPr="00D0674A">
        <w:rPr>
          <w:b/>
          <w:sz w:val="24"/>
        </w:rPr>
        <w:t>. Data Download Module</w:t>
      </w:r>
    </w:p>
    <w:p w14:paraId="0253DE7A" w14:textId="77777777" w:rsidR="006E30A0" w:rsidRDefault="006E30A0" w:rsidP="00AC40F9">
      <w:pPr>
        <w:jc w:val="both"/>
      </w:pPr>
      <w:r>
        <w:t>The VIC model requires different types of meteorological parameters like precipitation, minimum and maximum temperature, wind speed, etc. to run VIC and Routing model to estimate reservoir inflow. The data download module is developed to download the required data from the relevant portal and reformat &amp; resample into a specific format to run the VIC simulation model.</w:t>
      </w:r>
    </w:p>
    <w:p w14:paraId="668A9727" w14:textId="1BAE643A" w:rsidR="006E30A0" w:rsidRDefault="0004034D" w:rsidP="00AC40F9">
      <w:pPr>
        <w:spacing w:before="240" w:after="240"/>
        <w:jc w:val="both"/>
        <w:rPr>
          <w:b/>
        </w:rPr>
      </w:pPr>
      <w:r>
        <w:rPr>
          <w:b/>
        </w:rPr>
        <w:t>C</w:t>
      </w:r>
      <w:r w:rsidR="006E30A0">
        <w:rPr>
          <w:b/>
        </w:rPr>
        <w:t>.</w:t>
      </w:r>
      <w:r w:rsidR="006E30A0" w:rsidRPr="0033550C">
        <w:rPr>
          <w:b/>
        </w:rPr>
        <w:t xml:space="preserve"> Model Simula</w:t>
      </w:r>
      <w:r w:rsidR="006E30A0">
        <w:rPr>
          <w:b/>
        </w:rPr>
        <w:t>tion a</w:t>
      </w:r>
      <w:r w:rsidR="006E30A0" w:rsidRPr="0033550C">
        <w:rPr>
          <w:b/>
        </w:rPr>
        <w:t>nd Post-Processing Module</w:t>
      </w:r>
    </w:p>
    <w:p w14:paraId="6DD5B325" w14:textId="37CD50CB" w:rsidR="006E30A0" w:rsidRDefault="006E30A0" w:rsidP="00AC40F9">
      <w:pPr>
        <w:jc w:val="both"/>
      </w:pPr>
      <w:r>
        <w:t>This module is used to run the VIC and Route model to get the latest available reservoir inflow data.</w:t>
      </w:r>
      <w:r w:rsidR="006C4F1C">
        <w:t xml:space="preserve"> After estimating the inflow, the outflow is calculated based on this inflow data and storage change data</w:t>
      </w:r>
      <w:r w:rsidR="00FD6DE3">
        <w:t xml:space="preserve"> of the particular reservoir.</w:t>
      </w:r>
    </w:p>
    <w:p w14:paraId="59EF7E98" w14:textId="4E33E656" w:rsidR="006E30A0" w:rsidRDefault="006E30A0" w:rsidP="00AC40F9">
      <w:pPr>
        <w:jc w:val="both"/>
      </w:pPr>
    </w:p>
    <w:p w14:paraId="5BC20EA0" w14:textId="4C50D1D0" w:rsidR="00C3107A" w:rsidRDefault="00C3107A" w:rsidP="008A43C2">
      <w:pPr>
        <w:jc w:val="both"/>
      </w:pPr>
      <w:r>
        <w:rPr>
          <w:noProof/>
          <w:lang w:val="en-US" w:bidi="ar-SA"/>
        </w:rPr>
        <w:lastRenderedPageBreak/>
        <w:drawing>
          <wp:inline distT="0" distB="0" distL="0" distR="0" wp14:anchorId="6F874091" wp14:editId="301BA565">
            <wp:extent cx="5852160" cy="18320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52160" cy="1832019"/>
                    </a:xfrm>
                    <a:prstGeom prst="rect">
                      <a:avLst/>
                    </a:prstGeom>
                    <a:noFill/>
                  </pic:spPr>
                </pic:pic>
              </a:graphicData>
            </a:graphic>
          </wp:inline>
        </w:drawing>
      </w:r>
    </w:p>
    <w:p w14:paraId="6EAE582C" w14:textId="7B739901" w:rsidR="00C3107A" w:rsidRDefault="00C3107A" w:rsidP="002C215F">
      <w:pPr>
        <w:pStyle w:val="TableLeft"/>
      </w:pPr>
    </w:p>
    <w:p w14:paraId="1CC1A4A4" w14:textId="2DCED948" w:rsidR="00E763B0" w:rsidRDefault="002C215F" w:rsidP="002C215F">
      <w:pPr>
        <w:pStyle w:val="TableLeft"/>
      </w:pPr>
      <w:bookmarkStart w:id="7" w:name="_Toc88217376"/>
      <w:r>
        <w:t xml:space="preserve">Figure </w:t>
      </w:r>
      <w:r w:rsidR="00347B51">
        <w:fldChar w:fldCharType="begin"/>
      </w:r>
      <w:r w:rsidR="00347B51">
        <w:instrText xml:space="preserve"> SEQ Figure \* ARABIC </w:instrText>
      </w:r>
      <w:r w:rsidR="00347B51">
        <w:fldChar w:fldCharType="separate"/>
      </w:r>
      <w:r w:rsidR="00AC40F9">
        <w:rPr>
          <w:noProof/>
        </w:rPr>
        <w:t>2</w:t>
      </w:r>
      <w:r w:rsidR="00347B51">
        <w:rPr>
          <w:noProof/>
        </w:rPr>
        <w:fldChar w:fldCharType="end"/>
      </w:r>
      <w:r w:rsidR="00E763B0">
        <w:t>: Inflow c</w:t>
      </w:r>
      <w:r w:rsidR="00DB759F">
        <w:t>alculation process</w:t>
      </w:r>
      <w:bookmarkEnd w:id="7"/>
    </w:p>
    <w:p w14:paraId="741B07C7" w14:textId="740613E9" w:rsidR="00C3107A" w:rsidRDefault="00C3107A" w:rsidP="008A43C2">
      <w:pPr>
        <w:jc w:val="both"/>
      </w:pPr>
    </w:p>
    <w:p w14:paraId="3E39B305" w14:textId="74BE7A8C" w:rsidR="00C3107A" w:rsidRDefault="00DE4CAE" w:rsidP="008A43C2">
      <w:pPr>
        <w:jc w:val="both"/>
      </w:pPr>
      <w:r>
        <w:t>In the front</w:t>
      </w:r>
      <w:r w:rsidR="00EE2A57">
        <w:t xml:space="preserve">end part, the user interface is built to visualize the time series inflow, outflow and storage change </w:t>
      </w:r>
      <w:r w:rsidR="003D2D35">
        <w:t xml:space="preserve">along with the area elevation curve, rule curve, and surface area </w:t>
      </w:r>
      <w:r w:rsidR="00EE2A57">
        <w:t xml:space="preserve">of </w:t>
      </w:r>
      <w:r w:rsidR="003D2D35">
        <w:t>each</w:t>
      </w:r>
      <w:r w:rsidR="00EE2A57">
        <w:t xml:space="preserve"> reservoir. </w:t>
      </w:r>
    </w:p>
    <w:p w14:paraId="798A61CA" w14:textId="39C92005" w:rsidR="00C3107A" w:rsidRDefault="00C3107A" w:rsidP="008A43C2">
      <w:pPr>
        <w:jc w:val="both"/>
      </w:pPr>
    </w:p>
    <w:p w14:paraId="73DE2BCA" w14:textId="2033D695" w:rsidR="00AA059C" w:rsidRDefault="00AA059C" w:rsidP="008A43C2">
      <w:pPr>
        <w:jc w:val="both"/>
      </w:pPr>
      <w:r>
        <w:t>The overall conceptual frameworks of the RAT-Mekong tool is shown in the Figure 03.</w:t>
      </w:r>
    </w:p>
    <w:p w14:paraId="7FBBE080" w14:textId="77777777" w:rsidR="00AA059C" w:rsidRDefault="00AA059C" w:rsidP="008A43C2">
      <w:pPr>
        <w:jc w:val="both"/>
      </w:pPr>
    </w:p>
    <w:p w14:paraId="1C24E547" w14:textId="3BC55612" w:rsidR="0051727D" w:rsidRDefault="00AB21FA" w:rsidP="008A43C2">
      <w:pPr>
        <w:jc w:val="both"/>
      </w:pPr>
      <w:r>
        <w:rPr>
          <w:noProof/>
          <w:lang w:val="en-US" w:bidi="ar-SA"/>
        </w:rPr>
        <w:drawing>
          <wp:inline distT="0" distB="0" distL="0" distR="0" wp14:anchorId="3EAFF19A" wp14:editId="757852FD">
            <wp:extent cx="5943600" cy="3146051"/>
            <wp:effectExtent l="114300" t="114300" r="114300" b="149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460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BE7E35" w14:textId="043EDE8E" w:rsidR="00F9478B" w:rsidRDefault="002C215F" w:rsidP="002C215F">
      <w:pPr>
        <w:pStyle w:val="TableLeft"/>
      </w:pPr>
      <w:bookmarkStart w:id="8" w:name="_Toc88217377"/>
      <w:r>
        <w:t xml:space="preserve">Figure </w:t>
      </w:r>
      <w:r w:rsidR="00347B51">
        <w:fldChar w:fldCharType="begin"/>
      </w:r>
      <w:r w:rsidR="00347B51">
        <w:instrText xml:space="preserve"> SEQ Figure \* ARABIC </w:instrText>
      </w:r>
      <w:r w:rsidR="00347B51">
        <w:fldChar w:fldCharType="separate"/>
      </w:r>
      <w:r w:rsidR="00AC40F9">
        <w:rPr>
          <w:noProof/>
        </w:rPr>
        <w:t>3</w:t>
      </w:r>
      <w:r w:rsidR="00347B51">
        <w:rPr>
          <w:noProof/>
        </w:rPr>
        <w:fldChar w:fldCharType="end"/>
      </w:r>
      <w:r w:rsidR="00F9478B">
        <w:t xml:space="preserve">: </w:t>
      </w:r>
      <w:r w:rsidR="00AA059C">
        <w:t>Conceptual Framework</w:t>
      </w:r>
      <w:bookmarkEnd w:id="8"/>
    </w:p>
    <w:p w14:paraId="072941DE" w14:textId="1BD795E3" w:rsidR="003C21BC" w:rsidRPr="002108FC" w:rsidRDefault="005C5943" w:rsidP="002108FC">
      <w:pPr>
        <w:pStyle w:val="Heading1"/>
        <w:rPr>
          <w:sz w:val="32"/>
          <w:szCs w:val="32"/>
        </w:rPr>
      </w:pPr>
      <w:bookmarkStart w:id="9" w:name="_Toc88217344"/>
      <w:r w:rsidRPr="002108FC">
        <w:lastRenderedPageBreak/>
        <w:t>Infrastructure</w:t>
      </w:r>
      <w:bookmarkEnd w:id="9"/>
    </w:p>
    <w:p w14:paraId="5417B69F" w14:textId="78D9B804" w:rsidR="00037EE4" w:rsidRPr="002108FC" w:rsidRDefault="009A497A" w:rsidP="00F06DC2">
      <w:pPr>
        <w:spacing w:before="240" w:after="240"/>
        <w:jc w:val="both"/>
      </w:pPr>
      <w:r w:rsidRPr="002108FC">
        <w:t xml:space="preserve">The RAT-Mekong tool have a </w:t>
      </w:r>
      <w:r w:rsidR="00556C41" w:rsidRPr="002108FC">
        <w:t xml:space="preserve">hardware, </w:t>
      </w:r>
      <w:r w:rsidR="00F06DC2">
        <w:t xml:space="preserve">good internet connectivity and </w:t>
      </w:r>
      <w:r w:rsidR="008B3FE8">
        <w:t>operating system</w:t>
      </w:r>
      <w:r w:rsidR="00F06DC2">
        <w:t xml:space="preserve"> (OS)</w:t>
      </w:r>
      <w:r w:rsidR="00556C41" w:rsidRPr="002108FC">
        <w:t xml:space="preserve"> </w:t>
      </w:r>
      <w:r w:rsidRPr="002108FC">
        <w:t xml:space="preserve">dependencies. </w:t>
      </w:r>
      <w:r w:rsidR="00B022A3" w:rsidRPr="002108FC">
        <w:t>This infrastructure is required to host,</w:t>
      </w:r>
      <w:r w:rsidR="0097751A" w:rsidRPr="002108FC">
        <w:t xml:space="preserve"> serve,</w:t>
      </w:r>
      <w:r w:rsidR="00B022A3" w:rsidRPr="002108FC">
        <w:t xml:space="preserve"> operate and </w:t>
      </w:r>
      <w:r w:rsidR="0097751A" w:rsidRPr="002108FC">
        <w:t>manage</w:t>
      </w:r>
      <w:r w:rsidR="00B022A3" w:rsidRPr="002108FC">
        <w:t xml:space="preserve"> the RAT-Mekong tool.</w:t>
      </w:r>
      <w:r w:rsidR="00BB4F74" w:rsidRPr="002108FC">
        <w:t xml:space="preserve"> </w:t>
      </w:r>
    </w:p>
    <w:p w14:paraId="6AA9AA0B" w14:textId="3F4CA2B8" w:rsidR="00DE2734" w:rsidRPr="0034338E" w:rsidRDefault="00292651" w:rsidP="0034338E">
      <w:pPr>
        <w:pStyle w:val="Heading2"/>
      </w:pPr>
      <w:bookmarkStart w:id="10" w:name="_Toc88217345"/>
      <w:r w:rsidRPr="0034338E">
        <w:t>5</w:t>
      </w:r>
      <w:r w:rsidR="00DE2734" w:rsidRPr="0034338E">
        <w:t xml:space="preserve">.1 </w:t>
      </w:r>
      <w:r w:rsidR="0097751A" w:rsidRPr="0034338E">
        <w:t>Hardware Requirements</w:t>
      </w:r>
      <w:bookmarkEnd w:id="10"/>
    </w:p>
    <w:p w14:paraId="3EB57B9E" w14:textId="6A7B19E5" w:rsidR="0097751A" w:rsidRPr="002108FC" w:rsidRDefault="00482216" w:rsidP="00902039">
      <w:pPr>
        <w:jc w:val="both"/>
      </w:pPr>
      <w:r w:rsidRPr="002108FC">
        <w:t xml:space="preserve">The RAT-Mekong tool is a near real time reservoir monitoring tool which </w:t>
      </w:r>
      <w:r w:rsidR="00F82019" w:rsidRPr="002108FC">
        <w:t>runs the VIC hydrological model</w:t>
      </w:r>
      <w:r w:rsidR="00F302D4" w:rsidRPr="002108FC">
        <w:t xml:space="preserve"> to compute the daily </w:t>
      </w:r>
      <w:r w:rsidR="00363A48" w:rsidRPr="002108FC">
        <w:t xml:space="preserve">inflow of the given reservoirs based on the </w:t>
      </w:r>
      <w:r w:rsidR="00F302D4" w:rsidRPr="002108FC">
        <w:t xml:space="preserve">climatic and meteorological conditions of the </w:t>
      </w:r>
      <w:r w:rsidR="00363A48" w:rsidRPr="002108FC">
        <w:t xml:space="preserve">surrounding areas, </w:t>
      </w:r>
      <w:r w:rsidR="002D6576" w:rsidRPr="002108FC">
        <w:t>bi-</w:t>
      </w:r>
      <w:r w:rsidR="00363A48" w:rsidRPr="002108FC">
        <w:t>weekly</w:t>
      </w:r>
      <w:r w:rsidR="002D6576" w:rsidRPr="002108FC">
        <w:t xml:space="preserve"> </w:t>
      </w:r>
      <w:r w:rsidR="00363A48" w:rsidRPr="002108FC">
        <w:t xml:space="preserve">derived the water </w:t>
      </w:r>
      <w:r w:rsidR="002D6576" w:rsidRPr="002108FC">
        <w:t xml:space="preserve">surface area from satellite data using google earth engine </w:t>
      </w:r>
      <w:r w:rsidR="00357631" w:rsidRPr="002108FC">
        <w:t xml:space="preserve">python API </w:t>
      </w:r>
      <w:r w:rsidR="00FE5AE9" w:rsidRPr="002108FC">
        <w:t>in the backend.</w:t>
      </w:r>
      <w:r w:rsidR="00653909" w:rsidRPr="002108FC">
        <w:t xml:space="preserve"> </w:t>
      </w:r>
      <w:r w:rsidR="004E111C" w:rsidRPr="002108FC">
        <w:t>The backend output</w:t>
      </w:r>
      <w:r w:rsidR="004D544B" w:rsidRPr="002108FC">
        <w:t>s</w:t>
      </w:r>
      <w:r w:rsidR="004E111C" w:rsidRPr="002108FC">
        <w:t xml:space="preserve"> are further processed again to prepare the expected </w:t>
      </w:r>
      <w:r w:rsidR="00C96416" w:rsidRPr="002108FC">
        <w:t>outcomes</w:t>
      </w:r>
      <w:r w:rsidR="004E111C" w:rsidRPr="002108FC">
        <w:t xml:space="preserve"> and served </w:t>
      </w:r>
      <w:r w:rsidR="00C96416" w:rsidRPr="002108FC">
        <w:t xml:space="preserve">it </w:t>
      </w:r>
      <w:r w:rsidR="004D544B" w:rsidRPr="002108FC">
        <w:t xml:space="preserve">directly </w:t>
      </w:r>
      <w:r w:rsidR="00C96416" w:rsidRPr="002108FC">
        <w:t xml:space="preserve">to user by applying frontend techniques. </w:t>
      </w:r>
      <w:r w:rsidR="00653909" w:rsidRPr="002108FC">
        <w:t xml:space="preserve">The entire process is </w:t>
      </w:r>
      <w:r w:rsidR="007A7F0C" w:rsidRPr="002108FC">
        <w:t>automated by a task schedule</w:t>
      </w:r>
      <w:r w:rsidR="00823B31" w:rsidRPr="002108FC">
        <w:t>r</w:t>
      </w:r>
      <w:r w:rsidR="007A7F0C" w:rsidRPr="002108FC">
        <w:t xml:space="preserve">. </w:t>
      </w:r>
      <w:r w:rsidR="00401A59" w:rsidRPr="002108FC">
        <w:t>There is no need of human interactions after setting up the</w:t>
      </w:r>
      <w:r w:rsidR="004D544B" w:rsidRPr="002108FC">
        <w:t xml:space="preserve"> backend and frontend properly. </w:t>
      </w:r>
      <w:r w:rsidR="00823B31" w:rsidRPr="002108FC">
        <w:t>Hence, a</w:t>
      </w:r>
      <w:r w:rsidR="0097751A" w:rsidRPr="002108FC">
        <w:t xml:space="preserve"> high computation workstation </w:t>
      </w:r>
      <w:r w:rsidR="000B2131" w:rsidRPr="002108FC">
        <w:t xml:space="preserve">or server is </w:t>
      </w:r>
      <w:r w:rsidR="0097751A" w:rsidRPr="002108FC">
        <w:t xml:space="preserve">required for </w:t>
      </w:r>
      <w:r w:rsidR="000B2131" w:rsidRPr="002108FC">
        <w:t xml:space="preserve">smoothly running </w:t>
      </w:r>
      <w:r w:rsidR="00E934BF" w:rsidRPr="002108FC">
        <w:t xml:space="preserve">and serving </w:t>
      </w:r>
      <w:r w:rsidR="0097751A" w:rsidRPr="002108FC">
        <w:t xml:space="preserve">RAT-Mekong Tool. </w:t>
      </w:r>
      <w:r w:rsidR="000E5DEF">
        <w:t>A sufficient disk space is required to sto</w:t>
      </w:r>
      <w:r w:rsidR="00C46089">
        <w:t xml:space="preserve">re the data/outputs generated from the model and post processing. </w:t>
      </w:r>
      <w:r w:rsidR="0097751A" w:rsidRPr="002108FC">
        <w:t xml:space="preserve">Below is specified the minimum and recommended requirements for the RAT-Mekong Tool – </w:t>
      </w:r>
    </w:p>
    <w:p w14:paraId="02C89309" w14:textId="77777777" w:rsidR="00823B31" w:rsidRPr="002108FC" w:rsidRDefault="00823B31" w:rsidP="002108FC"/>
    <w:p w14:paraId="535444D9" w14:textId="3EDE0F23" w:rsidR="0097751A" w:rsidRPr="002108FC" w:rsidRDefault="0097751A" w:rsidP="001F6FB7">
      <w:pPr>
        <w:spacing w:after="240"/>
      </w:pPr>
      <w:r w:rsidRPr="002108FC">
        <w:t xml:space="preserve">Table 01: </w:t>
      </w:r>
      <w:r w:rsidR="00395909">
        <w:t>Hardware</w:t>
      </w:r>
      <w:r w:rsidRPr="002108FC">
        <w:t xml:space="preserve"> requirements </w:t>
      </w:r>
      <w:r w:rsidR="00395909">
        <w:t>for hosting</w:t>
      </w:r>
      <w:r w:rsidRPr="002108FC">
        <w:t xml:space="preserve"> RAT-Mekong tool</w:t>
      </w:r>
    </w:p>
    <w:tbl>
      <w:tblPr>
        <w:tblW w:w="5000" w:type="pct"/>
        <w:tblCellMar>
          <w:left w:w="0" w:type="dxa"/>
          <w:right w:w="0" w:type="dxa"/>
        </w:tblCellMar>
        <w:tblLook w:val="0600" w:firstRow="0" w:lastRow="0" w:firstColumn="0" w:lastColumn="0" w:noHBand="1" w:noVBand="1"/>
      </w:tblPr>
      <w:tblGrid>
        <w:gridCol w:w="2442"/>
        <w:gridCol w:w="3049"/>
        <w:gridCol w:w="3869"/>
      </w:tblGrid>
      <w:tr w:rsidR="0097751A" w:rsidRPr="002108FC" w14:paraId="348B2E74" w14:textId="77777777" w:rsidTr="00395909">
        <w:trPr>
          <w:trHeight w:val="20"/>
        </w:trPr>
        <w:tc>
          <w:tcPr>
            <w:tcW w:w="1304" w:type="pct"/>
            <w:tcBorders>
              <w:top w:val="single" w:sz="4" w:space="0" w:color="auto"/>
              <w:left w:val="nil"/>
              <w:right w:val="nil"/>
            </w:tcBorders>
            <w:shd w:val="clear" w:color="auto" w:fill="FFFFFF"/>
            <w:tcMar>
              <w:top w:w="15" w:type="dxa"/>
              <w:left w:w="108" w:type="dxa"/>
              <w:bottom w:w="0" w:type="dxa"/>
              <w:right w:w="108" w:type="dxa"/>
            </w:tcMar>
            <w:hideMark/>
          </w:tcPr>
          <w:p w14:paraId="62E21A9D" w14:textId="77777777" w:rsidR="0097751A" w:rsidRPr="002108FC" w:rsidRDefault="0097751A" w:rsidP="002108FC">
            <w:pPr>
              <w:rPr>
                <w:rFonts w:eastAsia="Times New Roman"/>
                <w:szCs w:val="36"/>
              </w:rPr>
            </w:pPr>
          </w:p>
        </w:tc>
        <w:tc>
          <w:tcPr>
            <w:tcW w:w="1629" w:type="pct"/>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723D473" w14:textId="5FCE5AF8" w:rsidR="0097751A" w:rsidRPr="002108FC" w:rsidRDefault="0097751A" w:rsidP="002108FC">
            <w:pPr>
              <w:rPr>
                <w:rFonts w:eastAsia="Times New Roman"/>
                <w:szCs w:val="36"/>
              </w:rPr>
            </w:pPr>
            <w:r w:rsidRPr="002108FC">
              <w:rPr>
                <w:rFonts w:eastAsia="Times New Roman"/>
                <w:b/>
                <w:bCs/>
                <w:color w:val="C00000"/>
                <w:kern w:val="24"/>
                <w:szCs w:val="36"/>
              </w:rPr>
              <w:t>Minimum</w:t>
            </w:r>
            <w:r w:rsidR="001F6FB7">
              <w:rPr>
                <w:rFonts w:eastAsia="Times New Roman"/>
                <w:b/>
                <w:bCs/>
                <w:color w:val="C00000"/>
                <w:kern w:val="24"/>
                <w:szCs w:val="36"/>
              </w:rPr>
              <w:t xml:space="preserve"> Requirements</w:t>
            </w:r>
          </w:p>
        </w:tc>
        <w:tc>
          <w:tcPr>
            <w:tcW w:w="2067" w:type="pct"/>
            <w:tcBorders>
              <w:top w:val="single" w:sz="4" w:space="0" w:color="auto"/>
              <w:left w:val="nil"/>
              <w:bottom w:val="single" w:sz="4" w:space="0" w:color="auto"/>
              <w:right w:val="nil"/>
            </w:tcBorders>
            <w:shd w:val="clear" w:color="auto" w:fill="FFFFFF"/>
            <w:tcMar>
              <w:top w:w="72" w:type="dxa"/>
              <w:left w:w="144" w:type="dxa"/>
              <w:bottom w:w="72" w:type="dxa"/>
              <w:right w:w="144" w:type="dxa"/>
            </w:tcMar>
            <w:vAlign w:val="center"/>
            <w:hideMark/>
          </w:tcPr>
          <w:p w14:paraId="549A0A54" w14:textId="4C6B75CA" w:rsidR="0097751A" w:rsidRPr="002108FC" w:rsidRDefault="0097751A" w:rsidP="002108FC">
            <w:pPr>
              <w:rPr>
                <w:rFonts w:eastAsia="Times New Roman"/>
                <w:szCs w:val="36"/>
              </w:rPr>
            </w:pPr>
            <w:r w:rsidRPr="002108FC">
              <w:rPr>
                <w:rFonts w:eastAsia="Times New Roman"/>
                <w:b/>
                <w:bCs/>
                <w:color w:val="00B050"/>
                <w:kern w:val="24"/>
                <w:szCs w:val="36"/>
              </w:rPr>
              <w:t>Recommended</w:t>
            </w:r>
            <w:r w:rsidR="001F6FB7">
              <w:rPr>
                <w:rFonts w:eastAsia="Times New Roman"/>
                <w:b/>
                <w:bCs/>
                <w:color w:val="00B050"/>
                <w:kern w:val="24"/>
                <w:szCs w:val="36"/>
              </w:rPr>
              <w:t xml:space="preserve"> Requirements</w:t>
            </w:r>
          </w:p>
        </w:tc>
      </w:tr>
      <w:tr w:rsidR="0097751A" w:rsidRPr="002108FC" w14:paraId="30BC635E" w14:textId="77777777" w:rsidTr="00395909">
        <w:trPr>
          <w:trHeight w:val="20"/>
        </w:trPr>
        <w:tc>
          <w:tcPr>
            <w:tcW w:w="1304" w:type="pct"/>
            <w:tcBorders>
              <w:left w:val="nil"/>
              <w:bottom w:val="nil"/>
              <w:right w:val="nil"/>
            </w:tcBorders>
            <w:shd w:val="clear" w:color="auto" w:fill="FFFFFF"/>
            <w:tcMar>
              <w:top w:w="15" w:type="dxa"/>
              <w:left w:w="108" w:type="dxa"/>
              <w:bottom w:w="0" w:type="dxa"/>
              <w:right w:w="108" w:type="dxa"/>
            </w:tcMar>
            <w:vAlign w:val="center"/>
            <w:hideMark/>
          </w:tcPr>
          <w:p w14:paraId="5A81EE3B" w14:textId="77777777" w:rsidR="0097751A" w:rsidRPr="002108FC" w:rsidRDefault="0097751A" w:rsidP="002108FC">
            <w:pPr>
              <w:rPr>
                <w:rFonts w:eastAsia="Times New Roman"/>
                <w:szCs w:val="36"/>
              </w:rPr>
            </w:pPr>
            <w:r w:rsidRPr="002108FC">
              <w:rPr>
                <w:rFonts w:eastAsia="Times New Roman"/>
                <w:color w:val="000000" w:themeColor="dark1"/>
                <w:kern w:val="24"/>
                <w:szCs w:val="36"/>
              </w:rPr>
              <w:t>CPU</w:t>
            </w:r>
          </w:p>
        </w:tc>
        <w:tc>
          <w:tcPr>
            <w:tcW w:w="1629" w:type="pct"/>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459D4252" w14:textId="77777777" w:rsidR="0097751A" w:rsidRPr="002108FC" w:rsidRDefault="0097751A" w:rsidP="002108FC">
            <w:pPr>
              <w:rPr>
                <w:rFonts w:eastAsia="Times New Roman"/>
                <w:szCs w:val="36"/>
              </w:rPr>
            </w:pPr>
            <w:r w:rsidRPr="002108FC">
              <w:rPr>
                <w:rFonts w:eastAsia="Times New Roman"/>
                <w:color w:val="000000" w:themeColor="dark1"/>
                <w:kern w:val="24"/>
                <w:szCs w:val="36"/>
              </w:rPr>
              <w:t>8 Core Intel i7 / i9</w:t>
            </w:r>
          </w:p>
        </w:tc>
        <w:tc>
          <w:tcPr>
            <w:tcW w:w="2067" w:type="pct"/>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D062B6A" w14:textId="77777777" w:rsidR="0097751A" w:rsidRPr="002108FC" w:rsidRDefault="0097751A" w:rsidP="002108FC">
            <w:pPr>
              <w:rPr>
                <w:rFonts w:eastAsia="Times New Roman"/>
                <w:szCs w:val="36"/>
              </w:rPr>
            </w:pPr>
            <w:r w:rsidRPr="002108FC">
              <w:rPr>
                <w:rFonts w:eastAsia="Times New Roman"/>
                <w:color w:val="000000" w:themeColor="dark1"/>
                <w:kern w:val="24"/>
                <w:szCs w:val="36"/>
                <w:lang w:val="en-GB"/>
              </w:rPr>
              <w:t>32 Core Intel Xeon Gold @3.0 GHz</w:t>
            </w:r>
          </w:p>
        </w:tc>
      </w:tr>
      <w:tr w:rsidR="0097751A" w:rsidRPr="002108FC" w14:paraId="67B5B5D7" w14:textId="77777777" w:rsidTr="00395909">
        <w:trPr>
          <w:trHeight w:val="20"/>
        </w:trPr>
        <w:tc>
          <w:tcPr>
            <w:tcW w:w="1304" w:type="pct"/>
            <w:tcBorders>
              <w:top w:val="nil"/>
              <w:left w:val="nil"/>
              <w:right w:val="nil"/>
            </w:tcBorders>
            <w:shd w:val="clear" w:color="auto" w:fill="FFFFFF"/>
            <w:tcMar>
              <w:top w:w="15" w:type="dxa"/>
              <w:left w:w="108" w:type="dxa"/>
              <w:bottom w:w="0" w:type="dxa"/>
              <w:right w:w="108" w:type="dxa"/>
            </w:tcMar>
            <w:vAlign w:val="center"/>
            <w:hideMark/>
          </w:tcPr>
          <w:p w14:paraId="463CC92A" w14:textId="77777777" w:rsidR="0097751A" w:rsidRPr="002108FC" w:rsidRDefault="0097751A" w:rsidP="002108FC">
            <w:pPr>
              <w:rPr>
                <w:rFonts w:eastAsia="Times New Roman"/>
                <w:szCs w:val="36"/>
              </w:rPr>
            </w:pPr>
            <w:r w:rsidRPr="002108FC">
              <w:rPr>
                <w:rFonts w:eastAsia="Times New Roman"/>
                <w:color w:val="000000" w:themeColor="dark1"/>
                <w:kern w:val="24"/>
                <w:szCs w:val="36"/>
              </w:rPr>
              <w:t>RAM</w:t>
            </w:r>
          </w:p>
        </w:tc>
        <w:tc>
          <w:tcPr>
            <w:tcW w:w="1629" w:type="pct"/>
            <w:tcBorders>
              <w:top w:val="nil"/>
              <w:left w:val="nil"/>
              <w:right w:val="nil"/>
            </w:tcBorders>
            <w:shd w:val="clear" w:color="auto" w:fill="FFFFFF"/>
            <w:tcMar>
              <w:top w:w="15" w:type="dxa"/>
              <w:left w:w="108" w:type="dxa"/>
              <w:bottom w:w="0" w:type="dxa"/>
              <w:right w:w="108" w:type="dxa"/>
            </w:tcMar>
            <w:vAlign w:val="center"/>
            <w:hideMark/>
          </w:tcPr>
          <w:p w14:paraId="24FE3D0E" w14:textId="77777777" w:rsidR="0097751A" w:rsidRPr="002108FC" w:rsidRDefault="0097751A" w:rsidP="002108FC">
            <w:pPr>
              <w:rPr>
                <w:rFonts w:eastAsia="Times New Roman"/>
                <w:szCs w:val="36"/>
              </w:rPr>
            </w:pPr>
            <w:r w:rsidRPr="002108FC">
              <w:rPr>
                <w:rFonts w:eastAsia="Times New Roman"/>
                <w:color w:val="000000" w:themeColor="dark1"/>
                <w:kern w:val="24"/>
                <w:szCs w:val="36"/>
              </w:rPr>
              <w:t>128 GB</w:t>
            </w:r>
          </w:p>
        </w:tc>
        <w:tc>
          <w:tcPr>
            <w:tcW w:w="2067" w:type="pct"/>
            <w:tcBorders>
              <w:top w:val="nil"/>
              <w:left w:val="nil"/>
              <w:right w:val="nil"/>
            </w:tcBorders>
            <w:shd w:val="clear" w:color="auto" w:fill="FFFFFF"/>
            <w:tcMar>
              <w:top w:w="15" w:type="dxa"/>
              <w:left w:w="108" w:type="dxa"/>
              <w:bottom w:w="0" w:type="dxa"/>
              <w:right w:w="108" w:type="dxa"/>
            </w:tcMar>
            <w:vAlign w:val="center"/>
            <w:hideMark/>
          </w:tcPr>
          <w:p w14:paraId="48791209" w14:textId="77777777" w:rsidR="0097751A" w:rsidRPr="002108FC" w:rsidRDefault="0097751A" w:rsidP="002108FC">
            <w:pPr>
              <w:rPr>
                <w:rFonts w:eastAsia="Times New Roman"/>
                <w:szCs w:val="36"/>
              </w:rPr>
            </w:pPr>
            <w:r w:rsidRPr="002108FC">
              <w:rPr>
                <w:rFonts w:eastAsia="Times New Roman"/>
                <w:color w:val="000000" w:themeColor="dark1"/>
                <w:kern w:val="24"/>
                <w:szCs w:val="36"/>
              </w:rPr>
              <w:t>≥ 180 GB</w:t>
            </w:r>
          </w:p>
        </w:tc>
      </w:tr>
      <w:tr w:rsidR="0097751A" w:rsidRPr="002108FC" w14:paraId="39585BC4" w14:textId="77777777" w:rsidTr="00617ACC">
        <w:trPr>
          <w:trHeight w:val="20"/>
        </w:trPr>
        <w:tc>
          <w:tcPr>
            <w:tcW w:w="1304" w:type="pct"/>
            <w:tcBorders>
              <w:top w:val="nil"/>
              <w:left w:val="nil"/>
              <w:bottom w:val="nil"/>
              <w:right w:val="nil"/>
            </w:tcBorders>
            <w:shd w:val="clear" w:color="auto" w:fill="FFFFFF"/>
            <w:tcMar>
              <w:top w:w="15" w:type="dxa"/>
              <w:left w:w="108" w:type="dxa"/>
              <w:bottom w:w="0" w:type="dxa"/>
              <w:right w:w="108" w:type="dxa"/>
            </w:tcMar>
            <w:vAlign w:val="center"/>
            <w:hideMark/>
          </w:tcPr>
          <w:p w14:paraId="410DD963" w14:textId="77777777" w:rsidR="0097751A" w:rsidRPr="002108FC" w:rsidRDefault="0097751A" w:rsidP="002108FC">
            <w:pPr>
              <w:rPr>
                <w:rFonts w:eastAsia="Times New Roman"/>
                <w:szCs w:val="36"/>
              </w:rPr>
            </w:pPr>
            <w:r w:rsidRPr="002108FC">
              <w:rPr>
                <w:rFonts w:eastAsia="Times New Roman"/>
                <w:color w:val="000000" w:themeColor="dark1"/>
                <w:kern w:val="24"/>
                <w:szCs w:val="36"/>
              </w:rPr>
              <w:t>Hard Disk Storage</w:t>
            </w:r>
          </w:p>
        </w:tc>
        <w:tc>
          <w:tcPr>
            <w:tcW w:w="1629" w:type="pct"/>
            <w:tcBorders>
              <w:top w:val="nil"/>
              <w:left w:val="nil"/>
              <w:bottom w:val="nil"/>
              <w:right w:val="nil"/>
            </w:tcBorders>
            <w:shd w:val="clear" w:color="auto" w:fill="FFFFFF"/>
            <w:tcMar>
              <w:top w:w="15" w:type="dxa"/>
              <w:left w:w="108" w:type="dxa"/>
              <w:bottom w:w="0" w:type="dxa"/>
              <w:right w:w="108" w:type="dxa"/>
            </w:tcMar>
            <w:vAlign w:val="center"/>
            <w:hideMark/>
          </w:tcPr>
          <w:p w14:paraId="4B599477" w14:textId="415D3F42" w:rsidR="0097751A" w:rsidRPr="002108FC" w:rsidRDefault="0097751A" w:rsidP="002108FC">
            <w:pPr>
              <w:rPr>
                <w:rFonts w:eastAsia="Times New Roman"/>
                <w:szCs w:val="36"/>
              </w:rPr>
            </w:pPr>
            <w:r w:rsidRPr="002108FC">
              <w:rPr>
                <w:rFonts w:eastAsia="Times New Roman"/>
                <w:color w:val="000000" w:themeColor="dark1"/>
                <w:kern w:val="24"/>
                <w:szCs w:val="36"/>
              </w:rPr>
              <w:t>1 TB HDD</w:t>
            </w:r>
            <w:r w:rsidR="008F098F">
              <w:rPr>
                <w:rFonts w:eastAsia="Times New Roman"/>
                <w:color w:val="000000" w:themeColor="dark1"/>
                <w:kern w:val="24"/>
                <w:szCs w:val="36"/>
              </w:rPr>
              <w:t>/SSD</w:t>
            </w:r>
            <w:r w:rsidRPr="002108FC">
              <w:rPr>
                <w:rFonts w:eastAsia="Times New Roman"/>
                <w:color w:val="000000" w:themeColor="dark1"/>
                <w:kern w:val="24"/>
                <w:szCs w:val="36"/>
              </w:rPr>
              <w:t> </w:t>
            </w:r>
          </w:p>
        </w:tc>
        <w:tc>
          <w:tcPr>
            <w:tcW w:w="2067" w:type="pct"/>
            <w:tcBorders>
              <w:top w:val="nil"/>
              <w:left w:val="nil"/>
              <w:bottom w:val="nil"/>
              <w:right w:val="nil"/>
            </w:tcBorders>
            <w:shd w:val="clear" w:color="auto" w:fill="FFFFFF"/>
            <w:tcMar>
              <w:top w:w="15" w:type="dxa"/>
              <w:left w:w="108" w:type="dxa"/>
              <w:bottom w:w="0" w:type="dxa"/>
              <w:right w:w="108" w:type="dxa"/>
            </w:tcMar>
            <w:vAlign w:val="center"/>
            <w:hideMark/>
          </w:tcPr>
          <w:p w14:paraId="46A1697B" w14:textId="66B18F40" w:rsidR="0097751A" w:rsidRPr="002108FC" w:rsidRDefault="0097751A" w:rsidP="008F098F">
            <w:pPr>
              <w:rPr>
                <w:rFonts w:eastAsia="Times New Roman"/>
                <w:szCs w:val="36"/>
              </w:rPr>
            </w:pPr>
            <w:r w:rsidRPr="002108FC">
              <w:rPr>
                <w:rFonts w:eastAsia="Times New Roman"/>
                <w:color w:val="000000" w:themeColor="dark1"/>
                <w:kern w:val="24"/>
                <w:szCs w:val="36"/>
              </w:rPr>
              <w:t>2 TB HDD</w:t>
            </w:r>
            <w:r w:rsidR="008F098F">
              <w:rPr>
                <w:rFonts w:eastAsia="Times New Roman"/>
                <w:color w:val="000000" w:themeColor="dark1"/>
                <w:kern w:val="24"/>
                <w:szCs w:val="36"/>
              </w:rPr>
              <w:t>/SSD</w:t>
            </w:r>
          </w:p>
        </w:tc>
      </w:tr>
      <w:tr w:rsidR="00617ACC" w:rsidRPr="002108FC" w14:paraId="0625F123" w14:textId="77777777" w:rsidTr="00395909">
        <w:trPr>
          <w:trHeight w:val="20"/>
        </w:trPr>
        <w:tc>
          <w:tcPr>
            <w:tcW w:w="1304" w:type="pct"/>
            <w:tcBorders>
              <w:top w:val="nil"/>
              <w:left w:val="nil"/>
              <w:bottom w:val="single" w:sz="4" w:space="0" w:color="auto"/>
              <w:right w:val="nil"/>
            </w:tcBorders>
            <w:shd w:val="clear" w:color="auto" w:fill="FFFFFF"/>
            <w:tcMar>
              <w:top w:w="15" w:type="dxa"/>
              <w:left w:w="108" w:type="dxa"/>
              <w:bottom w:w="0" w:type="dxa"/>
              <w:right w:w="108" w:type="dxa"/>
            </w:tcMar>
            <w:vAlign w:val="center"/>
          </w:tcPr>
          <w:p w14:paraId="21A91868" w14:textId="77777777" w:rsidR="00617ACC" w:rsidRPr="002108FC" w:rsidRDefault="00617ACC" w:rsidP="002108FC">
            <w:pPr>
              <w:rPr>
                <w:rFonts w:eastAsia="Times New Roman"/>
                <w:color w:val="000000" w:themeColor="dark1"/>
                <w:kern w:val="24"/>
                <w:szCs w:val="36"/>
              </w:rPr>
            </w:pPr>
          </w:p>
        </w:tc>
        <w:tc>
          <w:tcPr>
            <w:tcW w:w="1629" w:type="pct"/>
            <w:tcBorders>
              <w:top w:val="nil"/>
              <w:left w:val="nil"/>
              <w:bottom w:val="single" w:sz="4" w:space="0" w:color="auto"/>
              <w:right w:val="nil"/>
            </w:tcBorders>
            <w:shd w:val="clear" w:color="auto" w:fill="FFFFFF"/>
            <w:tcMar>
              <w:top w:w="15" w:type="dxa"/>
              <w:left w:w="108" w:type="dxa"/>
              <w:bottom w:w="0" w:type="dxa"/>
              <w:right w:w="108" w:type="dxa"/>
            </w:tcMar>
            <w:vAlign w:val="center"/>
          </w:tcPr>
          <w:p w14:paraId="6F1A072C" w14:textId="77777777" w:rsidR="00617ACC" w:rsidRPr="002108FC" w:rsidRDefault="00617ACC" w:rsidP="002108FC">
            <w:pPr>
              <w:rPr>
                <w:rFonts w:eastAsia="Times New Roman"/>
                <w:color w:val="000000" w:themeColor="dark1"/>
                <w:kern w:val="24"/>
                <w:szCs w:val="36"/>
              </w:rPr>
            </w:pPr>
          </w:p>
        </w:tc>
        <w:tc>
          <w:tcPr>
            <w:tcW w:w="2067" w:type="pct"/>
            <w:tcBorders>
              <w:top w:val="nil"/>
              <w:left w:val="nil"/>
              <w:bottom w:val="single" w:sz="4" w:space="0" w:color="auto"/>
              <w:right w:val="nil"/>
            </w:tcBorders>
            <w:shd w:val="clear" w:color="auto" w:fill="FFFFFF"/>
            <w:tcMar>
              <w:top w:w="15" w:type="dxa"/>
              <w:left w:w="108" w:type="dxa"/>
              <w:bottom w:w="0" w:type="dxa"/>
              <w:right w:w="108" w:type="dxa"/>
            </w:tcMar>
            <w:vAlign w:val="center"/>
          </w:tcPr>
          <w:p w14:paraId="5492286E" w14:textId="77777777" w:rsidR="00617ACC" w:rsidRPr="002108FC" w:rsidRDefault="00617ACC" w:rsidP="008F098F">
            <w:pPr>
              <w:rPr>
                <w:rFonts w:eastAsia="Times New Roman"/>
                <w:color w:val="000000" w:themeColor="dark1"/>
                <w:kern w:val="24"/>
                <w:szCs w:val="36"/>
              </w:rPr>
            </w:pPr>
          </w:p>
        </w:tc>
      </w:tr>
    </w:tbl>
    <w:p w14:paraId="2C19126F" w14:textId="77777777" w:rsidR="0097751A" w:rsidRPr="002108FC" w:rsidRDefault="0097751A" w:rsidP="002108FC">
      <w:pPr>
        <w:rPr>
          <w:b/>
        </w:rPr>
      </w:pPr>
    </w:p>
    <w:p w14:paraId="58E50257" w14:textId="0DFA90F9" w:rsidR="0097751A" w:rsidRPr="0034338E" w:rsidRDefault="00416D25" w:rsidP="00D1278B">
      <w:pPr>
        <w:pStyle w:val="Heading2"/>
        <w:tabs>
          <w:tab w:val="left" w:pos="5688"/>
        </w:tabs>
      </w:pPr>
      <w:bookmarkStart w:id="11" w:name="_Toc88217346"/>
      <w:r w:rsidRPr="0034338E">
        <w:t xml:space="preserve">5.2 </w:t>
      </w:r>
      <w:r w:rsidR="000E5DEF" w:rsidRPr="0034338E">
        <w:t>Operating System (OS)</w:t>
      </w:r>
      <w:bookmarkEnd w:id="11"/>
      <w:r w:rsidR="00D1278B">
        <w:tab/>
      </w:r>
    </w:p>
    <w:p w14:paraId="09A1B2A7" w14:textId="552F68C5" w:rsidR="00DE2734" w:rsidRPr="002108FC" w:rsidRDefault="00DE2734" w:rsidP="00AC40F9">
      <w:pPr>
        <w:spacing w:before="240"/>
        <w:jc w:val="both"/>
      </w:pPr>
      <w:r w:rsidRPr="002108FC">
        <w:t xml:space="preserve">The VIC Hydrological model is a Linux-based model developed by the University of Washington. A Linux-based operating system like Ubuntu is required to run the VIC model. So, the Linux Ubuntu </w:t>
      </w:r>
      <w:r w:rsidR="00C84DE5">
        <w:t>21.04/</w:t>
      </w:r>
      <w:r w:rsidRPr="002108FC">
        <w:t xml:space="preserve">20.04 LTS server </w:t>
      </w:r>
      <w:r w:rsidR="00C84DE5">
        <w:t>is recommended to</w:t>
      </w:r>
      <w:r w:rsidRPr="002108FC">
        <w:t xml:space="preserve"> set up and host RAT Mekong Tool.</w:t>
      </w:r>
      <w:r w:rsidR="00BA3ED1">
        <w:t xml:space="preserve"> The </w:t>
      </w:r>
      <w:r w:rsidR="0017360D">
        <w:t xml:space="preserve">existing </w:t>
      </w:r>
      <w:r w:rsidR="00BA3ED1">
        <w:t>RAT-Mekong mock version 2 is hosted on Ubuntu 20.04 LTS server owned by ADPC.</w:t>
      </w:r>
    </w:p>
    <w:p w14:paraId="3004B2C3" w14:textId="1C5A1F33" w:rsidR="00DE2734" w:rsidRPr="0034338E" w:rsidRDefault="002408E7" w:rsidP="00AC40F9">
      <w:pPr>
        <w:pStyle w:val="Heading2"/>
        <w:jc w:val="both"/>
      </w:pPr>
      <w:bookmarkStart w:id="12" w:name="_Toc88217347"/>
      <w:r w:rsidRPr="0034338E">
        <w:t>5.3 Internet Connection</w:t>
      </w:r>
      <w:bookmarkEnd w:id="12"/>
      <w:r w:rsidR="00DE2734" w:rsidRPr="0034338E">
        <w:t xml:space="preserve"> </w:t>
      </w:r>
    </w:p>
    <w:p w14:paraId="2AE0BCC9" w14:textId="03540BAE" w:rsidR="003C21BC" w:rsidRDefault="002408E7" w:rsidP="00AC40F9">
      <w:pPr>
        <w:jc w:val="both"/>
      </w:pPr>
      <w:r>
        <w:t xml:space="preserve">A high speed internet connection is required to server this tool. </w:t>
      </w:r>
      <w:r w:rsidR="00617ACC">
        <w:t xml:space="preserve">Hence, </w:t>
      </w:r>
      <w:r w:rsidR="00E772AA">
        <w:t>a high-end Wi-Fi router</w:t>
      </w:r>
      <w:r w:rsidR="008B3FE8">
        <w:t xml:space="preserve"> device</w:t>
      </w:r>
      <w:r w:rsidR="00617ACC">
        <w:t xml:space="preserve">, </w:t>
      </w:r>
      <w:r w:rsidR="00E772AA">
        <w:t>cable connection, firewall setup</w:t>
      </w:r>
      <w:r w:rsidR="008B3FE8">
        <w:t xml:space="preserve"> etc. is required. </w:t>
      </w:r>
    </w:p>
    <w:p w14:paraId="4A50D439" w14:textId="46C14C01" w:rsidR="00CF3977" w:rsidRDefault="00CF3977" w:rsidP="00AC40F9">
      <w:pPr>
        <w:jc w:val="both"/>
      </w:pPr>
    </w:p>
    <w:p w14:paraId="008DA20D" w14:textId="1D2C6523" w:rsidR="00CF3977" w:rsidRDefault="00CF3977" w:rsidP="00AC40F9">
      <w:pPr>
        <w:jc w:val="both"/>
      </w:pPr>
      <w:r>
        <w:t xml:space="preserve">Alternatively, </w:t>
      </w:r>
      <w:r w:rsidR="00795BCA">
        <w:t xml:space="preserve">the MRC can purchase a manage cloud infrastructure </w:t>
      </w:r>
      <w:r w:rsidR="00166B19">
        <w:t>from cloud services provider like AWS, GCP etc.</w:t>
      </w:r>
      <w:r w:rsidR="001E6614">
        <w:t xml:space="preserve"> </w:t>
      </w:r>
      <w:r w:rsidR="00795BCA">
        <w:t xml:space="preserve">to avoid the complexities of installation, setup and </w:t>
      </w:r>
      <w:r w:rsidR="00166B19">
        <w:t xml:space="preserve">maintenance of </w:t>
      </w:r>
      <w:r w:rsidR="00795BCA">
        <w:t xml:space="preserve">their </w:t>
      </w:r>
      <w:r w:rsidR="001E6614">
        <w:t>own infrastructures.</w:t>
      </w:r>
    </w:p>
    <w:p w14:paraId="622FB1A2" w14:textId="4D286871" w:rsidR="00EA29D2" w:rsidRDefault="00EA29D2" w:rsidP="00AC40F9">
      <w:pPr>
        <w:pStyle w:val="Heading1"/>
        <w:jc w:val="both"/>
      </w:pPr>
      <w:bookmarkStart w:id="13" w:name="_Toc88217348"/>
      <w:r w:rsidRPr="00EA29D2">
        <w:lastRenderedPageBreak/>
        <w:t>Backend Development</w:t>
      </w:r>
      <w:bookmarkEnd w:id="13"/>
    </w:p>
    <w:p w14:paraId="003CF009" w14:textId="351B4A2F" w:rsidR="002954E3" w:rsidRDefault="002954E3" w:rsidP="00AC40F9">
      <w:pPr>
        <w:jc w:val="both"/>
      </w:pPr>
      <w:r w:rsidRPr="002954E3">
        <w:t xml:space="preserve">The core components and requirements for running the RAT server in the backend system are discussed below </w:t>
      </w:r>
      <w:r>
        <w:t>–</w:t>
      </w:r>
    </w:p>
    <w:p w14:paraId="2EC5E7A6" w14:textId="38C25B4D" w:rsidR="002954E3" w:rsidRDefault="008F1C51" w:rsidP="00AC40F9">
      <w:pPr>
        <w:pStyle w:val="Heading2"/>
        <w:jc w:val="both"/>
      </w:pPr>
      <w:bookmarkStart w:id="14" w:name="_Toc88217349"/>
      <w:r>
        <w:t>6</w:t>
      </w:r>
      <w:r w:rsidR="002954E3">
        <w:t xml:space="preserve">.1 OS System </w:t>
      </w:r>
      <w:r>
        <w:t>(OS)</w:t>
      </w:r>
      <w:bookmarkEnd w:id="14"/>
    </w:p>
    <w:p w14:paraId="7954A54A" w14:textId="11CB7627" w:rsidR="002954E3" w:rsidRDefault="002954E3" w:rsidP="00AC40F9">
      <w:pPr>
        <w:jc w:val="both"/>
      </w:pPr>
      <w:r>
        <w:t xml:space="preserve">Linux Ubuntu 20.04 LTS server </w:t>
      </w:r>
      <w:r w:rsidR="00D96DDC">
        <w:t>is</w:t>
      </w:r>
      <w:r>
        <w:t xml:space="preserve"> used to set up </w:t>
      </w:r>
      <w:r w:rsidR="00D96DDC">
        <w:t>the backend part of the</w:t>
      </w:r>
      <w:r>
        <w:t xml:space="preserve"> RAT Mekong Tool.</w:t>
      </w:r>
    </w:p>
    <w:p w14:paraId="3F560DDB" w14:textId="78F87C99" w:rsidR="002954E3" w:rsidRPr="00D96DDC" w:rsidRDefault="00AF3C51" w:rsidP="00AC40F9">
      <w:pPr>
        <w:pStyle w:val="Heading2"/>
        <w:jc w:val="both"/>
      </w:pPr>
      <w:bookmarkStart w:id="15" w:name="_Toc88217350"/>
      <w:r>
        <w:t>6</w:t>
      </w:r>
      <w:r w:rsidR="002954E3" w:rsidRPr="00D96DDC">
        <w:t>.2 Installation of Python, Anaconda</w:t>
      </w:r>
      <w:r w:rsidR="000A09E7">
        <w:t xml:space="preserve"> and Other Dependencies</w:t>
      </w:r>
      <w:bookmarkEnd w:id="15"/>
    </w:p>
    <w:p w14:paraId="635E5BB4" w14:textId="611D2290" w:rsidR="002954E3" w:rsidRDefault="002954E3" w:rsidP="00AC40F9">
      <w:pPr>
        <w:jc w:val="both"/>
      </w:pPr>
      <w:r>
        <w:t xml:space="preserve">Python is required to run the RAT modules.  The latest compatible python version along with the Anaconda python package manager </w:t>
      </w:r>
      <w:r w:rsidR="004773D5">
        <w:t>is used</w:t>
      </w:r>
      <w:r>
        <w:t xml:space="preserve"> to manage the dependency and control the version of different python packages/libraries.</w:t>
      </w:r>
    </w:p>
    <w:p w14:paraId="35F0FDBB" w14:textId="74ACCC1C" w:rsidR="002954E3" w:rsidRPr="00CC65D0" w:rsidRDefault="00AF3C51" w:rsidP="00AC40F9">
      <w:pPr>
        <w:pStyle w:val="Heading2"/>
        <w:jc w:val="both"/>
      </w:pPr>
      <w:bookmarkStart w:id="16" w:name="_Toc88217351"/>
      <w:r>
        <w:t>6</w:t>
      </w:r>
      <w:r w:rsidR="002954E3" w:rsidRPr="00CC65D0">
        <w:t>.3 Python Django Frameworks</w:t>
      </w:r>
      <w:bookmarkEnd w:id="16"/>
    </w:p>
    <w:p w14:paraId="7942B3A4" w14:textId="30778F7D" w:rsidR="002954E3" w:rsidRDefault="002954E3" w:rsidP="00AC40F9">
      <w:pPr>
        <w:jc w:val="both"/>
      </w:pPr>
      <w:r>
        <w:t xml:space="preserve">A python Django web framework </w:t>
      </w:r>
      <w:r w:rsidR="000A09E7">
        <w:t>is</w:t>
      </w:r>
      <w:r>
        <w:t xml:space="preserve"> used as the server-side framework to hold the backend functionalities/logic and connect the backend with the frontend. </w:t>
      </w:r>
      <w:r w:rsidR="00841539">
        <w:t xml:space="preserve">A virtual environment is created </w:t>
      </w:r>
      <w:r>
        <w:t xml:space="preserve">install Django and </w:t>
      </w:r>
      <w:r w:rsidR="00286687">
        <w:t xml:space="preserve">other packages/libraries </w:t>
      </w:r>
      <w:r w:rsidR="0088741B">
        <w:t>using pip</w:t>
      </w:r>
      <w:r w:rsidR="00286687">
        <w:t xml:space="preserve">. </w:t>
      </w:r>
    </w:p>
    <w:p w14:paraId="0EF28A13" w14:textId="74D8A5D2" w:rsidR="002954E3" w:rsidRPr="00CC65D0" w:rsidRDefault="00AF3C51" w:rsidP="00AC40F9">
      <w:pPr>
        <w:pStyle w:val="Heading2"/>
        <w:jc w:val="both"/>
      </w:pPr>
      <w:bookmarkStart w:id="17" w:name="_Toc88217352"/>
      <w:r>
        <w:t>6</w:t>
      </w:r>
      <w:r w:rsidR="002954E3" w:rsidRPr="00CC65D0">
        <w:t>.4 Setup VIC Model</w:t>
      </w:r>
      <w:bookmarkEnd w:id="17"/>
    </w:p>
    <w:p w14:paraId="09A7B92C" w14:textId="77777777" w:rsidR="002954E3" w:rsidRDefault="002954E3" w:rsidP="00AC40F9">
      <w:pPr>
        <w:jc w:val="both"/>
      </w:pPr>
      <w:r>
        <w:t xml:space="preserve">The latest version of VIC (Version - 5) and route model will be set up using conda to get the latest available inflow data of the desired reservoir. These tasks will be automated by a task scheduler for every reservoir. </w:t>
      </w:r>
    </w:p>
    <w:p w14:paraId="02777E4B" w14:textId="2341D715" w:rsidR="002954E3" w:rsidRPr="00CC65D0" w:rsidRDefault="00AF3C51" w:rsidP="00AC40F9">
      <w:pPr>
        <w:pStyle w:val="Heading2"/>
        <w:jc w:val="both"/>
      </w:pPr>
      <w:bookmarkStart w:id="18" w:name="_Toc88217353"/>
      <w:r>
        <w:t>6</w:t>
      </w:r>
      <w:r w:rsidR="002954E3" w:rsidRPr="00CC65D0">
        <w:t>.5 Setup GEE Python API</w:t>
      </w:r>
      <w:bookmarkEnd w:id="18"/>
      <w:r w:rsidR="002954E3" w:rsidRPr="00CC65D0">
        <w:t xml:space="preserve">  </w:t>
      </w:r>
    </w:p>
    <w:p w14:paraId="3D34A44A" w14:textId="77777777" w:rsidR="002954E3" w:rsidRDefault="002954E3" w:rsidP="00AC40F9">
      <w:pPr>
        <w:jc w:val="both"/>
      </w:pPr>
      <w:r>
        <w:t xml:space="preserve">Google Earth Engine (GEE) python API will be set up and used to process the Landsat/sentinel-1/sentinel-2 satellite imagery and estimate the water surface area of the reservoir which is required to calculate the storage change. A Google Earth Engine account is required to use earth engine resources in the RAT-Mekong tool. </w:t>
      </w:r>
    </w:p>
    <w:p w14:paraId="278F88B2" w14:textId="54A9E505" w:rsidR="002954E3" w:rsidRPr="00CC65D0" w:rsidRDefault="00AF3C51" w:rsidP="00AC40F9">
      <w:pPr>
        <w:pStyle w:val="Heading2"/>
        <w:jc w:val="both"/>
      </w:pPr>
      <w:bookmarkStart w:id="19" w:name="_Toc88217354"/>
      <w:r>
        <w:t>6</w:t>
      </w:r>
      <w:r w:rsidR="002954E3" w:rsidRPr="00CC65D0">
        <w:t>.6 PostgreSQL Database</w:t>
      </w:r>
      <w:bookmarkEnd w:id="19"/>
    </w:p>
    <w:p w14:paraId="487BEF07" w14:textId="5BC4C73E" w:rsidR="002954E3" w:rsidRDefault="002954E3" w:rsidP="00AC40F9">
      <w:pPr>
        <w:jc w:val="both"/>
      </w:pPr>
      <w:r>
        <w:t xml:space="preserve">A PostgreSQL database </w:t>
      </w:r>
      <w:r w:rsidR="00A306A1">
        <w:t>is</w:t>
      </w:r>
      <w:r>
        <w:t xml:space="preserve"> installed and used to store the relevant data required for the RAT-Mekong tool.</w:t>
      </w:r>
    </w:p>
    <w:p w14:paraId="558DBBA1" w14:textId="1A5D1F4F" w:rsidR="002954E3" w:rsidRPr="00CC65D0" w:rsidRDefault="00AF3C51" w:rsidP="00AC40F9">
      <w:pPr>
        <w:pStyle w:val="Heading2"/>
        <w:jc w:val="both"/>
      </w:pPr>
      <w:bookmarkStart w:id="20" w:name="_Toc88217355"/>
      <w:r>
        <w:t>6</w:t>
      </w:r>
      <w:r w:rsidR="002954E3" w:rsidRPr="00CC65D0">
        <w:t>.7 NGINX Web Server</w:t>
      </w:r>
      <w:bookmarkEnd w:id="20"/>
      <w:r w:rsidR="002954E3" w:rsidRPr="00CC65D0">
        <w:t xml:space="preserve"> </w:t>
      </w:r>
    </w:p>
    <w:p w14:paraId="49F83B24" w14:textId="668254EE" w:rsidR="002954E3" w:rsidRPr="002954E3" w:rsidRDefault="004773D5" w:rsidP="00AC40F9">
      <w:pPr>
        <w:jc w:val="both"/>
      </w:pPr>
      <w:r>
        <w:t>A</w:t>
      </w:r>
      <w:r w:rsidR="002954E3">
        <w:t xml:space="preserve"> NGINX web server </w:t>
      </w:r>
      <w:r w:rsidR="00A306A1">
        <w:t>is</w:t>
      </w:r>
      <w:r w:rsidR="002954E3">
        <w:t xml:space="preserve"> set up and used to optimize client-server interactions by handling HTTP requests and responses.</w:t>
      </w:r>
    </w:p>
    <w:p w14:paraId="37B3040A" w14:textId="3ECD39D0" w:rsidR="00FB2FD3" w:rsidRPr="002108FC" w:rsidRDefault="005C5943" w:rsidP="00AC40F9">
      <w:pPr>
        <w:pStyle w:val="Heading1"/>
        <w:jc w:val="both"/>
      </w:pPr>
      <w:bookmarkStart w:id="21" w:name="_Toc88217356"/>
      <w:r w:rsidRPr="00EA29D2">
        <w:lastRenderedPageBreak/>
        <w:t>Design of User Interface</w:t>
      </w:r>
      <w:bookmarkEnd w:id="21"/>
    </w:p>
    <w:p w14:paraId="70989380" w14:textId="7B95A244" w:rsidR="00051BB2" w:rsidRDefault="00051BB2" w:rsidP="00AC40F9">
      <w:pPr>
        <w:jc w:val="both"/>
        <w:rPr>
          <w:lang w:val="en-US"/>
        </w:rPr>
      </w:pPr>
    </w:p>
    <w:p w14:paraId="091FA487" w14:textId="59655A54" w:rsidR="00A1549F" w:rsidRPr="00A1549F" w:rsidRDefault="00A1549F" w:rsidP="00AC40F9">
      <w:pPr>
        <w:jc w:val="both"/>
        <w:rPr>
          <w:lang w:val="en-US"/>
        </w:rPr>
      </w:pPr>
      <w:r w:rsidRPr="00A1549F">
        <w:rPr>
          <w:lang w:val="en-US"/>
        </w:rPr>
        <w:t xml:space="preserve">The frontend </w:t>
      </w:r>
      <w:r w:rsidR="00954CA7">
        <w:rPr>
          <w:lang w:val="en-US"/>
        </w:rPr>
        <w:t>is</w:t>
      </w:r>
      <w:r w:rsidRPr="00A1549F">
        <w:rPr>
          <w:lang w:val="en-US"/>
        </w:rPr>
        <w:t xml:space="preserve"> developed using open sources tools/libraries such as Leaflet JS, Bootstrap 5, Highcharts etc. along with HTML5, CSS3, JavaScript, JQuery. The front end has contained four pages – Home, About, Map Viewer and User </w:t>
      </w:r>
      <w:r w:rsidR="00E3425F">
        <w:rPr>
          <w:lang w:val="en-US"/>
        </w:rPr>
        <w:t>Guide</w:t>
      </w:r>
      <w:r w:rsidRPr="00A1549F">
        <w:rPr>
          <w:lang w:val="en-US"/>
        </w:rPr>
        <w:t xml:space="preserve">. </w:t>
      </w:r>
    </w:p>
    <w:p w14:paraId="1DF781EC" w14:textId="6CB1E546" w:rsidR="00A1549F" w:rsidRPr="00EB7D76" w:rsidRDefault="00AF3C51" w:rsidP="00AC40F9">
      <w:pPr>
        <w:pStyle w:val="Heading2"/>
        <w:jc w:val="both"/>
        <w:rPr>
          <w:lang w:val="en-US"/>
        </w:rPr>
      </w:pPr>
      <w:bookmarkStart w:id="22" w:name="_Toc88217357"/>
      <w:r>
        <w:rPr>
          <w:lang w:val="en-US"/>
        </w:rPr>
        <w:t>7</w:t>
      </w:r>
      <w:r w:rsidR="00A1549F" w:rsidRPr="00EB7D76">
        <w:rPr>
          <w:lang w:val="en-US"/>
        </w:rPr>
        <w:t>.1 Home Page</w:t>
      </w:r>
      <w:bookmarkEnd w:id="22"/>
      <w:r w:rsidR="00A1549F" w:rsidRPr="00EB7D76">
        <w:rPr>
          <w:lang w:val="en-US"/>
        </w:rPr>
        <w:t xml:space="preserve"> </w:t>
      </w:r>
    </w:p>
    <w:p w14:paraId="3B3FFB06" w14:textId="06998EC5" w:rsidR="00A1549F" w:rsidRPr="00A1549F" w:rsidRDefault="00A1549F" w:rsidP="00AC40F9">
      <w:pPr>
        <w:jc w:val="both"/>
        <w:rPr>
          <w:lang w:val="en-US"/>
        </w:rPr>
      </w:pPr>
      <w:r w:rsidRPr="00A1549F">
        <w:rPr>
          <w:lang w:val="en-US"/>
        </w:rPr>
        <w:t>The home page contain</w:t>
      </w:r>
      <w:r w:rsidR="00E3425F">
        <w:rPr>
          <w:lang w:val="en-US"/>
        </w:rPr>
        <w:t>s</w:t>
      </w:r>
      <w:r w:rsidRPr="00A1549F">
        <w:rPr>
          <w:lang w:val="en-US"/>
        </w:rPr>
        <w:t xml:space="preserve"> the navigation menu, footer menu, the relevant information of the RAT tools like the team, partners, short descriptions of the RAT-Mekong tool etc. in the body section.</w:t>
      </w:r>
    </w:p>
    <w:p w14:paraId="208DE92D" w14:textId="692DE8BE" w:rsidR="00A1549F" w:rsidRPr="00EB7D76" w:rsidRDefault="00AF3C51" w:rsidP="00AC40F9">
      <w:pPr>
        <w:pStyle w:val="Heading2"/>
        <w:jc w:val="both"/>
        <w:rPr>
          <w:lang w:val="en-US"/>
        </w:rPr>
      </w:pPr>
      <w:bookmarkStart w:id="23" w:name="_Toc88217358"/>
      <w:r>
        <w:rPr>
          <w:lang w:val="en-US"/>
        </w:rPr>
        <w:t>7</w:t>
      </w:r>
      <w:r w:rsidR="00A1549F" w:rsidRPr="00EB7D76">
        <w:rPr>
          <w:lang w:val="en-US"/>
        </w:rPr>
        <w:t>.2 About Page</w:t>
      </w:r>
      <w:bookmarkEnd w:id="23"/>
      <w:r w:rsidR="00A1549F" w:rsidRPr="00EB7D76">
        <w:rPr>
          <w:lang w:val="en-US"/>
        </w:rPr>
        <w:t xml:space="preserve"> </w:t>
      </w:r>
    </w:p>
    <w:p w14:paraId="7F372E92" w14:textId="7A31CA93" w:rsidR="00A1549F" w:rsidRPr="00A1549F" w:rsidRDefault="00A1549F" w:rsidP="00AC40F9">
      <w:pPr>
        <w:jc w:val="both"/>
        <w:rPr>
          <w:lang w:val="en-US"/>
        </w:rPr>
      </w:pPr>
      <w:r w:rsidRPr="00A1549F">
        <w:rPr>
          <w:lang w:val="en-US"/>
        </w:rPr>
        <w:t>The about page contain</w:t>
      </w:r>
      <w:r w:rsidR="00E3425F">
        <w:rPr>
          <w:lang w:val="en-US"/>
        </w:rPr>
        <w:t>s</w:t>
      </w:r>
      <w:r w:rsidRPr="00A1549F">
        <w:rPr>
          <w:lang w:val="en-US"/>
        </w:rPr>
        <w:t xml:space="preserve"> the short descriptions, methods, purposes, uses, and impacts of the RAT tool.</w:t>
      </w:r>
    </w:p>
    <w:p w14:paraId="0302A555" w14:textId="0CB89189" w:rsidR="00A1549F" w:rsidRPr="00EB7D76" w:rsidRDefault="00AF3C51" w:rsidP="00AC40F9">
      <w:pPr>
        <w:pStyle w:val="Heading2"/>
        <w:jc w:val="both"/>
        <w:rPr>
          <w:lang w:val="en-US"/>
        </w:rPr>
      </w:pPr>
      <w:bookmarkStart w:id="24" w:name="_Toc88217359"/>
      <w:r>
        <w:rPr>
          <w:lang w:val="en-US"/>
        </w:rPr>
        <w:t>7</w:t>
      </w:r>
      <w:r w:rsidR="00A1549F" w:rsidRPr="00EB7D76">
        <w:rPr>
          <w:lang w:val="en-US"/>
        </w:rPr>
        <w:t>.3 User Guide</w:t>
      </w:r>
      <w:bookmarkEnd w:id="24"/>
    </w:p>
    <w:p w14:paraId="178D5EF6" w14:textId="6A50FA89" w:rsidR="00A1549F" w:rsidRPr="00A1549F" w:rsidRDefault="00A1549F" w:rsidP="00AC40F9">
      <w:pPr>
        <w:jc w:val="both"/>
        <w:rPr>
          <w:lang w:val="en-US"/>
        </w:rPr>
      </w:pPr>
      <w:r w:rsidRPr="00A1549F">
        <w:rPr>
          <w:lang w:val="en-US"/>
        </w:rPr>
        <w:t>The user guide page describe</w:t>
      </w:r>
      <w:r w:rsidR="00775DA9">
        <w:rPr>
          <w:lang w:val="en-US"/>
        </w:rPr>
        <w:t>s</w:t>
      </w:r>
      <w:r w:rsidRPr="00A1549F">
        <w:rPr>
          <w:lang w:val="en-US"/>
        </w:rPr>
        <w:t xml:space="preserve"> how to use the RAT tool and its functionalities.</w:t>
      </w:r>
    </w:p>
    <w:p w14:paraId="2580B5E0" w14:textId="18C02E8F" w:rsidR="00A1549F" w:rsidRPr="00EB7D76" w:rsidRDefault="00AF3C51" w:rsidP="00AC40F9">
      <w:pPr>
        <w:pStyle w:val="Heading2"/>
        <w:jc w:val="both"/>
        <w:rPr>
          <w:lang w:val="en-US"/>
        </w:rPr>
      </w:pPr>
      <w:bookmarkStart w:id="25" w:name="_Toc88217360"/>
      <w:r>
        <w:rPr>
          <w:lang w:val="en-US"/>
        </w:rPr>
        <w:t>7</w:t>
      </w:r>
      <w:r w:rsidR="00A1549F" w:rsidRPr="00EB7D76">
        <w:rPr>
          <w:lang w:val="en-US"/>
        </w:rPr>
        <w:t>.4 Map Viewer Page</w:t>
      </w:r>
      <w:bookmarkEnd w:id="25"/>
    </w:p>
    <w:p w14:paraId="55CE06D3" w14:textId="77777777" w:rsidR="00A1549F" w:rsidRPr="00A1549F" w:rsidRDefault="00A1549F" w:rsidP="00AC40F9">
      <w:pPr>
        <w:jc w:val="both"/>
        <w:rPr>
          <w:lang w:val="en-US"/>
        </w:rPr>
      </w:pPr>
      <w:r w:rsidRPr="00A1549F">
        <w:rPr>
          <w:lang w:val="en-US"/>
        </w:rPr>
        <w:t xml:space="preserve">The map viewer page has two subsections – map view and table view which are controlled by tab functions. When the user clicks on the map tab, it shows the map tab content and when to click on the table tab, the table tab content will show on the body section. The details of each section are described below – </w:t>
      </w:r>
    </w:p>
    <w:p w14:paraId="5BE8AC2F" w14:textId="334F06F8" w:rsidR="00A1549F" w:rsidRPr="004E242A" w:rsidRDefault="00AF3C51" w:rsidP="00AC40F9">
      <w:pPr>
        <w:pStyle w:val="Heading3"/>
        <w:ind w:left="0"/>
        <w:jc w:val="both"/>
      </w:pPr>
      <w:bookmarkStart w:id="26" w:name="_Toc88217361"/>
      <w:r>
        <w:t>7</w:t>
      </w:r>
      <w:r w:rsidR="00A1549F" w:rsidRPr="004E242A">
        <w:t>.4.1 Map View</w:t>
      </w:r>
      <w:bookmarkEnd w:id="26"/>
    </w:p>
    <w:p w14:paraId="0822779F" w14:textId="77777777" w:rsidR="00A1549F" w:rsidRPr="00A1549F" w:rsidRDefault="00A1549F" w:rsidP="00AC40F9">
      <w:pPr>
        <w:jc w:val="both"/>
        <w:rPr>
          <w:lang w:val="en-US"/>
        </w:rPr>
      </w:pPr>
      <w:r w:rsidRPr="00A1549F">
        <w:rPr>
          <w:lang w:val="en-US"/>
        </w:rPr>
        <w:t xml:space="preserve">The map subsection has a sidebar panel and a map panel. </w:t>
      </w:r>
    </w:p>
    <w:p w14:paraId="1A2AE5D8" w14:textId="55E39144" w:rsidR="00C134A0" w:rsidRDefault="00C134A0" w:rsidP="00AC40F9">
      <w:pPr>
        <w:jc w:val="both"/>
        <w:rPr>
          <w:lang w:val="en-US"/>
        </w:rPr>
      </w:pPr>
    </w:p>
    <w:p w14:paraId="1648CE66" w14:textId="2B7102BD" w:rsidR="003456AA" w:rsidRDefault="003456AA" w:rsidP="00C134A0">
      <w:pPr>
        <w:jc w:val="both"/>
        <w:rPr>
          <w:lang w:val="en-US"/>
        </w:rPr>
      </w:pPr>
      <w:r w:rsidRPr="003456AA">
        <w:rPr>
          <w:noProof/>
          <w:lang w:val="en-US" w:bidi="ar-SA"/>
        </w:rPr>
        <w:lastRenderedPageBreak/>
        <w:drawing>
          <wp:inline distT="0" distB="0" distL="0" distR="0" wp14:anchorId="2982C42F" wp14:editId="63E16225">
            <wp:extent cx="5943600" cy="2777490"/>
            <wp:effectExtent l="152400" t="152400" r="361950" b="365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774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D53BB7F" w14:textId="79B045F6" w:rsidR="00A1549F" w:rsidRPr="00A1549F" w:rsidRDefault="002C215F" w:rsidP="002C215F">
      <w:pPr>
        <w:pStyle w:val="TableLeft"/>
        <w:rPr>
          <w:lang w:val="en-US"/>
        </w:rPr>
      </w:pPr>
      <w:bookmarkStart w:id="27" w:name="_Toc88217378"/>
      <w:r>
        <w:t xml:space="preserve">Figure </w:t>
      </w:r>
      <w:r w:rsidR="00347B51">
        <w:fldChar w:fldCharType="begin"/>
      </w:r>
      <w:r w:rsidR="00347B51">
        <w:instrText xml:space="preserve"> SEQ Figure \* ARABIC </w:instrText>
      </w:r>
      <w:r w:rsidR="00347B51">
        <w:fldChar w:fldCharType="separate"/>
      </w:r>
      <w:r w:rsidR="00AC40F9">
        <w:rPr>
          <w:noProof/>
        </w:rPr>
        <w:t>4</w:t>
      </w:r>
      <w:r w:rsidR="00347B51">
        <w:rPr>
          <w:noProof/>
        </w:rPr>
        <w:fldChar w:fldCharType="end"/>
      </w:r>
      <w:r w:rsidR="00A1549F" w:rsidRPr="00A1549F">
        <w:rPr>
          <w:lang w:val="en-US"/>
        </w:rPr>
        <w:t>: Map view section</w:t>
      </w:r>
      <w:bookmarkEnd w:id="27"/>
    </w:p>
    <w:p w14:paraId="1AC0DD9C" w14:textId="7F92A68C" w:rsidR="00A1549F" w:rsidRPr="00A1549F" w:rsidRDefault="00D56172" w:rsidP="003235C2">
      <w:pPr>
        <w:spacing w:before="240"/>
        <w:jc w:val="both"/>
        <w:rPr>
          <w:lang w:val="en-US"/>
        </w:rPr>
      </w:pPr>
      <w:r>
        <w:rPr>
          <w:lang w:val="en-US"/>
        </w:rPr>
        <w:t xml:space="preserve">There is a sidebar in the left of map view section.  </w:t>
      </w:r>
      <w:r w:rsidR="002D12E7">
        <w:rPr>
          <w:lang w:val="en-US"/>
        </w:rPr>
        <w:t>There have three navigation menu – filter panel, layer panel and basemap panel.</w:t>
      </w:r>
      <w:r w:rsidR="004E7026">
        <w:rPr>
          <w:lang w:val="en-US"/>
        </w:rPr>
        <w:t xml:space="preserve"> </w:t>
      </w:r>
      <w:r w:rsidR="00D667A5">
        <w:rPr>
          <w:lang w:val="en-US"/>
        </w:rPr>
        <w:t>When the</w:t>
      </w:r>
      <w:r w:rsidR="004E7026">
        <w:rPr>
          <w:lang w:val="en-US"/>
        </w:rPr>
        <w:t xml:space="preserve"> user click on the </w:t>
      </w:r>
      <w:r w:rsidR="008A18EB">
        <w:rPr>
          <w:lang w:val="en-US"/>
        </w:rPr>
        <w:t>any</w:t>
      </w:r>
      <w:r w:rsidR="004E7026">
        <w:rPr>
          <w:lang w:val="en-US"/>
        </w:rPr>
        <w:t xml:space="preserve"> menu icon, </w:t>
      </w:r>
      <w:r w:rsidR="009341A6">
        <w:rPr>
          <w:lang w:val="en-US"/>
        </w:rPr>
        <w:t>it</w:t>
      </w:r>
      <w:r w:rsidR="004E7026">
        <w:rPr>
          <w:lang w:val="en-US"/>
        </w:rPr>
        <w:t xml:space="preserve"> </w:t>
      </w:r>
      <w:r w:rsidR="00D667A5">
        <w:rPr>
          <w:lang w:val="en-US"/>
        </w:rPr>
        <w:t xml:space="preserve">will expand </w:t>
      </w:r>
      <w:r w:rsidR="009341A6">
        <w:rPr>
          <w:lang w:val="en-US"/>
        </w:rPr>
        <w:t xml:space="preserve">in a certain width </w:t>
      </w:r>
      <w:r w:rsidR="00D667A5">
        <w:rPr>
          <w:lang w:val="en-US"/>
        </w:rPr>
        <w:t xml:space="preserve">and overlay on the map. The expanded area shows </w:t>
      </w:r>
      <w:r w:rsidR="009341A6">
        <w:rPr>
          <w:lang w:val="en-US"/>
        </w:rPr>
        <w:t xml:space="preserve">the related content of the menu. </w:t>
      </w:r>
      <w:r w:rsidR="00A1549F" w:rsidRPr="00A1549F">
        <w:rPr>
          <w:lang w:val="en-US"/>
        </w:rPr>
        <w:t>The detail of each menu item and its functionalities are discussed below.</w:t>
      </w:r>
    </w:p>
    <w:p w14:paraId="5D7DDD69" w14:textId="77378637" w:rsidR="00394E64" w:rsidRPr="007E0917" w:rsidRDefault="00AC40F9" w:rsidP="00394E64">
      <w:pPr>
        <w:pStyle w:val="Heading4"/>
      </w:pPr>
      <w:r>
        <w:t>7</w:t>
      </w:r>
      <w:r w:rsidR="00394E64">
        <w:t>.4.1.1</w:t>
      </w:r>
      <w:r w:rsidR="00394E64" w:rsidRPr="007E0917">
        <w:t xml:space="preserve"> Query/Filter Panel</w:t>
      </w:r>
    </w:p>
    <w:p w14:paraId="40A3F0D1" w14:textId="1B8887C1" w:rsidR="00394E64" w:rsidRDefault="00394E64" w:rsidP="00E66B1C">
      <w:pPr>
        <w:jc w:val="both"/>
        <w:rPr>
          <w:lang w:val="en-US"/>
        </w:rPr>
      </w:pPr>
      <w:r w:rsidRPr="00A1549F">
        <w:rPr>
          <w:lang w:val="en-US"/>
        </w:rPr>
        <w:t xml:space="preserve">By clicking on the query/filter menu, the filter options will show in the content panel. Users can able to filter the reservoir by different query parameters such as filter by country, filter by river basin, etc. </w:t>
      </w:r>
      <w:r w:rsidR="005E2CE3" w:rsidRPr="005E2CE3">
        <w:rPr>
          <w:lang w:val="en-US"/>
        </w:rPr>
        <w:t>By default, all of the reservoirs will show on the map when the map page will load for the first time.</w:t>
      </w:r>
      <w:r w:rsidR="005E2CE3">
        <w:rPr>
          <w:lang w:val="en-US"/>
        </w:rPr>
        <w:t xml:space="preserve"> When user clicks on the </w:t>
      </w:r>
      <w:r w:rsidR="00695666">
        <w:rPr>
          <w:lang w:val="en-US"/>
        </w:rPr>
        <w:t>dropdown filter box, it will expand. There have a check box</w:t>
      </w:r>
      <w:r w:rsidR="002D60DF">
        <w:rPr>
          <w:lang w:val="en-US"/>
        </w:rPr>
        <w:t xml:space="preserve"> representing as filter. User can able to check and uncheck </w:t>
      </w:r>
      <w:r w:rsidR="00001C5D">
        <w:rPr>
          <w:lang w:val="en-US"/>
        </w:rPr>
        <w:t xml:space="preserve">it by mouse click. </w:t>
      </w:r>
      <w:r w:rsidR="00D1754C">
        <w:rPr>
          <w:lang w:val="en-US"/>
        </w:rPr>
        <w:t xml:space="preserve">By checking it will show the related reservoir and by unchecking it will hide </w:t>
      </w:r>
      <w:r w:rsidR="00BB1D86">
        <w:rPr>
          <w:lang w:val="en-US"/>
        </w:rPr>
        <w:t xml:space="preserve">the related reservoirs on the map. </w:t>
      </w:r>
      <w:r w:rsidR="00BB1D86" w:rsidRPr="00D13B45">
        <w:rPr>
          <w:lang w:val="en-US"/>
        </w:rPr>
        <w:t>The figure</w:t>
      </w:r>
      <w:r w:rsidR="00D13B45">
        <w:rPr>
          <w:lang w:val="en-US"/>
        </w:rPr>
        <w:t xml:space="preserve"> 06</w:t>
      </w:r>
      <w:r w:rsidR="00BB1D86">
        <w:rPr>
          <w:lang w:val="en-US"/>
        </w:rPr>
        <w:t xml:space="preserve"> shows the Thailand reservoirs on the map </w:t>
      </w:r>
      <w:r w:rsidR="00454E27">
        <w:rPr>
          <w:lang w:val="en-US"/>
        </w:rPr>
        <w:t xml:space="preserve">by checking it on mouse click and the rest reservoirs hide from the map. </w:t>
      </w:r>
      <w:r w:rsidR="008F2C81">
        <w:rPr>
          <w:lang w:val="en-US"/>
        </w:rPr>
        <w:t>Similarly</w:t>
      </w:r>
      <w:r w:rsidR="008F2C81" w:rsidRPr="00D13B45">
        <w:rPr>
          <w:lang w:val="en-US"/>
        </w:rPr>
        <w:t>, the figure</w:t>
      </w:r>
      <w:r w:rsidR="00D13B45">
        <w:rPr>
          <w:lang w:val="en-US"/>
        </w:rPr>
        <w:t xml:space="preserve"> 07</w:t>
      </w:r>
      <w:r w:rsidR="008F2C81">
        <w:rPr>
          <w:lang w:val="en-US"/>
        </w:rPr>
        <w:t xml:space="preserve"> shows the Lam Pao reservoir by filtering the </w:t>
      </w:r>
      <w:r w:rsidR="006F2047">
        <w:rPr>
          <w:lang w:val="en-US"/>
        </w:rPr>
        <w:t xml:space="preserve">Chi river basin. </w:t>
      </w:r>
    </w:p>
    <w:p w14:paraId="056A553B" w14:textId="77777777" w:rsidR="0004363D" w:rsidRDefault="0004363D" w:rsidP="00E66B1C">
      <w:pPr>
        <w:jc w:val="both"/>
        <w:rPr>
          <w:lang w:val="en-US"/>
        </w:rPr>
      </w:pPr>
    </w:p>
    <w:p w14:paraId="29F4E1DB" w14:textId="63104333" w:rsidR="00394E64" w:rsidRPr="00A1549F" w:rsidRDefault="0004363D" w:rsidP="003235C2">
      <w:pPr>
        <w:jc w:val="center"/>
        <w:rPr>
          <w:lang w:val="en-US"/>
        </w:rPr>
      </w:pPr>
      <w:r w:rsidRPr="0004363D">
        <w:rPr>
          <w:noProof/>
          <w:lang w:val="en-US" w:bidi="ar-SA"/>
        </w:rPr>
        <w:lastRenderedPageBreak/>
        <w:drawing>
          <wp:inline distT="0" distB="0" distL="0" distR="0" wp14:anchorId="01EEDC30" wp14:editId="4381DD0D">
            <wp:extent cx="3886537" cy="27434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86537" cy="2743438"/>
                    </a:xfrm>
                    <a:prstGeom prst="rect">
                      <a:avLst/>
                    </a:prstGeom>
                  </pic:spPr>
                </pic:pic>
              </a:graphicData>
            </a:graphic>
          </wp:inline>
        </w:drawing>
      </w:r>
    </w:p>
    <w:p w14:paraId="6C5A5C70" w14:textId="77777777" w:rsidR="00394E64" w:rsidRPr="00A1549F" w:rsidRDefault="00394E64" w:rsidP="00E66B1C">
      <w:pPr>
        <w:ind w:left="-450"/>
        <w:jc w:val="both"/>
        <w:rPr>
          <w:lang w:val="en-US"/>
        </w:rPr>
      </w:pPr>
      <w:r w:rsidRPr="00A1549F">
        <w:rPr>
          <w:lang w:val="en-US"/>
        </w:rPr>
        <w:t xml:space="preserve"> </w:t>
      </w:r>
    </w:p>
    <w:p w14:paraId="61991EB6" w14:textId="7F676D24" w:rsidR="00394E64" w:rsidRPr="00A1549F" w:rsidRDefault="002C215F" w:rsidP="002C215F">
      <w:pPr>
        <w:pStyle w:val="TableLeft"/>
        <w:rPr>
          <w:lang w:val="en-US"/>
        </w:rPr>
      </w:pPr>
      <w:bookmarkStart w:id="28" w:name="_Toc88217379"/>
      <w:r>
        <w:t xml:space="preserve">Figure </w:t>
      </w:r>
      <w:r w:rsidR="00347B51">
        <w:fldChar w:fldCharType="begin"/>
      </w:r>
      <w:r w:rsidR="00347B51">
        <w:instrText xml:space="preserve"> SEQ Figure \* ARABIC </w:instrText>
      </w:r>
      <w:r w:rsidR="00347B51">
        <w:fldChar w:fldCharType="separate"/>
      </w:r>
      <w:r w:rsidR="00AC40F9">
        <w:rPr>
          <w:noProof/>
        </w:rPr>
        <w:t>5</w:t>
      </w:r>
      <w:r w:rsidR="00347B51">
        <w:rPr>
          <w:noProof/>
        </w:rPr>
        <w:fldChar w:fldCharType="end"/>
      </w:r>
      <w:r w:rsidR="00394E64" w:rsidRPr="00A1549F">
        <w:rPr>
          <w:lang w:val="en-US"/>
        </w:rPr>
        <w:t xml:space="preserve">: Filter </w:t>
      </w:r>
      <w:r w:rsidR="003235C2">
        <w:rPr>
          <w:lang w:val="en-US"/>
        </w:rPr>
        <w:t>Panel</w:t>
      </w:r>
      <w:bookmarkEnd w:id="28"/>
    </w:p>
    <w:p w14:paraId="4A3C06DB" w14:textId="595616AD" w:rsidR="00394E64" w:rsidRPr="00A1549F" w:rsidRDefault="0004363D" w:rsidP="00E66B1C">
      <w:pPr>
        <w:ind w:left="-450"/>
        <w:jc w:val="both"/>
        <w:rPr>
          <w:lang w:val="en-US"/>
        </w:rPr>
      </w:pPr>
      <w:r w:rsidRPr="0004363D">
        <w:rPr>
          <w:noProof/>
          <w:lang w:val="en-US" w:bidi="ar-SA"/>
        </w:rPr>
        <w:drawing>
          <wp:inline distT="0" distB="0" distL="0" distR="0" wp14:anchorId="56B0C62F" wp14:editId="46A8295A">
            <wp:extent cx="5943600" cy="2760345"/>
            <wp:effectExtent l="152400" t="152400" r="361950"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603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1F6418D" w14:textId="1F6AC2F2" w:rsidR="00454E27" w:rsidRDefault="002C215F" w:rsidP="002C215F">
      <w:pPr>
        <w:pStyle w:val="TableLeft"/>
        <w:rPr>
          <w:lang w:val="en-US"/>
        </w:rPr>
      </w:pPr>
      <w:bookmarkStart w:id="29" w:name="_Toc88217380"/>
      <w:r>
        <w:t xml:space="preserve">Figure </w:t>
      </w:r>
      <w:r w:rsidR="00347B51">
        <w:fldChar w:fldCharType="begin"/>
      </w:r>
      <w:r w:rsidR="00347B51">
        <w:instrText xml:space="preserve"> SEQ Figure \* ARABIC </w:instrText>
      </w:r>
      <w:r w:rsidR="00347B51">
        <w:fldChar w:fldCharType="separate"/>
      </w:r>
      <w:r w:rsidR="00AC40F9">
        <w:rPr>
          <w:noProof/>
        </w:rPr>
        <w:t>6</w:t>
      </w:r>
      <w:r w:rsidR="00347B51">
        <w:rPr>
          <w:noProof/>
        </w:rPr>
        <w:fldChar w:fldCharType="end"/>
      </w:r>
      <w:r w:rsidR="00D13B45">
        <w:rPr>
          <w:lang w:val="en-US"/>
        </w:rPr>
        <w:t xml:space="preserve">: </w:t>
      </w:r>
      <w:r w:rsidR="00596948">
        <w:rPr>
          <w:lang w:val="en-US"/>
        </w:rPr>
        <w:t>Map showing reservoir f</w:t>
      </w:r>
      <w:r w:rsidR="00D13B45">
        <w:rPr>
          <w:lang w:val="en-US"/>
        </w:rPr>
        <w:t xml:space="preserve">ilter </w:t>
      </w:r>
      <w:r w:rsidR="00596948">
        <w:rPr>
          <w:lang w:val="en-US"/>
        </w:rPr>
        <w:t>by country Thailand</w:t>
      </w:r>
      <w:bookmarkEnd w:id="29"/>
    </w:p>
    <w:p w14:paraId="0261E674" w14:textId="6A003C7A" w:rsidR="00454E27" w:rsidRDefault="00454E27" w:rsidP="00E66B1C">
      <w:pPr>
        <w:jc w:val="both"/>
        <w:rPr>
          <w:lang w:val="en-US"/>
        </w:rPr>
      </w:pPr>
      <w:r w:rsidRPr="00454E27">
        <w:rPr>
          <w:noProof/>
          <w:lang w:val="en-US" w:bidi="ar-SA"/>
        </w:rPr>
        <w:lastRenderedPageBreak/>
        <w:drawing>
          <wp:inline distT="0" distB="0" distL="0" distR="0" wp14:anchorId="261D0D8E" wp14:editId="6063C2E1">
            <wp:extent cx="5943600" cy="2775585"/>
            <wp:effectExtent l="152400" t="152400" r="361950" b="3676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755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BDFD81F" w14:textId="27F58B76" w:rsidR="00394E64" w:rsidRPr="00A1549F" w:rsidRDefault="002C215F" w:rsidP="002C215F">
      <w:pPr>
        <w:pStyle w:val="TableLeft"/>
        <w:rPr>
          <w:lang w:val="en-US"/>
        </w:rPr>
      </w:pPr>
      <w:bookmarkStart w:id="30" w:name="_Toc88217381"/>
      <w:r>
        <w:t xml:space="preserve">Figure </w:t>
      </w:r>
      <w:r w:rsidR="00347B51">
        <w:fldChar w:fldCharType="begin"/>
      </w:r>
      <w:r w:rsidR="00347B51">
        <w:instrText xml:space="preserve"> SEQ Figure \* ARABIC </w:instrText>
      </w:r>
      <w:r w:rsidR="00347B51">
        <w:fldChar w:fldCharType="separate"/>
      </w:r>
      <w:r w:rsidR="00AC40F9">
        <w:rPr>
          <w:noProof/>
        </w:rPr>
        <w:t>7</w:t>
      </w:r>
      <w:r w:rsidR="00347B51">
        <w:rPr>
          <w:noProof/>
        </w:rPr>
        <w:fldChar w:fldCharType="end"/>
      </w:r>
      <w:r w:rsidR="00394E64" w:rsidRPr="00A1549F">
        <w:rPr>
          <w:lang w:val="en-US"/>
        </w:rPr>
        <w:t xml:space="preserve">: </w:t>
      </w:r>
      <w:r w:rsidR="00F413DF">
        <w:rPr>
          <w:lang w:val="en-US"/>
        </w:rPr>
        <w:t>Map showing reservoir f</w:t>
      </w:r>
      <w:r w:rsidR="00394E64" w:rsidRPr="00A1549F">
        <w:rPr>
          <w:lang w:val="en-US"/>
        </w:rPr>
        <w:t>ilter by river basin</w:t>
      </w:r>
      <w:r w:rsidR="00F413DF">
        <w:rPr>
          <w:lang w:val="en-US"/>
        </w:rPr>
        <w:t xml:space="preserve"> Chi</w:t>
      </w:r>
      <w:bookmarkEnd w:id="30"/>
    </w:p>
    <w:p w14:paraId="49CFE390" w14:textId="57D13795" w:rsidR="00A1549F" w:rsidRPr="00AC6595" w:rsidRDefault="00AC40F9" w:rsidP="00E66B1C">
      <w:pPr>
        <w:pStyle w:val="Heading4"/>
        <w:jc w:val="both"/>
      </w:pPr>
      <w:r>
        <w:t>7</w:t>
      </w:r>
      <w:r w:rsidR="006F2047">
        <w:t>.4.1.2</w:t>
      </w:r>
      <w:r w:rsidR="00A1549F" w:rsidRPr="00AC6595">
        <w:t xml:space="preserve"> Layer Panel</w:t>
      </w:r>
    </w:p>
    <w:p w14:paraId="4759F530" w14:textId="77777777" w:rsidR="00A1549F" w:rsidRPr="00A1549F" w:rsidRDefault="00A1549F" w:rsidP="00E66B1C">
      <w:pPr>
        <w:jc w:val="both"/>
        <w:rPr>
          <w:lang w:val="en-US"/>
        </w:rPr>
      </w:pPr>
      <w:r w:rsidRPr="00A1549F">
        <w:rPr>
          <w:lang w:val="en-US"/>
        </w:rPr>
        <w:t xml:space="preserve">The layer panel has the associated layers such as the Mekong boundary, country boundary of the Mekong region, rivers etc. A toggle switch on/off is used to turn the on/off of a specific layer. By turning on the layer, it will overlay on the basemap and it will be hidden when turn off. </w:t>
      </w:r>
    </w:p>
    <w:p w14:paraId="611FFF2A" w14:textId="77777777" w:rsidR="00A1549F" w:rsidRPr="00A1549F" w:rsidRDefault="00A1549F" w:rsidP="00E66B1C">
      <w:pPr>
        <w:ind w:left="-450"/>
        <w:jc w:val="both"/>
        <w:rPr>
          <w:lang w:val="en-US"/>
        </w:rPr>
      </w:pPr>
      <w:r w:rsidRPr="00A1549F">
        <w:rPr>
          <w:lang w:val="en-US"/>
        </w:rPr>
        <w:t xml:space="preserve"> </w:t>
      </w:r>
    </w:p>
    <w:p w14:paraId="0E18FFB3" w14:textId="7C4C865F" w:rsidR="006F2047" w:rsidRDefault="006F2047" w:rsidP="00E66B1C">
      <w:pPr>
        <w:jc w:val="both"/>
        <w:rPr>
          <w:lang w:val="en-US"/>
        </w:rPr>
      </w:pPr>
      <w:r w:rsidRPr="006F2047">
        <w:rPr>
          <w:noProof/>
          <w:lang w:val="en-US" w:bidi="ar-SA"/>
        </w:rPr>
        <w:drawing>
          <wp:inline distT="0" distB="0" distL="0" distR="0" wp14:anchorId="1ECBDD9B" wp14:editId="11829C79">
            <wp:extent cx="5943600" cy="2223135"/>
            <wp:effectExtent l="152400" t="152400" r="361950" b="3676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223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8CC819" w14:textId="2BB0CAE4" w:rsidR="00A1549F" w:rsidRPr="00A1549F" w:rsidRDefault="00AC40F9" w:rsidP="00AC40F9">
      <w:pPr>
        <w:pStyle w:val="TableLeft"/>
        <w:rPr>
          <w:lang w:val="en-US"/>
        </w:rPr>
      </w:pPr>
      <w:bookmarkStart w:id="31" w:name="_Toc88217382"/>
      <w:r>
        <w:t xml:space="preserve">Figure </w:t>
      </w:r>
      <w:r w:rsidR="00347B51">
        <w:fldChar w:fldCharType="begin"/>
      </w:r>
      <w:r w:rsidR="00347B51">
        <w:instrText xml:space="preserve"> SEQ Figure \* ARABIC </w:instrText>
      </w:r>
      <w:r w:rsidR="00347B51">
        <w:fldChar w:fldCharType="separate"/>
      </w:r>
      <w:r>
        <w:rPr>
          <w:noProof/>
        </w:rPr>
        <w:t>8</w:t>
      </w:r>
      <w:r w:rsidR="00347B51">
        <w:rPr>
          <w:noProof/>
        </w:rPr>
        <w:fldChar w:fldCharType="end"/>
      </w:r>
      <w:r w:rsidR="00A1549F" w:rsidRPr="00A1549F">
        <w:rPr>
          <w:lang w:val="en-US"/>
        </w:rPr>
        <w:t xml:space="preserve">: Layer panel showing toggle on </w:t>
      </w:r>
      <w:r w:rsidR="00794A34">
        <w:rPr>
          <w:lang w:val="en-US"/>
        </w:rPr>
        <w:t xml:space="preserve">River Sub-basin layer </w:t>
      </w:r>
      <w:r w:rsidR="00A1549F" w:rsidRPr="00A1549F">
        <w:rPr>
          <w:lang w:val="en-US"/>
        </w:rPr>
        <w:t>overlay on basemap</w:t>
      </w:r>
      <w:bookmarkEnd w:id="31"/>
    </w:p>
    <w:p w14:paraId="6AE538C0" w14:textId="049FE3E8" w:rsidR="00A1549F" w:rsidRPr="00EB7D76" w:rsidRDefault="00AC40F9" w:rsidP="00E66B1C">
      <w:pPr>
        <w:pStyle w:val="Heading4"/>
        <w:jc w:val="both"/>
      </w:pPr>
      <w:r>
        <w:lastRenderedPageBreak/>
        <w:t>7</w:t>
      </w:r>
      <w:r w:rsidR="00042088">
        <w:t>.4.1.3</w:t>
      </w:r>
      <w:r w:rsidR="00A1549F" w:rsidRPr="00EB7D76">
        <w:t xml:space="preserve"> Basemap Layers</w:t>
      </w:r>
    </w:p>
    <w:p w14:paraId="76BF1D80" w14:textId="42642531" w:rsidR="00A1549F" w:rsidRPr="00A1549F" w:rsidRDefault="00A1549F" w:rsidP="00E66B1C">
      <w:pPr>
        <w:jc w:val="both"/>
        <w:rPr>
          <w:lang w:val="en-US"/>
        </w:rPr>
      </w:pPr>
      <w:r w:rsidRPr="00A1549F">
        <w:rPr>
          <w:lang w:val="en-US"/>
        </w:rPr>
        <w:t xml:space="preserve">Different types of base map layers such as satellites, streets, OSM, topographic, etc. will include in the Basemap layer panel. When a user clicks on the globe icon from the sidebar menu options, all of the base maps with a </w:t>
      </w:r>
      <w:r w:rsidR="00E66B1C">
        <w:rPr>
          <w:lang w:val="en-US"/>
        </w:rPr>
        <w:t>card</w:t>
      </w:r>
      <w:r w:rsidRPr="00A1549F">
        <w:rPr>
          <w:lang w:val="en-US"/>
        </w:rPr>
        <w:t xml:space="preserve"> will display in the sidebar content area. Users can easily switch from one base map to another base map by selecting the </w:t>
      </w:r>
      <w:r w:rsidR="00E66B1C">
        <w:rPr>
          <w:lang w:val="en-US"/>
        </w:rPr>
        <w:t>card</w:t>
      </w:r>
      <w:r w:rsidRPr="00A1549F">
        <w:rPr>
          <w:lang w:val="en-US"/>
        </w:rPr>
        <w:t xml:space="preserve"> option. When clicking on the </w:t>
      </w:r>
      <w:r w:rsidR="00791E1F">
        <w:rPr>
          <w:lang w:val="en-US"/>
        </w:rPr>
        <w:t>card</w:t>
      </w:r>
      <w:r w:rsidRPr="00A1549F">
        <w:rPr>
          <w:lang w:val="en-US"/>
        </w:rPr>
        <w:t xml:space="preserve">, it will be highlighted and the relevant base map will add to the map panel. </w:t>
      </w:r>
      <w:r w:rsidR="00791E1F">
        <w:rPr>
          <w:lang w:val="en-US"/>
        </w:rPr>
        <w:t xml:space="preserve">Primarily, </w:t>
      </w:r>
      <w:r w:rsidRPr="00A1549F">
        <w:rPr>
          <w:lang w:val="en-US"/>
        </w:rPr>
        <w:t xml:space="preserve">Open Street Map (OSM) is chosen as the default basemap. </w:t>
      </w:r>
    </w:p>
    <w:p w14:paraId="1CDBAC2A" w14:textId="0562D5F6" w:rsidR="00A1549F" w:rsidRDefault="00A1549F" w:rsidP="00772A2A">
      <w:pPr>
        <w:jc w:val="both"/>
        <w:rPr>
          <w:lang w:val="en-US"/>
        </w:rPr>
      </w:pPr>
    </w:p>
    <w:p w14:paraId="3BB6FCA2" w14:textId="36AB8989" w:rsidR="00772A2A" w:rsidRPr="00A1549F" w:rsidRDefault="00772A2A" w:rsidP="00772A2A">
      <w:pPr>
        <w:jc w:val="both"/>
        <w:rPr>
          <w:lang w:val="en-US"/>
        </w:rPr>
      </w:pPr>
      <w:bookmarkStart w:id="32" w:name="_GoBack"/>
      <w:r w:rsidRPr="00772A2A">
        <w:rPr>
          <w:noProof/>
          <w:lang w:val="en-US" w:bidi="ar-SA"/>
        </w:rPr>
        <w:drawing>
          <wp:inline distT="0" distB="0" distL="0" distR="0" wp14:anchorId="6DC81D28" wp14:editId="00CC33DE">
            <wp:extent cx="5943600" cy="2205990"/>
            <wp:effectExtent l="133350" t="114300" r="133350" b="137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05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32"/>
    </w:p>
    <w:p w14:paraId="32689A0E" w14:textId="660243AD" w:rsidR="00A1549F" w:rsidRPr="00A1549F" w:rsidRDefault="00AC40F9" w:rsidP="00AC40F9">
      <w:pPr>
        <w:pStyle w:val="TableLeft"/>
        <w:rPr>
          <w:lang w:val="en-US"/>
        </w:rPr>
      </w:pPr>
      <w:bookmarkStart w:id="33" w:name="_Toc88217383"/>
      <w:r>
        <w:t xml:space="preserve">Figure </w:t>
      </w:r>
      <w:r w:rsidR="00347B51">
        <w:fldChar w:fldCharType="begin"/>
      </w:r>
      <w:r w:rsidR="00347B51">
        <w:instrText xml:space="preserve"> SEQ Figure \* ARABIC </w:instrText>
      </w:r>
      <w:r w:rsidR="00347B51">
        <w:fldChar w:fldCharType="separate"/>
      </w:r>
      <w:r>
        <w:rPr>
          <w:noProof/>
        </w:rPr>
        <w:t>9</w:t>
      </w:r>
      <w:r w:rsidR="00347B51">
        <w:rPr>
          <w:noProof/>
        </w:rPr>
        <w:fldChar w:fldCharType="end"/>
      </w:r>
      <w:r w:rsidR="00A1549F" w:rsidRPr="00A1549F">
        <w:rPr>
          <w:lang w:val="en-US"/>
        </w:rPr>
        <w:t>: OSM Default Basemap</w:t>
      </w:r>
      <w:bookmarkEnd w:id="33"/>
    </w:p>
    <w:p w14:paraId="71EAD9E8" w14:textId="09C08369" w:rsidR="00A1549F" w:rsidRPr="00A1549F" w:rsidRDefault="00772A2A" w:rsidP="00772A2A">
      <w:pPr>
        <w:jc w:val="both"/>
        <w:rPr>
          <w:lang w:val="en-US"/>
        </w:rPr>
      </w:pPr>
      <w:r w:rsidRPr="00772A2A">
        <w:rPr>
          <w:noProof/>
          <w:lang w:val="en-US" w:bidi="ar-SA"/>
        </w:rPr>
        <w:drawing>
          <wp:inline distT="0" distB="0" distL="0" distR="0" wp14:anchorId="397E0C9E" wp14:editId="0D50E3ED">
            <wp:extent cx="5943600" cy="2219960"/>
            <wp:effectExtent l="133350" t="114300" r="133350" b="142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219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B69CC7" w14:textId="0BDD2366" w:rsidR="00A1549F" w:rsidRPr="00A1549F" w:rsidRDefault="00AC40F9" w:rsidP="00AC40F9">
      <w:pPr>
        <w:pStyle w:val="TableLeft"/>
        <w:rPr>
          <w:lang w:val="en-US"/>
        </w:rPr>
      </w:pPr>
      <w:bookmarkStart w:id="34" w:name="_Toc88217384"/>
      <w:r>
        <w:t xml:space="preserve">Figure </w:t>
      </w:r>
      <w:r w:rsidR="00347B51">
        <w:fldChar w:fldCharType="begin"/>
      </w:r>
      <w:r w:rsidR="00347B51">
        <w:instrText xml:space="preserve"> SEQ Figure \* ARABIC </w:instrText>
      </w:r>
      <w:r w:rsidR="00347B51">
        <w:fldChar w:fldCharType="separate"/>
      </w:r>
      <w:r>
        <w:rPr>
          <w:noProof/>
        </w:rPr>
        <w:t>10</w:t>
      </w:r>
      <w:r w:rsidR="00347B51">
        <w:rPr>
          <w:noProof/>
        </w:rPr>
        <w:fldChar w:fldCharType="end"/>
      </w:r>
      <w:r w:rsidR="00A1549F" w:rsidRPr="00A1549F">
        <w:rPr>
          <w:lang w:val="en-US"/>
        </w:rPr>
        <w:t xml:space="preserve">: Switching default OSM basemap to </w:t>
      </w:r>
      <w:r w:rsidR="00042088">
        <w:rPr>
          <w:lang w:val="en-US"/>
        </w:rPr>
        <w:t>Satellite</w:t>
      </w:r>
      <w:r w:rsidR="00A1549F" w:rsidRPr="00A1549F">
        <w:rPr>
          <w:lang w:val="en-US"/>
        </w:rPr>
        <w:t xml:space="preserve"> Map</w:t>
      </w:r>
      <w:bookmarkEnd w:id="34"/>
    </w:p>
    <w:p w14:paraId="0E5AD18E" w14:textId="734A4AE9" w:rsidR="00A1549F" w:rsidRPr="007E0917" w:rsidRDefault="00AC40F9" w:rsidP="00E66B1C">
      <w:pPr>
        <w:pStyle w:val="Heading4"/>
        <w:jc w:val="both"/>
      </w:pPr>
      <w:r>
        <w:t>7</w:t>
      </w:r>
      <w:r w:rsidR="00042088">
        <w:t>.4.1.4</w:t>
      </w:r>
      <w:r w:rsidR="00A1549F" w:rsidRPr="007E0917">
        <w:t xml:space="preserve"> Popup Information Panel</w:t>
      </w:r>
    </w:p>
    <w:p w14:paraId="4D25EECE" w14:textId="327CDC89" w:rsidR="00A1549F" w:rsidRDefault="00A1549F" w:rsidP="00E66B1C">
      <w:pPr>
        <w:jc w:val="both"/>
        <w:rPr>
          <w:lang w:val="en-US"/>
        </w:rPr>
      </w:pPr>
      <w:r w:rsidRPr="00A1549F">
        <w:rPr>
          <w:lang w:val="en-US"/>
        </w:rPr>
        <w:t xml:space="preserve">The information menu will display the associated information and graphs of each reservoir. When the user clicks on a dam/reservoir from on top of the map, a popup will open and a switchable tab function will use to show the dam/reservoir-related information like inflow, outflow, storage </w:t>
      </w:r>
      <w:r w:rsidRPr="00A1549F">
        <w:rPr>
          <w:lang w:val="en-US"/>
        </w:rPr>
        <w:lastRenderedPageBreak/>
        <w:t>change, area elevation curve (AEC) etc. When the user clicks on a specific tab button, it will show the tab-related information.</w:t>
      </w:r>
    </w:p>
    <w:p w14:paraId="7B253434" w14:textId="77777777" w:rsidR="00AC40F9" w:rsidRPr="00A1549F" w:rsidRDefault="00AC40F9" w:rsidP="00E66B1C">
      <w:pPr>
        <w:jc w:val="both"/>
        <w:rPr>
          <w:lang w:val="en-US"/>
        </w:rPr>
      </w:pPr>
    </w:p>
    <w:p w14:paraId="434733D8" w14:textId="208F5B9D" w:rsidR="00A1549F" w:rsidRPr="00A1549F" w:rsidRDefault="002857DB" w:rsidP="002857DB">
      <w:pPr>
        <w:jc w:val="both"/>
        <w:rPr>
          <w:lang w:val="en-US"/>
        </w:rPr>
      </w:pPr>
      <w:r w:rsidRPr="002857DB">
        <w:rPr>
          <w:noProof/>
          <w:lang w:val="en-US" w:bidi="ar-SA"/>
        </w:rPr>
        <w:drawing>
          <wp:inline distT="0" distB="0" distL="0" distR="0" wp14:anchorId="36BA5773" wp14:editId="4CBA8248">
            <wp:extent cx="5943600" cy="42500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250055"/>
                    </a:xfrm>
                    <a:prstGeom prst="rect">
                      <a:avLst/>
                    </a:prstGeom>
                  </pic:spPr>
                </pic:pic>
              </a:graphicData>
            </a:graphic>
          </wp:inline>
        </w:drawing>
      </w:r>
    </w:p>
    <w:p w14:paraId="1D9CCB99" w14:textId="6784B4D0" w:rsidR="00A1549F" w:rsidRPr="00A1549F" w:rsidRDefault="00A1549F" w:rsidP="00042088">
      <w:pPr>
        <w:jc w:val="both"/>
        <w:rPr>
          <w:lang w:val="en-US"/>
        </w:rPr>
      </w:pPr>
    </w:p>
    <w:p w14:paraId="233B762A" w14:textId="530A9658" w:rsidR="00A1549F" w:rsidRPr="00A1549F" w:rsidRDefault="00AC40F9" w:rsidP="00AC40F9">
      <w:pPr>
        <w:pStyle w:val="TableLeft"/>
        <w:rPr>
          <w:lang w:val="en-US"/>
        </w:rPr>
      </w:pPr>
      <w:bookmarkStart w:id="35" w:name="_Toc88217385"/>
      <w:r>
        <w:t xml:space="preserve">Figure </w:t>
      </w:r>
      <w:r w:rsidR="00347B51">
        <w:fldChar w:fldCharType="begin"/>
      </w:r>
      <w:r w:rsidR="00347B51">
        <w:instrText xml:space="preserve"> SEQ Figure \* ARABIC </w:instrText>
      </w:r>
      <w:r w:rsidR="00347B51">
        <w:fldChar w:fldCharType="separate"/>
      </w:r>
      <w:r>
        <w:rPr>
          <w:noProof/>
        </w:rPr>
        <w:t>11</w:t>
      </w:r>
      <w:r w:rsidR="00347B51">
        <w:rPr>
          <w:noProof/>
        </w:rPr>
        <w:fldChar w:fldCharType="end"/>
      </w:r>
      <w:r w:rsidR="00A1549F" w:rsidRPr="00A1549F">
        <w:rPr>
          <w:lang w:val="en-US"/>
        </w:rPr>
        <w:t xml:space="preserve">: Popup showing </w:t>
      </w:r>
      <w:r w:rsidR="002857DB">
        <w:rPr>
          <w:lang w:val="en-US"/>
        </w:rPr>
        <w:t>area elevation curve of Nam Theun 2 r</w:t>
      </w:r>
      <w:r w:rsidR="00A1549F" w:rsidRPr="00A1549F">
        <w:rPr>
          <w:lang w:val="en-US"/>
        </w:rPr>
        <w:t>eservoir</w:t>
      </w:r>
      <w:bookmarkEnd w:id="35"/>
    </w:p>
    <w:p w14:paraId="3B30EAF8" w14:textId="5170453F" w:rsidR="00A1549F" w:rsidRDefault="00A1549F" w:rsidP="00617B0B">
      <w:pPr>
        <w:jc w:val="both"/>
        <w:rPr>
          <w:lang w:val="en-US"/>
        </w:rPr>
      </w:pPr>
    </w:p>
    <w:p w14:paraId="5B1D7427" w14:textId="2965F850" w:rsidR="00617B0B" w:rsidRPr="00A1549F" w:rsidRDefault="00617B0B" w:rsidP="00617B0B">
      <w:pPr>
        <w:jc w:val="both"/>
        <w:rPr>
          <w:lang w:val="en-US"/>
        </w:rPr>
      </w:pPr>
      <w:r w:rsidRPr="00617B0B">
        <w:rPr>
          <w:noProof/>
          <w:lang w:val="en-US" w:bidi="ar-SA"/>
        </w:rPr>
        <w:lastRenderedPageBreak/>
        <w:drawing>
          <wp:inline distT="0" distB="0" distL="0" distR="0" wp14:anchorId="47F3EF33" wp14:editId="167F87A3">
            <wp:extent cx="5943600" cy="41382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138295"/>
                    </a:xfrm>
                    <a:prstGeom prst="rect">
                      <a:avLst/>
                    </a:prstGeom>
                  </pic:spPr>
                </pic:pic>
              </a:graphicData>
            </a:graphic>
          </wp:inline>
        </w:drawing>
      </w:r>
    </w:p>
    <w:p w14:paraId="5EB31165" w14:textId="56D98B40" w:rsidR="00A1549F" w:rsidRPr="00A1549F" w:rsidRDefault="00AC40F9" w:rsidP="00AC40F9">
      <w:pPr>
        <w:pStyle w:val="TableLeft"/>
        <w:rPr>
          <w:lang w:val="en-US"/>
        </w:rPr>
      </w:pPr>
      <w:bookmarkStart w:id="36" w:name="_Toc88217386"/>
      <w:r>
        <w:t xml:space="preserve">Figure </w:t>
      </w:r>
      <w:r w:rsidR="00347B51">
        <w:fldChar w:fldCharType="begin"/>
      </w:r>
      <w:r w:rsidR="00347B51">
        <w:instrText xml:space="preserve"> SEQ Figure \* ARABIC </w:instrText>
      </w:r>
      <w:r w:rsidR="00347B51">
        <w:fldChar w:fldCharType="separate"/>
      </w:r>
      <w:r>
        <w:rPr>
          <w:noProof/>
        </w:rPr>
        <w:t>12</w:t>
      </w:r>
      <w:r w:rsidR="00347B51">
        <w:rPr>
          <w:noProof/>
        </w:rPr>
        <w:fldChar w:fldCharType="end"/>
      </w:r>
      <w:r w:rsidR="00A1549F" w:rsidRPr="00A1549F">
        <w:rPr>
          <w:lang w:val="en-US"/>
        </w:rPr>
        <w:t xml:space="preserve">: Popup showing the </w:t>
      </w:r>
      <w:r w:rsidR="001E1AFE" w:rsidRPr="00A1549F">
        <w:rPr>
          <w:lang w:val="en-US"/>
        </w:rPr>
        <w:t>time</w:t>
      </w:r>
      <w:r w:rsidR="001E1AFE">
        <w:rPr>
          <w:lang w:val="en-US"/>
        </w:rPr>
        <w:t xml:space="preserve"> series</w:t>
      </w:r>
      <w:r w:rsidR="00617B0B">
        <w:rPr>
          <w:lang w:val="en-US"/>
        </w:rPr>
        <w:t xml:space="preserve"> of</w:t>
      </w:r>
      <w:r w:rsidR="001E1AFE">
        <w:rPr>
          <w:lang w:val="en-US"/>
        </w:rPr>
        <w:t xml:space="preserve"> inflow changes of Nam Theun 2 r</w:t>
      </w:r>
      <w:r w:rsidR="00A1549F" w:rsidRPr="00A1549F">
        <w:rPr>
          <w:lang w:val="en-US"/>
        </w:rPr>
        <w:t>eservoir</w:t>
      </w:r>
      <w:bookmarkEnd w:id="36"/>
    </w:p>
    <w:p w14:paraId="0B600747" w14:textId="70DD8A4F" w:rsidR="00A1549F" w:rsidRDefault="00A1549F" w:rsidP="00617B0B">
      <w:pPr>
        <w:jc w:val="both"/>
        <w:rPr>
          <w:lang w:val="en-US"/>
        </w:rPr>
      </w:pPr>
    </w:p>
    <w:p w14:paraId="7E0FE0B2" w14:textId="755686CD" w:rsidR="001E1AFE" w:rsidRDefault="001E1AFE" w:rsidP="00617B0B">
      <w:pPr>
        <w:jc w:val="both"/>
        <w:rPr>
          <w:lang w:val="en-US"/>
        </w:rPr>
      </w:pPr>
      <w:r>
        <w:rPr>
          <w:lang w:val="en-US"/>
        </w:rPr>
        <w:t xml:space="preserve">Each chart </w:t>
      </w:r>
      <w:r w:rsidR="000F19D9">
        <w:rPr>
          <w:lang w:val="en-US"/>
        </w:rPr>
        <w:t>has</w:t>
      </w:r>
      <w:r>
        <w:rPr>
          <w:lang w:val="en-US"/>
        </w:rPr>
        <w:t xml:space="preserve"> a </w:t>
      </w:r>
      <w:r w:rsidR="000F19D9">
        <w:rPr>
          <w:lang w:val="en-US"/>
        </w:rPr>
        <w:t xml:space="preserve">download options (bar icon). When </w:t>
      </w:r>
      <w:r w:rsidR="000C71B6">
        <w:rPr>
          <w:lang w:val="en-US"/>
        </w:rPr>
        <w:t>users</w:t>
      </w:r>
      <w:r w:rsidR="000F19D9">
        <w:rPr>
          <w:lang w:val="en-US"/>
        </w:rPr>
        <w:t xml:space="preserve"> click</w:t>
      </w:r>
      <w:r w:rsidR="00093360">
        <w:rPr>
          <w:lang w:val="en-US"/>
        </w:rPr>
        <w:t xml:space="preserve"> on</w:t>
      </w:r>
      <w:r w:rsidR="000F19D9">
        <w:rPr>
          <w:lang w:val="en-US"/>
        </w:rPr>
        <w:t xml:space="preserve"> this icon, it will expand and </w:t>
      </w:r>
      <w:r w:rsidR="000C71B6">
        <w:rPr>
          <w:lang w:val="en-US"/>
        </w:rPr>
        <w:t xml:space="preserve">shows different options – view </w:t>
      </w:r>
      <w:r w:rsidR="001B724A">
        <w:rPr>
          <w:lang w:val="en-US"/>
        </w:rPr>
        <w:t xml:space="preserve">in </w:t>
      </w:r>
      <w:r w:rsidR="000C71B6">
        <w:rPr>
          <w:lang w:val="en-US"/>
        </w:rPr>
        <w:t xml:space="preserve">full screen, print chart and download chart as </w:t>
      </w:r>
      <w:r w:rsidR="001B724A">
        <w:rPr>
          <w:lang w:val="en-US"/>
        </w:rPr>
        <w:t xml:space="preserve">PNG, JPEG, PDF, SVG format. By clicking view in full screen, it will </w:t>
      </w:r>
      <w:r w:rsidR="00093360">
        <w:rPr>
          <w:lang w:val="en-US"/>
        </w:rPr>
        <w:t xml:space="preserve">open the chart in full screen mode. By clicking on the download </w:t>
      </w:r>
      <w:r w:rsidR="008E557A">
        <w:rPr>
          <w:lang w:val="en-US"/>
        </w:rPr>
        <w:t>button, the chart image will be downloaded in selected format.</w:t>
      </w:r>
    </w:p>
    <w:p w14:paraId="308E1BEB" w14:textId="4677D4C4" w:rsidR="00194A5B" w:rsidRDefault="00194A5B" w:rsidP="00617B0B">
      <w:pPr>
        <w:jc w:val="both"/>
        <w:rPr>
          <w:lang w:val="en-US"/>
        </w:rPr>
      </w:pPr>
    </w:p>
    <w:p w14:paraId="7E2A40EF" w14:textId="49335F2C" w:rsidR="00194A5B" w:rsidRPr="00A1549F" w:rsidRDefault="00194A5B" w:rsidP="00617B0B">
      <w:pPr>
        <w:jc w:val="both"/>
        <w:rPr>
          <w:lang w:val="en-US"/>
        </w:rPr>
      </w:pPr>
      <w:r w:rsidRPr="00194A5B">
        <w:rPr>
          <w:noProof/>
          <w:lang w:val="en-US" w:bidi="ar-SA"/>
        </w:rPr>
        <w:lastRenderedPageBreak/>
        <w:drawing>
          <wp:inline distT="0" distB="0" distL="0" distR="0" wp14:anchorId="52D6F1D3" wp14:editId="01116D34">
            <wp:extent cx="5943600" cy="40970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097020"/>
                    </a:xfrm>
                    <a:prstGeom prst="rect">
                      <a:avLst/>
                    </a:prstGeom>
                  </pic:spPr>
                </pic:pic>
              </a:graphicData>
            </a:graphic>
          </wp:inline>
        </w:drawing>
      </w:r>
    </w:p>
    <w:p w14:paraId="70404E18" w14:textId="5A041906" w:rsidR="007B2754" w:rsidRDefault="00AC40F9" w:rsidP="00AC40F9">
      <w:pPr>
        <w:pStyle w:val="TableLeft"/>
        <w:rPr>
          <w:lang w:val="en-US"/>
        </w:rPr>
      </w:pPr>
      <w:bookmarkStart w:id="37" w:name="_Toc88217387"/>
      <w:r>
        <w:t xml:space="preserve">Figure </w:t>
      </w:r>
      <w:r w:rsidR="00347B51">
        <w:fldChar w:fldCharType="begin"/>
      </w:r>
      <w:r w:rsidR="00347B51">
        <w:instrText xml:space="preserve"> </w:instrText>
      </w:r>
      <w:r w:rsidR="00347B51">
        <w:instrText xml:space="preserve">SEQ Figure \* ARABIC </w:instrText>
      </w:r>
      <w:r w:rsidR="00347B51">
        <w:fldChar w:fldCharType="separate"/>
      </w:r>
      <w:r>
        <w:rPr>
          <w:noProof/>
        </w:rPr>
        <w:t>13</w:t>
      </w:r>
      <w:r w:rsidR="00347B51">
        <w:rPr>
          <w:noProof/>
        </w:rPr>
        <w:fldChar w:fldCharType="end"/>
      </w:r>
      <w:r w:rsidR="00F413DF">
        <w:rPr>
          <w:lang w:val="en-US"/>
        </w:rPr>
        <w:t xml:space="preserve">: </w:t>
      </w:r>
      <w:r w:rsidR="005E1352">
        <w:rPr>
          <w:lang w:val="en-US"/>
        </w:rPr>
        <w:t>Chart options</w:t>
      </w:r>
      <w:bookmarkEnd w:id="37"/>
    </w:p>
    <w:p w14:paraId="7B5A6EFE" w14:textId="65930CA6" w:rsidR="007B2754" w:rsidRDefault="007B2754" w:rsidP="007B2754">
      <w:pPr>
        <w:rPr>
          <w:lang w:val="en-US"/>
        </w:rPr>
      </w:pPr>
      <w:r w:rsidRPr="007B2754">
        <w:rPr>
          <w:noProof/>
          <w:lang w:val="en-US" w:bidi="ar-SA"/>
        </w:rPr>
        <w:lastRenderedPageBreak/>
        <w:drawing>
          <wp:inline distT="0" distB="0" distL="0" distR="0" wp14:anchorId="55592E0B" wp14:editId="3784A49E">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084955"/>
                    </a:xfrm>
                    <a:prstGeom prst="rect">
                      <a:avLst/>
                    </a:prstGeom>
                  </pic:spPr>
                </pic:pic>
              </a:graphicData>
            </a:graphic>
          </wp:inline>
        </w:drawing>
      </w:r>
    </w:p>
    <w:p w14:paraId="224C0C0A" w14:textId="29E0D821" w:rsidR="007B2754" w:rsidRPr="007B2754" w:rsidRDefault="00AC40F9" w:rsidP="00AC40F9">
      <w:pPr>
        <w:pStyle w:val="TableLeft"/>
        <w:rPr>
          <w:lang w:val="en-US"/>
        </w:rPr>
      </w:pPr>
      <w:bookmarkStart w:id="38" w:name="_Toc88217388"/>
      <w:r>
        <w:t xml:space="preserve">Figure </w:t>
      </w:r>
      <w:r w:rsidR="00347B51">
        <w:fldChar w:fldCharType="begin"/>
      </w:r>
      <w:r w:rsidR="00347B51">
        <w:instrText xml:space="preserve"> SEQ Figure \* ARABIC </w:instrText>
      </w:r>
      <w:r w:rsidR="00347B51">
        <w:fldChar w:fldCharType="separate"/>
      </w:r>
      <w:r>
        <w:rPr>
          <w:noProof/>
        </w:rPr>
        <w:t>14</w:t>
      </w:r>
      <w:r w:rsidR="00347B51">
        <w:rPr>
          <w:noProof/>
        </w:rPr>
        <w:fldChar w:fldCharType="end"/>
      </w:r>
      <w:r w:rsidR="007B2754">
        <w:rPr>
          <w:lang w:val="en-US"/>
        </w:rPr>
        <w:t>: Downloading chart as PNG image format</w:t>
      </w:r>
      <w:bookmarkEnd w:id="38"/>
    </w:p>
    <w:p w14:paraId="7E03F3F3" w14:textId="63E04976" w:rsidR="00A1549F" w:rsidRPr="007E0917" w:rsidRDefault="00AC40F9" w:rsidP="00276191">
      <w:pPr>
        <w:pStyle w:val="Heading3"/>
        <w:ind w:left="0"/>
      </w:pPr>
      <w:bookmarkStart w:id="39" w:name="_Toc88217362"/>
      <w:r>
        <w:t>7</w:t>
      </w:r>
      <w:r w:rsidR="00A1549F" w:rsidRPr="007E0917">
        <w:t>.4.2 Table View</w:t>
      </w:r>
      <w:bookmarkEnd w:id="39"/>
    </w:p>
    <w:p w14:paraId="78B2A437" w14:textId="54CF094E" w:rsidR="00A1549F" w:rsidRPr="00A1549F" w:rsidRDefault="00A1549F" w:rsidP="00AC40F9">
      <w:pPr>
        <w:jc w:val="both"/>
        <w:rPr>
          <w:lang w:val="en-US"/>
        </w:rPr>
      </w:pPr>
      <w:r w:rsidRPr="00A1549F">
        <w:rPr>
          <w:lang w:val="en-US"/>
        </w:rPr>
        <w:t xml:space="preserve">The table view section </w:t>
      </w:r>
      <w:r w:rsidR="001F50F0">
        <w:rPr>
          <w:lang w:val="en-US"/>
        </w:rPr>
        <w:t xml:space="preserve">is </w:t>
      </w:r>
      <w:r w:rsidRPr="00A1549F">
        <w:rPr>
          <w:lang w:val="en-US"/>
        </w:rPr>
        <w:t>show</w:t>
      </w:r>
      <w:r w:rsidR="001F50F0">
        <w:rPr>
          <w:lang w:val="en-US"/>
        </w:rPr>
        <w:t>ing</w:t>
      </w:r>
      <w:r w:rsidRPr="00A1549F">
        <w:rPr>
          <w:lang w:val="en-US"/>
        </w:rPr>
        <w:t xml:space="preserve"> the details of the reservoir/dam information in a tabular format. </w:t>
      </w:r>
      <w:r w:rsidR="002118C1">
        <w:rPr>
          <w:lang w:val="en-US"/>
        </w:rPr>
        <w:t xml:space="preserve">There have six tabs – AEC, Storage change, Inflow, Outflow, Surface Area, and Rule Curve. </w:t>
      </w:r>
      <w:r w:rsidR="006D2793">
        <w:rPr>
          <w:lang w:val="en-US"/>
        </w:rPr>
        <w:t xml:space="preserve">User can easily switch from one tab to another tab by a mouse click event. </w:t>
      </w:r>
      <w:r w:rsidR="004603EC">
        <w:rPr>
          <w:lang w:val="en-US"/>
        </w:rPr>
        <w:t xml:space="preserve">Each tab has contained the tab-related information of all the reservoirs. </w:t>
      </w:r>
      <w:r w:rsidR="00E8692C">
        <w:rPr>
          <w:lang w:val="en-US"/>
        </w:rPr>
        <w:t>Each tab has also a filter function</w:t>
      </w:r>
      <w:r w:rsidR="003C2DF0">
        <w:rPr>
          <w:lang w:val="en-US"/>
        </w:rPr>
        <w:t xml:space="preserve"> to filter reservoir in a certain criterion </w:t>
      </w:r>
      <w:r w:rsidRPr="00A1549F">
        <w:rPr>
          <w:lang w:val="en-US"/>
        </w:rPr>
        <w:t>and the results will show the associated informatio</w:t>
      </w:r>
      <w:r w:rsidR="00E965FE">
        <w:rPr>
          <w:lang w:val="en-US"/>
        </w:rPr>
        <w:t>n of the filtered reservoir/dam in the table.</w:t>
      </w:r>
    </w:p>
    <w:p w14:paraId="7852C465" w14:textId="2BFD578D" w:rsidR="00A1549F" w:rsidRPr="00A1549F" w:rsidRDefault="007F7FB5" w:rsidP="007F7FB5">
      <w:pPr>
        <w:rPr>
          <w:lang w:val="en-US"/>
        </w:rPr>
      </w:pPr>
      <w:r w:rsidRPr="007F7FB5">
        <w:rPr>
          <w:noProof/>
          <w:lang w:val="en-US" w:bidi="ar-SA"/>
        </w:rPr>
        <w:lastRenderedPageBreak/>
        <w:drawing>
          <wp:inline distT="0" distB="0" distL="0" distR="0" wp14:anchorId="31148EF2" wp14:editId="0F8FDB21">
            <wp:extent cx="5943600" cy="2729865"/>
            <wp:effectExtent l="133350" t="133350" r="152400" b="1657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298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453E9F" w14:textId="75457935" w:rsidR="00A1549F" w:rsidRPr="00A1549F" w:rsidRDefault="00AC40F9" w:rsidP="00AC40F9">
      <w:pPr>
        <w:pStyle w:val="TableLeft"/>
        <w:rPr>
          <w:lang w:val="en-US"/>
        </w:rPr>
      </w:pPr>
      <w:bookmarkStart w:id="40" w:name="_Toc88217389"/>
      <w:r>
        <w:t xml:space="preserve">Figure </w:t>
      </w:r>
      <w:r w:rsidR="00347B51">
        <w:fldChar w:fldCharType="begin"/>
      </w:r>
      <w:r w:rsidR="00347B51">
        <w:instrText xml:space="preserve"> SEQ Figure \* ARABIC </w:instrText>
      </w:r>
      <w:r w:rsidR="00347B51">
        <w:fldChar w:fldCharType="separate"/>
      </w:r>
      <w:r>
        <w:rPr>
          <w:noProof/>
        </w:rPr>
        <w:t>15</w:t>
      </w:r>
      <w:r w:rsidR="00347B51">
        <w:rPr>
          <w:noProof/>
        </w:rPr>
        <w:fldChar w:fldCharType="end"/>
      </w:r>
      <w:r w:rsidR="00A1549F" w:rsidRPr="00A1549F">
        <w:rPr>
          <w:lang w:val="en-US"/>
        </w:rPr>
        <w:t xml:space="preserve">: Table view showing </w:t>
      </w:r>
      <w:r w:rsidR="007F7FB5">
        <w:rPr>
          <w:lang w:val="en-US"/>
        </w:rPr>
        <w:t>storage change</w:t>
      </w:r>
      <w:r w:rsidR="00A1549F" w:rsidRPr="00A1549F">
        <w:rPr>
          <w:lang w:val="en-US"/>
        </w:rPr>
        <w:t xml:space="preserve"> data </w:t>
      </w:r>
      <w:r w:rsidR="007F7FB5">
        <w:rPr>
          <w:lang w:val="en-US"/>
        </w:rPr>
        <w:t xml:space="preserve">of all reservoirs </w:t>
      </w:r>
      <w:r w:rsidR="00A1549F" w:rsidRPr="00A1549F">
        <w:rPr>
          <w:lang w:val="en-US"/>
        </w:rPr>
        <w:t>in tabular form</w:t>
      </w:r>
      <w:bookmarkEnd w:id="40"/>
    </w:p>
    <w:p w14:paraId="6D800AD6" w14:textId="0C517BE6" w:rsidR="00A1549F" w:rsidRPr="00A1549F" w:rsidRDefault="00194B6C" w:rsidP="007F7FB5">
      <w:pPr>
        <w:rPr>
          <w:lang w:val="en-US"/>
        </w:rPr>
      </w:pPr>
      <w:r w:rsidRPr="00194B6C">
        <w:rPr>
          <w:noProof/>
          <w:lang w:val="en-US" w:bidi="ar-SA"/>
        </w:rPr>
        <w:drawing>
          <wp:inline distT="0" distB="0" distL="0" distR="0" wp14:anchorId="2D0AEA71" wp14:editId="750B8B49">
            <wp:extent cx="5943600" cy="2345055"/>
            <wp:effectExtent l="171450" t="190500" r="190500" b="1885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34505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42CB2F8" w14:textId="19103FFE" w:rsidR="00A1549F" w:rsidRDefault="00AC40F9" w:rsidP="00AC40F9">
      <w:pPr>
        <w:pStyle w:val="TableLeft"/>
        <w:rPr>
          <w:lang w:val="en-US"/>
        </w:rPr>
      </w:pPr>
      <w:bookmarkStart w:id="41" w:name="_Toc88217390"/>
      <w:r>
        <w:t xml:space="preserve">Figure </w:t>
      </w:r>
      <w:r w:rsidR="00347B51">
        <w:fldChar w:fldCharType="begin"/>
      </w:r>
      <w:r w:rsidR="00347B51">
        <w:instrText xml:space="preserve"> SEQ Figure \* ARABIC </w:instrText>
      </w:r>
      <w:r w:rsidR="00347B51">
        <w:fldChar w:fldCharType="separate"/>
      </w:r>
      <w:r>
        <w:rPr>
          <w:noProof/>
        </w:rPr>
        <w:t>16</w:t>
      </w:r>
      <w:r w:rsidR="00347B51">
        <w:rPr>
          <w:noProof/>
        </w:rPr>
        <w:fldChar w:fldCharType="end"/>
      </w:r>
      <w:r w:rsidR="00A1549F" w:rsidRPr="00A1549F">
        <w:rPr>
          <w:lang w:val="en-US"/>
        </w:rPr>
        <w:t xml:space="preserve">: Table view showing storage change data </w:t>
      </w:r>
      <w:r w:rsidR="00194B6C" w:rsidRPr="00194B6C">
        <w:rPr>
          <w:lang w:val="en-US"/>
        </w:rPr>
        <w:t xml:space="preserve">filtered </w:t>
      </w:r>
      <w:r w:rsidR="00194B6C">
        <w:rPr>
          <w:lang w:val="en-US"/>
        </w:rPr>
        <w:t>by country Vietnam</w:t>
      </w:r>
      <w:bookmarkEnd w:id="41"/>
    </w:p>
    <w:p w14:paraId="1DCBBBD4" w14:textId="69BE7557" w:rsidR="00E965FE" w:rsidRDefault="00E965FE" w:rsidP="00276191">
      <w:pPr>
        <w:rPr>
          <w:lang w:val="en-US"/>
        </w:rPr>
      </w:pPr>
    </w:p>
    <w:p w14:paraId="60F68CFE" w14:textId="5E34AC2B" w:rsidR="00BD1C41" w:rsidRDefault="00980A02" w:rsidP="00276191">
      <w:pPr>
        <w:rPr>
          <w:lang w:val="en-US"/>
        </w:rPr>
      </w:pPr>
      <w:r w:rsidRPr="00980A02">
        <w:rPr>
          <w:noProof/>
          <w:lang w:val="en-US" w:bidi="ar-SA"/>
        </w:rPr>
        <w:lastRenderedPageBreak/>
        <w:drawing>
          <wp:inline distT="0" distB="0" distL="0" distR="0" wp14:anchorId="676B8C42" wp14:editId="20E4D61F">
            <wp:extent cx="5943600" cy="2189480"/>
            <wp:effectExtent l="133350" t="114300" r="114300" b="153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189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401FC9" w14:textId="673AD11E" w:rsidR="00BD1C41" w:rsidRDefault="00AC40F9" w:rsidP="00AC40F9">
      <w:pPr>
        <w:pStyle w:val="TableLeft"/>
        <w:rPr>
          <w:lang w:val="en-US"/>
        </w:rPr>
      </w:pPr>
      <w:bookmarkStart w:id="42" w:name="_Toc88217391"/>
      <w:r>
        <w:t xml:space="preserve">Figure </w:t>
      </w:r>
      <w:r w:rsidR="00347B51">
        <w:fldChar w:fldCharType="begin"/>
      </w:r>
      <w:r w:rsidR="00347B51">
        <w:instrText xml:space="preserve"> SEQ Figure \* ARABIC </w:instrText>
      </w:r>
      <w:r w:rsidR="00347B51">
        <w:fldChar w:fldCharType="separate"/>
      </w:r>
      <w:r>
        <w:rPr>
          <w:noProof/>
        </w:rPr>
        <w:t>17</w:t>
      </w:r>
      <w:r w:rsidR="00347B51">
        <w:rPr>
          <w:noProof/>
        </w:rPr>
        <w:fldChar w:fldCharType="end"/>
      </w:r>
      <w:r w:rsidR="007766C7">
        <w:rPr>
          <w:lang w:val="en-US"/>
        </w:rPr>
        <w:t xml:space="preserve">: </w:t>
      </w:r>
      <w:r w:rsidR="00465FCD" w:rsidRPr="00465FCD">
        <w:rPr>
          <w:lang w:val="en-US"/>
        </w:rPr>
        <w:t xml:space="preserve">Table view showing </w:t>
      </w:r>
      <w:r w:rsidR="00465FCD">
        <w:rPr>
          <w:lang w:val="en-US"/>
        </w:rPr>
        <w:t>rule curve data</w:t>
      </w:r>
      <w:r w:rsidR="00465FCD" w:rsidRPr="00465FCD">
        <w:rPr>
          <w:lang w:val="en-US"/>
        </w:rPr>
        <w:t xml:space="preserve"> data filtered by </w:t>
      </w:r>
      <w:r w:rsidR="00465FCD">
        <w:rPr>
          <w:lang w:val="en-US"/>
        </w:rPr>
        <w:t>river basin Chi</w:t>
      </w:r>
      <w:bookmarkEnd w:id="42"/>
    </w:p>
    <w:p w14:paraId="529CA208" w14:textId="77777777" w:rsidR="00BD1C41" w:rsidRDefault="00BD1C41" w:rsidP="00276191">
      <w:pPr>
        <w:rPr>
          <w:lang w:val="en-US"/>
        </w:rPr>
      </w:pPr>
    </w:p>
    <w:p w14:paraId="21DABE6B" w14:textId="3C212F07" w:rsidR="00A1549F" w:rsidRPr="00A1549F" w:rsidRDefault="00A1549F" w:rsidP="00AC40F9">
      <w:pPr>
        <w:pStyle w:val="Heading1"/>
        <w:rPr>
          <w:lang w:val="en-US"/>
        </w:rPr>
      </w:pPr>
      <w:bookmarkStart w:id="43" w:name="_Toc88217363"/>
      <w:r w:rsidRPr="00A1549F">
        <w:rPr>
          <w:lang w:val="en-US"/>
        </w:rPr>
        <w:t>Hosting/Deployment Recommendation</w:t>
      </w:r>
      <w:bookmarkEnd w:id="43"/>
    </w:p>
    <w:p w14:paraId="1A002B65" w14:textId="5FC7DF0B" w:rsidR="008B4B25" w:rsidRPr="002108FC" w:rsidRDefault="00A1549F" w:rsidP="00AC40F9">
      <w:pPr>
        <w:jc w:val="both"/>
      </w:pPr>
      <w:r w:rsidRPr="00A1549F">
        <w:rPr>
          <w:lang w:val="en-US"/>
        </w:rPr>
        <w:t>Initially, the RAT-Mekong tool will be set up into the ADPC server to test it with the guidance of the AST team. When the testing will be completed, the RAT tool web address will be published to the public and linked to the MRC website so that the RAT-Mekong tool can be accessed from the MRC website too. After that, the entire RAT-Mekong tool will be setup into the MRC server and it will be directly linked to the MRC website by a specific domain preferred by MRC.</w:t>
      </w:r>
    </w:p>
    <w:sectPr w:rsidR="008B4B25" w:rsidRPr="002108FC" w:rsidSect="0006721C">
      <w:headerReference w:type="default" r:id="rId40"/>
      <w:footerReference w:type="default" r:id="rId4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F4910" w14:textId="77777777" w:rsidR="00347B51" w:rsidRDefault="00347B51" w:rsidP="008C6264">
      <w:pPr>
        <w:spacing w:line="240" w:lineRule="auto"/>
      </w:pPr>
      <w:r>
        <w:separator/>
      </w:r>
    </w:p>
  </w:endnote>
  <w:endnote w:type="continuationSeparator" w:id="0">
    <w:p w14:paraId="399B9522" w14:textId="77777777" w:rsidR="00347B51" w:rsidRDefault="00347B51" w:rsidP="008C6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altName w:val="Microsoft Sans Serif"/>
    <w:panose1 w:val="020B0304020202020204"/>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761216"/>
      <w:docPartObj>
        <w:docPartGallery w:val="Page Numbers (Bottom of Page)"/>
        <w:docPartUnique/>
      </w:docPartObj>
    </w:sdtPr>
    <w:sdtEndPr>
      <w:rPr>
        <w:noProof/>
      </w:rPr>
    </w:sdtEndPr>
    <w:sdtContent>
      <w:p w14:paraId="0459B06E" w14:textId="59D83D96" w:rsidR="0043113F" w:rsidRDefault="0043113F">
        <w:pPr>
          <w:pStyle w:val="Footer"/>
          <w:jc w:val="right"/>
        </w:pPr>
        <w:r>
          <w:fldChar w:fldCharType="begin"/>
        </w:r>
        <w:r>
          <w:instrText xml:space="preserve"> PAGE   \* MERGEFORMAT </w:instrText>
        </w:r>
        <w:r>
          <w:fldChar w:fldCharType="separate"/>
        </w:r>
        <w:r w:rsidR="00C609B1">
          <w:rPr>
            <w:noProof/>
          </w:rPr>
          <w:t>16</w:t>
        </w:r>
        <w:r>
          <w:rPr>
            <w:noProof/>
          </w:rPr>
          <w:fldChar w:fldCharType="end"/>
        </w:r>
      </w:p>
    </w:sdtContent>
  </w:sdt>
  <w:p w14:paraId="43CD1D99" w14:textId="38DAB380" w:rsidR="0043113F" w:rsidRDefault="004311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39ADB" w14:textId="77777777" w:rsidR="00347B51" w:rsidRDefault="00347B51" w:rsidP="008C6264">
      <w:pPr>
        <w:spacing w:line="240" w:lineRule="auto"/>
      </w:pPr>
      <w:r>
        <w:separator/>
      </w:r>
    </w:p>
  </w:footnote>
  <w:footnote w:type="continuationSeparator" w:id="0">
    <w:p w14:paraId="226445DF" w14:textId="77777777" w:rsidR="00347B51" w:rsidRDefault="00347B51" w:rsidP="008C62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245E0" w14:textId="6DC31613" w:rsidR="0043113F" w:rsidRDefault="0043113F" w:rsidP="000A3554">
    <w:pPr>
      <w:pStyle w:val="Header"/>
      <w:jc w:val="right"/>
    </w:pPr>
    <w:r>
      <w:t xml:space="preserve">Development of </w:t>
    </w:r>
    <w:r w:rsidRPr="000A3554">
      <w:rPr>
        <w:b/>
        <w:bCs/>
      </w:rPr>
      <w:t>R</w:t>
    </w:r>
    <w:r>
      <w:t xml:space="preserve">eservoir </w:t>
    </w:r>
    <w:r w:rsidRPr="000A3554">
      <w:rPr>
        <w:b/>
        <w:bCs/>
      </w:rPr>
      <w:t>A</w:t>
    </w:r>
    <w:r>
      <w:t xml:space="preserve">ssessment </w:t>
    </w:r>
    <w:r w:rsidRPr="000A3554">
      <w:rPr>
        <w:b/>
        <w:bCs/>
      </w:rPr>
      <w:t>T</w:t>
    </w:r>
    <w:r>
      <w:t xml:space="preserve">ool for Lower </w:t>
    </w:r>
    <w:r w:rsidRPr="000A3554">
      <w:rPr>
        <w:b/>
        <w:bCs/>
      </w:rPr>
      <w:t>Mekong</w:t>
    </w:r>
    <w:r>
      <w:t xml:space="preserve"> Basin (</w:t>
    </w:r>
    <w:r w:rsidRPr="000A3554">
      <w:rPr>
        <w:b/>
        <w:bCs/>
      </w:rPr>
      <w:t>RAT-Mekong</w:t>
    </w:r>
    <w: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A137E"/>
    <w:multiLevelType w:val="hybridMultilevel"/>
    <w:tmpl w:val="02389C96"/>
    <w:lvl w:ilvl="0" w:tplc="C2783070">
      <w:start w:val="1"/>
      <w:numFmt w:val="decimal"/>
      <w:lvlText w:val="%1)"/>
      <w:lvlJc w:val="left"/>
      <w:pPr>
        <w:tabs>
          <w:tab w:val="num" w:pos="720"/>
        </w:tabs>
        <w:ind w:left="720" w:hanging="360"/>
      </w:pPr>
    </w:lvl>
    <w:lvl w:ilvl="1" w:tplc="9A5414B0" w:tentative="1">
      <w:start w:val="1"/>
      <w:numFmt w:val="decimal"/>
      <w:lvlText w:val="%2)"/>
      <w:lvlJc w:val="left"/>
      <w:pPr>
        <w:tabs>
          <w:tab w:val="num" w:pos="1440"/>
        </w:tabs>
        <w:ind w:left="1440" w:hanging="360"/>
      </w:pPr>
    </w:lvl>
    <w:lvl w:ilvl="2" w:tplc="101A23A6" w:tentative="1">
      <w:start w:val="1"/>
      <w:numFmt w:val="decimal"/>
      <w:lvlText w:val="%3)"/>
      <w:lvlJc w:val="left"/>
      <w:pPr>
        <w:tabs>
          <w:tab w:val="num" w:pos="2160"/>
        </w:tabs>
        <w:ind w:left="2160" w:hanging="360"/>
      </w:pPr>
    </w:lvl>
    <w:lvl w:ilvl="3" w:tplc="DDC2F148" w:tentative="1">
      <w:start w:val="1"/>
      <w:numFmt w:val="decimal"/>
      <w:lvlText w:val="%4)"/>
      <w:lvlJc w:val="left"/>
      <w:pPr>
        <w:tabs>
          <w:tab w:val="num" w:pos="2880"/>
        </w:tabs>
        <w:ind w:left="2880" w:hanging="360"/>
      </w:pPr>
    </w:lvl>
    <w:lvl w:ilvl="4" w:tplc="FC9EF8DE" w:tentative="1">
      <w:start w:val="1"/>
      <w:numFmt w:val="decimal"/>
      <w:lvlText w:val="%5)"/>
      <w:lvlJc w:val="left"/>
      <w:pPr>
        <w:tabs>
          <w:tab w:val="num" w:pos="3600"/>
        </w:tabs>
        <w:ind w:left="3600" w:hanging="360"/>
      </w:pPr>
    </w:lvl>
    <w:lvl w:ilvl="5" w:tplc="EDB4D996" w:tentative="1">
      <w:start w:val="1"/>
      <w:numFmt w:val="decimal"/>
      <w:lvlText w:val="%6)"/>
      <w:lvlJc w:val="left"/>
      <w:pPr>
        <w:tabs>
          <w:tab w:val="num" w:pos="4320"/>
        </w:tabs>
        <w:ind w:left="4320" w:hanging="360"/>
      </w:pPr>
    </w:lvl>
    <w:lvl w:ilvl="6" w:tplc="EA36CF6A" w:tentative="1">
      <w:start w:val="1"/>
      <w:numFmt w:val="decimal"/>
      <w:lvlText w:val="%7)"/>
      <w:lvlJc w:val="left"/>
      <w:pPr>
        <w:tabs>
          <w:tab w:val="num" w:pos="5040"/>
        </w:tabs>
        <w:ind w:left="5040" w:hanging="360"/>
      </w:pPr>
    </w:lvl>
    <w:lvl w:ilvl="7" w:tplc="C9F2C258" w:tentative="1">
      <w:start w:val="1"/>
      <w:numFmt w:val="decimal"/>
      <w:lvlText w:val="%8)"/>
      <w:lvlJc w:val="left"/>
      <w:pPr>
        <w:tabs>
          <w:tab w:val="num" w:pos="5760"/>
        </w:tabs>
        <w:ind w:left="5760" w:hanging="360"/>
      </w:pPr>
    </w:lvl>
    <w:lvl w:ilvl="8" w:tplc="2EEED6B4" w:tentative="1">
      <w:start w:val="1"/>
      <w:numFmt w:val="decimal"/>
      <w:lvlText w:val="%9)"/>
      <w:lvlJc w:val="left"/>
      <w:pPr>
        <w:tabs>
          <w:tab w:val="num" w:pos="6480"/>
        </w:tabs>
        <w:ind w:left="6480" w:hanging="360"/>
      </w:pPr>
    </w:lvl>
  </w:abstractNum>
  <w:abstractNum w:abstractNumId="1" w15:restartNumberingAfterBreak="0">
    <w:nsid w:val="08EA3C8D"/>
    <w:multiLevelType w:val="hybridMultilevel"/>
    <w:tmpl w:val="3698D2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90652"/>
    <w:multiLevelType w:val="hybridMultilevel"/>
    <w:tmpl w:val="54329A0A"/>
    <w:lvl w:ilvl="0" w:tplc="FB220608">
      <w:start w:val="1"/>
      <w:numFmt w:val="bullet"/>
      <w:lvlText w:val="•"/>
      <w:lvlJc w:val="left"/>
      <w:pPr>
        <w:tabs>
          <w:tab w:val="num" w:pos="720"/>
        </w:tabs>
        <w:ind w:left="720" w:hanging="360"/>
      </w:pPr>
      <w:rPr>
        <w:rFonts w:ascii="Arial" w:hAnsi="Arial" w:hint="default"/>
      </w:rPr>
    </w:lvl>
    <w:lvl w:ilvl="1" w:tplc="C07614A6">
      <w:start w:val="1"/>
      <w:numFmt w:val="bullet"/>
      <w:lvlText w:val="•"/>
      <w:lvlJc w:val="left"/>
      <w:pPr>
        <w:tabs>
          <w:tab w:val="num" w:pos="1440"/>
        </w:tabs>
        <w:ind w:left="1440" w:hanging="360"/>
      </w:pPr>
      <w:rPr>
        <w:rFonts w:ascii="Arial" w:hAnsi="Arial" w:hint="default"/>
      </w:rPr>
    </w:lvl>
    <w:lvl w:ilvl="2" w:tplc="7E6A24C6" w:tentative="1">
      <w:start w:val="1"/>
      <w:numFmt w:val="bullet"/>
      <w:lvlText w:val="•"/>
      <w:lvlJc w:val="left"/>
      <w:pPr>
        <w:tabs>
          <w:tab w:val="num" w:pos="2160"/>
        </w:tabs>
        <w:ind w:left="2160" w:hanging="360"/>
      </w:pPr>
      <w:rPr>
        <w:rFonts w:ascii="Arial" w:hAnsi="Arial" w:hint="default"/>
      </w:rPr>
    </w:lvl>
    <w:lvl w:ilvl="3" w:tplc="332CA770" w:tentative="1">
      <w:start w:val="1"/>
      <w:numFmt w:val="bullet"/>
      <w:lvlText w:val="•"/>
      <w:lvlJc w:val="left"/>
      <w:pPr>
        <w:tabs>
          <w:tab w:val="num" w:pos="2880"/>
        </w:tabs>
        <w:ind w:left="2880" w:hanging="360"/>
      </w:pPr>
      <w:rPr>
        <w:rFonts w:ascii="Arial" w:hAnsi="Arial" w:hint="default"/>
      </w:rPr>
    </w:lvl>
    <w:lvl w:ilvl="4" w:tplc="E3026216" w:tentative="1">
      <w:start w:val="1"/>
      <w:numFmt w:val="bullet"/>
      <w:lvlText w:val="•"/>
      <w:lvlJc w:val="left"/>
      <w:pPr>
        <w:tabs>
          <w:tab w:val="num" w:pos="3600"/>
        </w:tabs>
        <w:ind w:left="3600" w:hanging="360"/>
      </w:pPr>
      <w:rPr>
        <w:rFonts w:ascii="Arial" w:hAnsi="Arial" w:hint="default"/>
      </w:rPr>
    </w:lvl>
    <w:lvl w:ilvl="5" w:tplc="3ED4C804" w:tentative="1">
      <w:start w:val="1"/>
      <w:numFmt w:val="bullet"/>
      <w:lvlText w:val="•"/>
      <w:lvlJc w:val="left"/>
      <w:pPr>
        <w:tabs>
          <w:tab w:val="num" w:pos="4320"/>
        </w:tabs>
        <w:ind w:left="4320" w:hanging="360"/>
      </w:pPr>
      <w:rPr>
        <w:rFonts w:ascii="Arial" w:hAnsi="Arial" w:hint="default"/>
      </w:rPr>
    </w:lvl>
    <w:lvl w:ilvl="6" w:tplc="D6E25388" w:tentative="1">
      <w:start w:val="1"/>
      <w:numFmt w:val="bullet"/>
      <w:lvlText w:val="•"/>
      <w:lvlJc w:val="left"/>
      <w:pPr>
        <w:tabs>
          <w:tab w:val="num" w:pos="5040"/>
        </w:tabs>
        <w:ind w:left="5040" w:hanging="360"/>
      </w:pPr>
      <w:rPr>
        <w:rFonts w:ascii="Arial" w:hAnsi="Arial" w:hint="default"/>
      </w:rPr>
    </w:lvl>
    <w:lvl w:ilvl="7" w:tplc="006202D0" w:tentative="1">
      <w:start w:val="1"/>
      <w:numFmt w:val="bullet"/>
      <w:lvlText w:val="•"/>
      <w:lvlJc w:val="left"/>
      <w:pPr>
        <w:tabs>
          <w:tab w:val="num" w:pos="5760"/>
        </w:tabs>
        <w:ind w:left="5760" w:hanging="360"/>
      </w:pPr>
      <w:rPr>
        <w:rFonts w:ascii="Arial" w:hAnsi="Arial" w:hint="default"/>
      </w:rPr>
    </w:lvl>
    <w:lvl w:ilvl="8" w:tplc="5E0ED0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645267"/>
    <w:multiLevelType w:val="multilevel"/>
    <w:tmpl w:val="F0B0203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5D133B1"/>
    <w:multiLevelType w:val="multilevel"/>
    <w:tmpl w:val="900EDEB2"/>
    <w:lvl w:ilvl="0">
      <w:start w:val="4"/>
      <w:numFmt w:val="decimal"/>
      <w:lvlText w:val="%1"/>
      <w:lvlJc w:val="left"/>
      <w:pPr>
        <w:ind w:left="450" w:hanging="45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5" w15:restartNumberingAfterBreak="0">
    <w:nsid w:val="1C8A1EED"/>
    <w:multiLevelType w:val="hybridMultilevel"/>
    <w:tmpl w:val="3BA44D26"/>
    <w:lvl w:ilvl="0" w:tplc="386E598E">
      <w:start w:val="1"/>
      <w:numFmt w:val="decimal"/>
      <w:lvlText w:val="%1."/>
      <w:lvlJc w:val="left"/>
      <w:pPr>
        <w:tabs>
          <w:tab w:val="num" w:pos="720"/>
        </w:tabs>
        <w:ind w:left="720" w:hanging="360"/>
      </w:pPr>
    </w:lvl>
    <w:lvl w:ilvl="1" w:tplc="0290C084" w:tentative="1">
      <w:start w:val="1"/>
      <w:numFmt w:val="decimal"/>
      <w:lvlText w:val="%2."/>
      <w:lvlJc w:val="left"/>
      <w:pPr>
        <w:tabs>
          <w:tab w:val="num" w:pos="1440"/>
        </w:tabs>
        <w:ind w:left="1440" w:hanging="360"/>
      </w:pPr>
    </w:lvl>
    <w:lvl w:ilvl="2" w:tplc="1CEA918E" w:tentative="1">
      <w:start w:val="1"/>
      <w:numFmt w:val="decimal"/>
      <w:lvlText w:val="%3."/>
      <w:lvlJc w:val="left"/>
      <w:pPr>
        <w:tabs>
          <w:tab w:val="num" w:pos="2160"/>
        </w:tabs>
        <w:ind w:left="2160" w:hanging="360"/>
      </w:pPr>
    </w:lvl>
    <w:lvl w:ilvl="3" w:tplc="A28EBE4C" w:tentative="1">
      <w:start w:val="1"/>
      <w:numFmt w:val="decimal"/>
      <w:lvlText w:val="%4."/>
      <w:lvlJc w:val="left"/>
      <w:pPr>
        <w:tabs>
          <w:tab w:val="num" w:pos="2880"/>
        </w:tabs>
        <w:ind w:left="2880" w:hanging="360"/>
      </w:pPr>
    </w:lvl>
    <w:lvl w:ilvl="4" w:tplc="F4BC9486" w:tentative="1">
      <w:start w:val="1"/>
      <w:numFmt w:val="decimal"/>
      <w:lvlText w:val="%5."/>
      <w:lvlJc w:val="left"/>
      <w:pPr>
        <w:tabs>
          <w:tab w:val="num" w:pos="3600"/>
        </w:tabs>
        <w:ind w:left="3600" w:hanging="360"/>
      </w:pPr>
    </w:lvl>
    <w:lvl w:ilvl="5" w:tplc="547C9166" w:tentative="1">
      <w:start w:val="1"/>
      <w:numFmt w:val="decimal"/>
      <w:lvlText w:val="%6."/>
      <w:lvlJc w:val="left"/>
      <w:pPr>
        <w:tabs>
          <w:tab w:val="num" w:pos="4320"/>
        </w:tabs>
        <w:ind w:left="4320" w:hanging="360"/>
      </w:pPr>
    </w:lvl>
    <w:lvl w:ilvl="6" w:tplc="68F0164C" w:tentative="1">
      <w:start w:val="1"/>
      <w:numFmt w:val="decimal"/>
      <w:lvlText w:val="%7."/>
      <w:lvlJc w:val="left"/>
      <w:pPr>
        <w:tabs>
          <w:tab w:val="num" w:pos="5040"/>
        </w:tabs>
        <w:ind w:left="5040" w:hanging="360"/>
      </w:pPr>
    </w:lvl>
    <w:lvl w:ilvl="7" w:tplc="B49C4810" w:tentative="1">
      <w:start w:val="1"/>
      <w:numFmt w:val="decimal"/>
      <w:lvlText w:val="%8."/>
      <w:lvlJc w:val="left"/>
      <w:pPr>
        <w:tabs>
          <w:tab w:val="num" w:pos="5760"/>
        </w:tabs>
        <w:ind w:left="5760" w:hanging="360"/>
      </w:pPr>
    </w:lvl>
    <w:lvl w:ilvl="8" w:tplc="0A4C7F70" w:tentative="1">
      <w:start w:val="1"/>
      <w:numFmt w:val="decimal"/>
      <w:lvlText w:val="%9."/>
      <w:lvlJc w:val="left"/>
      <w:pPr>
        <w:tabs>
          <w:tab w:val="num" w:pos="6480"/>
        </w:tabs>
        <w:ind w:left="6480" w:hanging="360"/>
      </w:pPr>
    </w:lvl>
  </w:abstractNum>
  <w:abstractNum w:abstractNumId="6" w15:restartNumberingAfterBreak="0">
    <w:nsid w:val="1EBE2370"/>
    <w:multiLevelType w:val="hybridMultilevel"/>
    <w:tmpl w:val="0D7E1328"/>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821B4"/>
    <w:multiLevelType w:val="hybridMultilevel"/>
    <w:tmpl w:val="501E2538"/>
    <w:lvl w:ilvl="0" w:tplc="19AC4FAE">
      <w:start w:val="1"/>
      <w:numFmt w:val="bullet"/>
      <w:lvlText w:val="•"/>
      <w:lvlJc w:val="left"/>
      <w:pPr>
        <w:tabs>
          <w:tab w:val="num" w:pos="720"/>
        </w:tabs>
        <w:ind w:left="720" w:hanging="360"/>
      </w:pPr>
      <w:rPr>
        <w:rFonts w:ascii="Arial" w:hAnsi="Arial" w:hint="default"/>
      </w:rPr>
    </w:lvl>
    <w:lvl w:ilvl="1" w:tplc="56B85326">
      <w:start w:val="1"/>
      <w:numFmt w:val="bullet"/>
      <w:lvlText w:val="•"/>
      <w:lvlJc w:val="left"/>
      <w:pPr>
        <w:tabs>
          <w:tab w:val="num" w:pos="1440"/>
        </w:tabs>
        <w:ind w:left="1440" w:hanging="360"/>
      </w:pPr>
      <w:rPr>
        <w:rFonts w:ascii="Arial" w:hAnsi="Arial" w:hint="default"/>
      </w:rPr>
    </w:lvl>
    <w:lvl w:ilvl="2" w:tplc="2FF41DB8" w:tentative="1">
      <w:start w:val="1"/>
      <w:numFmt w:val="bullet"/>
      <w:lvlText w:val="•"/>
      <w:lvlJc w:val="left"/>
      <w:pPr>
        <w:tabs>
          <w:tab w:val="num" w:pos="2160"/>
        </w:tabs>
        <w:ind w:left="2160" w:hanging="360"/>
      </w:pPr>
      <w:rPr>
        <w:rFonts w:ascii="Arial" w:hAnsi="Arial" w:hint="default"/>
      </w:rPr>
    </w:lvl>
    <w:lvl w:ilvl="3" w:tplc="81C6FA9C" w:tentative="1">
      <w:start w:val="1"/>
      <w:numFmt w:val="bullet"/>
      <w:lvlText w:val="•"/>
      <w:lvlJc w:val="left"/>
      <w:pPr>
        <w:tabs>
          <w:tab w:val="num" w:pos="2880"/>
        </w:tabs>
        <w:ind w:left="2880" w:hanging="360"/>
      </w:pPr>
      <w:rPr>
        <w:rFonts w:ascii="Arial" w:hAnsi="Arial" w:hint="default"/>
      </w:rPr>
    </w:lvl>
    <w:lvl w:ilvl="4" w:tplc="B3E4D016" w:tentative="1">
      <w:start w:val="1"/>
      <w:numFmt w:val="bullet"/>
      <w:lvlText w:val="•"/>
      <w:lvlJc w:val="left"/>
      <w:pPr>
        <w:tabs>
          <w:tab w:val="num" w:pos="3600"/>
        </w:tabs>
        <w:ind w:left="3600" w:hanging="360"/>
      </w:pPr>
      <w:rPr>
        <w:rFonts w:ascii="Arial" w:hAnsi="Arial" w:hint="default"/>
      </w:rPr>
    </w:lvl>
    <w:lvl w:ilvl="5" w:tplc="5164D69C" w:tentative="1">
      <w:start w:val="1"/>
      <w:numFmt w:val="bullet"/>
      <w:lvlText w:val="•"/>
      <w:lvlJc w:val="left"/>
      <w:pPr>
        <w:tabs>
          <w:tab w:val="num" w:pos="4320"/>
        </w:tabs>
        <w:ind w:left="4320" w:hanging="360"/>
      </w:pPr>
      <w:rPr>
        <w:rFonts w:ascii="Arial" w:hAnsi="Arial" w:hint="default"/>
      </w:rPr>
    </w:lvl>
    <w:lvl w:ilvl="6" w:tplc="C67E8098" w:tentative="1">
      <w:start w:val="1"/>
      <w:numFmt w:val="bullet"/>
      <w:lvlText w:val="•"/>
      <w:lvlJc w:val="left"/>
      <w:pPr>
        <w:tabs>
          <w:tab w:val="num" w:pos="5040"/>
        </w:tabs>
        <w:ind w:left="5040" w:hanging="360"/>
      </w:pPr>
      <w:rPr>
        <w:rFonts w:ascii="Arial" w:hAnsi="Arial" w:hint="default"/>
      </w:rPr>
    </w:lvl>
    <w:lvl w:ilvl="7" w:tplc="D4B8504E" w:tentative="1">
      <w:start w:val="1"/>
      <w:numFmt w:val="bullet"/>
      <w:lvlText w:val="•"/>
      <w:lvlJc w:val="left"/>
      <w:pPr>
        <w:tabs>
          <w:tab w:val="num" w:pos="5760"/>
        </w:tabs>
        <w:ind w:left="5760" w:hanging="360"/>
      </w:pPr>
      <w:rPr>
        <w:rFonts w:ascii="Arial" w:hAnsi="Arial" w:hint="default"/>
      </w:rPr>
    </w:lvl>
    <w:lvl w:ilvl="8" w:tplc="226A981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40C13D7"/>
    <w:multiLevelType w:val="multilevel"/>
    <w:tmpl w:val="CC161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4367366"/>
    <w:multiLevelType w:val="hybridMultilevel"/>
    <w:tmpl w:val="CDD4F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65785"/>
    <w:multiLevelType w:val="hybridMultilevel"/>
    <w:tmpl w:val="986A9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0156EC"/>
    <w:multiLevelType w:val="hybridMultilevel"/>
    <w:tmpl w:val="986A9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D1076"/>
    <w:multiLevelType w:val="hybridMultilevel"/>
    <w:tmpl w:val="32C660B0"/>
    <w:lvl w:ilvl="0" w:tplc="33BAE3D0">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67EA9"/>
    <w:multiLevelType w:val="multilevel"/>
    <w:tmpl w:val="00D681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890A5D"/>
    <w:multiLevelType w:val="hybridMultilevel"/>
    <w:tmpl w:val="8364F5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D95113"/>
    <w:multiLevelType w:val="hybridMultilevel"/>
    <w:tmpl w:val="3144543C"/>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84A29"/>
    <w:multiLevelType w:val="multilevel"/>
    <w:tmpl w:val="A6FA36EE"/>
    <w:lvl w:ilvl="0">
      <w:start w:val="1"/>
      <w:numFmt w:val="bullet"/>
      <w:lvlText w:val="●"/>
      <w:lvlJc w:val="left"/>
      <w:pPr>
        <w:ind w:left="720" w:hanging="360"/>
      </w:pPr>
      <w:rPr>
        <w:rFonts w:ascii="Noto Sans Symbols" w:eastAsia="Noto Sans Symbols" w:hAnsi="Noto Sans Symbols" w:cs="Noto Sans Symbol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07564B7"/>
    <w:multiLevelType w:val="hybridMultilevel"/>
    <w:tmpl w:val="2D243B90"/>
    <w:lvl w:ilvl="0" w:tplc="8B06D37E">
      <w:start w:val="1"/>
      <w:numFmt w:val="bullet"/>
      <w:lvlText w:val="•"/>
      <w:lvlJc w:val="left"/>
      <w:pPr>
        <w:tabs>
          <w:tab w:val="num" w:pos="720"/>
        </w:tabs>
        <w:ind w:left="720" w:hanging="360"/>
      </w:pPr>
      <w:rPr>
        <w:rFonts w:ascii="Arial" w:hAnsi="Arial" w:hint="default"/>
      </w:rPr>
    </w:lvl>
    <w:lvl w:ilvl="1" w:tplc="135CFD9C">
      <w:start w:val="1"/>
      <w:numFmt w:val="bullet"/>
      <w:lvlText w:val="•"/>
      <w:lvlJc w:val="left"/>
      <w:pPr>
        <w:tabs>
          <w:tab w:val="num" w:pos="1440"/>
        </w:tabs>
        <w:ind w:left="1440" w:hanging="360"/>
      </w:pPr>
      <w:rPr>
        <w:rFonts w:ascii="Arial" w:hAnsi="Arial" w:hint="default"/>
      </w:rPr>
    </w:lvl>
    <w:lvl w:ilvl="2" w:tplc="ED7A1A22">
      <w:start w:val="1"/>
      <w:numFmt w:val="bullet"/>
      <w:lvlText w:val="•"/>
      <w:lvlJc w:val="left"/>
      <w:pPr>
        <w:tabs>
          <w:tab w:val="num" w:pos="2160"/>
        </w:tabs>
        <w:ind w:left="2160" w:hanging="360"/>
      </w:pPr>
      <w:rPr>
        <w:rFonts w:ascii="Arial" w:hAnsi="Arial" w:hint="default"/>
      </w:rPr>
    </w:lvl>
    <w:lvl w:ilvl="3" w:tplc="D35CF7D8">
      <w:start w:val="1"/>
      <w:numFmt w:val="bullet"/>
      <w:lvlText w:val="•"/>
      <w:lvlJc w:val="left"/>
      <w:pPr>
        <w:tabs>
          <w:tab w:val="num" w:pos="2880"/>
        </w:tabs>
        <w:ind w:left="2880" w:hanging="360"/>
      </w:pPr>
      <w:rPr>
        <w:rFonts w:ascii="Arial" w:hAnsi="Arial" w:hint="default"/>
      </w:rPr>
    </w:lvl>
    <w:lvl w:ilvl="4" w:tplc="DF648B24" w:tentative="1">
      <w:start w:val="1"/>
      <w:numFmt w:val="bullet"/>
      <w:lvlText w:val="•"/>
      <w:lvlJc w:val="left"/>
      <w:pPr>
        <w:tabs>
          <w:tab w:val="num" w:pos="3600"/>
        </w:tabs>
        <w:ind w:left="3600" w:hanging="360"/>
      </w:pPr>
      <w:rPr>
        <w:rFonts w:ascii="Arial" w:hAnsi="Arial" w:hint="default"/>
      </w:rPr>
    </w:lvl>
    <w:lvl w:ilvl="5" w:tplc="473AFB70" w:tentative="1">
      <w:start w:val="1"/>
      <w:numFmt w:val="bullet"/>
      <w:lvlText w:val="•"/>
      <w:lvlJc w:val="left"/>
      <w:pPr>
        <w:tabs>
          <w:tab w:val="num" w:pos="4320"/>
        </w:tabs>
        <w:ind w:left="4320" w:hanging="360"/>
      </w:pPr>
      <w:rPr>
        <w:rFonts w:ascii="Arial" w:hAnsi="Arial" w:hint="default"/>
      </w:rPr>
    </w:lvl>
    <w:lvl w:ilvl="6" w:tplc="AA8063D8" w:tentative="1">
      <w:start w:val="1"/>
      <w:numFmt w:val="bullet"/>
      <w:lvlText w:val="•"/>
      <w:lvlJc w:val="left"/>
      <w:pPr>
        <w:tabs>
          <w:tab w:val="num" w:pos="5040"/>
        </w:tabs>
        <w:ind w:left="5040" w:hanging="360"/>
      </w:pPr>
      <w:rPr>
        <w:rFonts w:ascii="Arial" w:hAnsi="Arial" w:hint="default"/>
      </w:rPr>
    </w:lvl>
    <w:lvl w:ilvl="7" w:tplc="BF221AFC" w:tentative="1">
      <w:start w:val="1"/>
      <w:numFmt w:val="bullet"/>
      <w:lvlText w:val="•"/>
      <w:lvlJc w:val="left"/>
      <w:pPr>
        <w:tabs>
          <w:tab w:val="num" w:pos="5760"/>
        </w:tabs>
        <w:ind w:left="5760" w:hanging="360"/>
      </w:pPr>
      <w:rPr>
        <w:rFonts w:ascii="Arial" w:hAnsi="Arial" w:hint="default"/>
      </w:rPr>
    </w:lvl>
    <w:lvl w:ilvl="8" w:tplc="8242A9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1B84DF4"/>
    <w:multiLevelType w:val="hybridMultilevel"/>
    <w:tmpl w:val="9140BE58"/>
    <w:lvl w:ilvl="0" w:tplc="C478D202">
      <w:start w:val="1"/>
      <w:numFmt w:val="bullet"/>
      <w:lvlText w:val="•"/>
      <w:lvlJc w:val="left"/>
      <w:pPr>
        <w:tabs>
          <w:tab w:val="num" w:pos="720"/>
        </w:tabs>
        <w:ind w:left="720" w:hanging="360"/>
      </w:pPr>
      <w:rPr>
        <w:rFonts w:ascii="Arial" w:hAnsi="Arial" w:hint="default"/>
      </w:rPr>
    </w:lvl>
    <w:lvl w:ilvl="1" w:tplc="56161C3C">
      <w:start w:val="1"/>
      <w:numFmt w:val="bullet"/>
      <w:lvlText w:val="•"/>
      <w:lvlJc w:val="left"/>
      <w:pPr>
        <w:tabs>
          <w:tab w:val="num" w:pos="1440"/>
        </w:tabs>
        <w:ind w:left="1440" w:hanging="360"/>
      </w:pPr>
      <w:rPr>
        <w:rFonts w:ascii="Arial" w:hAnsi="Arial" w:hint="default"/>
      </w:rPr>
    </w:lvl>
    <w:lvl w:ilvl="2" w:tplc="886E61F6" w:tentative="1">
      <w:start w:val="1"/>
      <w:numFmt w:val="bullet"/>
      <w:lvlText w:val="•"/>
      <w:lvlJc w:val="left"/>
      <w:pPr>
        <w:tabs>
          <w:tab w:val="num" w:pos="2160"/>
        </w:tabs>
        <w:ind w:left="2160" w:hanging="360"/>
      </w:pPr>
      <w:rPr>
        <w:rFonts w:ascii="Arial" w:hAnsi="Arial" w:hint="default"/>
      </w:rPr>
    </w:lvl>
    <w:lvl w:ilvl="3" w:tplc="B2CA940A" w:tentative="1">
      <w:start w:val="1"/>
      <w:numFmt w:val="bullet"/>
      <w:lvlText w:val="•"/>
      <w:lvlJc w:val="left"/>
      <w:pPr>
        <w:tabs>
          <w:tab w:val="num" w:pos="2880"/>
        </w:tabs>
        <w:ind w:left="2880" w:hanging="360"/>
      </w:pPr>
      <w:rPr>
        <w:rFonts w:ascii="Arial" w:hAnsi="Arial" w:hint="default"/>
      </w:rPr>
    </w:lvl>
    <w:lvl w:ilvl="4" w:tplc="C4825818" w:tentative="1">
      <w:start w:val="1"/>
      <w:numFmt w:val="bullet"/>
      <w:lvlText w:val="•"/>
      <w:lvlJc w:val="left"/>
      <w:pPr>
        <w:tabs>
          <w:tab w:val="num" w:pos="3600"/>
        </w:tabs>
        <w:ind w:left="3600" w:hanging="360"/>
      </w:pPr>
      <w:rPr>
        <w:rFonts w:ascii="Arial" w:hAnsi="Arial" w:hint="default"/>
      </w:rPr>
    </w:lvl>
    <w:lvl w:ilvl="5" w:tplc="02A831E4" w:tentative="1">
      <w:start w:val="1"/>
      <w:numFmt w:val="bullet"/>
      <w:lvlText w:val="•"/>
      <w:lvlJc w:val="left"/>
      <w:pPr>
        <w:tabs>
          <w:tab w:val="num" w:pos="4320"/>
        </w:tabs>
        <w:ind w:left="4320" w:hanging="360"/>
      </w:pPr>
      <w:rPr>
        <w:rFonts w:ascii="Arial" w:hAnsi="Arial" w:hint="default"/>
      </w:rPr>
    </w:lvl>
    <w:lvl w:ilvl="6" w:tplc="674A0302" w:tentative="1">
      <w:start w:val="1"/>
      <w:numFmt w:val="bullet"/>
      <w:lvlText w:val="•"/>
      <w:lvlJc w:val="left"/>
      <w:pPr>
        <w:tabs>
          <w:tab w:val="num" w:pos="5040"/>
        </w:tabs>
        <w:ind w:left="5040" w:hanging="360"/>
      </w:pPr>
      <w:rPr>
        <w:rFonts w:ascii="Arial" w:hAnsi="Arial" w:hint="default"/>
      </w:rPr>
    </w:lvl>
    <w:lvl w:ilvl="7" w:tplc="BD4ECA72" w:tentative="1">
      <w:start w:val="1"/>
      <w:numFmt w:val="bullet"/>
      <w:lvlText w:val="•"/>
      <w:lvlJc w:val="left"/>
      <w:pPr>
        <w:tabs>
          <w:tab w:val="num" w:pos="5760"/>
        </w:tabs>
        <w:ind w:left="5760" w:hanging="360"/>
      </w:pPr>
      <w:rPr>
        <w:rFonts w:ascii="Arial" w:hAnsi="Arial" w:hint="default"/>
      </w:rPr>
    </w:lvl>
    <w:lvl w:ilvl="8" w:tplc="0226B4F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9F3B77"/>
    <w:multiLevelType w:val="hybridMultilevel"/>
    <w:tmpl w:val="E99A475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846E0"/>
    <w:multiLevelType w:val="hybridMultilevel"/>
    <w:tmpl w:val="8F88E730"/>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86205"/>
    <w:multiLevelType w:val="multilevel"/>
    <w:tmpl w:val="E2D0FA2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62E71569"/>
    <w:multiLevelType w:val="hybridMultilevel"/>
    <w:tmpl w:val="8C088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AF7DB1"/>
    <w:multiLevelType w:val="multilevel"/>
    <w:tmpl w:val="9A120CF2"/>
    <w:lvl w:ilvl="0">
      <w:start w:val="1"/>
      <w:numFmt w:val="decimal"/>
      <w:pStyle w:val="Heading1"/>
      <w:lvlText w:val="%1."/>
      <w:lvlJc w:val="left"/>
      <w:pPr>
        <w:tabs>
          <w:tab w:val="num" w:pos="720"/>
        </w:tabs>
        <w:ind w:left="720" w:hanging="720"/>
      </w:pPr>
    </w:lvl>
    <w:lvl w:ilvl="1">
      <w:start w:val="1"/>
      <w:numFmt w:val="decimal"/>
      <w:lvlText w:val="%2."/>
      <w:lvlJc w:val="left"/>
      <w:pPr>
        <w:tabs>
          <w:tab w:val="num" w:pos="810"/>
        </w:tabs>
        <w:ind w:left="81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4" w15:restartNumberingAfterBreak="0">
    <w:nsid w:val="6444611B"/>
    <w:multiLevelType w:val="multilevel"/>
    <w:tmpl w:val="23B2C16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7847CB3"/>
    <w:multiLevelType w:val="multilevel"/>
    <w:tmpl w:val="692C576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BEF0DD2"/>
    <w:multiLevelType w:val="hybridMultilevel"/>
    <w:tmpl w:val="BAD2B3B4"/>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468EE"/>
    <w:multiLevelType w:val="hybridMultilevel"/>
    <w:tmpl w:val="63AC3BF0"/>
    <w:lvl w:ilvl="0" w:tplc="B462C32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584667"/>
    <w:multiLevelType w:val="multilevel"/>
    <w:tmpl w:val="2236C79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60320B8"/>
    <w:multiLevelType w:val="multilevel"/>
    <w:tmpl w:val="B8868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6CE0663"/>
    <w:multiLevelType w:val="multilevel"/>
    <w:tmpl w:val="E2D0FA2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15:restartNumberingAfterBreak="0">
    <w:nsid w:val="77B649FC"/>
    <w:multiLevelType w:val="hybridMultilevel"/>
    <w:tmpl w:val="3838354E"/>
    <w:lvl w:ilvl="0" w:tplc="581ED918">
      <w:start w:val="1"/>
      <w:numFmt w:val="bullet"/>
      <w:lvlText w:val="•"/>
      <w:lvlJc w:val="left"/>
      <w:pPr>
        <w:tabs>
          <w:tab w:val="num" w:pos="720"/>
        </w:tabs>
        <w:ind w:left="720" w:hanging="360"/>
      </w:pPr>
      <w:rPr>
        <w:rFonts w:ascii="Arial" w:hAnsi="Arial" w:hint="default"/>
      </w:rPr>
    </w:lvl>
    <w:lvl w:ilvl="1" w:tplc="FF6A4E1E">
      <w:start w:val="1"/>
      <w:numFmt w:val="bullet"/>
      <w:lvlText w:val="•"/>
      <w:lvlJc w:val="left"/>
      <w:pPr>
        <w:tabs>
          <w:tab w:val="num" w:pos="1440"/>
        </w:tabs>
        <w:ind w:left="1440" w:hanging="360"/>
      </w:pPr>
      <w:rPr>
        <w:rFonts w:ascii="Arial" w:hAnsi="Arial" w:hint="default"/>
      </w:rPr>
    </w:lvl>
    <w:lvl w:ilvl="2" w:tplc="446691A6" w:tentative="1">
      <w:start w:val="1"/>
      <w:numFmt w:val="bullet"/>
      <w:lvlText w:val="•"/>
      <w:lvlJc w:val="left"/>
      <w:pPr>
        <w:tabs>
          <w:tab w:val="num" w:pos="2160"/>
        </w:tabs>
        <w:ind w:left="2160" w:hanging="360"/>
      </w:pPr>
      <w:rPr>
        <w:rFonts w:ascii="Arial" w:hAnsi="Arial" w:hint="default"/>
      </w:rPr>
    </w:lvl>
    <w:lvl w:ilvl="3" w:tplc="F1666F1A" w:tentative="1">
      <w:start w:val="1"/>
      <w:numFmt w:val="bullet"/>
      <w:lvlText w:val="•"/>
      <w:lvlJc w:val="left"/>
      <w:pPr>
        <w:tabs>
          <w:tab w:val="num" w:pos="2880"/>
        </w:tabs>
        <w:ind w:left="2880" w:hanging="360"/>
      </w:pPr>
      <w:rPr>
        <w:rFonts w:ascii="Arial" w:hAnsi="Arial" w:hint="default"/>
      </w:rPr>
    </w:lvl>
    <w:lvl w:ilvl="4" w:tplc="CACC84E2" w:tentative="1">
      <w:start w:val="1"/>
      <w:numFmt w:val="bullet"/>
      <w:lvlText w:val="•"/>
      <w:lvlJc w:val="left"/>
      <w:pPr>
        <w:tabs>
          <w:tab w:val="num" w:pos="3600"/>
        </w:tabs>
        <w:ind w:left="3600" w:hanging="360"/>
      </w:pPr>
      <w:rPr>
        <w:rFonts w:ascii="Arial" w:hAnsi="Arial" w:hint="default"/>
      </w:rPr>
    </w:lvl>
    <w:lvl w:ilvl="5" w:tplc="3020B9B0" w:tentative="1">
      <w:start w:val="1"/>
      <w:numFmt w:val="bullet"/>
      <w:lvlText w:val="•"/>
      <w:lvlJc w:val="left"/>
      <w:pPr>
        <w:tabs>
          <w:tab w:val="num" w:pos="4320"/>
        </w:tabs>
        <w:ind w:left="4320" w:hanging="360"/>
      </w:pPr>
      <w:rPr>
        <w:rFonts w:ascii="Arial" w:hAnsi="Arial" w:hint="default"/>
      </w:rPr>
    </w:lvl>
    <w:lvl w:ilvl="6" w:tplc="370C43AC" w:tentative="1">
      <w:start w:val="1"/>
      <w:numFmt w:val="bullet"/>
      <w:lvlText w:val="•"/>
      <w:lvlJc w:val="left"/>
      <w:pPr>
        <w:tabs>
          <w:tab w:val="num" w:pos="5040"/>
        </w:tabs>
        <w:ind w:left="5040" w:hanging="360"/>
      </w:pPr>
      <w:rPr>
        <w:rFonts w:ascii="Arial" w:hAnsi="Arial" w:hint="default"/>
      </w:rPr>
    </w:lvl>
    <w:lvl w:ilvl="7" w:tplc="ABAA075E" w:tentative="1">
      <w:start w:val="1"/>
      <w:numFmt w:val="bullet"/>
      <w:lvlText w:val="•"/>
      <w:lvlJc w:val="left"/>
      <w:pPr>
        <w:tabs>
          <w:tab w:val="num" w:pos="5760"/>
        </w:tabs>
        <w:ind w:left="5760" w:hanging="360"/>
      </w:pPr>
      <w:rPr>
        <w:rFonts w:ascii="Arial" w:hAnsi="Arial" w:hint="default"/>
      </w:rPr>
    </w:lvl>
    <w:lvl w:ilvl="8" w:tplc="E828EE6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CD71FF6"/>
    <w:multiLevelType w:val="multilevel"/>
    <w:tmpl w:val="A686F136"/>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3"/>
  </w:num>
  <w:num w:numId="2">
    <w:abstractNumId w:val="16"/>
  </w:num>
  <w:num w:numId="3">
    <w:abstractNumId w:val="24"/>
  </w:num>
  <w:num w:numId="4">
    <w:abstractNumId w:val="8"/>
  </w:num>
  <w:num w:numId="5">
    <w:abstractNumId w:val="25"/>
  </w:num>
  <w:num w:numId="6">
    <w:abstractNumId w:val="29"/>
  </w:num>
  <w:num w:numId="7">
    <w:abstractNumId w:val="23"/>
  </w:num>
  <w:num w:numId="8">
    <w:abstractNumId w:val="13"/>
  </w:num>
  <w:num w:numId="9">
    <w:abstractNumId w:val="9"/>
  </w:num>
  <w:num w:numId="10">
    <w:abstractNumId w:val="19"/>
  </w:num>
  <w:num w:numId="11">
    <w:abstractNumId w:val="10"/>
  </w:num>
  <w:num w:numId="12">
    <w:abstractNumId w:val="11"/>
  </w:num>
  <w:num w:numId="13">
    <w:abstractNumId w:val="2"/>
  </w:num>
  <w:num w:numId="14">
    <w:abstractNumId w:val="31"/>
  </w:num>
  <w:num w:numId="15">
    <w:abstractNumId w:val="17"/>
  </w:num>
  <w:num w:numId="16">
    <w:abstractNumId w:val="18"/>
  </w:num>
  <w:num w:numId="17">
    <w:abstractNumId w:val="7"/>
  </w:num>
  <w:num w:numId="18">
    <w:abstractNumId w:val="30"/>
  </w:num>
  <w:num w:numId="19">
    <w:abstractNumId w:val="32"/>
  </w:num>
  <w:num w:numId="20">
    <w:abstractNumId w:val="6"/>
  </w:num>
  <w:num w:numId="21">
    <w:abstractNumId w:val="23"/>
  </w:num>
  <w:num w:numId="22">
    <w:abstractNumId w:val="0"/>
  </w:num>
  <w:num w:numId="23">
    <w:abstractNumId w:val="28"/>
  </w:num>
  <w:num w:numId="24">
    <w:abstractNumId w:val="21"/>
  </w:num>
  <w:num w:numId="25">
    <w:abstractNumId w:val="23"/>
  </w:num>
  <w:num w:numId="26">
    <w:abstractNumId w:val="22"/>
  </w:num>
  <w:num w:numId="27">
    <w:abstractNumId w:val="5"/>
  </w:num>
  <w:num w:numId="28">
    <w:abstractNumId w:val="14"/>
  </w:num>
  <w:num w:numId="29">
    <w:abstractNumId w:val="23"/>
  </w:num>
  <w:num w:numId="30">
    <w:abstractNumId w:val="4"/>
  </w:num>
  <w:num w:numId="31">
    <w:abstractNumId w:val="23"/>
  </w:num>
  <w:num w:numId="32">
    <w:abstractNumId w:val="23"/>
  </w:num>
  <w:num w:numId="33">
    <w:abstractNumId w:val="1"/>
  </w:num>
  <w:num w:numId="34">
    <w:abstractNumId w:val="12"/>
  </w:num>
  <w:num w:numId="35">
    <w:abstractNumId w:val="23"/>
  </w:num>
  <w:num w:numId="36">
    <w:abstractNumId w:val="23"/>
  </w:num>
  <w:num w:numId="37">
    <w:abstractNumId w:val="23"/>
  </w:num>
  <w:num w:numId="38">
    <w:abstractNumId w:val="23"/>
  </w:num>
  <w:num w:numId="39">
    <w:abstractNumId w:val="26"/>
  </w:num>
  <w:num w:numId="40">
    <w:abstractNumId w:val="15"/>
  </w:num>
  <w:num w:numId="41">
    <w:abstractNumId w:val="20"/>
  </w:num>
  <w:num w:numId="42">
    <w:abstractNumId w:val="27"/>
  </w:num>
  <w:num w:numId="43">
    <w:abstractNumId w:val="23"/>
  </w:num>
  <w:num w:numId="44">
    <w:abstractNumId w:val="23"/>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LM0NjCxMDQ1MTNQ0lEKTi0uzszPAykwNKwFANQLuP0tAAAA"/>
  </w:docVars>
  <w:rsids>
    <w:rsidRoot w:val="00307C51"/>
    <w:rsid w:val="00001C5D"/>
    <w:rsid w:val="000020D8"/>
    <w:rsid w:val="00002AF6"/>
    <w:rsid w:val="0000391E"/>
    <w:rsid w:val="00004383"/>
    <w:rsid w:val="00014B92"/>
    <w:rsid w:val="000302BE"/>
    <w:rsid w:val="000314B1"/>
    <w:rsid w:val="00032524"/>
    <w:rsid w:val="000339FD"/>
    <w:rsid w:val="00037EE4"/>
    <w:rsid w:val="0004034D"/>
    <w:rsid w:val="00042088"/>
    <w:rsid w:val="00043084"/>
    <w:rsid w:val="0004363D"/>
    <w:rsid w:val="00051BB2"/>
    <w:rsid w:val="00053395"/>
    <w:rsid w:val="00054971"/>
    <w:rsid w:val="00065404"/>
    <w:rsid w:val="00066CD4"/>
    <w:rsid w:val="0006721C"/>
    <w:rsid w:val="000672E1"/>
    <w:rsid w:val="000720F4"/>
    <w:rsid w:val="00072397"/>
    <w:rsid w:val="00085644"/>
    <w:rsid w:val="00092563"/>
    <w:rsid w:val="00093360"/>
    <w:rsid w:val="00094228"/>
    <w:rsid w:val="0009603E"/>
    <w:rsid w:val="000A09E7"/>
    <w:rsid w:val="000A1267"/>
    <w:rsid w:val="000A1DF5"/>
    <w:rsid w:val="000A3554"/>
    <w:rsid w:val="000A522C"/>
    <w:rsid w:val="000B08A9"/>
    <w:rsid w:val="000B0BD7"/>
    <w:rsid w:val="000B2131"/>
    <w:rsid w:val="000C71B6"/>
    <w:rsid w:val="000D08D4"/>
    <w:rsid w:val="000D4C27"/>
    <w:rsid w:val="000E43F1"/>
    <w:rsid w:val="000E5DEF"/>
    <w:rsid w:val="000E6637"/>
    <w:rsid w:val="000F19D9"/>
    <w:rsid w:val="000F2879"/>
    <w:rsid w:val="00101E19"/>
    <w:rsid w:val="00102CC2"/>
    <w:rsid w:val="0010534B"/>
    <w:rsid w:val="00112520"/>
    <w:rsid w:val="001136D8"/>
    <w:rsid w:val="00113DA1"/>
    <w:rsid w:val="00115840"/>
    <w:rsid w:val="00121720"/>
    <w:rsid w:val="001221FE"/>
    <w:rsid w:val="0012439D"/>
    <w:rsid w:val="00124BC5"/>
    <w:rsid w:val="00141AC1"/>
    <w:rsid w:val="001526F5"/>
    <w:rsid w:val="00152EBA"/>
    <w:rsid w:val="0015680F"/>
    <w:rsid w:val="00157BC6"/>
    <w:rsid w:val="00160911"/>
    <w:rsid w:val="00165242"/>
    <w:rsid w:val="00166B19"/>
    <w:rsid w:val="00170445"/>
    <w:rsid w:val="0017360D"/>
    <w:rsid w:val="00180A5C"/>
    <w:rsid w:val="0018236E"/>
    <w:rsid w:val="00183140"/>
    <w:rsid w:val="00184766"/>
    <w:rsid w:val="00185829"/>
    <w:rsid w:val="00194A5B"/>
    <w:rsid w:val="00194B6C"/>
    <w:rsid w:val="00195854"/>
    <w:rsid w:val="001A0AEB"/>
    <w:rsid w:val="001A2AAB"/>
    <w:rsid w:val="001A58A9"/>
    <w:rsid w:val="001A6CE3"/>
    <w:rsid w:val="001B020A"/>
    <w:rsid w:val="001B0AF3"/>
    <w:rsid w:val="001B3140"/>
    <w:rsid w:val="001B4EA9"/>
    <w:rsid w:val="001B5860"/>
    <w:rsid w:val="001B724A"/>
    <w:rsid w:val="001C12DB"/>
    <w:rsid w:val="001C62DA"/>
    <w:rsid w:val="001D0F65"/>
    <w:rsid w:val="001D2BE2"/>
    <w:rsid w:val="001D5A6D"/>
    <w:rsid w:val="001E1AFE"/>
    <w:rsid w:val="001E29AB"/>
    <w:rsid w:val="001E6614"/>
    <w:rsid w:val="001F2109"/>
    <w:rsid w:val="001F449D"/>
    <w:rsid w:val="001F50F0"/>
    <w:rsid w:val="001F51C2"/>
    <w:rsid w:val="001F6FB7"/>
    <w:rsid w:val="001F770E"/>
    <w:rsid w:val="001F7A30"/>
    <w:rsid w:val="00203C40"/>
    <w:rsid w:val="00204501"/>
    <w:rsid w:val="00204D60"/>
    <w:rsid w:val="002059D5"/>
    <w:rsid w:val="002108FC"/>
    <w:rsid w:val="002118C1"/>
    <w:rsid w:val="00211E54"/>
    <w:rsid w:val="00213E43"/>
    <w:rsid w:val="00216FD5"/>
    <w:rsid w:val="00221B13"/>
    <w:rsid w:val="0022250E"/>
    <w:rsid w:val="00231DFE"/>
    <w:rsid w:val="00232E78"/>
    <w:rsid w:val="00233D1E"/>
    <w:rsid w:val="00235260"/>
    <w:rsid w:val="00236069"/>
    <w:rsid w:val="002408E7"/>
    <w:rsid w:val="00243611"/>
    <w:rsid w:val="00243BED"/>
    <w:rsid w:val="0024494B"/>
    <w:rsid w:val="00251239"/>
    <w:rsid w:val="002522A3"/>
    <w:rsid w:val="002523F1"/>
    <w:rsid w:val="002524E7"/>
    <w:rsid w:val="00254A06"/>
    <w:rsid w:val="00274DB2"/>
    <w:rsid w:val="00276191"/>
    <w:rsid w:val="0027799E"/>
    <w:rsid w:val="00280672"/>
    <w:rsid w:val="00280E86"/>
    <w:rsid w:val="00282749"/>
    <w:rsid w:val="002857DB"/>
    <w:rsid w:val="0028609A"/>
    <w:rsid w:val="0028663C"/>
    <w:rsid w:val="00286687"/>
    <w:rsid w:val="00292651"/>
    <w:rsid w:val="002954E3"/>
    <w:rsid w:val="00296A42"/>
    <w:rsid w:val="002A2732"/>
    <w:rsid w:val="002A4165"/>
    <w:rsid w:val="002B227B"/>
    <w:rsid w:val="002B26A1"/>
    <w:rsid w:val="002B395B"/>
    <w:rsid w:val="002B59E7"/>
    <w:rsid w:val="002B5F17"/>
    <w:rsid w:val="002B62F0"/>
    <w:rsid w:val="002C1004"/>
    <w:rsid w:val="002C1D9C"/>
    <w:rsid w:val="002C1EEC"/>
    <w:rsid w:val="002C215F"/>
    <w:rsid w:val="002C3F84"/>
    <w:rsid w:val="002D03FF"/>
    <w:rsid w:val="002D12E7"/>
    <w:rsid w:val="002D235B"/>
    <w:rsid w:val="002D60DF"/>
    <w:rsid w:val="002D6576"/>
    <w:rsid w:val="002E50F1"/>
    <w:rsid w:val="002F2C60"/>
    <w:rsid w:val="002F5291"/>
    <w:rsid w:val="003012EA"/>
    <w:rsid w:val="00305461"/>
    <w:rsid w:val="00307C51"/>
    <w:rsid w:val="00313584"/>
    <w:rsid w:val="00314791"/>
    <w:rsid w:val="003235C2"/>
    <w:rsid w:val="00324ADE"/>
    <w:rsid w:val="003264EA"/>
    <w:rsid w:val="00327386"/>
    <w:rsid w:val="003307C8"/>
    <w:rsid w:val="00332D63"/>
    <w:rsid w:val="00340CA1"/>
    <w:rsid w:val="0034338E"/>
    <w:rsid w:val="00344004"/>
    <w:rsid w:val="003456AA"/>
    <w:rsid w:val="00346568"/>
    <w:rsid w:val="0034720E"/>
    <w:rsid w:val="00347B51"/>
    <w:rsid w:val="00356C0D"/>
    <w:rsid w:val="00357631"/>
    <w:rsid w:val="00363A48"/>
    <w:rsid w:val="00370782"/>
    <w:rsid w:val="00370BD4"/>
    <w:rsid w:val="00374288"/>
    <w:rsid w:val="00380F2D"/>
    <w:rsid w:val="003814BB"/>
    <w:rsid w:val="00386824"/>
    <w:rsid w:val="0038771A"/>
    <w:rsid w:val="00392B8E"/>
    <w:rsid w:val="00394E64"/>
    <w:rsid w:val="00395909"/>
    <w:rsid w:val="003A3F09"/>
    <w:rsid w:val="003B1CC5"/>
    <w:rsid w:val="003B2822"/>
    <w:rsid w:val="003B3984"/>
    <w:rsid w:val="003B5B08"/>
    <w:rsid w:val="003B654D"/>
    <w:rsid w:val="003C003B"/>
    <w:rsid w:val="003C21BC"/>
    <w:rsid w:val="003C2DF0"/>
    <w:rsid w:val="003C31F3"/>
    <w:rsid w:val="003D1C14"/>
    <w:rsid w:val="003D2845"/>
    <w:rsid w:val="003D2D35"/>
    <w:rsid w:val="003E1297"/>
    <w:rsid w:val="003E558F"/>
    <w:rsid w:val="003E663D"/>
    <w:rsid w:val="003E6BC1"/>
    <w:rsid w:val="003E7EEC"/>
    <w:rsid w:val="003F0CCD"/>
    <w:rsid w:val="003F0E5C"/>
    <w:rsid w:val="003F3A19"/>
    <w:rsid w:val="00401A59"/>
    <w:rsid w:val="004030FC"/>
    <w:rsid w:val="00416D25"/>
    <w:rsid w:val="00417EE9"/>
    <w:rsid w:val="00424E7F"/>
    <w:rsid w:val="00425C30"/>
    <w:rsid w:val="00426743"/>
    <w:rsid w:val="004309B2"/>
    <w:rsid w:val="0043113F"/>
    <w:rsid w:val="00437186"/>
    <w:rsid w:val="0044009B"/>
    <w:rsid w:val="00442EB9"/>
    <w:rsid w:val="004448FD"/>
    <w:rsid w:val="00451FE2"/>
    <w:rsid w:val="00454E27"/>
    <w:rsid w:val="004566AA"/>
    <w:rsid w:val="004576F5"/>
    <w:rsid w:val="004603EC"/>
    <w:rsid w:val="00465FCD"/>
    <w:rsid w:val="004703E7"/>
    <w:rsid w:val="00474054"/>
    <w:rsid w:val="004741FD"/>
    <w:rsid w:val="004773D5"/>
    <w:rsid w:val="00480DD0"/>
    <w:rsid w:val="00482216"/>
    <w:rsid w:val="00482921"/>
    <w:rsid w:val="00482936"/>
    <w:rsid w:val="00483C8B"/>
    <w:rsid w:val="00483C9A"/>
    <w:rsid w:val="004923A1"/>
    <w:rsid w:val="00497268"/>
    <w:rsid w:val="004A5E4A"/>
    <w:rsid w:val="004B1376"/>
    <w:rsid w:val="004B3C24"/>
    <w:rsid w:val="004B6EE2"/>
    <w:rsid w:val="004C1D55"/>
    <w:rsid w:val="004C298A"/>
    <w:rsid w:val="004D0495"/>
    <w:rsid w:val="004D3BAC"/>
    <w:rsid w:val="004D544B"/>
    <w:rsid w:val="004E111C"/>
    <w:rsid w:val="004E242A"/>
    <w:rsid w:val="004E7026"/>
    <w:rsid w:val="004F0923"/>
    <w:rsid w:val="004F24F6"/>
    <w:rsid w:val="004F71F7"/>
    <w:rsid w:val="005071C6"/>
    <w:rsid w:val="005101F3"/>
    <w:rsid w:val="00510AD9"/>
    <w:rsid w:val="00512B97"/>
    <w:rsid w:val="0051727D"/>
    <w:rsid w:val="00522443"/>
    <w:rsid w:val="005224A5"/>
    <w:rsid w:val="00526D93"/>
    <w:rsid w:val="005274AA"/>
    <w:rsid w:val="00531CC5"/>
    <w:rsid w:val="00550A53"/>
    <w:rsid w:val="00555436"/>
    <w:rsid w:val="005561EB"/>
    <w:rsid w:val="00556C41"/>
    <w:rsid w:val="00566608"/>
    <w:rsid w:val="00566749"/>
    <w:rsid w:val="00570A3D"/>
    <w:rsid w:val="00570B69"/>
    <w:rsid w:val="0057252E"/>
    <w:rsid w:val="005752A4"/>
    <w:rsid w:val="005752AB"/>
    <w:rsid w:val="00587ED1"/>
    <w:rsid w:val="0059419E"/>
    <w:rsid w:val="00596948"/>
    <w:rsid w:val="00596FAF"/>
    <w:rsid w:val="00597F84"/>
    <w:rsid w:val="005A043B"/>
    <w:rsid w:val="005A15C4"/>
    <w:rsid w:val="005B0CE4"/>
    <w:rsid w:val="005C09C1"/>
    <w:rsid w:val="005C0B38"/>
    <w:rsid w:val="005C39D5"/>
    <w:rsid w:val="005C5943"/>
    <w:rsid w:val="005C65E5"/>
    <w:rsid w:val="005D3593"/>
    <w:rsid w:val="005D4964"/>
    <w:rsid w:val="005D737B"/>
    <w:rsid w:val="005E1352"/>
    <w:rsid w:val="005E2CE3"/>
    <w:rsid w:val="005F5E42"/>
    <w:rsid w:val="005F647E"/>
    <w:rsid w:val="005F6B12"/>
    <w:rsid w:val="005F7032"/>
    <w:rsid w:val="006068B3"/>
    <w:rsid w:val="00606A8C"/>
    <w:rsid w:val="00607AB7"/>
    <w:rsid w:val="00610999"/>
    <w:rsid w:val="00611F25"/>
    <w:rsid w:val="00614B08"/>
    <w:rsid w:val="0061650B"/>
    <w:rsid w:val="00617A52"/>
    <w:rsid w:val="00617ACC"/>
    <w:rsid w:val="00617B0B"/>
    <w:rsid w:val="00620783"/>
    <w:rsid w:val="00627A4B"/>
    <w:rsid w:val="00630728"/>
    <w:rsid w:val="00631DE1"/>
    <w:rsid w:val="00634B8F"/>
    <w:rsid w:val="00640FCF"/>
    <w:rsid w:val="00643F01"/>
    <w:rsid w:val="00646029"/>
    <w:rsid w:val="00652415"/>
    <w:rsid w:val="006524B0"/>
    <w:rsid w:val="00653909"/>
    <w:rsid w:val="00656159"/>
    <w:rsid w:val="006642E0"/>
    <w:rsid w:val="00664640"/>
    <w:rsid w:val="00670A7C"/>
    <w:rsid w:val="00670D49"/>
    <w:rsid w:val="006728D8"/>
    <w:rsid w:val="00673CED"/>
    <w:rsid w:val="0067532D"/>
    <w:rsid w:val="00676203"/>
    <w:rsid w:val="00680304"/>
    <w:rsid w:val="00680B31"/>
    <w:rsid w:val="00686254"/>
    <w:rsid w:val="0068757A"/>
    <w:rsid w:val="00687F76"/>
    <w:rsid w:val="00690204"/>
    <w:rsid w:val="0069223E"/>
    <w:rsid w:val="00693706"/>
    <w:rsid w:val="00695666"/>
    <w:rsid w:val="006A3934"/>
    <w:rsid w:val="006A6239"/>
    <w:rsid w:val="006A7523"/>
    <w:rsid w:val="006B0763"/>
    <w:rsid w:val="006B3D61"/>
    <w:rsid w:val="006B3F9C"/>
    <w:rsid w:val="006C01B5"/>
    <w:rsid w:val="006C1F71"/>
    <w:rsid w:val="006C3CD3"/>
    <w:rsid w:val="006C4F1C"/>
    <w:rsid w:val="006C540D"/>
    <w:rsid w:val="006C613B"/>
    <w:rsid w:val="006D2793"/>
    <w:rsid w:val="006D3ED2"/>
    <w:rsid w:val="006E2A78"/>
    <w:rsid w:val="006E30A0"/>
    <w:rsid w:val="006E67CC"/>
    <w:rsid w:val="006F2047"/>
    <w:rsid w:val="006F3106"/>
    <w:rsid w:val="00704721"/>
    <w:rsid w:val="007077CA"/>
    <w:rsid w:val="007105D9"/>
    <w:rsid w:val="007123DB"/>
    <w:rsid w:val="00713A87"/>
    <w:rsid w:val="007225F9"/>
    <w:rsid w:val="00723B4A"/>
    <w:rsid w:val="00724A6A"/>
    <w:rsid w:val="00731508"/>
    <w:rsid w:val="00731874"/>
    <w:rsid w:val="00731F7B"/>
    <w:rsid w:val="00732335"/>
    <w:rsid w:val="007365FE"/>
    <w:rsid w:val="0073683B"/>
    <w:rsid w:val="007407CE"/>
    <w:rsid w:val="007450D7"/>
    <w:rsid w:val="0076036A"/>
    <w:rsid w:val="00763D9B"/>
    <w:rsid w:val="00767BC6"/>
    <w:rsid w:val="00772A2A"/>
    <w:rsid w:val="00772C47"/>
    <w:rsid w:val="00775DA9"/>
    <w:rsid w:val="007760D4"/>
    <w:rsid w:val="007766C7"/>
    <w:rsid w:val="00781D16"/>
    <w:rsid w:val="007834C3"/>
    <w:rsid w:val="00783722"/>
    <w:rsid w:val="00786C9C"/>
    <w:rsid w:val="007916E0"/>
    <w:rsid w:val="00791E1F"/>
    <w:rsid w:val="00792065"/>
    <w:rsid w:val="00794A34"/>
    <w:rsid w:val="00794A35"/>
    <w:rsid w:val="00795BCA"/>
    <w:rsid w:val="00796A66"/>
    <w:rsid w:val="007A0D39"/>
    <w:rsid w:val="007A12DF"/>
    <w:rsid w:val="007A50C3"/>
    <w:rsid w:val="007A63FA"/>
    <w:rsid w:val="007A7F0C"/>
    <w:rsid w:val="007B2754"/>
    <w:rsid w:val="007B692C"/>
    <w:rsid w:val="007C2ECD"/>
    <w:rsid w:val="007C52CF"/>
    <w:rsid w:val="007C58A5"/>
    <w:rsid w:val="007D366E"/>
    <w:rsid w:val="007D48F3"/>
    <w:rsid w:val="007E0917"/>
    <w:rsid w:val="007E1433"/>
    <w:rsid w:val="007E456F"/>
    <w:rsid w:val="007E6137"/>
    <w:rsid w:val="007E7275"/>
    <w:rsid w:val="007F1493"/>
    <w:rsid w:val="007F4382"/>
    <w:rsid w:val="007F621D"/>
    <w:rsid w:val="007F7FB5"/>
    <w:rsid w:val="00800F75"/>
    <w:rsid w:val="00801CF6"/>
    <w:rsid w:val="0081201B"/>
    <w:rsid w:val="00815A45"/>
    <w:rsid w:val="008201F1"/>
    <w:rsid w:val="00823B31"/>
    <w:rsid w:val="008252B8"/>
    <w:rsid w:val="00825BF4"/>
    <w:rsid w:val="00830CAC"/>
    <w:rsid w:val="00833DDD"/>
    <w:rsid w:val="0083658D"/>
    <w:rsid w:val="008373FC"/>
    <w:rsid w:val="00841539"/>
    <w:rsid w:val="00841CB5"/>
    <w:rsid w:val="00861AAF"/>
    <w:rsid w:val="00870254"/>
    <w:rsid w:val="00874B1B"/>
    <w:rsid w:val="008756DB"/>
    <w:rsid w:val="008815E3"/>
    <w:rsid w:val="00881D0C"/>
    <w:rsid w:val="008872E3"/>
    <w:rsid w:val="0088741B"/>
    <w:rsid w:val="0089089F"/>
    <w:rsid w:val="008923D2"/>
    <w:rsid w:val="008924FE"/>
    <w:rsid w:val="008932B0"/>
    <w:rsid w:val="008974D6"/>
    <w:rsid w:val="008A18EB"/>
    <w:rsid w:val="008A2027"/>
    <w:rsid w:val="008A3071"/>
    <w:rsid w:val="008A43C2"/>
    <w:rsid w:val="008B14F6"/>
    <w:rsid w:val="008B2789"/>
    <w:rsid w:val="008B290B"/>
    <w:rsid w:val="008B3FE8"/>
    <w:rsid w:val="008B4B25"/>
    <w:rsid w:val="008C19AB"/>
    <w:rsid w:val="008C5A65"/>
    <w:rsid w:val="008C6264"/>
    <w:rsid w:val="008D1F6B"/>
    <w:rsid w:val="008D2A4A"/>
    <w:rsid w:val="008E4FCA"/>
    <w:rsid w:val="008E5534"/>
    <w:rsid w:val="008E557A"/>
    <w:rsid w:val="008E5D84"/>
    <w:rsid w:val="008F098F"/>
    <w:rsid w:val="008F1C51"/>
    <w:rsid w:val="008F1F9B"/>
    <w:rsid w:val="008F2C81"/>
    <w:rsid w:val="00900AD6"/>
    <w:rsid w:val="00901A7A"/>
    <w:rsid w:val="00902039"/>
    <w:rsid w:val="009032CA"/>
    <w:rsid w:val="00906EE8"/>
    <w:rsid w:val="00907D60"/>
    <w:rsid w:val="00910637"/>
    <w:rsid w:val="009122F7"/>
    <w:rsid w:val="00912581"/>
    <w:rsid w:val="0091522F"/>
    <w:rsid w:val="00916322"/>
    <w:rsid w:val="00920F22"/>
    <w:rsid w:val="00921E20"/>
    <w:rsid w:val="009235CC"/>
    <w:rsid w:val="00924206"/>
    <w:rsid w:val="009341A6"/>
    <w:rsid w:val="00935E1D"/>
    <w:rsid w:val="00935E27"/>
    <w:rsid w:val="00936E35"/>
    <w:rsid w:val="00952659"/>
    <w:rsid w:val="00953D41"/>
    <w:rsid w:val="00954CA7"/>
    <w:rsid w:val="009555F5"/>
    <w:rsid w:val="00955BBB"/>
    <w:rsid w:val="009605EA"/>
    <w:rsid w:val="009632A7"/>
    <w:rsid w:val="00970CA3"/>
    <w:rsid w:val="00976C23"/>
    <w:rsid w:val="0097751A"/>
    <w:rsid w:val="009805ED"/>
    <w:rsid w:val="00980A02"/>
    <w:rsid w:val="009812A1"/>
    <w:rsid w:val="00981BE0"/>
    <w:rsid w:val="00987F70"/>
    <w:rsid w:val="00990DF5"/>
    <w:rsid w:val="00991DA9"/>
    <w:rsid w:val="009921F1"/>
    <w:rsid w:val="00997C4E"/>
    <w:rsid w:val="009A27F5"/>
    <w:rsid w:val="009A3CD9"/>
    <w:rsid w:val="009A497A"/>
    <w:rsid w:val="009A6433"/>
    <w:rsid w:val="009A67BB"/>
    <w:rsid w:val="009A6C74"/>
    <w:rsid w:val="009A7EBE"/>
    <w:rsid w:val="009B2829"/>
    <w:rsid w:val="009C1203"/>
    <w:rsid w:val="009C67D9"/>
    <w:rsid w:val="009D2E4B"/>
    <w:rsid w:val="009D7F96"/>
    <w:rsid w:val="009E1C2B"/>
    <w:rsid w:val="009E1F6B"/>
    <w:rsid w:val="009E26C4"/>
    <w:rsid w:val="009E5073"/>
    <w:rsid w:val="009E6B6D"/>
    <w:rsid w:val="009F1E19"/>
    <w:rsid w:val="009F40E8"/>
    <w:rsid w:val="009F4ADB"/>
    <w:rsid w:val="009F6046"/>
    <w:rsid w:val="009F6187"/>
    <w:rsid w:val="00A03BDC"/>
    <w:rsid w:val="00A0695C"/>
    <w:rsid w:val="00A111B8"/>
    <w:rsid w:val="00A14793"/>
    <w:rsid w:val="00A1549F"/>
    <w:rsid w:val="00A16818"/>
    <w:rsid w:val="00A21918"/>
    <w:rsid w:val="00A229E0"/>
    <w:rsid w:val="00A263C5"/>
    <w:rsid w:val="00A306A1"/>
    <w:rsid w:val="00A30B73"/>
    <w:rsid w:val="00A32F51"/>
    <w:rsid w:val="00A35D25"/>
    <w:rsid w:val="00A36136"/>
    <w:rsid w:val="00A361F1"/>
    <w:rsid w:val="00A42FE9"/>
    <w:rsid w:val="00A505CC"/>
    <w:rsid w:val="00A56302"/>
    <w:rsid w:val="00A56D16"/>
    <w:rsid w:val="00A62CC4"/>
    <w:rsid w:val="00A64507"/>
    <w:rsid w:val="00A70FC2"/>
    <w:rsid w:val="00A71446"/>
    <w:rsid w:val="00A735F3"/>
    <w:rsid w:val="00A7643F"/>
    <w:rsid w:val="00A902EB"/>
    <w:rsid w:val="00A9397A"/>
    <w:rsid w:val="00AA059C"/>
    <w:rsid w:val="00AA1814"/>
    <w:rsid w:val="00AA2257"/>
    <w:rsid w:val="00AA577E"/>
    <w:rsid w:val="00AA698A"/>
    <w:rsid w:val="00AA7D83"/>
    <w:rsid w:val="00AB038B"/>
    <w:rsid w:val="00AB06F9"/>
    <w:rsid w:val="00AB21FA"/>
    <w:rsid w:val="00AC01BA"/>
    <w:rsid w:val="00AC390E"/>
    <w:rsid w:val="00AC40F9"/>
    <w:rsid w:val="00AC6595"/>
    <w:rsid w:val="00AD01E7"/>
    <w:rsid w:val="00AD656F"/>
    <w:rsid w:val="00AE7D65"/>
    <w:rsid w:val="00AF3C51"/>
    <w:rsid w:val="00AF4822"/>
    <w:rsid w:val="00AF4B92"/>
    <w:rsid w:val="00B00C52"/>
    <w:rsid w:val="00B01D6C"/>
    <w:rsid w:val="00B022A3"/>
    <w:rsid w:val="00B041B5"/>
    <w:rsid w:val="00B04B47"/>
    <w:rsid w:val="00B07338"/>
    <w:rsid w:val="00B20F8F"/>
    <w:rsid w:val="00B21BBA"/>
    <w:rsid w:val="00B246CE"/>
    <w:rsid w:val="00B258BF"/>
    <w:rsid w:val="00B325EF"/>
    <w:rsid w:val="00B35070"/>
    <w:rsid w:val="00B36664"/>
    <w:rsid w:val="00B368A8"/>
    <w:rsid w:val="00B42AB0"/>
    <w:rsid w:val="00B43174"/>
    <w:rsid w:val="00B527A6"/>
    <w:rsid w:val="00B54E16"/>
    <w:rsid w:val="00B54F52"/>
    <w:rsid w:val="00B5682E"/>
    <w:rsid w:val="00B60572"/>
    <w:rsid w:val="00B60936"/>
    <w:rsid w:val="00B70553"/>
    <w:rsid w:val="00B74C7D"/>
    <w:rsid w:val="00B8094C"/>
    <w:rsid w:val="00B84FF4"/>
    <w:rsid w:val="00B85D54"/>
    <w:rsid w:val="00B91BA0"/>
    <w:rsid w:val="00B92798"/>
    <w:rsid w:val="00B94779"/>
    <w:rsid w:val="00B94888"/>
    <w:rsid w:val="00B94F76"/>
    <w:rsid w:val="00B95D8A"/>
    <w:rsid w:val="00B96A32"/>
    <w:rsid w:val="00B96E07"/>
    <w:rsid w:val="00BA3ED1"/>
    <w:rsid w:val="00BA41F2"/>
    <w:rsid w:val="00BA44B3"/>
    <w:rsid w:val="00BB10FE"/>
    <w:rsid w:val="00BB1D86"/>
    <w:rsid w:val="00BB3980"/>
    <w:rsid w:val="00BB3E09"/>
    <w:rsid w:val="00BB4F74"/>
    <w:rsid w:val="00BB6071"/>
    <w:rsid w:val="00BB7D62"/>
    <w:rsid w:val="00BC27FE"/>
    <w:rsid w:val="00BC566F"/>
    <w:rsid w:val="00BC6836"/>
    <w:rsid w:val="00BD1C41"/>
    <w:rsid w:val="00BD2955"/>
    <w:rsid w:val="00BD7992"/>
    <w:rsid w:val="00BD7AA0"/>
    <w:rsid w:val="00BE2BDD"/>
    <w:rsid w:val="00BE3822"/>
    <w:rsid w:val="00BE3B21"/>
    <w:rsid w:val="00C04F21"/>
    <w:rsid w:val="00C06AF4"/>
    <w:rsid w:val="00C134A0"/>
    <w:rsid w:val="00C20BAF"/>
    <w:rsid w:val="00C2299A"/>
    <w:rsid w:val="00C2418C"/>
    <w:rsid w:val="00C3107A"/>
    <w:rsid w:val="00C33F88"/>
    <w:rsid w:val="00C46089"/>
    <w:rsid w:val="00C55278"/>
    <w:rsid w:val="00C572E4"/>
    <w:rsid w:val="00C608B2"/>
    <w:rsid w:val="00C609B1"/>
    <w:rsid w:val="00C72E91"/>
    <w:rsid w:val="00C74ABC"/>
    <w:rsid w:val="00C77542"/>
    <w:rsid w:val="00C8374B"/>
    <w:rsid w:val="00C83A97"/>
    <w:rsid w:val="00C84DE5"/>
    <w:rsid w:val="00C96207"/>
    <w:rsid w:val="00C96416"/>
    <w:rsid w:val="00C96E20"/>
    <w:rsid w:val="00C978C3"/>
    <w:rsid w:val="00C97B0D"/>
    <w:rsid w:val="00CA3F2D"/>
    <w:rsid w:val="00CA5311"/>
    <w:rsid w:val="00CB4DE6"/>
    <w:rsid w:val="00CB790D"/>
    <w:rsid w:val="00CC1065"/>
    <w:rsid w:val="00CC1706"/>
    <w:rsid w:val="00CC63E4"/>
    <w:rsid w:val="00CC65D0"/>
    <w:rsid w:val="00CD1C50"/>
    <w:rsid w:val="00CD6536"/>
    <w:rsid w:val="00CD7489"/>
    <w:rsid w:val="00CF3977"/>
    <w:rsid w:val="00CF46CF"/>
    <w:rsid w:val="00CF4E17"/>
    <w:rsid w:val="00CF71EF"/>
    <w:rsid w:val="00CF7DFD"/>
    <w:rsid w:val="00D00524"/>
    <w:rsid w:val="00D01416"/>
    <w:rsid w:val="00D0486E"/>
    <w:rsid w:val="00D0674A"/>
    <w:rsid w:val="00D071BE"/>
    <w:rsid w:val="00D10C18"/>
    <w:rsid w:val="00D125BA"/>
    <w:rsid w:val="00D1278B"/>
    <w:rsid w:val="00D12A8C"/>
    <w:rsid w:val="00D13B45"/>
    <w:rsid w:val="00D15516"/>
    <w:rsid w:val="00D17198"/>
    <w:rsid w:val="00D1754C"/>
    <w:rsid w:val="00D2175D"/>
    <w:rsid w:val="00D24016"/>
    <w:rsid w:val="00D2414A"/>
    <w:rsid w:val="00D424F1"/>
    <w:rsid w:val="00D43594"/>
    <w:rsid w:val="00D45DAC"/>
    <w:rsid w:val="00D46265"/>
    <w:rsid w:val="00D47A8A"/>
    <w:rsid w:val="00D50999"/>
    <w:rsid w:val="00D54551"/>
    <w:rsid w:val="00D55D9B"/>
    <w:rsid w:val="00D56172"/>
    <w:rsid w:val="00D5626D"/>
    <w:rsid w:val="00D667A5"/>
    <w:rsid w:val="00D70FE2"/>
    <w:rsid w:val="00D75FB8"/>
    <w:rsid w:val="00D7696E"/>
    <w:rsid w:val="00D7769F"/>
    <w:rsid w:val="00D82A88"/>
    <w:rsid w:val="00D83214"/>
    <w:rsid w:val="00D8351A"/>
    <w:rsid w:val="00D85907"/>
    <w:rsid w:val="00D85FAF"/>
    <w:rsid w:val="00D86719"/>
    <w:rsid w:val="00D912C0"/>
    <w:rsid w:val="00D946F4"/>
    <w:rsid w:val="00D950DB"/>
    <w:rsid w:val="00D96483"/>
    <w:rsid w:val="00D96DDC"/>
    <w:rsid w:val="00DA08DD"/>
    <w:rsid w:val="00DA1208"/>
    <w:rsid w:val="00DA6968"/>
    <w:rsid w:val="00DB33E8"/>
    <w:rsid w:val="00DB3DC4"/>
    <w:rsid w:val="00DB4819"/>
    <w:rsid w:val="00DB5C6D"/>
    <w:rsid w:val="00DB6316"/>
    <w:rsid w:val="00DB6623"/>
    <w:rsid w:val="00DB759F"/>
    <w:rsid w:val="00DC112B"/>
    <w:rsid w:val="00DC11D6"/>
    <w:rsid w:val="00DC1CB5"/>
    <w:rsid w:val="00DC6015"/>
    <w:rsid w:val="00DD232F"/>
    <w:rsid w:val="00DD5743"/>
    <w:rsid w:val="00DD7DE6"/>
    <w:rsid w:val="00DE0C6F"/>
    <w:rsid w:val="00DE2734"/>
    <w:rsid w:val="00DE4CAE"/>
    <w:rsid w:val="00DF1DE5"/>
    <w:rsid w:val="00DF2A57"/>
    <w:rsid w:val="00DF4C49"/>
    <w:rsid w:val="00DF7FB9"/>
    <w:rsid w:val="00E02777"/>
    <w:rsid w:val="00E028A0"/>
    <w:rsid w:val="00E05C8D"/>
    <w:rsid w:val="00E12934"/>
    <w:rsid w:val="00E129EB"/>
    <w:rsid w:val="00E13FA4"/>
    <w:rsid w:val="00E1582C"/>
    <w:rsid w:val="00E24586"/>
    <w:rsid w:val="00E3040D"/>
    <w:rsid w:val="00E3425F"/>
    <w:rsid w:val="00E355A6"/>
    <w:rsid w:val="00E37B3F"/>
    <w:rsid w:val="00E42FE8"/>
    <w:rsid w:val="00E43D58"/>
    <w:rsid w:val="00E51477"/>
    <w:rsid w:val="00E552CF"/>
    <w:rsid w:val="00E55832"/>
    <w:rsid w:val="00E55E14"/>
    <w:rsid w:val="00E572AC"/>
    <w:rsid w:val="00E6092F"/>
    <w:rsid w:val="00E6550E"/>
    <w:rsid w:val="00E66B1C"/>
    <w:rsid w:val="00E70EEB"/>
    <w:rsid w:val="00E763B0"/>
    <w:rsid w:val="00E772AA"/>
    <w:rsid w:val="00E806FB"/>
    <w:rsid w:val="00E81474"/>
    <w:rsid w:val="00E8153F"/>
    <w:rsid w:val="00E8692C"/>
    <w:rsid w:val="00E91959"/>
    <w:rsid w:val="00E91FBE"/>
    <w:rsid w:val="00E934BF"/>
    <w:rsid w:val="00E965FE"/>
    <w:rsid w:val="00E9754C"/>
    <w:rsid w:val="00EA1B1A"/>
    <w:rsid w:val="00EA29D2"/>
    <w:rsid w:val="00EA4D1F"/>
    <w:rsid w:val="00EB7D76"/>
    <w:rsid w:val="00EC106B"/>
    <w:rsid w:val="00EC454D"/>
    <w:rsid w:val="00EC49F9"/>
    <w:rsid w:val="00EC5705"/>
    <w:rsid w:val="00EC7DE1"/>
    <w:rsid w:val="00ED19DE"/>
    <w:rsid w:val="00ED1D81"/>
    <w:rsid w:val="00ED797F"/>
    <w:rsid w:val="00EE1275"/>
    <w:rsid w:val="00EE13C1"/>
    <w:rsid w:val="00EE2A57"/>
    <w:rsid w:val="00EE4929"/>
    <w:rsid w:val="00EE6BAB"/>
    <w:rsid w:val="00EF76FE"/>
    <w:rsid w:val="00F031A1"/>
    <w:rsid w:val="00F06DC2"/>
    <w:rsid w:val="00F15FE8"/>
    <w:rsid w:val="00F26732"/>
    <w:rsid w:val="00F302D4"/>
    <w:rsid w:val="00F30482"/>
    <w:rsid w:val="00F31E81"/>
    <w:rsid w:val="00F400B2"/>
    <w:rsid w:val="00F406AA"/>
    <w:rsid w:val="00F413DF"/>
    <w:rsid w:val="00F448ED"/>
    <w:rsid w:val="00F449C1"/>
    <w:rsid w:val="00F47938"/>
    <w:rsid w:val="00F47EB7"/>
    <w:rsid w:val="00F53777"/>
    <w:rsid w:val="00F571AC"/>
    <w:rsid w:val="00F574C1"/>
    <w:rsid w:val="00F57B43"/>
    <w:rsid w:val="00F61C80"/>
    <w:rsid w:val="00F63BBE"/>
    <w:rsid w:val="00F6497D"/>
    <w:rsid w:val="00F7080D"/>
    <w:rsid w:val="00F71EC9"/>
    <w:rsid w:val="00F72D3B"/>
    <w:rsid w:val="00F739F8"/>
    <w:rsid w:val="00F7587C"/>
    <w:rsid w:val="00F7787D"/>
    <w:rsid w:val="00F779AD"/>
    <w:rsid w:val="00F8024E"/>
    <w:rsid w:val="00F82019"/>
    <w:rsid w:val="00F848B5"/>
    <w:rsid w:val="00F86422"/>
    <w:rsid w:val="00F87072"/>
    <w:rsid w:val="00F87D12"/>
    <w:rsid w:val="00F90AEF"/>
    <w:rsid w:val="00F9304A"/>
    <w:rsid w:val="00F9478B"/>
    <w:rsid w:val="00F94A57"/>
    <w:rsid w:val="00F95907"/>
    <w:rsid w:val="00FA1EC0"/>
    <w:rsid w:val="00FA2FC6"/>
    <w:rsid w:val="00FB2D7C"/>
    <w:rsid w:val="00FB2FD3"/>
    <w:rsid w:val="00FB6AA2"/>
    <w:rsid w:val="00FC506A"/>
    <w:rsid w:val="00FD0AA8"/>
    <w:rsid w:val="00FD6DE3"/>
    <w:rsid w:val="00FD70B7"/>
    <w:rsid w:val="00FD7D78"/>
    <w:rsid w:val="00FE4441"/>
    <w:rsid w:val="00FE5AE9"/>
    <w:rsid w:val="00FE6B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A881C"/>
  <w15:docId w15:val="{056ECE67-C505-4ABA-8FF5-96F017FE1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numPr>
        <w:numId w:val="7"/>
      </w:numPr>
      <w:spacing w:before="400" w:after="120"/>
      <w:outlineLvl w:val="0"/>
    </w:pPr>
    <w:rPr>
      <w:sz w:val="40"/>
      <w:szCs w:val="40"/>
    </w:rPr>
  </w:style>
  <w:style w:type="paragraph" w:styleId="Heading2">
    <w:name w:val="heading 2"/>
    <w:basedOn w:val="Normal"/>
    <w:next w:val="Normal"/>
    <w:uiPriority w:val="9"/>
    <w:unhideWhenUsed/>
    <w:qFormat/>
    <w:rsid w:val="0034338E"/>
    <w:pPr>
      <w:spacing w:before="240" w:after="240"/>
      <w:outlineLvl w:val="1"/>
    </w:pPr>
    <w:rPr>
      <w:sz w:val="32"/>
    </w:rPr>
  </w:style>
  <w:style w:type="paragraph" w:styleId="Heading3">
    <w:name w:val="heading 3"/>
    <w:basedOn w:val="Normal"/>
    <w:next w:val="Normal"/>
    <w:uiPriority w:val="9"/>
    <w:unhideWhenUsed/>
    <w:qFormat/>
    <w:rsid w:val="004E242A"/>
    <w:pPr>
      <w:spacing w:before="240" w:after="240"/>
      <w:ind w:left="-450"/>
      <w:outlineLvl w:val="2"/>
    </w:pPr>
    <w:rPr>
      <w:sz w:val="28"/>
      <w:lang w:val="en-US"/>
    </w:rPr>
  </w:style>
  <w:style w:type="paragraph" w:styleId="Heading4">
    <w:name w:val="heading 4"/>
    <w:basedOn w:val="Normal"/>
    <w:next w:val="Normal"/>
    <w:uiPriority w:val="9"/>
    <w:unhideWhenUsed/>
    <w:qFormat/>
    <w:rsid w:val="00AC6595"/>
    <w:pPr>
      <w:keepNext/>
      <w:keepLines/>
      <w:spacing w:before="280" w:after="80"/>
      <w:outlineLvl w:val="3"/>
    </w:pPr>
    <w:rPr>
      <w:color w:val="000000" w:themeColor="text1"/>
      <w:sz w:val="24"/>
      <w:szCs w:val="24"/>
      <w:lang w:val="en-US"/>
    </w:rPr>
  </w:style>
  <w:style w:type="paragraph" w:styleId="Heading5">
    <w:name w:val="heading 5"/>
    <w:basedOn w:val="Normal"/>
    <w:next w:val="Normal"/>
    <w:uiPriority w:val="9"/>
    <w:semiHidden/>
    <w:unhideWhenUsed/>
    <w:qFormat/>
    <w:pPr>
      <w:keepNext/>
      <w:keepLines/>
      <w:numPr>
        <w:ilvl w:val="4"/>
        <w:numId w:val="7"/>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7"/>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134CAC"/>
    <w:pPr>
      <w:keepNext/>
      <w:keepLines/>
      <w:numPr>
        <w:ilvl w:val="6"/>
        <w:numId w:val="7"/>
      </w:numPr>
      <w:spacing w:before="40"/>
      <w:outlineLvl w:val="6"/>
    </w:pPr>
    <w:rPr>
      <w:rFonts w:asciiTheme="majorHAnsi" w:eastAsiaTheme="majorEastAsia" w:hAnsiTheme="majorHAnsi" w:cstheme="majorBidi"/>
      <w:i/>
      <w:iCs/>
      <w:color w:val="243F60" w:themeColor="accent1" w:themeShade="7F"/>
      <w:szCs w:val="28"/>
    </w:rPr>
  </w:style>
  <w:style w:type="paragraph" w:styleId="Heading8">
    <w:name w:val="heading 8"/>
    <w:basedOn w:val="Normal"/>
    <w:next w:val="Normal"/>
    <w:link w:val="Heading8Char"/>
    <w:uiPriority w:val="9"/>
    <w:semiHidden/>
    <w:unhideWhenUsed/>
    <w:qFormat/>
    <w:rsid w:val="00134CAC"/>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134CAC"/>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rFonts w:cs="Cordia New"/>
      <w:sz w:val="20"/>
      <w:szCs w:val="25"/>
    </w:rPr>
  </w:style>
  <w:style w:type="character" w:customStyle="1" w:styleId="CommentTextChar">
    <w:name w:val="Comment Text Char"/>
    <w:basedOn w:val="DefaultParagraphFont"/>
    <w:link w:val="CommentText"/>
    <w:uiPriority w:val="99"/>
    <w:semiHidden/>
    <w:rPr>
      <w:rFonts w:cs="Cordia New"/>
      <w:sz w:val="20"/>
      <w:szCs w:val="25"/>
    </w:rPr>
  </w:style>
  <w:style w:type="character" w:styleId="CommentReference">
    <w:name w:val="annotation reference"/>
    <w:basedOn w:val="DefaultParagraphFont"/>
    <w:uiPriority w:val="99"/>
    <w:semiHidden/>
    <w:unhideWhenUsed/>
    <w:rPr>
      <w:sz w:val="16"/>
      <w:szCs w:val="16"/>
    </w:rPr>
  </w:style>
  <w:style w:type="character" w:customStyle="1" w:styleId="TableLeftChar">
    <w:name w:val="Table Left Char"/>
    <w:basedOn w:val="DefaultParagraphFont"/>
    <w:link w:val="TableLeft"/>
    <w:locked/>
    <w:rsid w:val="002C215F"/>
    <w:rPr>
      <w:rFonts w:cs="Cordia New"/>
      <w:iCs/>
      <w:color w:val="000000" w:themeColor="text1"/>
    </w:rPr>
  </w:style>
  <w:style w:type="paragraph" w:customStyle="1" w:styleId="TableLeft">
    <w:name w:val="Table Left"/>
    <w:basedOn w:val="Caption"/>
    <w:link w:val="TableLeftChar"/>
    <w:qFormat/>
    <w:rsid w:val="002C215F"/>
    <w:pPr>
      <w:jc w:val="center"/>
    </w:pPr>
    <w:rPr>
      <w:i w:val="0"/>
      <w:color w:val="000000" w:themeColor="text1"/>
      <w:sz w:val="22"/>
    </w:rPr>
  </w:style>
  <w:style w:type="paragraph" w:customStyle="1" w:styleId="text-justify">
    <w:name w:val="text-justify"/>
    <w:basedOn w:val="Normal"/>
    <w:rsid w:val="00114C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114CA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14CA1"/>
    <w:rPr>
      <w:color w:val="0000FF"/>
      <w:u w:val="single"/>
    </w:rPr>
  </w:style>
  <w:style w:type="character" w:styleId="Emphasis">
    <w:name w:val="Emphasis"/>
    <w:basedOn w:val="DefaultParagraphFont"/>
    <w:uiPriority w:val="20"/>
    <w:qFormat/>
    <w:rsid w:val="00114CA1"/>
    <w:rPr>
      <w:i/>
      <w:iCs/>
    </w:rPr>
  </w:style>
  <w:style w:type="paragraph" w:customStyle="1" w:styleId="Default">
    <w:name w:val="Default"/>
    <w:rsid w:val="00AA3D2A"/>
    <w:pPr>
      <w:autoSpaceDE w:val="0"/>
      <w:autoSpaceDN w:val="0"/>
      <w:adjustRightInd w:val="0"/>
      <w:spacing w:line="240" w:lineRule="auto"/>
    </w:pPr>
    <w:rPr>
      <w:rFonts w:ascii="Calibri" w:hAnsi="Calibri" w:cs="Calibri"/>
      <w:color w:val="000000"/>
      <w:sz w:val="24"/>
      <w:szCs w:val="24"/>
      <w:lang w:val="en-US"/>
    </w:rPr>
  </w:style>
  <w:style w:type="paragraph" w:styleId="ListParagraph">
    <w:name w:val="List Paragraph"/>
    <w:basedOn w:val="Normal"/>
    <w:uiPriority w:val="34"/>
    <w:qFormat/>
    <w:rsid w:val="006B312C"/>
    <w:pPr>
      <w:ind w:left="720"/>
      <w:contextualSpacing/>
    </w:pPr>
    <w:rPr>
      <w:rFonts w:cs="Cordia New"/>
      <w:szCs w:val="28"/>
    </w:rPr>
  </w:style>
  <w:style w:type="character" w:customStyle="1" w:styleId="Heading7Char">
    <w:name w:val="Heading 7 Char"/>
    <w:basedOn w:val="DefaultParagraphFont"/>
    <w:link w:val="Heading7"/>
    <w:uiPriority w:val="9"/>
    <w:semiHidden/>
    <w:rsid w:val="00134CAC"/>
    <w:rPr>
      <w:rFonts w:asciiTheme="majorHAnsi" w:eastAsiaTheme="majorEastAsia" w:hAnsiTheme="majorHAnsi" w:cstheme="majorBidi"/>
      <w:i/>
      <w:iCs/>
      <w:color w:val="243F60" w:themeColor="accent1" w:themeShade="7F"/>
      <w:szCs w:val="28"/>
    </w:rPr>
  </w:style>
  <w:style w:type="character" w:customStyle="1" w:styleId="Heading8Char">
    <w:name w:val="Heading 8 Char"/>
    <w:basedOn w:val="DefaultParagraphFont"/>
    <w:link w:val="Heading8"/>
    <w:uiPriority w:val="9"/>
    <w:semiHidden/>
    <w:rsid w:val="00134CAC"/>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134CAC"/>
    <w:rPr>
      <w:rFonts w:asciiTheme="majorHAnsi" w:eastAsiaTheme="majorEastAsia" w:hAnsiTheme="majorHAnsi" w:cstheme="majorBidi"/>
      <w:i/>
      <w:iCs/>
      <w:color w:val="272727" w:themeColor="text1" w:themeTint="D8"/>
      <w:sz w:val="21"/>
      <w:szCs w:val="26"/>
    </w:rPr>
  </w:style>
  <w:style w:type="paragraph" w:styleId="CommentSubject">
    <w:name w:val="annotation subject"/>
    <w:basedOn w:val="CommentText"/>
    <w:next w:val="CommentText"/>
    <w:link w:val="CommentSubjectChar"/>
    <w:uiPriority w:val="99"/>
    <w:semiHidden/>
    <w:unhideWhenUsed/>
    <w:rsid w:val="00E37EC2"/>
    <w:rPr>
      <w:b/>
      <w:bCs/>
    </w:rPr>
  </w:style>
  <w:style w:type="character" w:customStyle="1" w:styleId="CommentSubjectChar">
    <w:name w:val="Comment Subject Char"/>
    <w:basedOn w:val="CommentTextChar"/>
    <w:link w:val="CommentSubject"/>
    <w:uiPriority w:val="99"/>
    <w:semiHidden/>
    <w:rsid w:val="00E37EC2"/>
    <w:rPr>
      <w:rFonts w:cs="Cordia New"/>
      <w:b/>
      <w:bCs/>
      <w:sz w:val="20"/>
      <w:szCs w:val="25"/>
    </w:rPr>
  </w:style>
  <w:style w:type="paragraph" w:styleId="Revision">
    <w:name w:val="Revision"/>
    <w:hidden/>
    <w:uiPriority w:val="99"/>
    <w:semiHidden/>
    <w:rsid w:val="00034721"/>
    <w:pPr>
      <w:spacing w:line="240" w:lineRule="auto"/>
    </w:pPr>
    <w:rPr>
      <w:rFonts w:cs="Cordia New"/>
      <w:szCs w:val="28"/>
    </w:rPr>
  </w:style>
  <w:style w:type="paragraph" w:customStyle="1" w:styleId="2">
    <w:name w:val="列出段落2"/>
    <w:basedOn w:val="Normal"/>
    <w:uiPriority w:val="34"/>
    <w:unhideWhenUsed/>
    <w:qFormat/>
    <w:rsid w:val="005E6375"/>
    <w:pPr>
      <w:spacing w:before="240" w:after="240" w:line="264" w:lineRule="auto"/>
      <w:contextualSpacing/>
    </w:pPr>
    <w:rPr>
      <w:rFonts w:ascii="Calibri Light" w:eastAsia="SimSun" w:hAnsi="Calibri Light" w:cs="Times New Roman"/>
      <w:lang w:val="en-US" w:eastAsia="zh-CN" w:bidi="ar-SA"/>
    </w:rPr>
  </w:style>
  <w:style w:type="character" w:styleId="Strong">
    <w:name w:val="Strong"/>
    <w:uiPriority w:val="22"/>
    <w:qFormat/>
    <w:rsid w:val="005E6375"/>
    <w:rPr>
      <w:b/>
      <w:bCs/>
    </w:rPr>
  </w:style>
  <w:style w:type="paragraph" w:styleId="BalloonText">
    <w:name w:val="Balloon Text"/>
    <w:basedOn w:val="Normal"/>
    <w:link w:val="BalloonTextChar"/>
    <w:uiPriority w:val="99"/>
    <w:semiHidden/>
    <w:unhideWhenUsed/>
    <w:rsid w:val="00F84DB8"/>
    <w:pPr>
      <w:spacing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F84DB8"/>
    <w:rPr>
      <w:rFonts w:ascii="Segoe UI" w:hAnsi="Segoe UI" w:cs="Angsana New"/>
      <w:sz w:val="18"/>
    </w:r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UnresolvedMention">
    <w:name w:val="Unresolved Mention"/>
    <w:basedOn w:val="DefaultParagraphFont"/>
    <w:uiPriority w:val="99"/>
    <w:semiHidden/>
    <w:unhideWhenUsed/>
    <w:rsid w:val="003C003B"/>
    <w:rPr>
      <w:color w:val="605E5C"/>
      <w:shd w:val="clear" w:color="auto" w:fill="E1DFDD"/>
    </w:rPr>
  </w:style>
  <w:style w:type="paragraph" w:styleId="Header">
    <w:name w:val="header"/>
    <w:basedOn w:val="Normal"/>
    <w:link w:val="HeaderChar"/>
    <w:uiPriority w:val="99"/>
    <w:unhideWhenUsed/>
    <w:rsid w:val="008C6264"/>
    <w:pPr>
      <w:tabs>
        <w:tab w:val="center" w:pos="4680"/>
        <w:tab w:val="right" w:pos="9360"/>
      </w:tabs>
      <w:spacing w:line="240" w:lineRule="auto"/>
    </w:pPr>
    <w:rPr>
      <w:rFonts w:cs="Cordia New"/>
      <w:szCs w:val="28"/>
    </w:rPr>
  </w:style>
  <w:style w:type="character" w:customStyle="1" w:styleId="HeaderChar">
    <w:name w:val="Header Char"/>
    <w:basedOn w:val="DefaultParagraphFont"/>
    <w:link w:val="Header"/>
    <w:uiPriority w:val="99"/>
    <w:rsid w:val="008C6264"/>
    <w:rPr>
      <w:rFonts w:cs="Cordia New"/>
      <w:szCs w:val="28"/>
    </w:rPr>
  </w:style>
  <w:style w:type="paragraph" w:styleId="Footer">
    <w:name w:val="footer"/>
    <w:basedOn w:val="Normal"/>
    <w:link w:val="FooterChar"/>
    <w:uiPriority w:val="99"/>
    <w:unhideWhenUsed/>
    <w:rsid w:val="008C6264"/>
    <w:pPr>
      <w:tabs>
        <w:tab w:val="center" w:pos="4680"/>
        <w:tab w:val="right" w:pos="9360"/>
      </w:tabs>
      <w:spacing w:line="240" w:lineRule="auto"/>
    </w:pPr>
    <w:rPr>
      <w:rFonts w:cs="Cordia New"/>
      <w:szCs w:val="28"/>
    </w:rPr>
  </w:style>
  <w:style w:type="character" w:customStyle="1" w:styleId="FooterChar">
    <w:name w:val="Footer Char"/>
    <w:basedOn w:val="DefaultParagraphFont"/>
    <w:link w:val="Footer"/>
    <w:uiPriority w:val="99"/>
    <w:rsid w:val="008C6264"/>
    <w:rPr>
      <w:rFonts w:cs="Cordia New"/>
      <w:szCs w:val="28"/>
    </w:rPr>
  </w:style>
  <w:style w:type="table" w:styleId="TableGrid">
    <w:name w:val="Table Grid"/>
    <w:basedOn w:val="TableNormal"/>
    <w:uiPriority w:val="39"/>
    <w:rsid w:val="00B95D8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96483"/>
    <w:pPr>
      <w:numPr>
        <w:numId w:val="0"/>
      </w:numPr>
      <w:spacing w:before="240" w:after="0" w:line="259" w:lineRule="auto"/>
      <w:outlineLvl w:val="9"/>
    </w:pPr>
    <w:rPr>
      <w:rFonts w:asciiTheme="majorHAnsi" w:eastAsiaTheme="majorEastAsia" w:hAnsiTheme="majorHAnsi" w:cstheme="majorBidi"/>
      <w:color w:val="365F91" w:themeColor="accent1" w:themeShade="BF"/>
      <w:sz w:val="32"/>
      <w:szCs w:val="32"/>
      <w:lang w:val="en-US" w:bidi="ar-SA"/>
    </w:rPr>
  </w:style>
  <w:style w:type="paragraph" w:styleId="TOC1">
    <w:name w:val="toc 1"/>
    <w:basedOn w:val="Normal"/>
    <w:next w:val="Normal"/>
    <w:autoRedefine/>
    <w:uiPriority w:val="39"/>
    <w:unhideWhenUsed/>
    <w:rsid w:val="00D96483"/>
    <w:pPr>
      <w:spacing w:after="100"/>
    </w:pPr>
    <w:rPr>
      <w:rFonts w:cs="Cordia New"/>
      <w:szCs w:val="28"/>
    </w:rPr>
  </w:style>
  <w:style w:type="paragraph" w:styleId="TOC2">
    <w:name w:val="toc 2"/>
    <w:basedOn w:val="Normal"/>
    <w:next w:val="Normal"/>
    <w:autoRedefine/>
    <w:uiPriority w:val="39"/>
    <w:unhideWhenUsed/>
    <w:rsid w:val="00D96483"/>
    <w:pPr>
      <w:spacing w:after="100"/>
      <w:ind w:left="220"/>
    </w:pPr>
    <w:rPr>
      <w:rFonts w:cs="Cordia New"/>
      <w:szCs w:val="28"/>
    </w:rPr>
  </w:style>
  <w:style w:type="paragraph" w:styleId="TOC3">
    <w:name w:val="toc 3"/>
    <w:basedOn w:val="Normal"/>
    <w:next w:val="Normal"/>
    <w:autoRedefine/>
    <w:uiPriority w:val="39"/>
    <w:unhideWhenUsed/>
    <w:rsid w:val="0043113F"/>
    <w:pPr>
      <w:spacing w:after="100"/>
      <w:ind w:left="440"/>
    </w:pPr>
    <w:rPr>
      <w:rFonts w:cs="Cordia New"/>
      <w:szCs w:val="28"/>
    </w:rPr>
  </w:style>
  <w:style w:type="paragraph" w:styleId="Caption">
    <w:name w:val="caption"/>
    <w:basedOn w:val="Normal"/>
    <w:next w:val="Normal"/>
    <w:uiPriority w:val="35"/>
    <w:unhideWhenUsed/>
    <w:qFormat/>
    <w:rsid w:val="002C215F"/>
    <w:pPr>
      <w:spacing w:after="200" w:line="240" w:lineRule="auto"/>
    </w:pPr>
    <w:rPr>
      <w:rFonts w:cs="Cordia New"/>
      <w:i/>
      <w:iCs/>
      <w:color w:val="1F497D" w:themeColor="text2"/>
      <w:sz w:val="18"/>
    </w:rPr>
  </w:style>
  <w:style w:type="paragraph" w:styleId="TableofFigures">
    <w:name w:val="table of figures"/>
    <w:basedOn w:val="Normal"/>
    <w:next w:val="Normal"/>
    <w:uiPriority w:val="99"/>
    <w:unhideWhenUsed/>
    <w:rsid w:val="0006721C"/>
    <w:rPr>
      <w:rFonts w:cs="Cordia New"/>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394658">
      <w:bodyDiv w:val="1"/>
      <w:marLeft w:val="0"/>
      <w:marRight w:val="0"/>
      <w:marTop w:val="0"/>
      <w:marBottom w:val="0"/>
      <w:divBdr>
        <w:top w:val="none" w:sz="0" w:space="0" w:color="auto"/>
        <w:left w:val="none" w:sz="0" w:space="0" w:color="auto"/>
        <w:bottom w:val="none" w:sz="0" w:space="0" w:color="auto"/>
        <w:right w:val="none" w:sz="0" w:space="0" w:color="auto"/>
      </w:divBdr>
    </w:div>
    <w:div w:id="1322352448">
      <w:bodyDiv w:val="1"/>
      <w:marLeft w:val="0"/>
      <w:marRight w:val="0"/>
      <w:marTop w:val="0"/>
      <w:marBottom w:val="0"/>
      <w:divBdr>
        <w:top w:val="none" w:sz="0" w:space="0" w:color="auto"/>
        <w:left w:val="none" w:sz="0" w:space="0" w:color="auto"/>
        <w:bottom w:val="none" w:sz="0" w:space="0" w:color="auto"/>
        <w:right w:val="none" w:sz="0" w:space="0" w:color="auto"/>
      </w:divBdr>
    </w:div>
    <w:div w:id="1369910995">
      <w:bodyDiv w:val="1"/>
      <w:marLeft w:val="0"/>
      <w:marRight w:val="0"/>
      <w:marTop w:val="0"/>
      <w:marBottom w:val="0"/>
      <w:divBdr>
        <w:top w:val="none" w:sz="0" w:space="0" w:color="auto"/>
        <w:left w:val="none" w:sz="0" w:space="0" w:color="auto"/>
        <w:bottom w:val="none" w:sz="0" w:space="0" w:color="auto"/>
        <w:right w:val="none" w:sz="0" w:space="0" w:color="auto"/>
      </w:divBdr>
    </w:div>
    <w:div w:id="1472014825">
      <w:bodyDiv w:val="1"/>
      <w:marLeft w:val="0"/>
      <w:marRight w:val="0"/>
      <w:marTop w:val="0"/>
      <w:marBottom w:val="0"/>
      <w:divBdr>
        <w:top w:val="none" w:sz="0" w:space="0" w:color="auto"/>
        <w:left w:val="none" w:sz="0" w:space="0" w:color="auto"/>
        <w:bottom w:val="none" w:sz="0" w:space="0" w:color="auto"/>
        <w:right w:val="none" w:sz="0" w:space="0" w:color="auto"/>
      </w:divBdr>
      <w:divsChild>
        <w:div w:id="148983740">
          <w:marLeft w:val="1166"/>
          <w:marRight w:val="0"/>
          <w:marTop w:val="0"/>
          <w:marBottom w:val="0"/>
          <w:divBdr>
            <w:top w:val="none" w:sz="0" w:space="0" w:color="auto"/>
            <w:left w:val="none" w:sz="0" w:space="0" w:color="auto"/>
            <w:bottom w:val="none" w:sz="0" w:space="0" w:color="auto"/>
            <w:right w:val="none" w:sz="0" w:space="0" w:color="auto"/>
          </w:divBdr>
        </w:div>
        <w:div w:id="1359886812">
          <w:marLeft w:val="1166"/>
          <w:marRight w:val="0"/>
          <w:marTop w:val="0"/>
          <w:marBottom w:val="0"/>
          <w:divBdr>
            <w:top w:val="none" w:sz="0" w:space="0" w:color="auto"/>
            <w:left w:val="none" w:sz="0" w:space="0" w:color="auto"/>
            <w:bottom w:val="none" w:sz="0" w:space="0" w:color="auto"/>
            <w:right w:val="none" w:sz="0" w:space="0" w:color="auto"/>
          </w:divBdr>
        </w:div>
        <w:div w:id="1404328348">
          <w:marLeft w:val="1166"/>
          <w:marRight w:val="0"/>
          <w:marTop w:val="0"/>
          <w:marBottom w:val="0"/>
          <w:divBdr>
            <w:top w:val="none" w:sz="0" w:space="0" w:color="auto"/>
            <w:left w:val="none" w:sz="0" w:space="0" w:color="auto"/>
            <w:bottom w:val="none" w:sz="0" w:space="0" w:color="auto"/>
            <w:right w:val="none" w:sz="0" w:space="0" w:color="auto"/>
          </w:divBdr>
        </w:div>
        <w:div w:id="1885362213">
          <w:marLeft w:val="1166"/>
          <w:marRight w:val="0"/>
          <w:marTop w:val="0"/>
          <w:marBottom w:val="0"/>
          <w:divBdr>
            <w:top w:val="none" w:sz="0" w:space="0" w:color="auto"/>
            <w:left w:val="none" w:sz="0" w:space="0" w:color="auto"/>
            <w:bottom w:val="none" w:sz="0" w:space="0" w:color="auto"/>
            <w:right w:val="none" w:sz="0" w:space="0" w:color="auto"/>
          </w:divBdr>
        </w:div>
        <w:div w:id="176771604">
          <w:marLeft w:val="1166"/>
          <w:marRight w:val="0"/>
          <w:marTop w:val="0"/>
          <w:marBottom w:val="0"/>
          <w:divBdr>
            <w:top w:val="none" w:sz="0" w:space="0" w:color="auto"/>
            <w:left w:val="none" w:sz="0" w:space="0" w:color="auto"/>
            <w:bottom w:val="none" w:sz="0" w:space="0" w:color="auto"/>
            <w:right w:val="none" w:sz="0" w:space="0" w:color="auto"/>
          </w:divBdr>
        </w:div>
      </w:divsChild>
    </w:div>
    <w:div w:id="1794666029">
      <w:bodyDiv w:val="1"/>
      <w:marLeft w:val="0"/>
      <w:marRight w:val="0"/>
      <w:marTop w:val="0"/>
      <w:marBottom w:val="0"/>
      <w:divBdr>
        <w:top w:val="none" w:sz="0" w:space="0" w:color="auto"/>
        <w:left w:val="none" w:sz="0" w:space="0" w:color="auto"/>
        <w:bottom w:val="none" w:sz="0" w:space="0" w:color="auto"/>
        <w:right w:val="none" w:sz="0" w:space="0" w:color="auto"/>
      </w:divBdr>
    </w:div>
    <w:div w:id="1956909447">
      <w:bodyDiv w:val="1"/>
      <w:marLeft w:val="0"/>
      <w:marRight w:val="0"/>
      <w:marTop w:val="0"/>
      <w:marBottom w:val="0"/>
      <w:divBdr>
        <w:top w:val="none" w:sz="0" w:space="0" w:color="auto"/>
        <w:left w:val="none" w:sz="0" w:space="0" w:color="auto"/>
        <w:bottom w:val="none" w:sz="0" w:space="0" w:color="auto"/>
        <w:right w:val="none" w:sz="0" w:space="0" w:color="auto"/>
      </w:divBdr>
    </w:div>
    <w:div w:id="1961033825">
      <w:bodyDiv w:val="1"/>
      <w:marLeft w:val="0"/>
      <w:marRight w:val="0"/>
      <w:marTop w:val="0"/>
      <w:marBottom w:val="0"/>
      <w:divBdr>
        <w:top w:val="none" w:sz="0" w:space="0" w:color="auto"/>
        <w:left w:val="none" w:sz="0" w:space="0" w:color="auto"/>
        <w:bottom w:val="none" w:sz="0" w:space="0" w:color="auto"/>
        <w:right w:val="none" w:sz="0" w:space="0" w:color="auto"/>
      </w:divBdr>
      <w:divsChild>
        <w:div w:id="926964761">
          <w:marLeft w:val="547"/>
          <w:marRight w:val="0"/>
          <w:marTop w:val="120"/>
          <w:marBottom w:val="120"/>
          <w:divBdr>
            <w:top w:val="none" w:sz="0" w:space="0" w:color="auto"/>
            <w:left w:val="none" w:sz="0" w:space="0" w:color="auto"/>
            <w:bottom w:val="none" w:sz="0" w:space="0" w:color="auto"/>
            <w:right w:val="none" w:sz="0" w:space="0" w:color="auto"/>
          </w:divBdr>
        </w:div>
        <w:div w:id="730083106">
          <w:marLeft w:val="547"/>
          <w:marRight w:val="0"/>
          <w:marTop w:val="120"/>
          <w:marBottom w:val="120"/>
          <w:divBdr>
            <w:top w:val="none" w:sz="0" w:space="0" w:color="auto"/>
            <w:left w:val="none" w:sz="0" w:space="0" w:color="auto"/>
            <w:bottom w:val="none" w:sz="0" w:space="0" w:color="auto"/>
            <w:right w:val="none" w:sz="0" w:space="0" w:color="auto"/>
          </w:divBdr>
        </w:div>
        <w:div w:id="1628076775">
          <w:marLeft w:val="547"/>
          <w:marRight w:val="0"/>
          <w:marTop w:val="120"/>
          <w:marBottom w:val="120"/>
          <w:divBdr>
            <w:top w:val="none" w:sz="0" w:space="0" w:color="auto"/>
            <w:left w:val="none" w:sz="0" w:space="0" w:color="auto"/>
            <w:bottom w:val="none" w:sz="0" w:space="0" w:color="auto"/>
            <w:right w:val="none" w:sz="0" w:space="0" w:color="auto"/>
          </w:divBdr>
        </w:div>
        <w:div w:id="803619354">
          <w:marLeft w:val="547"/>
          <w:marRight w:val="0"/>
          <w:marTop w:val="120"/>
          <w:marBottom w:val="120"/>
          <w:divBdr>
            <w:top w:val="none" w:sz="0" w:space="0" w:color="auto"/>
            <w:left w:val="none" w:sz="0" w:space="0" w:color="auto"/>
            <w:bottom w:val="none" w:sz="0" w:space="0" w:color="auto"/>
            <w:right w:val="none" w:sz="0" w:space="0" w:color="auto"/>
          </w:divBdr>
        </w:div>
        <w:div w:id="761757061">
          <w:marLeft w:val="547"/>
          <w:marRight w:val="0"/>
          <w:marTop w:val="120"/>
          <w:marBottom w:val="120"/>
          <w:divBdr>
            <w:top w:val="none" w:sz="0" w:space="0" w:color="auto"/>
            <w:left w:val="none" w:sz="0" w:space="0" w:color="auto"/>
            <w:bottom w:val="none" w:sz="0" w:space="0" w:color="auto"/>
            <w:right w:val="none" w:sz="0" w:space="0" w:color="auto"/>
          </w:divBdr>
        </w:div>
      </w:divsChild>
    </w:div>
    <w:div w:id="1982075498">
      <w:bodyDiv w:val="1"/>
      <w:marLeft w:val="0"/>
      <w:marRight w:val="0"/>
      <w:marTop w:val="0"/>
      <w:marBottom w:val="0"/>
      <w:divBdr>
        <w:top w:val="none" w:sz="0" w:space="0" w:color="auto"/>
        <w:left w:val="none" w:sz="0" w:space="0" w:color="auto"/>
        <w:bottom w:val="none" w:sz="0" w:space="0" w:color="auto"/>
        <w:right w:val="none" w:sz="0" w:space="0" w:color="auto"/>
      </w:divBdr>
      <w:divsChild>
        <w:div w:id="1396734561">
          <w:marLeft w:val="547"/>
          <w:marRight w:val="0"/>
          <w:marTop w:val="0"/>
          <w:marBottom w:val="0"/>
          <w:divBdr>
            <w:top w:val="none" w:sz="0" w:space="0" w:color="auto"/>
            <w:left w:val="none" w:sz="0" w:space="0" w:color="auto"/>
            <w:bottom w:val="none" w:sz="0" w:space="0" w:color="auto"/>
            <w:right w:val="none" w:sz="0" w:space="0" w:color="auto"/>
          </w:divBdr>
        </w:div>
        <w:div w:id="1951860744">
          <w:marLeft w:val="547"/>
          <w:marRight w:val="0"/>
          <w:marTop w:val="0"/>
          <w:marBottom w:val="0"/>
          <w:divBdr>
            <w:top w:val="none" w:sz="0" w:space="0" w:color="auto"/>
            <w:left w:val="none" w:sz="0" w:space="0" w:color="auto"/>
            <w:bottom w:val="none" w:sz="0" w:space="0" w:color="auto"/>
            <w:right w:val="none" w:sz="0" w:space="0" w:color="auto"/>
          </w:divBdr>
        </w:div>
        <w:div w:id="1261177232">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hyperlink" Target="https://servir.adpc.net/"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34u6JBu0vwqRfDXwuqKGSmgzKqQ==">AMUW2mUdt236ziV/zLLJjV721V5EVv92mVAcdAsXDxXQpsfsHHvKY46FGqbMUEzCuwyC0N288PP+1/swDp7COUYGUKlX+oe/RdhtD9s1qO7AHwcJmSLkNjG+6o7Dj9pMoxPfpembKyTC5ZdnmG78hUSF8cI6HL/yV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004CE8F3AA87984F9B8C96ABB4AD01A7" ma:contentTypeVersion="13" ma:contentTypeDescription="Create a new document." ma:contentTypeScope="" ma:versionID="e5899def24d2276ef0e83b1da84b7479">
  <xsd:schema xmlns:xsd="http://www.w3.org/2001/XMLSchema" xmlns:xs="http://www.w3.org/2001/XMLSchema" xmlns:p="http://schemas.microsoft.com/office/2006/metadata/properties" xmlns:ns2="7b8b68eb-3689-4253-ad86-0612f5b89bb8" xmlns:ns3="2e912975-3c01-4363-a2b1-7ab3e0b830b2" targetNamespace="http://schemas.microsoft.com/office/2006/metadata/properties" ma:root="true" ma:fieldsID="4092b550915873570849ca6f42f70027" ns2:_="" ns3:_="">
    <xsd:import namespace="7b8b68eb-3689-4253-ad86-0612f5b89bb8"/>
    <xsd:import namespace="2e912975-3c01-4363-a2b1-7ab3e0b830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8b68eb-3689-4253-ad86-0612f5b89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912975-3c01-4363-a2b1-7ab3e0b830b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F9635-F9E8-474F-8B11-AD492A04AF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C9B4C05-35A5-4102-B0A1-C065CAC0D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8b68eb-3689-4253-ad86-0612f5b89bb8"/>
    <ds:schemaRef ds:uri="2e912975-3c01-4363-a2b1-7ab3e0b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7A7D5-44C1-43F2-A649-AC648CD1D108}">
  <ds:schemaRefs>
    <ds:schemaRef ds:uri="http://schemas.microsoft.com/sharepoint/v3/contenttype/forms"/>
  </ds:schemaRefs>
</ds:datastoreItem>
</file>

<file path=customXml/itemProps5.xml><?xml version="1.0" encoding="utf-8"?>
<ds:datastoreItem xmlns:ds="http://schemas.openxmlformats.org/officeDocument/2006/customXml" ds:itemID="{64F59C66-67BA-44E5-86B2-2B2420DF7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1</Pages>
  <Words>3369</Words>
  <Characters>192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5</cp:revision>
  <dcterms:created xsi:type="dcterms:W3CDTF">2021-11-18T02:14:00Z</dcterms:created>
  <dcterms:modified xsi:type="dcterms:W3CDTF">2021-11-1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f5076b-c5bd-3999-ad75-ce5dc71abbf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04CE8F3AA87984F9B8C96ABB4AD01A7</vt:lpwstr>
  </property>
</Properties>
</file>